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031EC5" w14:textId="6EF5E286" w:rsidR="00931FE0" w:rsidRPr="00931FE0" w:rsidRDefault="00931FE0" w:rsidP="451B6959">
      <w:pPr>
        <w:tabs>
          <w:tab w:val="left" w:pos="2685"/>
        </w:tabs>
        <w:sectPr w:rsidR="00931FE0" w:rsidRPr="00931FE0" w:rsidSect="005E6AD3">
          <w:headerReference w:type="default" r:id="rId11"/>
          <w:footerReference w:type="default" r:id="rId12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p w14:paraId="3A904B1E" w14:textId="77777777" w:rsidR="00D85DBA" w:rsidRPr="001C7EAC" w:rsidRDefault="000540F4" w:rsidP="00D85DBA">
      <w:pPr>
        <w:spacing w:before="120"/>
        <w:rPr>
          <w:b/>
          <w:bCs/>
          <w:sz w:val="20"/>
          <w:szCs w:val="20"/>
          <w:lang w:val="es-ES"/>
        </w:rPr>
      </w:pPr>
      <w:r w:rsidRPr="001C7EAC">
        <w:rPr>
          <w:b/>
          <w:bCs/>
          <w:sz w:val="20"/>
          <w:szCs w:val="20"/>
          <w:u w:val="single"/>
          <w:lang w:val="es-ES"/>
        </w:rPr>
        <w:t>INSTRU</w:t>
      </w:r>
      <w:r w:rsidR="00090C89" w:rsidRPr="001C7EAC">
        <w:rPr>
          <w:b/>
          <w:bCs/>
          <w:sz w:val="20"/>
          <w:szCs w:val="20"/>
          <w:u w:val="single"/>
          <w:lang w:val="es-ES"/>
        </w:rPr>
        <w:t>CCIONES</w:t>
      </w:r>
      <w:r w:rsidRPr="001C7EAC">
        <w:rPr>
          <w:b/>
          <w:bCs/>
          <w:sz w:val="20"/>
          <w:szCs w:val="20"/>
          <w:lang w:val="es-ES"/>
        </w:rPr>
        <w:t xml:space="preserve">: </w:t>
      </w:r>
    </w:p>
    <w:p w14:paraId="0F246D1D" w14:textId="759A95A7" w:rsidR="000540F4" w:rsidRPr="001C7EAC" w:rsidRDefault="00D85DBA" w:rsidP="00D85DBA">
      <w:pPr>
        <w:spacing w:before="120"/>
        <w:rPr>
          <w:b/>
          <w:bCs/>
          <w:sz w:val="20"/>
          <w:szCs w:val="20"/>
          <w:u w:val="single"/>
          <w:lang w:val="es-ES" w:eastAsia="zh-CN"/>
        </w:rPr>
        <w:sectPr w:rsidR="000540F4" w:rsidRPr="001C7EAC" w:rsidSect="00E05BB2">
          <w:type w:val="continuous"/>
          <w:pgSz w:w="11909" w:h="16834" w:code="9"/>
          <w:pgMar w:top="360" w:right="576" w:bottom="245" w:left="576" w:header="187" w:footer="0" w:gutter="0"/>
          <w:cols w:space="720"/>
          <w:docGrid w:linePitch="360"/>
        </w:sectPr>
      </w:pPr>
      <w:r w:rsidRPr="001C7EAC">
        <w:rPr>
          <w:sz w:val="21"/>
          <w:szCs w:val="21"/>
          <w:lang w:val="es-ES"/>
        </w:rPr>
        <w:t xml:space="preserve">Por favor, complete toda la información aplicable (secciones 1 a 6) y envíe la solicitud a IDFL. Si corresponde, incluya en copia al gerente de certificación o al auditor de IDFL. Recomendamos a todos los solicitantes revisar los requisitos del estándar en: </w:t>
      </w:r>
      <w:r w:rsidR="00CC26B5" w:rsidRPr="001C7EAC">
        <w:rPr>
          <w:color w:val="548DD4" w:themeColor="text2" w:themeTint="99"/>
          <w:sz w:val="20"/>
          <w:szCs w:val="20"/>
          <w:lang w:val="es-ES"/>
        </w:rPr>
        <w:t>https://fsc.org/es/certificacion-de-la-cadena-de-custodia</w:t>
      </w:r>
    </w:p>
    <w:p w14:paraId="1727DC86" w14:textId="433B4B26" w:rsidR="000540F4" w:rsidRPr="001C7EAC" w:rsidRDefault="00CC26B5" w:rsidP="000540F4">
      <w:pPr>
        <w:pStyle w:val="ListParagraph"/>
        <w:numPr>
          <w:ilvl w:val="0"/>
          <w:numId w:val="42"/>
        </w:numPr>
        <w:rPr>
          <w:sz w:val="18"/>
          <w:szCs w:val="18"/>
          <w:lang w:val="es-ES" w:eastAsia="zh-CN"/>
        </w:rPr>
      </w:pPr>
      <w:r w:rsidRPr="001C7EAC">
        <w:rPr>
          <w:sz w:val="18"/>
          <w:szCs w:val="18"/>
          <w:lang w:val="es-ES"/>
        </w:rPr>
        <w:t>Sección</w:t>
      </w:r>
      <w:r w:rsidR="000540F4" w:rsidRPr="001C7EAC">
        <w:rPr>
          <w:sz w:val="18"/>
          <w:szCs w:val="18"/>
          <w:lang w:val="es-ES"/>
        </w:rPr>
        <w:t xml:space="preserve"> 1 – </w:t>
      </w:r>
      <w:r w:rsidR="00005650" w:rsidRPr="001C7EAC">
        <w:rPr>
          <w:sz w:val="18"/>
          <w:szCs w:val="18"/>
          <w:lang w:val="es-ES"/>
        </w:rPr>
        <w:t>Información del Solicitante</w:t>
      </w:r>
    </w:p>
    <w:p w14:paraId="6F43BC8B" w14:textId="12D0BD8B" w:rsidR="000540F4" w:rsidRPr="001C7EAC" w:rsidRDefault="000540F4" w:rsidP="000540F4">
      <w:pPr>
        <w:pStyle w:val="ListParagraph"/>
        <w:numPr>
          <w:ilvl w:val="0"/>
          <w:numId w:val="42"/>
        </w:numPr>
        <w:rPr>
          <w:sz w:val="18"/>
          <w:szCs w:val="18"/>
          <w:lang w:val="es-ES" w:eastAsia="zh-CN"/>
        </w:rPr>
      </w:pPr>
      <w:r w:rsidRPr="001C7EAC">
        <w:rPr>
          <w:sz w:val="18"/>
          <w:szCs w:val="18"/>
          <w:lang w:val="es-ES"/>
        </w:rPr>
        <w:t>S</w:t>
      </w:r>
      <w:r w:rsidR="00CC26B5" w:rsidRPr="001C7EAC">
        <w:rPr>
          <w:sz w:val="18"/>
          <w:szCs w:val="18"/>
          <w:lang w:val="es-ES"/>
        </w:rPr>
        <w:t>ección</w:t>
      </w:r>
      <w:r w:rsidRPr="001C7EAC">
        <w:rPr>
          <w:sz w:val="18"/>
          <w:szCs w:val="18"/>
          <w:lang w:val="es-ES"/>
        </w:rPr>
        <w:t xml:space="preserve"> 2 – </w:t>
      </w:r>
      <w:r w:rsidR="001C7EAC" w:rsidRPr="001C7EAC">
        <w:rPr>
          <w:sz w:val="18"/>
          <w:szCs w:val="18"/>
          <w:lang w:val="es-ES"/>
        </w:rPr>
        <w:t>Información</w:t>
      </w:r>
      <w:r w:rsidR="00005650" w:rsidRPr="001C7EAC">
        <w:rPr>
          <w:sz w:val="18"/>
          <w:szCs w:val="18"/>
          <w:lang w:val="es-ES"/>
        </w:rPr>
        <w:t xml:space="preserve"> de pago</w:t>
      </w:r>
    </w:p>
    <w:p w14:paraId="14A525B9" w14:textId="41C3473C" w:rsidR="000540F4" w:rsidRPr="001C7EAC" w:rsidRDefault="000540F4" w:rsidP="000540F4">
      <w:pPr>
        <w:pStyle w:val="ListParagraph"/>
        <w:numPr>
          <w:ilvl w:val="0"/>
          <w:numId w:val="42"/>
        </w:numPr>
        <w:rPr>
          <w:sz w:val="18"/>
          <w:szCs w:val="18"/>
          <w:lang w:val="es-ES" w:eastAsia="zh-CN"/>
        </w:rPr>
      </w:pPr>
      <w:r w:rsidRPr="001C7EAC">
        <w:rPr>
          <w:sz w:val="18"/>
          <w:szCs w:val="18"/>
          <w:lang w:val="es-ES"/>
        </w:rPr>
        <w:t>Sec</w:t>
      </w:r>
      <w:r w:rsidR="00005650" w:rsidRPr="001C7EAC">
        <w:rPr>
          <w:sz w:val="18"/>
          <w:szCs w:val="18"/>
          <w:lang w:val="es-ES"/>
        </w:rPr>
        <w:t xml:space="preserve">ción </w:t>
      </w:r>
      <w:r w:rsidRPr="001C7EAC">
        <w:rPr>
          <w:sz w:val="18"/>
          <w:szCs w:val="18"/>
          <w:lang w:val="es-ES"/>
        </w:rPr>
        <w:t>3 – Certif</w:t>
      </w:r>
      <w:r w:rsidR="00005650" w:rsidRPr="001C7EAC">
        <w:rPr>
          <w:sz w:val="18"/>
          <w:szCs w:val="18"/>
          <w:lang w:val="es-ES"/>
        </w:rPr>
        <w:t>icado de Alcance</w:t>
      </w:r>
    </w:p>
    <w:p w14:paraId="1EA4DC30" w14:textId="5345243C" w:rsidR="000540F4" w:rsidRPr="001C7EAC" w:rsidRDefault="000540F4" w:rsidP="000540F4">
      <w:pPr>
        <w:pStyle w:val="ListParagraph"/>
        <w:numPr>
          <w:ilvl w:val="0"/>
          <w:numId w:val="42"/>
        </w:numPr>
        <w:rPr>
          <w:sz w:val="18"/>
          <w:szCs w:val="18"/>
          <w:lang w:val="es-ES" w:eastAsia="zh-CN"/>
        </w:rPr>
      </w:pPr>
      <w:r w:rsidRPr="001C7EAC">
        <w:rPr>
          <w:sz w:val="18"/>
          <w:szCs w:val="18"/>
          <w:lang w:val="es-ES"/>
        </w:rPr>
        <w:t>Sec</w:t>
      </w:r>
      <w:r w:rsidR="00005650" w:rsidRPr="001C7EAC">
        <w:rPr>
          <w:sz w:val="18"/>
          <w:szCs w:val="18"/>
          <w:lang w:val="es-ES"/>
        </w:rPr>
        <w:t>ción</w:t>
      </w:r>
      <w:r w:rsidRPr="001C7EAC">
        <w:rPr>
          <w:sz w:val="18"/>
          <w:szCs w:val="18"/>
          <w:lang w:val="es-ES"/>
        </w:rPr>
        <w:t xml:space="preserve"> 4 – </w:t>
      </w:r>
      <w:r w:rsidR="00005650" w:rsidRPr="001C7EAC">
        <w:rPr>
          <w:sz w:val="18"/>
          <w:szCs w:val="18"/>
          <w:lang w:val="es-ES"/>
        </w:rPr>
        <w:t xml:space="preserve">Facturación </w:t>
      </w:r>
      <w:r w:rsidR="001C7EAC" w:rsidRPr="001C7EAC">
        <w:rPr>
          <w:sz w:val="18"/>
          <w:szCs w:val="18"/>
          <w:lang w:val="es-ES"/>
        </w:rPr>
        <w:t>Anual</w:t>
      </w:r>
      <w:r w:rsidR="00005650" w:rsidRPr="001C7EAC">
        <w:rPr>
          <w:sz w:val="18"/>
          <w:szCs w:val="18"/>
          <w:lang w:val="es-ES"/>
        </w:rPr>
        <w:t xml:space="preserve"> de Productos Forestales</w:t>
      </w:r>
    </w:p>
    <w:p w14:paraId="2C951FFD" w14:textId="6EDB37B6" w:rsidR="000540F4" w:rsidRPr="001C7EAC" w:rsidRDefault="000540F4" w:rsidP="000540F4">
      <w:pPr>
        <w:pStyle w:val="ListParagraph"/>
        <w:numPr>
          <w:ilvl w:val="0"/>
          <w:numId w:val="42"/>
        </w:numPr>
        <w:rPr>
          <w:sz w:val="18"/>
          <w:szCs w:val="18"/>
          <w:lang w:val="es-ES" w:eastAsia="zh-CN"/>
        </w:rPr>
      </w:pPr>
      <w:r w:rsidRPr="001C7EAC">
        <w:rPr>
          <w:sz w:val="18"/>
          <w:szCs w:val="18"/>
          <w:lang w:val="es-ES"/>
        </w:rPr>
        <w:t>Sec</w:t>
      </w:r>
      <w:r w:rsidR="00005650" w:rsidRPr="001C7EAC">
        <w:rPr>
          <w:sz w:val="18"/>
          <w:szCs w:val="18"/>
          <w:lang w:val="es-ES"/>
        </w:rPr>
        <w:t>ción</w:t>
      </w:r>
      <w:r w:rsidRPr="001C7EAC">
        <w:rPr>
          <w:sz w:val="18"/>
          <w:szCs w:val="18"/>
          <w:lang w:val="es-ES"/>
        </w:rPr>
        <w:t xml:space="preserve"> 5 – </w:t>
      </w:r>
      <w:r w:rsidR="00315557" w:rsidRPr="001C7EAC">
        <w:rPr>
          <w:sz w:val="18"/>
          <w:szCs w:val="18"/>
          <w:lang w:val="es-ES"/>
        </w:rPr>
        <w:t>Instalaciones y Procesos</w:t>
      </w:r>
    </w:p>
    <w:p w14:paraId="2942F7C8" w14:textId="7AD2F8CF" w:rsidR="00B64655" w:rsidRPr="001C7EAC" w:rsidRDefault="000540F4" w:rsidP="000540F4">
      <w:pPr>
        <w:pStyle w:val="ListParagraph"/>
        <w:numPr>
          <w:ilvl w:val="0"/>
          <w:numId w:val="42"/>
        </w:numPr>
        <w:rPr>
          <w:sz w:val="18"/>
          <w:szCs w:val="18"/>
          <w:lang w:val="es-ES" w:eastAsia="zh-CN"/>
        </w:rPr>
      </w:pPr>
      <w:r w:rsidRPr="001C7EAC">
        <w:rPr>
          <w:sz w:val="18"/>
          <w:szCs w:val="18"/>
          <w:lang w:val="es-ES"/>
        </w:rPr>
        <w:t>Sec</w:t>
      </w:r>
      <w:r w:rsidR="00005650" w:rsidRPr="001C7EAC">
        <w:rPr>
          <w:sz w:val="18"/>
          <w:szCs w:val="18"/>
          <w:lang w:val="es-ES"/>
        </w:rPr>
        <w:t>ción</w:t>
      </w:r>
      <w:r w:rsidRPr="001C7EAC">
        <w:rPr>
          <w:sz w:val="18"/>
          <w:szCs w:val="18"/>
          <w:lang w:val="es-ES"/>
        </w:rPr>
        <w:t xml:space="preserve"> 6 – </w:t>
      </w:r>
      <w:r w:rsidR="00315557" w:rsidRPr="001C7EAC">
        <w:rPr>
          <w:sz w:val="18"/>
          <w:szCs w:val="18"/>
          <w:lang w:val="es-ES"/>
        </w:rPr>
        <w:t>Requisitos Adicionales</w:t>
      </w:r>
    </w:p>
    <w:p w14:paraId="037AA4CA" w14:textId="77777777" w:rsidR="000540F4" w:rsidRPr="001C7EAC" w:rsidRDefault="000540F4" w:rsidP="000540F4">
      <w:pPr>
        <w:rPr>
          <w:sz w:val="16"/>
          <w:szCs w:val="16"/>
          <w:lang w:val="es-ES"/>
        </w:rPr>
        <w:sectPr w:rsidR="000540F4" w:rsidRPr="001C7EAC" w:rsidSect="000540F4">
          <w:type w:val="continuous"/>
          <w:pgSz w:w="11909" w:h="16834" w:code="9"/>
          <w:pgMar w:top="360" w:right="576" w:bottom="245" w:left="576" w:header="187" w:footer="0" w:gutter="0"/>
          <w:cols w:num="2" w:space="0"/>
          <w:docGrid w:linePitch="360"/>
        </w:sectPr>
      </w:pPr>
    </w:p>
    <w:p w14:paraId="3B68B4C1" w14:textId="77777777" w:rsidR="000540F4" w:rsidRPr="001C7EAC" w:rsidRDefault="000540F4" w:rsidP="000540F4">
      <w:pPr>
        <w:rPr>
          <w:sz w:val="16"/>
          <w:szCs w:val="16"/>
          <w:lang w:val="es-ES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85"/>
        <w:gridCol w:w="7062"/>
      </w:tblGrid>
      <w:tr w:rsidR="005205BC" w:rsidRPr="001C7EAC" w14:paraId="372BEC23" w14:textId="77777777" w:rsidTr="0BD388F7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8DAA655" w14:textId="0EA87E27" w:rsidR="005205BC" w:rsidRPr="001C7EAC" w:rsidRDefault="077F2E98" w:rsidP="0BD388F7">
            <w:pPr>
              <w:rPr>
                <w:rFonts w:eastAsia="PMingLiU"/>
                <w:b/>
                <w:bCs/>
                <w:color w:val="FFFFFF" w:themeColor="background1"/>
                <w:lang w:val="es-ES" w:eastAsia="zh-CN"/>
              </w:rPr>
            </w:pPr>
            <w:bookmarkStart w:id="0" w:name="_Hlk149580758"/>
            <w:r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SEC</w:t>
            </w:r>
            <w:r w:rsidR="00315557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CIÓN 1. INFORMACIÓN DEL SOLICITANTE</w:t>
            </w:r>
          </w:p>
        </w:tc>
      </w:tr>
      <w:tr w:rsidR="001E72DC" w:rsidRPr="001C7EAC" w14:paraId="43CE11E1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541906C7" w14:textId="16363606" w:rsidR="001E72DC" w:rsidRPr="001C7EAC" w:rsidRDefault="00315557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Nombre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de la Empresa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1121266745"/>
            <w:placeholder>
              <w:docPart w:val="5C2013C038FF46649767BEF872C2F633"/>
            </w:placeholder>
            <w:showingPlcHdr/>
            <w:text/>
          </w:sdtPr>
          <w:sdtContent>
            <w:tc>
              <w:tcPr>
                <w:tcW w:w="7062" w:type="dxa"/>
                <w:vAlign w:val="center"/>
              </w:tcPr>
              <w:p w14:paraId="5F25F554" w14:textId="46F6B590" w:rsidR="001E72DC" w:rsidRPr="001C7EAC" w:rsidRDefault="2104632D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bookmarkEnd w:id="0"/>
      <w:tr w:rsidR="003557C1" w:rsidRPr="001C7EAC" w14:paraId="717CDB07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6555320F" w14:textId="6F016D76" w:rsidR="003557C1" w:rsidRPr="001C7EAC" w:rsidRDefault="00D85DBA" w:rsidP="00D85DBA">
            <w:pPr>
              <w:rPr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 xml:space="preserve">Tipo de </w:t>
            </w:r>
            <w:r w:rsidR="008D455E" w:rsidRPr="001C7EAC">
              <w:rPr>
                <w:b/>
                <w:bCs/>
                <w:sz w:val="20"/>
                <w:szCs w:val="20"/>
                <w:lang w:val="es-ES"/>
              </w:rPr>
              <w:t>Empresa</w:t>
            </w:r>
            <w:r w:rsidR="073474FB" w:rsidRPr="001C7EAC">
              <w:rPr>
                <w:b/>
                <w:bCs/>
                <w:sz w:val="20"/>
                <w:szCs w:val="20"/>
                <w:lang w:val="es-ES"/>
              </w:rPr>
              <w:t>: (</w:t>
            </w:r>
            <w:r w:rsidR="008D455E" w:rsidRPr="001C7EAC">
              <w:rPr>
                <w:b/>
                <w:bCs/>
                <w:sz w:val="20"/>
                <w:szCs w:val="20"/>
                <w:lang w:val="es-ES"/>
              </w:rPr>
              <w:t>Ej</w:t>
            </w:r>
            <w:r w:rsidR="073474FB" w:rsidRPr="001C7EAC">
              <w:rPr>
                <w:b/>
                <w:bCs/>
                <w:sz w:val="20"/>
                <w:szCs w:val="20"/>
                <w:lang w:val="es-ES"/>
              </w:rPr>
              <w:t xml:space="preserve">., </w:t>
            </w:r>
            <w:r w:rsidR="008D455E" w:rsidRPr="001C7EAC">
              <w:rPr>
                <w:b/>
                <w:bCs/>
                <w:sz w:val="20"/>
                <w:szCs w:val="20"/>
                <w:lang w:val="es-ES"/>
              </w:rPr>
              <w:t>S.A</w:t>
            </w:r>
            <w:r w:rsidR="073474FB" w:rsidRPr="001C7EAC">
              <w:rPr>
                <w:b/>
                <w:bCs/>
                <w:sz w:val="20"/>
                <w:szCs w:val="20"/>
                <w:lang w:val="es-ES"/>
              </w:rPr>
              <w:t>., Ltd</w:t>
            </w:r>
            <w:r w:rsidR="008D455E" w:rsidRPr="001C7EAC">
              <w:rPr>
                <w:b/>
                <w:bCs/>
                <w:sz w:val="20"/>
                <w:szCs w:val="20"/>
                <w:lang w:val="es-ES"/>
              </w:rPr>
              <w:t>a</w:t>
            </w:r>
            <w:r w:rsidR="073474FB" w:rsidRPr="001C7EAC">
              <w:rPr>
                <w:b/>
                <w:bCs/>
                <w:sz w:val="20"/>
                <w:szCs w:val="20"/>
                <w:lang w:val="es-ES"/>
              </w:rPr>
              <w:t>.</w:t>
            </w:r>
            <w:r w:rsidR="443F072D" w:rsidRPr="001C7EAC">
              <w:rPr>
                <w:b/>
                <w:bCs/>
                <w:sz w:val="20"/>
                <w:szCs w:val="20"/>
                <w:lang w:val="es-ES"/>
              </w:rPr>
              <w:t>, L</w:t>
            </w:r>
            <w:r w:rsidR="008D455E" w:rsidRPr="001C7EAC">
              <w:rPr>
                <w:b/>
                <w:bCs/>
                <w:sz w:val="20"/>
                <w:szCs w:val="20"/>
                <w:lang w:val="es-ES"/>
              </w:rPr>
              <w:t>LC</w:t>
            </w:r>
            <w:r w:rsidR="443F072D" w:rsidRPr="001C7EAC">
              <w:rPr>
                <w:b/>
                <w:bCs/>
                <w:sz w:val="20"/>
                <w:szCs w:val="20"/>
                <w:lang w:val="es-ES"/>
              </w:rPr>
              <w:t>.,</w:t>
            </w:r>
            <w:r w:rsidR="008D455E" w:rsidRPr="001C7EAC">
              <w:rPr>
                <w:b/>
                <w:bCs/>
                <w:sz w:val="20"/>
                <w:szCs w:val="20"/>
                <w:lang w:val="es-ES"/>
              </w:rPr>
              <w:t xml:space="preserve"> SRL</w:t>
            </w:r>
            <w:r w:rsidR="443F072D" w:rsidRPr="001C7EAC">
              <w:rPr>
                <w:b/>
                <w:bCs/>
                <w:sz w:val="20"/>
                <w:szCs w:val="20"/>
                <w:lang w:val="es-ES"/>
              </w:rPr>
              <w:t>., etc.)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-861288298"/>
            <w:placeholder>
              <w:docPart w:val="28F2ADB99B9C4ACE92FF426B0042866A"/>
            </w:placeholder>
            <w:showingPlcHdr/>
            <w:text/>
          </w:sdtPr>
          <w:sdtContent>
            <w:tc>
              <w:tcPr>
                <w:tcW w:w="7062" w:type="dxa"/>
              </w:tcPr>
              <w:p w14:paraId="106E45EA" w14:textId="4E5AE5CC" w:rsidR="003557C1" w:rsidRPr="001C7EAC" w:rsidRDefault="240C15CB" w:rsidP="0BD388F7">
                <w:pPr>
                  <w:tabs>
                    <w:tab w:val="center" w:pos="3437"/>
                  </w:tabs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970AED" w:rsidRPr="001C7EAC" w14:paraId="3FD81561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4898A327" w14:textId="1AA1982B" w:rsidR="00970AED" w:rsidRPr="001C7EAC" w:rsidRDefault="008D455E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Dirección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-1572960680"/>
            <w:placeholder>
              <w:docPart w:val="4C8D649B5C2A4B2FB5C717EECC45D671"/>
            </w:placeholder>
            <w:showingPlcHdr/>
            <w:text/>
          </w:sdtPr>
          <w:sdtContent>
            <w:tc>
              <w:tcPr>
                <w:tcW w:w="7062" w:type="dxa"/>
              </w:tcPr>
              <w:p w14:paraId="22B7E650" w14:textId="3109E667" w:rsidR="00970AED" w:rsidRPr="001C7EAC" w:rsidRDefault="2104632D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970AED" w:rsidRPr="001C7EAC" w14:paraId="45678292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321CECCC" w14:textId="290D06C2" w:rsidR="00970AED" w:rsidRPr="001C7EAC" w:rsidRDefault="008D455E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Ciudad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2069070832"/>
            <w:placeholder>
              <w:docPart w:val="9C9BCF1DE39F4267A5840E1D4E2746A4"/>
            </w:placeholder>
            <w:showingPlcHdr/>
            <w:text/>
          </w:sdtPr>
          <w:sdtContent>
            <w:tc>
              <w:tcPr>
                <w:tcW w:w="7062" w:type="dxa"/>
              </w:tcPr>
              <w:p w14:paraId="1AB51F1C" w14:textId="090B6EF2" w:rsidR="00970AED" w:rsidRPr="001C7EAC" w:rsidRDefault="2104632D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6D43B1" w:rsidRPr="001C7EAC" w14:paraId="20022851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6AF2C4C1" w14:textId="68C17F95" w:rsidR="006D43B1" w:rsidRPr="001C7EAC" w:rsidRDefault="008D455E" w:rsidP="00D85DBA">
            <w:pPr>
              <w:rPr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Estado/Provincia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1838965773"/>
            <w:placeholder>
              <w:docPart w:val="186BCEBC675642B0A29DAEFF33B46E96"/>
            </w:placeholder>
            <w:showingPlcHdr/>
            <w:text/>
          </w:sdtPr>
          <w:sdtContent>
            <w:tc>
              <w:tcPr>
                <w:tcW w:w="7062" w:type="dxa"/>
              </w:tcPr>
              <w:p w14:paraId="7E731539" w14:textId="533C0DAD" w:rsidR="006D43B1" w:rsidRPr="001C7EAC" w:rsidRDefault="086A297C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D105AA" w:rsidRPr="001C7EAC" w14:paraId="237FA83B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4539E17F" w14:textId="53762496" w:rsidR="00D105AA" w:rsidRPr="001C7EAC" w:rsidRDefault="008D455E" w:rsidP="00D85DBA">
            <w:pPr>
              <w:rPr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Código Postal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1260490684"/>
            <w:placeholder>
              <w:docPart w:val="0D8E65DEEE114A73A9009AB83F9D197C"/>
            </w:placeholder>
            <w:showingPlcHdr/>
            <w:text/>
          </w:sdtPr>
          <w:sdtContent>
            <w:tc>
              <w:tcPr>
                <w:tcW w:w="7062" w:type="dxa"/>
              </w:tcPr>
              <w:p w14:paraId="588C9010" w14:textId="3C0477D7" w:rsidR="00D105AA" w:rsidRPr="001C7EAC" w:rsidRDefault="738FFD12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970AED" w:rsidRPr="001C7EAC" w14:paraId="687CBD3D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218EDDB2" w14:textId="4D320E13" w:rsidR="00970AED" w:rsidRPr="001C7EAC" w:rsidRDefault="00680F91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País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1098221462"/>
            <w:placeholder>
              <w:docPart w:val="30035F0FEC8A402C8018215C937AB8EB"/>
            </w:placeholder>
            <w:showingPlcHdr/>
            <w:text/>
          </w:sdtPr>
          <w:sdtContent>
            <w:tc>
              <w:tcPr>
                <w:tcW w:w="7062" w:type="dxa"/>
              </w:tcPr>
              <w:p w14:paraId="00DBB1FC" w14:textId="328601E6" w:rsidR="00970AED" w:rsidRPr="001C7EAC" w:rsidRDefault="2104632D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.</w:t>
                </w:r>
              </w:p>
            </w:tc>
          </w:sdtContent>
        </w:sdt>
      </w:tr>
      <w:tr w:rsidR="00970AED" w:rsidRPr="001C7EAC" w14:paraId="185865A2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07EDDC71" w14:textId="1D1C65CA" w:rsidR="00970AED" w:rsidRPr="001C7EAC" w:rsidRDefault="008F0E0C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Contacto principal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-848252532"/>
            <w:placeholder>
              <w:docPart w:val="255F25F52D114234AD0394BF9811A7D1"/>
            </w:placeholder>
            <w:showingPlcHdr/>
            <w:text/>
          </w:sdtPr>
          <w:sdtContent>
            <w:tc>
              <w:tcPr>
                <w:tcW w:w="7062" w:type="dxa"/>
              </w:tcPr>
              <w:p w14:paraId="4B2EA082" w14:textId="3E2F563A" w:rsidR="00970AED" w:rsidRPr="001C7EAC" w:rsidRDefault="2104632D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970AED" w:rsidRPr="001C7EAC" w14:paraId="5BAB8F5F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67A12225" w14:textId="2E9B6203" w:rsidR="00970AED" w:rsidRPr="001C7EAC" w:rsidRDefault="00680F91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Cargo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249787915"/>
            <w:placeholder>
              <w:docPart w:val="90A7D967F94649F98E49363819717441"/>
            </w:placeholder>
            <w:showingPlcHdr/>
            <w:text/>
          </w:sdtPr>
          <w:sdtContent>
            <w:tc>
              <w:tcPr>
                <w:tcW w:w="7062" w:type="dxa"/>
              </w:tcPr>
              <w:p w14:paraId="2BA7DA08" w14:textId="72013693" w:rsidR="00970AED" w:rsidRPr="001C7EAC" w:rsidRDefault="2104632D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970AED" w:rsidRPr="001C7EAC" w14:paraId="6EA9FF94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40ABBD88" w14:textId="0E91384B" w:rsidR="00970AED" w:rsidRPr="001C7EAC" w:rsidRDefault="00680F91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Teléfono Directo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-452411960"/>
            <w:placeholder>
              <w:docPart w:val="91CF843E78674D67A34EAEED69247A94"/>
            </w:placeholder>
            <w:showingPlcHdr/>
            <w:text/>
          </w:sdtPr>
          <w:sdtContent>
            <w:tc>
              <w:tcPr>
                <w:tcW w:w="7062" w:type="dxa"/>
              </w:tcPr>
              <w:p w14:paraId="1792D244" w14:textId="4044C5D5" w:rsidR="00970AED" w:rsidRPr="001C7EAC" w:rsidRDefault="2104632D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970AED" w:rsidRPr="001C7EAC" w14:paraId="4C88CC42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2CFCC39" w14:textId="467347AF" w:rsidR="00970AED" w:rsidRPr="001C7EAC" w:rsidRDefault="00680F91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Correo Electrónico</w:t>
            </w:r>
            <w:r w:rsidR="1E092C70" w:rsidRPr="001C7EAC">
              <w:rPr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-90324056"/>
            <w:placeholder>
              <w:docPart w:val="02B1B0C978234B709B394C83FED16D91"/>
            </w:placeholder>
            <w:showingPlcHdr/>
            <w:text/>
          </w:sdtPr>
          <w:sdtContent>
            <w:tc>
              <w:tcPr>
                <w:tcW w:w="7062" w:type="dxa"/>
              </w:tcPr>
              <w:p w14:paraId="28DA941B" w14:textId="5C528B93" w:rsidR="00970AED" w:rsidRPr="001C7EAC" w:rsidRDefault="2104632D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573515" w:rsidRPr="001C7EAC" w14:paraId="59584A06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459AF1FC" w14:textId="3C4C08AC" w:rsidR="00573515" w:rsidRPr="001C7EAC" w:rsidRDefault="00680F91" w:rsidP="00D85DBA">
            <w:pPr>
              <w:rPr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Sitio Web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367419050"/>
            <w:placeholder>
              <w:docPart w:val="9D116747ADD04A2BA0B3F3AC5F4CEA1C"/>
            </w:placeholder>
            <w:showingPlcHdr/>
            <w:text/>
          </w:sdtPr>
          <w:sdtContent>
            <w:tc>
              <w:tcPr>
                <w:tcW w:w="7062" w:type="dxa"/>
              </w:tcPr>
              <w:p w14:paraId="64422A29" w14:textId="74C2BB2F" w:rsidR="00573515" w:rsidRPr="001C7EAC" w:rsidRDefault="64005D28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7F70F7" w:rsidRPr="001C7EAC" w14:paraId="50481554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6110D607" w14:textId="3B9BB2B6" w:rsidR="007F70F7" w:rsidRPr="001C7EAC" w:rsidRDefault="00680F91" w:rsidP="0BD388F7">
            <w:pPr>
              <w:rPr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 w:eastAsia="zh-CN"/>
              </w:rPr>
              <w:t>Perfil de la Empresa (</w:t>
            </w:r>
            <w:r w:rsidR="00D85DBA" w:rsidRPr="001C7EAC">
              <w:rPr>
                <w:b/>
                <w:bCs/>
                <w:sz w:val="20"/>
                <w:szCs w:val="20"/>
                <w:lang w:val="es-ES" w:eastAsia="zh-CN"/>
              </w:rPr>
              <w:t>b</w:t>
            </w:r>
            <w:r w:rsidRPr="001C7EAC">
              <w:rPr>
                <w:b/>
                <w:bCs/>
                <w:sz w:val="20"/>
                <w:szCs w:val="20"/>
                <w:lang w:val="es-ES" w:eastAsia="zh-CN"/>
              </w:rPr>
              <w:t>reve descripción de las actividades de la organización y tipo de negocio).</w:t>
            </w:r>
          </w:p>
        </w:tc>
        <w:tc>
          <w:tcPr>
            <w:tcW w:w="7062" w:type="dxa"/>
          </w:tcPr>
          <w:p w14:paraId="0AA44F9D" w14:textId="7CA372AD" w:rsidR="007F70F7" w:rsidRPr="001C7EAC" w:rsidRDefault="27398031" w:rsidP="0BD388F7">
            <w:pPr>
              <w:rPr>
                <w:rFonts w:eastAsia="Arial"/>
                <w:i/>
                <w:iCs/>
                <w:sz w:val="20"/>
                <w:szCs w:val="20"/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187BA1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Intermediarios/Comercializadores con posesión física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40DF323" w14:textId="3DF13DF5" w:rsidR="007F70F7" w:rsidRPr="001C7EAC" w:rsidRDefault="27398031" w:rsidP="0BD388F7">
            <w:pPr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187BA1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Intermediarios/Comercializadores sin posesión física</w:t>
            </w:r>
            <w:r w:rsidRPr="001C7EAC">
              <w:rPr>
                <w:rFonts w:eastAsia="Arial"/>
                <w:i/>
                <w:iCs/>
                <w:sz w:val="20"/>
                <w:szCs w:val="20"/>
                <w:lang w:val="es-ES"/>
              </w:rPr>
              <w:t xml:space="preserve"> </w:t>
            </w:r>
          </w:p>
          <w:p w14:paraId="3A80E1BE" w14:textId="45CC3018" w:rsidR="007F70F7" w:rsidRPr="001C7EAC" w:rsidRDefault="27398031" w:rsidP="0BD388F7">
            <w:pPr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187BA1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Distribuidor</w:t>
            </w:r>
            <w:r w:rsidR="00D85DBA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o </w:t>
            </w:r>
            <w:r w:rsidR="00187BA1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Mayorista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269DE024" w14:textId="4428DAFD" w:rsidR="007F70F7" w:rsidRPr="001C7EAC" w:rsidRDefault="27398031" w:rsidP="0BD388F7">
            <w:pPr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187BA1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Recolección de productos forestales no maderos</w:t>
            </w:r>
          </w:p>
          <w:p w14:paraId="375E819A" w14:textId="4EAF9ECA" w:rsidR="007F70F7" w:rsidRPr="001C7EAC" w:rsidRDefault="27398031" w:rsidP="0BD388F7">
            <w:pPr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9875E8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Cosecha forestal (tala)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183E276F" w14:textId="6DD45B8E" w:rsidR="007F70F7" w:rsidRPr="001C7EAC" w:rsidRDefault="27398031" w:rsidP="0BD388F7">
            <w:pPr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9875E8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Procesador primario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0CA96D64" w14:textId="1F747931" w:rsidR="007F70F7" w:rsidRPr="001C7EAC" w:rsidRDefault="27398031" w:rsidP="0BD388F7">
            <w:pPr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9875E8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Procesador secundario</w:t>
            </w:r>
          </w:p>
          <w:p w14:paraId="104219CC" w14:textId="4D45FF81" w:rsidR="007F70F7" w:rsidRPr="001C7EAC" w:rsidRDefault="27398031" w:rsidP="0BD388F7">
            <w:pPr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9875E8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Impresión y servicios relacionados</w:t>
            </w:r>
          </w:p>
          <w:p w14:paraId="2B36674F" w14:textId="1B76BE0F" w:rsidR="007F70F7" w:rsidRPr="001C7EAC" w:rsidRDefault="27398031" w:rsidP="0BD388F7">
            <w:pPr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9875E8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Actividades editoriales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2F18D55D" w14:textId="1AFEE5BD" w:rsidR="007F70F7" w:rsidRPr="001C7EAC" w:rsidRDefault="27398031" w:rsidP="0BD388F7">
            <w:pPr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9875E8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Minorista</w:t>
            </w:r>
          </w:p>
          <w:p w14:paraId="0B78BF62" w14:textId="6C1B9C76" w:rsidR="007F70F7" w:rsidRPr="001C7EAC" w:rsidRDefault="27398031" w:rsidP="0BD388F7">
            <w:pPr>
              <w:rPr>
                <w:rFonts w:eastAsia="PMingLiU"/>
                <w:sz w:val="20"/>
                <w:szCs w:val="20"/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9875E8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Otro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333780718"/>
                <w:placeholder>
                  <w:docPart w:val="687A97DF5D6B4C6C8DE442472051646A"/>
                </w:placeholder>
                <w:showingPlcHdr/>
                <w:text/>
              </w:sdtPr>
              <w:sdtContent>
                <w:r w:rsidR="00680F91"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="00680F91" w:rsidRPr="001C7EAC">
                  <w:rPr>
                    <w:rStyle w:val="PlaceholderText"/>
                    <w:lang w:val="es-ES"/>
                  </w:rPr>
                  <w:t>.</w:t>
                </w:r>
              </w:sdtContent>
            </w:sdt>
          </w:p>
          <w:p w14:paraId="5DEFB6E3" w14:textId="546DAF36" w:rsidR="007F70F7" w:rsidRPr="001C7EAC" w:rsidRDefault="007F70F7" w:rsidP="0BD388F7">
            <w:pPr>
              <w:rPr>
                <w:rFonts w:eastAsia="Arial"/>
                <w:b/>
                <w:bCs/>
                <w:sz w:val="20"/>
                <w:szCs w:val="20"/>
                <w:lang w:val="es-ES" w:eastAsia="zh-CN"/>
              </w:rPr>
            </w:pPr>
          </w:p>
        </w:tc>
      </w:tr>
      <w:tr w:rsidR="00573515" w:rsidRPr="001C7EAC" w14:paraId="62A07388" w14:textId="77777777" w:rsidTr="0BD388F7">
        <w:trPr>
          <w:trHeight w:val="288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1FE6E6DC" w14:textId="4951FFB1" w:rsidR="00573515" w:rsidRPr="001C7EAC" w:rsidRDefault="009E2E58" w:rsidP="0BD388F7">
            <w:pPr>
              <w:rPr>
                <w:lang w:val="es-ES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Persona de contacto para el Generador de Etiquetas – Portal de Marcas FSC</w:t>
            </w:r>
            <w:r w:rsidR="64005D28" w:rsidRPr="001C7EAC">
              <w:rPr>
                <w:b/>
                <w:bCs/>
                <w:sz w:val="20"/>
                <w:szCs w:val="20"/>
                <w:lang w:val="es-ES"/>
              </w:rPr>
              <w:t xml:space="preserve"> </w:t>
            </w:r>
            <w:r w:rsidR="64005D28" w:rsidRPr="001C7EAC">
              <w:rPr>
                <w:sz w:val="20"/>
                <w:szCs w:val="20"/>
                <w:lang w:val="es-ES"/>
              </w:rPr>
              <w:t>(</w:t>
            </w:r>
            <w:r w:rsidRPr="001C7EAC">
              <w:rPr>
                <w:sz w:val="20"/>
                <w:szCs w:val="20"/>
                <w:lang w:val="es-ES"/>
              </w:rPr>
              <w:t>si es diferente a la persona de contacto indicada anteriormente</w:t>
            </w:r>
            <w:r w:rsidR="64005D28" w:rsidRPr="001C7EAC">
              <w:rPr>
                <w:sz w:val="20"/>
                <w:szCs w:val="20"/>
                <w:lang w:val="es-ES"/>
              </w:rPr>
              <w:t>)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-2006422499"/>
            <w:placeholder>
              <w:docPart w:val="FABB3F77191E4525BB04361A954E0A6E"/>
            </w:placeholder>
            <w:showingPlcHdr/>
            <w:text/>
          </w:sdtPr>
          <w:sdtContent>
            <w:tc>
              <w:tcPr>
                <w:tcW w:w="7062" w:type="dxa"/>
              </w:tcPr>
              <w:p w14:paraId="783349BB" w14:textId="73E67B06" w:rsidR="00573515" w:rsidRPr="001C7EAC" w:rsidRDefault="64005D28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</w:tbl>
    <w:p w14:paraId="09288F5F" w14:textId="77777777" w:rsidR="00B64655" w:rsidRPr="001C7EAC" w:rsidRDefault="00B64655">
      <w:pPr>
        <w:rPr>
          <w:sz w:val="16"/>
          <w:szCs w:val="16"/>
          <w:lang w:val="es-ES"/>
        </w:rPr>
      </w:pPr>
    </w:p>
    <w:tbl>
      <w:tblPr>
        <w:tblStyle w:val="TableGrid"/>
        <w:tblW w:w="10730" w:type="dxa"/>
        <w:tblLook w:val="04A0" w:firstRow="1" w:lastRow="0" w:firstColumn="1" w:lastColumn="0" w:noHBand="0" w:noVBand="1"/>
      </w:tblPr>
      <w:tblGrid>
        <w:gridCol w:w="2245"/>
        <w:gridCol w:w="617"/>
        <w:gridCol w:w="408"/>
        <w:gridCol w:w="1410"/>
        <w:gridCol w:w="180"/>
        <w:gridCol w:w="992"/>
        <w:gridCol w:w="4878"/>
      </w:tblGrid>
      <w:tr w:rsidR="001E72DC" w:rsidRPr="001C7EAC" w14:paraId="63D1D0E9" w14:textId="77777777" w:rsidTr="161F442F">
        <w:trPr>
          <w:trHeight w:val="288"/>
        </w:trPr>
        <w:tc>
          <w:tcPr>
            <w:tcW w:w="10730" w:type="dxa"/>
            <w:gridSpan w:val="7"/>
            <w:shd w:val="clear" w:color="auto" w:fill="0060AF"/>
            <w:vAlign w:val="center"/>
          </w:tcPr>
          <w:p w14:paraId="62D6C1B3" w14:textId="3C1028F9" w:rsidR="001E72DC" w:rsidRPr="001C7EAC" w:rsidRDefault="077F2E98" w:rsidP="0BD388F7">
            <w:pPr>
              <w:rPr>
                <w:b/>
                <w:bCs/>
                <w:color w:val="FFFFFF" w:themeColor="background1"/>
                <w:sz w:val="20"/>
                <w:szCs w:val="20"/>
                <w:lang w:val="es-ES" w:eastAsia="zh-CN"/>
              </w:rPr>
            </w:pPr>
            <w:bookmarkStart w:id="1" w:name="_Hlk71560316"/>
            <w:r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SEC</w:t>
            </w:r>
            <w:r w:rsidR="009E2E58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CIÓN 2. INFORMACIÓN DE PAGO</w:t>
            </w:r>
          </w:p>
        </w:tc>
      </w:tr>
      <w:tr w:rsidR="00050A31" w:rsidRPr="001C7EAC" w14:paraId="3B19A3FA" w14:textId="77777777" w:rsidTr="161F442F">
        <w:trPr>
          <w:trHeight w:val="503"/>
        </w:trPr>
        <w:tc>
          <w:tcPr>
            <w:tcW w:w="3270" w:type="dxa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7BEADC72" w14:textId="5CFD38EE" w:rsidR="00050A31" w:rsidRPr="001C7EAC" w:rsidRDefault="009E2E58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Moneda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en la que realizara el pago</w:t>
            </w: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: </w:t>
            </w:r>
          </w:p>
        </w:tc>
        <w:tc>
          <w:tcPr>
            <w:tcW w:w="7460" w:type="dxa"/>
            <w:gridSpan w:val="4"/>
            <w:vAlign w:val="center"/>
          </w:tcPr>
          <w:p w14:paraId="3C124E91" w14:textId="1C3B2A24" w:rsidR="00C03D38" w:rsidRPr="001C7EAC" w:rsidRDefault="00000000" w:rsidP="0BD388F7">
            <w:pPr>
              <w:rPr>
                <w:sz w:val="22"/>
                <w:szCs w:val="22"/>
                <w:lang w:val="es-ES" w:eastAsia="zh-CN"/>
              </w:rPr>
            </w:pPr>
            <w:sdt>
              <w:sdtPr>
                <w:rPr>
                  <w:sz w:val="22"/>
                  <w:szCs w:val="22"/>
                  <w:lang w:val="es-ES"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032110D" w:rsidRPr="001C7EAC">
                  <w:rPr>
                    <w:rFonts w:ascii="MS Gothic" w:eastAsia="MS Gothic" w:hAnsi="MS Gothic"/>
                    <w:sz w:val="22"/>
                    <w:szCs w:val="22"/>
                    <w:lang w:val="es-ES"/>
                  </w:rPr>
                  <w:t>☐</w:t>
                </w:r>
              </w:sdtContent>
            </w:sdt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  <w:r w:rsidR="519964B6" w:rsidRPr="001C7EAC">
              <w:rPr>
                <w:sz w:val="22"/>
                <w:szCs w:val="22"/>
                <w:lang w:val="es-ES"/>
              </w:rPr>
              <w:t>BDT</w:t>
            </w:r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  <w:r w:rsidR="47D3421E" w:rsidRPr="001C7EAC">
              <w:rPr>
                <w:sz w:val="22"/>
                <w:szCs w:val="22"/>
                <w:lang w:val="es-ES"/>
              </w:rPr>
              <w:t xml:space="preserve">  </w:t>
            </w:r>
            <w:sdt>
              <w:sdtPr>
                <w:rPr>
                  <w:sz w:val="22"/>
                  <w:szCs w:val="22"/>
                  <w:lang w:val="es-ES"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8BB56DC" w:rsidRPr="001C7EAC">
                  <w:rPr>
                    <w:rFonts w:ascii="MS Gothic" w:eastAsia="MS Gothic" w:hAnsi="MS Gothic"/>
                    <w:sz w:val="22"/>
                    <w:szCs w:val="22"/>
                    <w:lang w:val="es-ES"/>
                  </w:rPr>
                  <w:t>☐</w:t>
                </w:r>
              </w:sdtContent>
            </w:sdt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  <w:r w:rsidR="7898DD94" w:rsidRPr="001C7EAC">
              <w:rPr>
                <w:sz w:val="22"/>
                <w:szCs w:val="22"/>
                <w:lang w:val="es-ES"/>
              </w:rPr>
              <w:t>CHF</w:t>
            </w:r>
            <w:r w:rsidR="4511A454" w:rsidRPr="001C7EAC">
              <w:rPr>
                <w:sz w:val="22"/>
                <w:szCs w:val="22"/>
                <w:lang w:val="es-ES"/>
              </w:rPr>
              <w:t xml:space="preserve">  </w:t>
            </w:r>
            <w:r w:rsidR="302BF02B" w:rsidRPr="001C7EAC">
              <w:rPr>
                <w:sz w:val="22"/>
                <w:szCs w:val="22"/>
                <w:lang w:val="es-ES"/>
              </w:rPr>
              <w:t xml:space="preserve">   </w:t>
            </w:r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  <w:sdt>
              <w:sdtPr>
                <w:rPr>
                  <w:sz w:val="22"/>
                  <w:szCs w:val="22"/>
                  <w:lang w:val="es-ES"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F9D72BD" w:rsidRPr="001C7EAC">
                  <w:rPr>
                    <w:rFonts w:ascii="MS Gothic" w:eastAsia="MS Gothic" w:hAnsi="MS Gothic"/>
                    <w:sz w:val="22"/>
                    <w:szCs w:val="22"/>
                    <w:lang w:val="es-ES"/>
                  </w:rPr>
                  <w:t>☐</w:t>
                </w:r>
              </w:sdtContent>
            </w:sdt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  <w:r w:rsidR="2E3B11FD" w:rsidRPr="001C7EAC">
              <w:rPr>
                <w:sz w:val="22"/>
                <w:szCs w:val="22"/>
                <w:lang w:val="es-ES"/>
              </w:rPr>
              <w:t>EURO</w:t>
            </w:r>
            <w:r w:rsidR="4A7AE81F" w:rsidRPr="001C7EAC">
              <w:rPr>
                <w:sz w:val="22"/>
                <w:szCs w:val="22"/>
                <w:lang w:val="es-ES"/>
              </w:rPr>
              <w:t xml:space="preserve"> </w:t>
            </w:r>
            <w:r w:rsidR="4511A454" w:rsidRPr="001C7EAC">
              <w:rPr>
                <w:sz w:val="22"/>
                <w:szCs w:val="22"/>
                <w:lang w:val="es-ES"/>
              </w:rPr>
              <w:t xml:space="preserve"> </w:t>
            </w:r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  <w:sdt>
              <w:sdtPr>
                <w:rPr>
                  <w:sz w:val="22"/>
                  <w:szCs w:val="22"/>
                  <w:lang w:val="es-ES"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F9D72BD" w:rsidRPr="001C7EAC">
                  <w:rPr>
                    <w:rFonts w:ascii="MS Gothic" w:eastAsia="MS Gothic" w:hAnsi="MS Gothic"/>
                    <w:sz w:val="22"/>
                    <w:szCs w:val="22"/>
                    <w:lang w:val="es-ES"/>
                  </w:rPr>
                  <w:t>☐</w:t>
                </w:r>
              </w:sdtContent>
            </w:sdt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  <w:r w:rsidR="7DA729FF" w:rsidRPr="001C7EAC">
              <w:rPr>
                <w:sz w:val="22"/>
                <w:szCs w:val="22"/>
                <w:lang w:val="es-ES"/>
              </w:rPr>
              <w:t>INR</w:t>
            </w:r>
            <w:r w:rsidR="4511A454" w:rsidRPr="001C7EAC">
              <w:rPr>
                <w:sz w:val="22"/>
                <w:szCs w:val="22"/>
                <w:lang w:val="es-ES"/>
              </w:rPr>
              <w:t xml:space="preserve">  </w:t>
            </w:r>
            <w:r w:rsidR="4A7AE81F" w:rsidRPr="001C7EAC">
              <w:rPr>
                <w:sz w:val="22"/>
                <w:szCs w:val="22"/>
                <w:lang w:val="es-ES"/>
              </w:rPr>
              <w:t xml:space="preserve">    </w:t>
            </w:r>
            <w:r w:rsidR="5F9D72BD" w:rsidRPr="001C7EAC">
              <w:rPr>
                <w:sz w:val="22"/>
                <w:szCs w:val="22"/>
                <w:lang w:val="es-ES"/>
              </w:rPr>
              <w:t xml:space="preserve">  </w:t>
            </w:r>
            <w:sdt>
              <w:sdtPr>
                <w:rPr>
                  <w:sz w:val="22"/>
                  <w:szCs w:val="22"/>
                  <w:lang w:val="es-ES"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73049DB" w:rsidRPr="001C7EAC">
                  <w:rPr>
                    <w:rFonts w:ascii="MS Gothic" w:eastAsia="MS Gothic" w:hAnsi="MS Gothic"/>
                    <w:sz w:val="22"/>
                    <w:szCs w:val="22"/>
                    <w:lang w:val="es-ES"/>
                  </w:rPr>
                  <w:t>☐</w:t>
                </w:r>
              </w:sdtContent>
            </w:sdt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  <w:r w:rsidR="1B736441" w:rsidRPr="001C7EAC">
              <w:rPr>
                <w:sz w:val="22"/>
                <w:szCs w:val="22"/>
                <w:lang w:val="es-ES"/>
              </w:rPr>
              <w:t>JPY</w:t>
            </w:r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</w:p>
          <w:p w14:paraId="3F5F0398" w14:textId="5CDABC1B" w:rsidR="00682DF2" w:rsidRPr="001C7EAC" w:rsidRDefault="00000000" w:rsidP="0BD388F7">
            <w:pPr>
              <w:rPr>
                <w:sz w:val="22"/>
                <w:szCs w:val="22"/>
                <w:lang w:val="es-ES" w:eastAsia="zh-CN"/>
              </w:rPr>
            </w:pPr>
            <w:sdt>
              <w:sdtPr>
                <w:rPr>
                  <w:sz w:val="22"/>
                  <w:szCs w:val="22"/>
                  <w:lang w:val="es-ES"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F9D72BD" w:rsidRPr="001C7EAC">
                  <w:rPr>
                    <w:rFonts w:ascii="MS Gothic" w:eastAsia="MS Gothic" w:hAnsi="MS Gothic"/>
                    <w:sz w:val="22"/>
                    <w:szCs w:val="22"/>
                    <w:lang w:val="es-ES"/>
                  </w:rPr>
                  <w:t>☐</w:t>
                </w:r>
              </w:sdtContent>
            </w:sdt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  <w:r w:rsidR="5FBE575C" w:rsidRPr="001C7EAC">
              <w:rPr>
                <w:sz w:val="22"/>
                <w:szCs w:val="22"/>
                <w:lang w:val="es-ES"/>
              </w:rPr>
              <w:t>PKR</w:t>
            </w:r>
            <w:r w:rsidR="1B58C62A" w:rsidRPr="001C7EAC">
              <w:rPr>
                <w:sz w:val="22"/>
                <w:szCs w:val="22"/>
                <w:lang w:val="es-ES"/>
              </w:rPr>
              <w:t xml:space="preserve">   </w:t>
            </w:r>
            <w:sdt>
              <w:sdtPr>
                <w:rPr>
                  <w:sz w:val="22"/>
                  <w:szCs w:val="22"/>
                  <w:lang w:val="es-ES"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F9D72BD" w:rsidRPr="001C7EAC">
                  <w:rPr>
                    <w:rFonts w:ascii="MS Gothic" w:eastAsia="MS Gothic" w:hAnsi="MS Gothic"/>
                    <w:sz w:val="22"/>
                    <w:szCs w:val="22"/>
                    <w:lang w:val="es-ES"/>
                  </w:rPr>
                  <w:t>☐</w:t>
                </w:r>
              </w:sdtContent>
            </w:sdt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  <w:r w:rsidR="71BD47A8" w:rsidRPr="001C7EAC">
              <w:rPr>
                <w:sz w:val="22"/>
                <w:szCs w:val="22"/>
                <w:lang w:val="es-ES"/>
              </w:rPr>
              <w:t>RMB</w:t>
            </w:r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  <w:r w:rsidR="4511A454" w:rsidRPr="001C7EAC">
              <w:rPr>
                <w:sz w:val="22"/>
                <w:szCs w:val="22"/>
                <w:lang w:val="es-ES"/>
              </w:rPr>
              <w:t xml:space="preserve"> </w:t>
            </w:r>
            <w:r w:rsidR="1B58C62A" w:rsidRPr="001C7EAC">
              <w:rPr>
                <w:sz w:val="22"/>
                <w:szCs w:val="22"/>
                <w:lang w:val="es-ES"/>
              </w:rPr>
              <w:t xml:space="preserve"> </w:t>
            </w:r>
            <w:r w:rsidR="4511A454" w:rsidRPr="001C7EAC">
              <w:rPr>
                <w:sz w:val="22"/>
                <w:szCs w:val="22"/>
                <w:lang w:val="es-ES"/>
              </w:rPr>
              <w:t xml:space="preserve">  </w:t>
            </w:r>
            <w:sdt>
              <w:sdtPr>
                <w:rPr>
                  <w:sz w:val="22"/>
                  <w:szCs w:val="22"/>
                  <w:lang w:val="es-ES"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F9D72BD" w:rsidRPr="001C7EAC">
                  <w:rPr>
                    <w:rFonts w:ascii="MS Gothic" w:eastAsia="MS Gothic" w:hAnsi="MS Gothic"/>
                    <w:sz w:val="22"/>
                    <w:szCs w:val="22"/>
                    <w:lang w:val="es-ES"/>
                  </w:rPr>
                  <w:t>☐</w:t>
                </w:r>
              </w:sdtContent>
            </w:sdt>
            <w:r w:rsidR="5F9D72BD" w:rsidRPr="001C7EAC">
              <w:rPr>
                <w:sz w:val="22"/>
                <w:szCs w:val="22"/>
                <w:lang w:val="es-ES"/>
              </w:rPr>
              <w:t xml:space="preserve"> </w:t>
            </w:r>
            <w:r w:rsidR="3FC1585B" w:rsidRPr="001C7EAC">
              <w:rPr>
                <w:sz w:val="22"/>
                <w:szCs w:val="22"/>
                <w:lang w:val="es-ES"/>
              </w:rPr>
              <w:t>TRY</w:t>
            </w:r>
            <w:r w:rsidR="4511A454" w:rsidRPr="001C7EAC">
              <w:rPr>
                <w:sz w:val="22"/>
                <w:szCs w:val="22"/>
                <w:lang w:val="es-ES"/>
              </w:rPr>
              <w:t xml:space="preserve"> </w:t>
            </w:r>
            <w:r w:rsidR="1B58C62A" w:rsidRPr="001C7EAC">
              <w:rPr>
                <w:sz w:val="22"/>
                <w:szCs w:val="22"/>
                <w:lang w:val="es-ES"/>
              </w:rPr>
              <w:t xml:space="preserve">  </w:t>
            </w:r>
            <w:r w:rsidR="4511A454" w:rsidRPr="001C7EAC">
              <w:rPr>
                <w:sz w:val="22"/>
                <w:szCs w:val="22"/>
                <w:lang w:val="es-ES"/>
              </w:rPr>
              <w:t xml:space="preserve">   </w:t>
            </w:r>
            <w:sdt>
              <w:sdtPr>
                <w:rPr>
                  <w:sz w:val="22"/>
                  <w:szCs w:val="22"/>
                  <w:lang w:val="es-ES"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8B7F215" w:rsidRPr="001C7EAC">
                  <w:rPr>
                    <w:rFonts w:ascii="MS Gothic" w:eastAsia="MS Gothic" w:hAnsi="MS Gothic"/>
                    <w:sz w:val="22"/>
                    <w:szCs w:val="22"/>
                    <w:lang w:val="es-ES"/>
                  </w:rPr>
                  <w:t>☐</w:t>
                </w:r>
              </w:sdtContent>
            </w:sdt>
            <w:r w:rsidR="08B7F215" w:rsidRPr="001C7EAC">
              <w:rPr>
                <w:sz w:val="22"/>
                <w:szCs w:val="22"/>
                <w:lang w:val="es-ES"/>
              </w:rPr>
              <w:t xml:space="preserve"> </w:t>
            </w:r>
            <w:r w:rsidR="70AB8251" w:rsidRPr="001C7EAC">
              <w:rPr>
                <w:sz w:val="22"/>
                <w:szCs w:val="22"/>
                <w:lang w:val="es-ES"/>
              </w:rPr>
              <w:t>TWD</w:t>
            </w:r>
            <w:r w:rsidR="08B7F215" w:rsidRPr="001C7EAC">
              <w:rPr>
                <w:sz w:val="22"/>
                <w:szCs w:val="22"/>
                <w:lang w:val="es-ES"/>
              </w:rPr>
              <w:t xml:space="preserve"> </w:t>
            </w:r>
            <w:r w:rsidR="4511A454" w:rsidRPr="001C7EAC">
              <w:rPr>
                <w:sz w:val="22"/>
                <w:szCs w:val="22"/>
                <w:lang w:val="es-ES"/>
              </w:rPr>
              <w:t xml:space="preserve">    </w:t>
            </w:r>
            <w:r w:rsidR="08B7F215" w:rsidRPr="001C7EAC">
              <w:rPr>
                <w:sz w:val="22"/>
                <w:szCs w:val="22"/>
                <w:lang w:val="es-ES"/>
              </w:rPr>
              <w:t xml:space="preserve"> </w:t>
            </w:r>
            <w:sdt>
              <w:sdtPr>
                <w:rPr>
                  <w:sz w:val="22"/>
                  <w:szCs w:val="22"/>
                  <w:lang w:val="es-ES"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8B7F215" w:rsidRPr="001C7EAC">
                  <w:rPr>
                    <w:rFonts w:ascii="MS Gothic" w:eastAsia="MS Gothic" w:hAnsi="MS Gothic"/>
                    <w:sz w:val="22"/>
                    <w:szCs w:val="22"/>
                    <w:lang w:val="es-ES"/>
                  </w:rPr>
                  <w:t>☐</w:t>
                </w:r>
              </w:sdtContent>
            </w:sdt>
            <w:r w:rsidR="08B7F215" w:rsidRPr="001C7EAC">
              <w:rPr>
                <w:sz w:val="22"/>
                <w:szCs w:val="22"/>
                <w:lang w:val="es-ES"/>
              </w:rPr>
              <w:t xml:space="preserve"> </w:t>
            </w:r>
            <w:r w:rsidR="3241DFE3" w:rsidRPr="001C7EAC">
              <w:rPr>
                <w:sz w:val="22"/>
                <w:szCs w:val="22"/>
                <w:lang w:val="es-ES"/>
              </w:rPr>
              <w:t>USD</w:t>
            </w:r>
            <w:r w:rsidR="23E65F15" w:rsidRPr="001C7EAC">
              <w:rPr>
                <w:sz w:val="22"/>
                <w:szCs w:val="22"/>
                <w:lang w:val="es-ES"/>
              </w:rPr>
              <w:t xml:space="preserve">     </w:t>
            </w:r>
            <w:sdt>
              <w:sdtPr>
                <w:rPr>
                  <w:sz w:val="22"/>
                  <w:szCs w:val="22"/>
                  <w:lang w:val="es-ES" w:eastAsia="zh-CN"/>
                </w:rPr>
                <w:id w:val="1059455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E65F15" w:rsidRPr="001C7EAC">
                  <w:rPr>
                    <w:rFonts w:ascii="MS Gothic" w:eastAsia="MS Gothic" w:hAnsi="MS Gothic"/>
                    <w:sz w:val="22"/>
                    <w:szCs w:val="22"/>
                    <w:lang w:val="es-ES"/>
                  </w:rPr>
                  <w:t>☐</w:t>
                </w:r>
                <w:r w:rsidR="23E65F15" w:rsidRPr="001C7EAC">
                  <w:rPr>
                    <w:sz w:val="22"/>
                    <w:szCs w:val="22"/>
                    <w:lang w:val="es-ES"/>
                  </w:rPr>
                  <w:t xml:space="preserve"> </w:t>
                </w:r>
              </w:sdtContent>
            </w:sdt>
            <w:r w:rsidR="23E65F15" w:rsidRPr="001C7EAC">
              <w:rPr>
                <w:sz w:val="22"/>
                <w:szCs w:val="22"/>
                <w:lang w:val="es-ES"/>
              </w:rPr>
              <w:t>VND</w:t>
            </w:r>
          </w:p>
        </w:tc>
      </w:tr>
      <w:tr w:rsidR="00EF67EE" w:rsidRPr="001C7EAC" w14:paraId="64782F0E" w14:textId="494DBC50" w:rsidTr="161F442F">
        <w:trPr>
          <w:trHeight w:val="377"/>
        </w:trPr>
        <w:tc>
          <w:tcPr>
            <w:tcW w:w="3270" w:type="dxa"/>
            <w:gridSpan w:val="3"/>
            <w:vMerge/>
            <w:vAlign w:val="center"/>
          </w:tcPr>
          <w:p w14:paraId="7186F5C7" w14:textId="77777777" w:rsidR="00EF67EE" w:rsidRPr="001C7EAC" w:rsidRDefault="00EF67EE" w:rsidP="00D85DBA">
            <w:pPr>
              <w:rPr>
                <w:b/>
                <w:bCs/>
                <w:sz w:val="20"/>
                <w:szCs w:val="20"/>
                <w:lang w:val="es-ES" w:eastAsia="zh-CN"/>
              </w:rPr>
            </w:pPr>
          </w:p>
        </w:tc>
        <w:tc>
          <w:tcPr>
            <w:tcW w:w="1590" w:type="dxa"/>
            <w:gridSpan w:val="2"/>
            <w:vAlign w:val="center"/>
          </w:tcPr>
          <w:p w14:paraId="3DB3CBA6" w14:textId="379CD31B" w:rsidR="00EF67EE" w:rsidRPr="001C7EAC" w:rsidRDefault="00000000" w:rsidP="0BD388F7">
            <w:pPr>
              <w:jc w:val="right"/>
              <w:rPr>
                <w:sz w:val="20"/>
                <w:szCs w:val="20"/>
                <w:lang w:val="es-ES" w:eastAsia="zh-CN"/>
              </w:rPr>
            </w:pPr>
            <w:sdt>
              <w:sdtPr>
                <w:rPr>
                  <w:sz w:val="22"/>
                  <w:szCs w:val="22"/>
                  <w:lang w:val="es-ES"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ECF6263" w:rsidRPr="001C7EAC">
                  <w:rPr>
                    <w:rFonts w:ascii="MS Gothic" w:eastAsia="MS Gothic" w:hAnsi="MS Gothic"/>
                    <w:sz w:val="22"/>
                    <w:szCs w:val="22"/>
                    <w:lang w:val="es-ES"/>
                  </w:rPr>
                  <w:t>☐</w:t>
                </w:r>
              </w:sdtContent>
            </w:sdt>
            <w:r w:rsidR="76BAC156" w:rsidRPr="001C7EAC">
              <w:rPr>
                <w:sz w:val="22"/>
                <w:szCs w:val="22"/>
                <w:lang w:val="es-ES"/>
              </w:rPr>
              <w:t xml:space="preserve"> </w:t>
            </w:r>
            <w:r w:rsidR="009E2E58" w:rsidRPr="001C7EAC">
              <w:rPr>
                <w:sz w:val="22"/>
                <w:szCs w:val="22"/>
                <w:lang w:val="es-ES"/>
              </w:rPr>
              <w:t>OTRA</w:t>
            </w:r>
            <w:r w:rsidR="08B7F215" w:rsidRPr="001C7EAC">
              <w:rPr>
                <w:sz w:val="22"/>
                <w:szCs w:val="22"/>
                <w:lang w:val="es-ES"/>
              </w:rPr>
              <w:t>:</w:t>
            </w:r>
            <w:r w:rsidR="4511A454" w:rsidRPr="001C7EAC">
              <w:rPr>
                <w:sz w:val="22"/>
                <w:szCs w:val="22"/>
                <w:lang w:val="es-ES"/>
              </w:rPr>
              <w:t xml:space="preserve"> </w:t>
            </w:r>
            <w:r w:rsidR="76BAC156" w:rsidRPr="001C7EAC">
              <w:rPr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870" w:type="dxa"/>
            <w:gridSpan w:val="2"/>
            <w:vAlign w:val="center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395653830"/>
              <w:placeholder>
                <w:docPart w:val="248A5E06693A414FB1520CCDF9AA485A"/>
              </w:placeholder>
              <w:showingPlcHdr/>
              <w:text/>
            </w:sdtPr>
            <w:sdtContent>
              <w:p w14:paraId="618FCB54" w14:textId="3C4A7130" w:rsidR="00EF67EE" w:rsidRPr="001C7EAC" w:rsidRDefault="65D219CB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00050A31" w:rsidRPr="001C7EAC" w14:paraId="6C55648C" w14:textId="77777777" w:rsidTr="161F442F">
        <w:trPr>
          <w:trHeight w:val="377"/>
        </w:trPr>
        <w:tc>
          <w:tcPr>
            <w:tcW w:w="3270" w:type="dxa"/>
            <w:gridSpan w:val="3"/>
            <w:shd w:val="clear" w:color="auto" w:fill="F2F2F2" w:themeFill="background1" w:themeFillShade="F2"/>
            <w:vAlign w:val="center"/>
          </w:tcPr>
          <w:p w14:paraId="2092EE58" w14:textId="797DE4D7" w:rsidR="00050A31" w:rsidRPr="001C7EAC" w:rsidRDefault="00720942" w:rsidP="00D85DBA">
            <w:pPr>
              <w:rPr>
                <w:b/>
                <w:bCs/>
                <w:sz w:val="18"/>
                <w:szCs w:val="18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 w:eastAsia="zh-CN"/>
              </w:rPr>
              <w:t>Número de Identificación Tributaria</w:t>
            </w:r>
            <w:r w:rsidR="00D85DBA" w:rsidRPr="001C7EAC">
              <w:rPr>
                <w:b/>
                <w:bCs/>
                <w:sz w:val="20"/>
                <w:szCs w:val="20"/>
                <w:lang w:val="es-ES" w:eastAsia="zh-CN"/>
              </w:rPr>
              <w:t>:</w:t>
            </w:r>
          </w:p>
        </w:tc>
        <w:tc>
          <w:tcPr>
            <w:tcW w:w="7460" w:type="dxa"/>
            <w:gridSpan w:val="4"/>
            <w:vAlign w:val="center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2093265348"/>
              <w:placeholder>
                <w:docPart w:val="9C431D4F2D1247C6BAFA812B08B37A4A"/>
              </w:placeholder>
              <w:showingPlcHdr/>
              <w:text/>
            </w:sdtPr>
            <w:sdtContent>
              <w:p w14:paraId="3FCE6715" w14:textId="1E84FF53" w:rsidR="00050A31" w:rsidRPr="001C7EAC" w:rsidRDefault="785AC33E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00050A31" w:rsidRPr="001C7EAC" w14:paraId="018A12B9" w14:textId="77777777" w:rsidTr="161F442F">
        <w:trPr>
          <w:trHeight w:val="288"/>
        </w:trPr>
        <w:tc>
          <w:tcPr>
            <w:tcW w:w="3270" w:type="dxa"/>
            <w:gridSpan w:val="3"/>
            <w:shd w:val="clear" w:color="auto" w:fill="F2F2F2" w:themeFill="background1" w:themeFillShade="F2"/>
            <w:vAlign w:val="center"/>
          </w:tcPr>
          <w:p w14:paraId="0A0CF540" w14:textId="7ABE67A1" w:rsidR="00050A31" w:rsidRPr="001C7EAC" w:rsidRDefault="00D85DBA" w:rsidP="00D85DBA">
            <w:pPr>
              <w:rPr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Empresa que realizará el pago:</w:t>
            </w:r>
          </w:p>
        </w:tc>
        <w:tc>
          <w:tcPr>
            <w:tcW w:w="7460" w:type="dxa"/>
            <w:gridSpan w:val="4"/>
            <w:vAlign w:val="center"/>
          </w:tcPr>
          <w:p w14:paraId="3323DAB5" w14:textId="4B64768E" w:rsidR="00050A31" w:rsidRPr="001C7EAC" w:rsidRDefault="00000000" w:rsidP="0BD388F7">
            <w:pPr>
              <w:rPr>
                <w:sz w:val="20"/>
                <w:szCs w:val="20"/>
                <w:lang w:val="es-ES" w:eastAsia="zh-CN"/>
              </w:rPr>
            </w:pPr>
            <w:sdt>
              <w:sdtPr>
                <w:rPr>
                  <w:sz w:val="20"/>
                  <w:szCs w:val="20"/>
                  <w:lang w:val="es-ES" w:eastAsia="zh-CN"/>
                </w:rPr>
                <w:id w:val="-142595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1644FBE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5F9D72BD" w:rsidRPr="001C7EAC">
              <w:rPr>
                <w:sz w:val="20"/>
                <w:szCs w:val="20"/>
                <w:lang w:val="es-ES"/>
              </w:rPr>
              <w:t xml:space="preserve"> </w:t>
            </w:r>
            <w:r w:rsidR="00720942" w:rsidRPr="001C7EAC">
              <w:rPr>
                <w:sz w:val="20"/>
                <w:szCs w:val="20"/>
                <w:lang w:val="es-ES"/>
              </w:rPr>
              <w:t>IGUAL QUE EL SOLICITANTE</w:t>
            </w:r>
          </w:p>
        </w:tc>
      </w:tr>
      <w:tr w:rsidR="00050A31" w:rsidRPr="001C7EAC" w14:paraId="52C79021" w14:textId="77777777" w:rsidTr="161F442F">
        <w:trPr>
          <w:trHeight w:val="288"/>
        </w:trPr>
        <w:tc>
          <w:tcPr>
            <w:tcW w:w="3270" w:type="dxa"/>
            <w:gridSpan w:val="3"/>
            <w:shd w:val="clear" w:color="auto" w:fill="F2F2F2" w:themeFill="background1" w:themeFillShade="F2"/>
            <w:vAlign w:val="center"/>
          </w:tcPr>
          <w:p w14:paraId="03485D08" w14:textId="039C8794" w:rsidR="00050A31" w:rsidRPr="001C7EAC" w:rsidRDefault="00D85DBA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lastRenderedPageBreak/>
              <w:t>Nombre empresa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1114792963"/>
            <w:placeholder>
              <w:docPart w:val="32A3160FC7CD4F8F930DCE8EBD5EEB68"/>
            </w:placeholder>
            <w:showingPlcHdr/>
            <w:text/>
          </w:sdtPr>
          <w:sdtContent>
            <w:tc>
              <w:tcPr>
                <w:tcW w:w="7460" w:type="dxa"/>
                <w:gridSpan w:val="4"/>
                <w:vAlign w:val="center"/>
              </w:tcPr>
              <w:p w14:paraId="0A259BFB" w14:textId="5CC7FE0A" w:rsidR="00050A31" w:rsidRPr="001C7EAC" w:rsidRDefault="65D0214B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050A31" w:rsidRPr="001C7EAC" w14:paraId="18BDEE19" w14:textId="77777777" w:rsidTr="161F442F">
        <w:trPr>
          <w:trHeight w:val="288"/>
        </w:trPr>
        <w:tc>
          <w:tcPr>
            <w:tcW w:w="3270" w:type="dxa"/>
            <w:gridSpan w:val="3"/>
            <w:shd w:val="clear" w:color="auto" w:fill="F2F2F2" w:themeFill="background1" w:themeFillShade="F2"/>
            <w:vAlign w:val="center"/>
          </w:tcPr>
          <w:p w14:paraId="4CF13048" w14:textId="5BFAAEE5" w:rsidR="00050A31" w:rsidRPr="001C7EAC" w:rsidRDefault="00D85DBA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Tipo de Empresa: (Ej., S.A., Ltda., LLC., SRL., etc.)</w:t>
            </w:r>
          </w:p>
        </w:tc>
        <w:tc>
          <w:tcPr>
            <w:tcW w:w="7460" w:type="dxa"/>
            <w:gridSpan w:val="4"/>
            <w:vAlign w:val="center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10195160"/>
              <w:placeholder>
                <w:docPart w:val="55EF590B7B184EB09779BBCB21E9DFF8"/>
              </w:placeholder>
              <w:showingPlcHdr/>
              <w:text/>
            </w:sdtPr>
            <w:sdtContent>
              <w:p w14:paraId="5BD62261" w14:textId="18A615AD" w:rsidR="00050A31" w:rsidRPr="001C7EAC" w:rsidRDefault="33783029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00050A31" w:rsidRPr="001C7EAC" w14:paraId="7B0549CD" w14:textId="77777777" w:rsidTr="161F442F">
        <w:trPr>
          <w:trHeight w:val="288"/>
        </w:trPr>
        <w:tc>
          <w:tcPr>
            <w:tcW w:w="3270" w:type="dxa"/>
            <w:gridSpan w:val="3"/>
            <w:shd w:val="clear" w:color="auto" w:fill="F2F2F2" w:themeFill="background1" w:themeFillShade="F2"/>
            <w:vAlign w:val="center"/>
          </w:tcPr>
          <w:p w14:paraId="4963FE83" w14:textId="69CFBD20" w:rsidR="00050A31" w:rsidRPr="001C7EAC" w:rsidRDefault="00D85DBA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Dirección:</w:t>
            </w:r>
          </w:p>
        </w:tc>
        <w:tc>
          <w:tcPr>
            <w:tcW w:w="7460" w:type="dxa"/>
            <w:gridSpan w:val="4"/>
            <w:vAlign w:val="center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878901566"/>
              <w:placeholder>
                <w:docPart w:val="32425F7CB9354E56AC20B98E6DA51EFB"/>
              </w:placeholder>
              <w:showingPlcHdr/>
              <w:text/>
            </w:sdtPr>
            <w:sdtContent>
              <w:p w14:paraId="1C27C1BB" w14:textId="3882D63A" w:rsidR="00050A31" w:rsidRPr="001C7EAC" w:rsidRDefault="2AD5CE17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00050A31" w:rsidRPr="001C7EAC" w14:paraId="4B574CC1" w14:textId="77777777" w:rsidTr="161F442F">
        <w:trPr>
          <w:trHeight w:val="288"/>
        </w:trPr>
        <w:tc>
          <w:tcPr>
            <w:tcW w:w="3270" w:type="dxa"/>
            <w:gridSpan w:val="3"/>
            <w:shd w:val="clear" w:color="auto" w:fill="F2F2F2" w:themeFill="background1" w:themeFillShade="F2"/>
            <w:vAlign w:val="center"/>
          </w:tcPr>
          <w:p w14:paraId="14ED3390" w14:textId="767EC140" w:rsidR="00050A31" w:rsidRPr="001C7EAC" w:rsidRDefault="00D85DBA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Ciudad:</w:t>
            </w:r>
          </w:p>
        </w:tc>
        <w:tc>
          <w:tcPr>
            <w:tcW w:w="7460" w:type="dxa"/>
            <w:gridSpan w:val="4"/>
            <w:vAlign w:val="center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473060384"/>
              <w:placeholder>
                <w:docPart w:val="CD87A5DB7FD94D46B57F771DA9F7B1A5"/>
              </w:placeholder>
              <w:showingPlcHdr/>
              <w:text/>
            </w:sdtPr>
            <w:sdtContent>
              <w:p w14:paraId="6ADFD8FA" w14:textId="0EE1D5EE" w:rsidR="00050A31" w:rsidRPr="001C7EAC" w:rsidRDefault="38E560FD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00A37D14" w:rsidRPr="001C7EAC" w14:paraId="2329CD2E" w14:textId="77777777" w:rsidTr="161F442F">
        <w:trPr>
          <w:trHeight w:val="288"/>
        </w:trPr>
        <w:tc>
          <w:tcPr>
            <w:tcW w:w="3270" w:type="dxa"/>
            <w:gridSpan w:val="3"/>
            <w:shd w:val="clear" w:color="auto" w:fill="F2F2F2" w:themeFill="background1" w:themeFillShade="F2"/>
            <w:vAlign w:val="center"/>
          </w:tcPr>
          <w:p w14:paraId="1D0DC726" w14:textId="648C8C70" w:rsidR="00A37D14" w:rsidRPr="001C7EAC" w:rsidRDefault="00D85DBA" w:rsidP="00D85DBA">
            <w:pPr>
              <w:rPr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Estado/ Provincia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1349757312"/>
            <w:placeholder>
              <w:docPart w:val="F6E1B1ED6B22499493D21DE588D0AF18"/>
            </w:placeholder>
            <w:showingPlcHdr/>
            <w:text/>
          </w:sdtPr>
          <w:sdtContent>
            <w:tc>
              <w:tcPr>
                <w:tcW w:w="7460" w:type="dxa"/>
                <w:gridSpan w:val="4"/>
                <w:vAlign w:val="center"/>
              </w:tcPr>
              <w:p w14:paraId="349DC20A" w14:textId="02B981A2" w:rsidR="00A37D14" w:rsidRPr="001C7EAC" w:rsidRDefault="123CE971" w:rsidP="00050A31">
                <w:pPr>
                  <w:rPr>
                    <w:rStyle w:val="PlaceholderText"/>
                    <w:sz w:val="20"/>
                    <w:szCs w:val="20"/>
                    <w:lang w:val="es-ES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050A31" w:rsidRPr="001C7EAC" w14:paraId="4AEEFDA9" w14:textId="77777777" w:rsidTr="161F442F">
        <w:trPr>
          <w:trHeight w:val="288"/>
        </w:trPr>
        <w:tc>
          <w:tcPr>
            <w:tcW w:w="3270" w:type="dxa"/>
            <w:gridSpan w:val="3"/>
            <w:shd w:val="clear" w:color="auto" w:fill="F2F2F2" w:themeFill="background1" w:themeFillShade="F2"/>
            <w:vAlign w:val="center"/>
          </w:tcPr>
          <w:p w14:paraId="6F2870DC" w14:textId="7B4738BD" w:rsidR="00050A31" w:rsidRPr="001C7EAC" w:rsidRDefault="00D85DBA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País: </w:t>
            </w:r>
          </w:p>
        </w:tc>
        <w:tc>
          <w:tcPr>
            <w:tcW w:w="7460" w:type="dxa"/>
            <w:gridSpan w:val="4"/>
            <w:vAlign w:val="center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268855096"/>
              <w:placeholder>
                <w:docPart w:val="5ED4DB0D6A13440A8C23E732EDCC9F0E"/>
              </w:placeholder>
              <w:showingPlcHdr/>
              <w:text/>
            </w:sdtPr>
            <w:sdtContent>
              <w:p w14:paraId="7D7EA593" w14:textId="0C070EB1" w:rsidR="00050A31" w:rsidRPr="001C7EAC" w:rsidRDefault="261BF263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00050A31" w:rsidRPr="001C7EAC" w14:paraId="27FD5899" w14:textId="77777777" w:rsidTr="161F442F">
        <w:trPr>
          <w:trHeight w:val="288"/>
        </w:trPr>
        <w:tc>
          <w:tcPr>
            <w:tcW w:w="3270" w:type="dxa"/>
            <w:gridSpan w:val="3"/>
            <w:shd w:val="clear" w:color="auto" w:fill="F2F2F2" w:themeFill="background1" w:themeFillShade="F2"/>
            <w:vAlign w:val="center"/>
          </w:tcPr>
          <w:p w14:paraId="4D86272B" w14:textId="1C33AF24" w:rsidR="00050A31" w:rsidRPr="001C7EAC" w:rsidRDefault="00D85DBA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Persona de contacto:</w:t>
            </w:r>
          </w:p>
        </w:tc>
        <w:tc>
          <w:tcPr>
            <w:tcW w:w="7460" w:type="dxa"/>
            <w:gridSpan w:val="4"/>
            <w:vAlign w:val="center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458288781"/>
              <w:placeholder>
                <w:docPart w:val="21DFCA1490DB4B9EA69056240421F2FB"/>
              </w:placeholder>
              <w:showingPlcHdr/>
              <w:text/>
            </w:sdtPr>
            <w:sdtContent>
              <w:p w14:paraId="2E99703E" w14:textId="40E835B7" w:rsidR="00050A31" w:rsidRPr="001C7EAC" w:rsidRDefault="24314043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00050A31" w:rsidRPr="001C7EAC" w14:paraId="14A32CF4" w14:textId="77777777" w:rsidTr="161F442F">
        <w:trPr>
          <w:trHeight w:val="288"/>
        </w:trPr>
        <w:tc>
          <w:tcPr>
            <w:tcW w:w="3270" w:type="dxa"/>
            <w:gridSpan w:val="3"/>
            <w:shd w:val="clear" w:color="auto" w:fill="F2F2F2" w:themeFill="background1" w:themeFillShade="F2"/>
            <w:vAlign w:val="center"/>
          </w:tcPr>
          <w:p w14:paraId="3D3CBB13" w14:textId="184F3345" w:rsidR="00050A31" w:rsidRPr="001C7EAC" w:rsidRDefault="00D85DBA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Cargo:</w:t>
            </w:r>
          </w:p>
        </w:tc>
        <w:tc>
          <w:tcPr>
            <w:tcW w:w="7460" w:type="dxa"/>
            <w:gridSpan w:val="4"/>
            <w:vAlign w:val="center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312608581"/>
              <w:placeholder>
                <w:docPart w:val="0130A13015CA4FBA90AFC00A5DA33EBA"/>
              </w:placeholder>
              <w:showingPlcHdr/>
              <w:text/>
            </w:sdtPr>
            <w:sdtContent>
              <w:p w14:paraId="5DE1AB68" w14:textId="4480DC86" w:rsidR="00050A31" w:rsidRPr="001C7EAC" w:rsidRDefault="5D4FDEF6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00050A31" w:rsidRPr="001C7EAC" w14:paraId="1F7107BA" w14:textId="77777777" w:rsidTr="161F442F">
        <w:trPr>
          <w:trHeight w:val="300"/>
        </w:trPr>
        <w:tc>
          <w:tcPr>
            <w:tcW w:w="3270" w:type="dxa"/>
            <w:gridSpan w:val="3"/>
            <w:shd w:val="clear" w:color="auto" w:fill="F2F2F2" w:themeFill="background1" w:themeFillShade="F2"/>
            <w:vAlign w:val="center"/>
          </w:tcPr>
          <w:p w14:paraId="53003E78" w14:textId="515C06A8" w:rsidR="00050A31" w:rsidRPr="001C7EAC" w:rsidRDefault="00D85DBA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Teléfono:</w:t>
            </w:r>
          </w:p>
        </w:tc>
        <w:tc>
          <w:tcPr>
            <w:tcW w:w="7460" w:type="dxa"/>
            <w:gridSpan w:val="4"/>
            <w:vAlign w:val="center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2147372491"/>
              <w:placeholder>
                <w:docPart w:val="E5F0DBD1EF3F49EC84A6192E74026C83"/>
              </w:placeholder>
              <w:showingPlcHdr/>
              <w:text/>
            </w:sdtPr>
            <w:sdtContent>
              <w:p w14:paraId="4B69536A" w14:textId="37D8953B" w:rsidR="00050A31" w:rsidRPr="001C7EAC" w:rsidRDefault="2BE0F7C3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00050A31" w:rsidRPr="001C7EAC" w14:paraId="2665D58F" w14:textId="77777777" w:rsidTr="161F442F">
        <w:trPr>
          <w:trHeight w:val="288"/>
        </w:trPr>
        <w:tc>
          <w:tcPr>
            <w:tcW w:w="3270" w:type="dxa"/>
            <w:gridSpan w:val="3"/>
            <w:shd w:val="clear" w:color="auto" w:fill="F2F2F2" w:themeFill="background1" w:themeFillShade="F2"/>
            <w:vAlign w:val="center"/>
          </w:tcPr>
          <w:p w14:paraId="4E423712" w14:textId="489E34F5" w:rsidR="00050A31" w:rsidRPr="001C7EAC" w:rsidRDefault="00D85DBA" w:rsidP="00D85DBA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Correo electrónico: </w:t>
            </w:r>
          </w:p>
        </w:tc>
        <w:tc>
          <w:tcPr>
            <w:tcW w:w="7460" w:type="dxa"/>
            <w:gridSpan w:val="4"/>
            <w:vAlign w:val="center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957119211"/>
              <w:placeholder>
                <w:docPart w:val="66B81AC2543B4D909EAF855329F079CC"/>
              </w:placeholder>
              <w:showingPlcHdr/>
              <w:text/>
            </w:sdtPr>
            <w:sdtContent>
              <w:p w14:paraId="5D4798D6" w14:textId="284656CD" w:rsidR="00050A31" w:rsidRPr="001C7EAC" w:rsidRDefault="0D6792D9" w:rsidP="0BD388F7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bookmarkEnd w:id="1"/>
      <w:tr w:rsidR="007773E4" w:rsidRPr="001C7EAC" w14:paraId="1A3B8E46" w14:textId="77777777" w:rsidTr="161F442F">
        <w:trPr>
          <w:trHeight w:val="288"/>
        </w:trPr>
        <w:tc>
          <w:tcPr>
            <w:tcW w:w="10730" w:type="dxa"/>
            <w:gridSpan w:val="7"/>
            <w:shd w:val="clear" w:color="auto" w:fill="0060AF"/>
            <w:vAlign w:val="center"/>
          </w:tcPr>
          <w:p w14:paraId="5312FB32" w14:textId="4EAA63ED" w:rsidR="007773E4" w:rsidRPr="001C7EAC" w:rsidRDefault="007773E4" w:rsidP="0BD388F7">
            <w:pPr>
              <w:rPr>
                <w:rFonts w:eastAsia="PMingLiU"/>
                <w:b/>
                <w:bCs/>
                <w:color w:val="FFFFFF" w:themeColor="background1"/>
                <w:sz w:val="20"/>
                <w:szCs w:val="20"/>
                <w:lang w:val="es-ES" w:eastAsia="zh-CN"/>
              </w:rPr>
            </w:pPr>
            <w:r w:rsidRPr="001C7EAC">
              <w:rPr>
                <w:lang w:val="es-ES"/>
              </w:rPr>
              <w:br w:type="page"/>
            </w:r>
            <w:r w:rsidR="45C1B2C4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SEC</w:t>
            </w:r>
            <w:r w:rsidR="00D85DBA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CIÓN</w:t>
            </w:r>
            <w:r w:rsidR="45C1B2C4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 xml:space="preserve"> 3. </w:t>
            </w:r>
            <w:r w:rsidR="00D85DBA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ALCANCE DE LA CERTIFICACIÓN</w:t>
            </w:r>
          </w:p>
        </w:tc>
      </w:tr>
      <w:tr w:rsidR="007F70F7" w:rsidRPr="001C7EAC" w14:paraId="6C8D0A6F" w14:textId="77777777" w:rsidTr="161F442F">
        <w:trPr>
          <w:trHeight w:val="548"/>
        </w:trPr>
        <w:tc>
          <w:tcPr>
            <w:tcW w:w="5852" w:type="dxa"/>
            <w:gridSpan w:val="6"/>
            <w:shd w:val="clear" w:color="auto" w:fill="F2F2F2" w:themeFill="background1" w:themeFillShade="F2"/>
            <w:vAlign w:val="center"/>
          </w:tcPr>
          <w:p w14:paraId="79CDD67D" w14:textId="316EA759" w:rsidR="007F70F7" w:rsidRPr="001C7EAC" w:rsidRDefault="6F1D5F3F" w:rsidP="0BD388F7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3.</w:t>
            </w:r>
            <w:r w:rsidR="1BB795FF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1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 ¿Su empresa ha solicitado alguna vez una certificación de Cadena de Custodia (CoC) con IDFL u otro organismo de certificación en los últimos 5 años</w:t>
            </w:r>
            <w:r w:rsidR="1BB795FF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?</w:t>
            </w:r>
          </w:p>
        </w:tc>
        <w:tc>
          <w:tcPr>
            <w:tcW w:w="4878" w:type="dxa"/>
            <w:vAlign w:val="center"/>
          </w:tcPr>
          <w:p w14:paraId="68AA690D" w14:textId="7FDCDEA1" w:rsidR="007F70F7" w:rsidRPr="001C7EAC" w:rsidRDefault="1F4787E3" w:rsidP="0BD388F7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1977674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6CAFC369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No</w:t>
            </w:r>
            <w:r w:rsidR="514689CB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1C7EAC">
              <w:rPr>
                <w:rFonts w:eastAsia="PMingLiU"/>
                <w:sz w:val="20"/>
                <w:szCs w:val="20"/>
                <w:lang w:val="es-ES"/>
              </w:rPr>
              <w:t xml:space="preserve">  </w:t>
            </w: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2019073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6CAFC369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Sí</w:t>
            </w:r>
          </w:p>
        </w:tc>
      </w:tr>
      <w:tr w:rsidR="00577897" w:rsidRPr="001C7EAC" w14:paraId="3254368C" w14:textId="77777777" w:rsidTr="161F442F">
        <w:trPr>
          <w:trHeight w:val="288"/>
        </w:trPr>
        <w:tc>
          <w:tcPr>
            <w:tcW w:w="2862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328F393E" w14:textId="56D115AA" w:rsidR="00577897" w:rsidRPr="001C7EAC" w:rsidRDefault="00D85DBA" w:rsidP="00D85DBA">
            <w:pPr>
              <w:tabs>
                <w:tab w:val="center" w:pos="3437"/>
              </w:tabs>
              <w:rPr>
                <w:rFonts w:eastAsia="PMingLiU"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sz w:val="20"/>
                <w:szCs w:val="20"/>
                <w:lang w:val="es-ES"/>
              </w:rPr>
              <w:t>En caso afirmativo, por favor incluya:</w:t>
            </w:r>
          </w:p>
        </w:tc>
        <w:tc>
          <w:tcPr>
            <w:tcW w:w="2990" w:type="dxa"/>
            <w:gridSpan w:val="4"/>
            <w:shd w:val="clear" w:color="auto" w:fill="F2F2F2" w:themeFill="background1" w:themeFillShade="F2"/>
            <w:vAlign w:val="center"/>
          </w:tcPr>
          <w:p w14:paraId="3E8F9222" w14:textId="35841ED4" w:rsidR="00577897" w:rsidRPr="001C7EAC" w:rsidRDefault="00D85DBA" w:rsidP="00D85DBA">
            <w:pPr>
              <w:tabs>
                <w:tab w:val="center" w:pos="3437"/>
              </w:tabs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Organismo certificador actual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-1373151226"/>
            <w:placeholder>
              <w:docPart w:val="A76AEF0B5AA04786A62E67BB86C2283E"/>
            </w:placeholder>
            <w:showingPlcHdr/>
            <w:text/>
          </w:sdtPr>
          <w:sdtContent>
            <w:tc>
              <w:tcPr>
                <w:tcW w:w="4878" w:type="dxa"/>
                <w:vAlign w:val="center"/>
              </w:tcPr>
              <w:p w14:paraId="2C96DACA" w14:textId="0A865518" w:rsidR="00577897" w:rsidRPr="001C7EAC" w:rsidRDefault="137006AE" w:rsidP="0BD388F7">
                <w:pPr>
                  <w:tabs>
                    <w:tab w:val="center" w:pos="3437"/>
                  </w:tabs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shd w:val="clear" w:color="auto" w:fill="F2F2F2" w:themeFill="background1" w:themeFillShade="F2"/>
                    <w:lang w:val="es-ES"/>
                  </w:rPr>
                  <w:t>.</w:t>
                </w:r>
              </w:p>
            </w:tc>
          </w:sdtContent>
        </w:sdt>
      </w:tr>
      <w:tr w:rsidR="00577897" w:rsidRPr="001C7EAC" w14:paraId="3922D188" w14:textId="77777777" w:rsidTr="161F442F">
        <w:trPr>
          <w:trHeight w:val="288"/>
        </w:trPr>
        <w:tc>
          <w:tcPr>
            <w:tcW w:w="2862" w:type="dxa"/>
            <w:gridSpan w:val="2"/>
            <w:vMerge/>
            <w:vAlign w:val="center"/>
          </w:tcPr>
          <w:p w14:paraId="5598002B" w14:textId="284FE923" w:rsidR="00577897" w:rsidRPr="001C7EAC" w:rsidRDefault="00577897" w:rsidP="00B738EB">
            <w:pPr>
              <w:jc w:val="right"/>
              <w:rPr>
                <w:bCs/>
                <w:sz w:val="20"/>
                <w:szCs w:val="20"/>
                <w:lang w:val="es-ES" w:eastAsia="zh-CN"/>
              </w:rPr>
            </w:pPr>
          </w:p>
        </w:tc>
        <w:tc>
          <w:tcPr>
            <w:tcW w:w="2990" w:type="dxa"/>
            <w:gridSpan w:val="4"/>
            <w:shd w:val="clear" w:color="auto" w:fill="F2F2F2" w:themeFill="background1" w:themeFillShade="F2"/>
            <w:vAlign w:val="center"/>
          </w:tcPr>
          <w:p w14:paraId="63BD776B" w14:textId="15DA852C" w:rsidR="00577897" w:rsidRPr="001C7EAC" w:rsidRDefault="00D85DBA" w:rsidP="00D85DBA">
            <w:pPr>
              <w:rPr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Número de certificado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1762725064"/>
            <w:placeholder>
              <w:docPart w:val="26CF9BAF40064AE8A8018A088A48D18E"/>
            </w:placeholder>
            <w:showingPlcHdr/>
            <w:text/>
          </w:sdtPr>
          <w:sdtContent>
            <w:tc>
              <w:tcPr>
                <w:tcW w:w="4878" w:type="dxa"/>
              </w:tcPr>
              <w:p w14:paraId="769B268C" w14:textId="77777777" w:rsidR="00577897" w:rsidRPr="001C7EAC" w:rsidRDefault="137006AE" w:rsidP="0BD388F7">
                <w:pPr>
                  <w:tabs>
                    <w:tab w:val="center" w:pos="3437"/>
                  </w:tabs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577897" w:rsidRPr="001C7EAC" w14:paraId="5AAB3444" w14:textId="77777777" w:rsidTr="161F442F">
        <w:trPr>
          <w:trHeight w:val="288"/>
        </w:trPr>
        <w:tc>
          <w:tcPr>
            <w:tcW w:w="2862" w:type="dxa"/>
            <w:gridSpan w:val="2"/>
            <w:vMerge/>
            <w:vAlign w:val="center"/>
          </w:tcPr>
          <w:p w14:paraId="05BDC271" w14:textId="1FA1CFFC" w:rsidR="00577897" w:rsidRPr="001C7EAC" w:rsidRDefault="00577897" w:rsidP="00B738EB">
            <w:pPr>
              <w:jc w:val="right"/>
              <w:rPr>
                <w:bCs/>
                <w:sz w:val="20"/>
                <w:szCs w:val="20"/>
                <w:lang w:val="es-ES" w:eastAsia="zh-CN"/>
              </w:rPr>
            </w:pPr>
          </w:p>
        </w:tc>
        <w:tc>
          <w:tcPr>
            <w:tcW w:w="2990" w:type="dxa"/>
            <w:gridSpan w:val="4"/>
            <w:shd w:val="clear" w:color="auto" w:fill="F2F2F2" w:themeFill="background1" w:themeFillShade="F2"/>
            <w:vAlign w:val="center"/>
          </w:tcPr>
          <w:p w14:paraId="1B88AF13" w14:textId="465D20D9" w:rsidR="00577897" w:rsidRPr="001C7EAC" w:rsidRDefault="00D85DBA" w:rsidP="00D85DBA">
            <w:pPr>
              <w:rPr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 w:eastAsia="zh-CN"/>
              </w:rPr>
              <w:t>Periodo de validez: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1699360152"/>
            <w:placeholder>
              <w:docPart w:val="419E079C454244D582F0E35AA2A7F6F5"/>
            </w:placeholder>
            <w:showingPlcHdr/>
            <w:text/>
          </w:sdtPr>
          <w:sdtContent>
            <w:tc>
              <w:tcPr>
                <w:tcW w:w="4878" w:type="dxa"/>
              </w:tcPr>
              <w:p w14:paraId="65B13781" w14:textId="341C6D0B" w:rsidR="00577897" w:rsidRPr="001C7EAC" w:rsidRDefault="137006AE" w:rsidP="0BD388F7">
                <w:pPr>
                  <w:tabs>
                    <w:tab w:val="center" w:pos="3437"/>
                  </w:tabs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tc>
          </w:sdtContent>
        </w:sdt>
      </w:tr>
      <w:tr w:rsidR="00577897" w:rsidRPr="001C7EAC" w14:paraId="747DD8DA" w14:textId="77777777" w:rsidTr="161F442F">
        <w:trPr>
          <w:trHeight w:val="288"/>
        </w:trPr>
        <w:tc>
          <w:tcPr>
            <w:tcW w:w="2862" w:type="dxa"/>
            <w:gridSpan w:val="2"/>
            <w:vMerge/>
            <w:vAlign w:val="center"/>
          </w:tcPr>
          <w:p w14:paraId="143447B7" w14:textId="686C52BA" w:rsidR="00577897" w:rsidRPr="001C7EAC" w:rsidRDefault="00577897" w:rsidP="00B738EB">
            <w:pPr>
              <w:jc w:val="right"/>
              <w:rPr>
                <w:bCs/>
                <w:sz w:val="20"/>
                <w:szCs w:val="20"/>
                <w:lang w:val="es-ES" w:eastAsia="zh-CN"/>
              </w:rPr>
            </w:pPr>
          </w:p>
        </w:tc>
        <w:tc>
          <w:tcPr>
            <w:tcW w:w="2990" w:type="dxa"/>
            <w:gridSpan w:val="4"/>
            <w:shd w:val="clear" w:color="auto" w:fill="F2F2F2" w:themeFill="background1" w:themeFillShade="F2"/>
            <w:vAlign w:val="center"/>
          </w:tcPr>
          <w:p w14:paraId="7500FDD3" w14:textId="5E6B7F6E" w:rsidR="00577897" w:rsidRPr="001C7EAC" w:rsidRDefault="00D85DBA" w:rsidP="00D85DBA">
            <w:pPr>
              <w:rPr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>Adjunte el informe de auditoria mas reciente disponible de los últimos 5 años junto con esta solicitud.</w:t>
            </w:r>
          </w:p>
        </w:tc>
        <w:tc>
          <w:tcPr>
            <w:tcW w:w="4878" w:type="dxa"/>
          </w:tcPr>
          <w:p w14:paraId="2120D268" w14:textId="5E39E8BF" w:rsidR="00577897" w:rsidRPr="001C7EAC" w:rsidRDefault="00000000" w:rsidP="0BD388F7">
            <w:pPr>
              <w:tabs>
                <w:tab w:val="center" w:pos="3437"/>
              </w:tabs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325823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37006AE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137006AE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="137006AE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In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cluido</w:t>
            </w:r>
          </w:p>
          <w:p w14:paraId="60AEBD50" w14:textId="4FC91A55" w:rsidR="00577897" w:rsidRPr="001C7EAC" w:rsidRDefault="00000000" w:rsidP="0BD388F7">
            <w:pPr>
              <w:tabs>
                <w:tab w:val="center" w:pos="3437"/>
              </w:tabs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190690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37006AE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137006AE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="137006AE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No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 incluido</w:t>
            </w:r>
            <w:r w:rsidR="137006AE" w:rsidRPr="001C7EAC">
              <w:rPr>
                <w:rFonts w:eastAsia="PMingLiU"/>
                <w:i/>
                <w:iCs/>
                <w:sz w:val="20"/>
                <w:szCs w:val="20"/>
                <w:lang w:val="es-ES"/>
              </w:rPr>
              <w:t xml:space="preserve">, </w:t>
            </w:r>
            <w:r w:rsidR="00D85DBA" w:rsidRPr="001C7EAC">
              <w:rPr>
                <w:rFonts w:eastAsia="PMingLiU"/>
                <w:i/>
                <w:iCs/>
                <w:sz w:val="20"/>
                <w:szCs w:val="20"/>
                <w:lang w:val="es-ES"/>
              </w:rPr>
              <w:t>indique el motivo:</w:t>
            </w:r>
          </w:p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027216741"/>
              <w:placeholder>
                <w:docPart w:val="2C4C9D3568CB475F9785CE53DD7C2164"/>
              </w:placeholder>
              <w:showingPlcHdr/>
              <w:text/>
            </w:sdtPr>
            <w:sdtContent>
              <w:p w14:paraId="421681C9" w14:textId="2F0CD5DB" w:rsidR="00577897" w:rsidRPr="001C7EAC" w:rsidRDefault="57815AED" w:rsidP="0BD388F7">
                <w:pPr>
                  <w:tabs>
                    <w:tab w:val="center" w:pos="3437"/>
                  </w:tabs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00577897" w:rsidRPr="001C7EAC" w14:paraId="6D72A36B" w14:textId="77777777" w:rsidTr="161F442F">
        <w:trPr>
          <w:trHeight w:val="345"/>
        </w:trPr>
        <w:tc>
          <w:tcPr>
            <w:tcW w:w="2862" w:type="dxa"/>
            <w:gridSpan w:val="2"/>
            <w:vMerge/>
            <w:vAlign w:val="center"/>
          </w:tcPr>
          <w:p w14:paraId="3BACAED2" w14:textId="77777777" w:rsidR="00577897" w:rsidRPr="001C7EAC" w:rsidRDefault="00577897" w:rsidP="00EE4B41">
            <w:pPr>
              <w:tabs>
                <w:tab w:val="center" w:pos="3437"/>
              </w:tabs>
              <w:rPr>
                <w:b/>
                <w:sz w:val="20"/>
                <w:szCs w:val="20"/>
                <w:lang w:val="es-ES" w:eastAsia="zh-CN"/>
              </w:rPr>
            </w:pPr>
          </w:p>
        </w:tc>
        <w:tc>
          <w:tcPr>
            <w:tcW w:w="2990" w:type="dxa"/>
            <w:gridSpan w:val="4"/>
            <w:vMerge w:val="restart"/>
            <w:shd w:val="clear" w:color="auto" w:fill="F2F2F2" w:themeFill="background1" w:themeFillShade="F2"/>
            <w:vAlign w:val="center"/>
          </w:tcPr>
          <w:p w14:paraId="6ABB8E46" w14:textId="1B26CF94" w:rsidR="00577897" w:rsidRPr="001C7EAC" w:rsidRDefault="00D85DBA" w:rsidP="00D85DBA">
            <w:pPr>
              <w:tabs>
                <w:tab w:val="center" w:pos="3437"/>
              </w:tabs>
              <w:rPr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sz w:val="20"/>
                <w:szCs w:val="20"/>
                <w:lang w:val="es-ES"/>
              </w:rPr>
              <w:t xml:space="preserve">¿Está solicitando la transferencia de su certificado </w:t>
            </w:r>
            <w:r w:rsidR="137006AE" w:rsidRPr="001C7EAC">
              <w:rPr>
                <w:b/>
                <w:bCs/>
                <w:sz w:val="20"/>
                <w:szCs w:val="20"/>
                <w:lang w:val="es-ES"/>
              </w:rPr>
              <w:t>FSC C</w:t>
            </w:r>
            <w:r w:rsidR="6CAFC369" w:rsidRPr="001C7EAC">
              <w:rPr>
                <w:b/>
                <w:bCs/>
                <w:sz w:val="20"/>
                <w:szCs w:val="20"/>
                <w:lang w:val="es-ES"/>
              </w:rPr>
              <w:t>O</w:t>
            </w:r>
            <w:r w:rsidR="137006AE" w:rsidRPr="001C7EAC">
              <w:rPr>
                <w:b/>
                <w:bCs/>
                <w:sz w:val="20"/>
                <w:szCs w:val="20"/>
                <w:lang w:val="es-ES"/>
              </w:rPr>
              <w:t xml:space="preserve">C </w:t>
            </w:r>
            <w:r w:rsidRPr="001C7EAC">
              <w:rPr>
                <w:b/>
                <w:bCs/>
                <w:sz w:val="20"/>
                <w:szCs w:val="20"/>
                <w:lang w:val="es-ES"/>
              </w:rPr>
              <w:t>actual</w:t>
            </w:r>
            <w:r w:rsidR="137006AE" w:rsidRPr="001C7EAC">
              <w:rPr>
                <w:b/>
                <w:bCs/>
                <w:sz w:val="20"/>
                <w:szCs w:val="20"/>
                <w:lang w:val="es-ES"/>
              </w:rPr>
              <w:t>?</w:t>
            </w:r>
          </w:p>
        </w:tc>
        <w:tc>
          <w:tcPr>
            <w:tcW w:w="4878" w:type="dxa"/>
            <w:vAlign w:val="center"/>
          </w:tcPr>
          <w:p w14:paraId="763514FA" w14:textId="75EEA360" w:rsidR="00577897" w:rsidRPr="001C7EAC" w:rsidRDefault="00000000" w:rsidP="0BD388F7">
            <w:pPr>
              <w:tabs>
                <w:tab w:val="center" w:pos="3437"/>
              </w:tabs>
              <w:rPr>
                <w:b/>
                <w:bCs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1972353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37006AE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137006AE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No </w:t>
            </w:r>
            <w:r w:rsidR="137006AE" w:rsidRPr="001C7EAC">
              <w:rPr>
                <w:rFonts w:eastAsia="PMingLiU"/>
                <w:sz w:val="20"/>
                <w:szCs w:val="20"/>
                <w:lang w:val="es-ES"/>
              </w:rPr>
              <w:t xml:space="preserve">  </w:t>
            </w: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2024432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37006AE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</w:tr>
      <w:tr w:rsidR="00577897" w:rsidRPr="001C7EAC" w14:paraId="56299594" w14:textId="77777777" w:rsidTr="161F442F">
        <w:trPr>
          <w:trHeight w:val="345"/>
        </w:trPr>
        <w:tc>
          <w:tcPr>
            <w:tcW w:w="2862" w:type="dxa"/>
            <w:gridSpan w:val="2"/>
            <w:vMerge/>
            <w:vAlign w:val="center"/>
          </w:tcPr>
          <w:p w14:paraId="07EBAC24" w14:textId="77777777" w:rsidR="00577897" w:rsidRPr="001C7EAC" w:rsidRDefault="00577897" w:rsidP="00EE4B41">
            <w:pPr>
              <w:tabs>
                <w:tab w:val="center" w:pos="3437"/>
              </w:tabs>
              <w:rPr>
                <w:b/>
                <w:sz w:val="20"/>
                <w:szCs w:val="20"/>
                <w:lang w:val="es-ES" w:eastAsia="zh-CN"/>
              </w:rPr>
            </w:pPr>
          </w:p>
        </w:tc>
        <w:tc>
          <w:tcPr>
            <w:tcW w:w="2990" w:type="dxa"/>
            <w:gridSpan w:val="4"/>
            <w:vMerge/>
            <w:vAlign w:val="center"/>
          </w:tcPr>
          <w:p w14:paraId="77379107" w14:textId="77777777" w:rsidR="00577897" w:rsidRPr="001C7EAC" w:rsidRDefault="00577897" w:rsidP="00EE4B41">
            <w:pPr>
              <w:tabs>
                <w:tab w:val="center" w:pos="3437"/>
              </w:tabs>
              <w:rPr>
                <w:b/>
                <w:sz w:val="20"/>
                <w:szCs w:val="20"/>
                <w:lang w:val="es-ES" w:eastAsia="zh-CN"/>
              </w:rPr>
            </w:pPr>
          </w:p>
        </w:tc>
        <w:tc>
          <w:tcPr>
            <w:tcW w:w="4878" w:type="dxa"/>
            <w:vAlign w:val="center"/>
          </w:tcPr>
          <w:p w14:paraId="7EAB3FC8" w14:textId="6F0B160F" w:rsidR="00577897" w:rsidRPr="001C7EAC" w:rsidRDefault="00D85DBA" w:rsidP="0BD388F7">
            <w:pPr>
              <w:tabs>
                <w:tab w:val="center" w:pos="3437"/>
              </w:tabs>
              <w:rPr>
                <w:sz w:val="20"/>
                <w:szCs w:val="20"/>
                <w:lang w:val="es-ES" w:eastAsia="zh-CN"/>
              </w:rPr>
            </w:pPr>
            <w:r w:rsidRPr="001C7EAC">
              <w:rPr>
                <w:sz w:val="20"/>
                <w:szCs w:val="20"/>
                <w:lang w:val="es-ES" w:eastAsia="zh-CN"/>
              </w:rPr>
              <w:t xml:space="preserve">En caso afirmativo, motivo del cambio: </w:t>
            </w:r>
          </w:p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690290440"/>
              <w:placeholder>
                <w:docPart w:val="CDF9DF0E7CFB4A5EBE3CA45B5CB92173"/>
              </w:placeholder>
              <w:showingPlcHdr/>
              <w:text/>
            </w:sdtPr>
            <w:sdtContent>
              <w:p w14:paraId="29C3C356" w14:textId="49F435F5" w:rsidR="001C5969" w:rsidRPr="001C7EAC" w:rsidRDefault="7B1E7B88" w:rsidP="0BD388F7">
                <w:pPr>
                  <w:tabs>
                    <w:tab w:val="center" w:pos="3437"/>
                  </w:tabs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739CF06A" w14:textId="77777777" w:rsidTr="161F442F">
        <w:trPr>
          <w:trHeight w:val="432"/>
        </w:trPr>
        <w:tc>
          <w:tcPr>
            <w:tcW w:w="10730" w:type="dxa"/>
            <w:gridSpan w:val="7"/>
            <w:shd w:val="clear" w:color="auto" w:fill="D9D9D9" w:themeFill="background1" w:themeFillShade="D9"/>
            <w:vAlign w:val="center"/>
          </w:tcPr>
          <w:p w14:paraId="51955167" w14:textId="647528B9" w:rsidR="2763DAE0" w:rsidRPr="001C7EAC" w:rsidRDefault="00D85DBA" w:rsidP="00D85DBA">
            <w:pPr>
              <w:pStyle w:val="p1"/>
              <w:rPr>
                <w:rFonts w:ascii="Arial" w:hAnsi="Arial" w:cs="Arial"/>
                <w:sz w:val="21"/>
                <w:szCs w:val="21"/>
                <w:lang w:val="es-ES"/>
              </w:rPr>
            </w:pPr>
            <w:r w:rsidRPr="001C7EAC">
              <w:rPr>
                <w:rFonts w:ascii="Arial" w:hAnsi="Arial" w:cs="Arial"/>
                <w:b/>
                <w:bCs/>
                <w:sz w:val="21"/>
                <w:szCs w:val="21"/>
                <w:lang w:val="es-ES"/>
              </w:rPr>
              <w:t>3.2 Describa la categoría de negocio de su empresa:</w:t>
            </w:r>
          </w:p>
        </w:tc>
      </w:tr>
      <w:tr w:rsidR="0BD388F7" w:rsidRPr="001C7EAC" w14:paraId="5570D439" w14:textId="77777777" w:rsidTr="161F442F">
        <w:trPr>
          <w:trHeight w:val="432"/>
        </w:trPr>
        <w:tc>
          <w:tcPr>
            <w:tcW w:w="10730" w:type="dxa"/>
            <w:gridSpan w:val="7"/>
            <w:shd w:val="clear" w:color="auto" w:fill="F2F2F2" w:themeFill="background1" w:themeFillShade="F2"/>
            <w:vAlign w:val="center"/>
          </w:tcPr>
          <w:p w14:paraId="74AAEB4C" w14:textId="32965AB7" w:rsidR="5DC3C698" w:rsidRPr="001C7EAC" w:rsidRDefault="5DC3C698" w:rsidP="00D85DBA">
            <w:pPr>
              <w:pStyle w:val="p1"/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D85DBA" w:rsidRPr="001C7EAC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ertificación individual – Un solo sitio (1) – FSC-STD-40-004</w:t>
            </w:r>
          </w:p>
        </w:tc>
      </w:tr>
      <w:tr w:rsidR="0BD388F7" w:rsidRPr="001C7EAC" w14:paraId="13442352" w14:textId="77777777" w:rsidTr="161F442F">
        <w:trPr>
          <w:trHeight w:val="720"/>
        </w:trPr>
        <w:tc>
          <w:tcPr>
            <w:tcW w:w="10730" w:type="dxa"/>
            <w:gridSpan w:val="7"/>
          </w:tcPr>
          <w:p w14:paraId="454FD044" w14:textId="4C34179B" w:rsidR="7799AB94" w:rsidRPr="001C7EAC" w:rsidRDefault="12133D72" w:rsidP="373EDFBF">
            <w:pPr>
              <w:pStyle w:val="ListParagraph"/>
              <w:numPr>
                <w:ilvl w:val="0"/>
                <w:numId w:val="1"/>
              </w:numPr>
              <w:rPr>
                <w:rFonts w:eastAsia="PMingLiU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Ac</w:t>
            </w:r>
            <w:r w:rsidR="00D85DB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 xml:space="preserve">túa como titular del certificado. </w:t>
            </w:r>
          </w:p>
          <w:p w14:paraId="2E9E19D0" w14:textId="0AC8DD4A" w:rsidR="7799AB94" w:rsidRPr="001C7EAC" w:rsidRDefault="00D85DBA" w:rsidP="373EDFBF">
            <w:pPr>
              <w:pStyle w:val="ListParagraph"/>
              <w:numPr>
                <w:ilvl w:val="0"/>
                <w:numId w:val="1"/>
              </w:numPr>
              <w:rPr>
                <w:rFonts w:eastAsia="PMingLiU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 xml:space="preserve">Es </w:t>
            </w:r>
            <w:r w:rsidR="001C7EAC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responsable</w:t>
            </w: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 xml:space="preserve"> de la facturación de materiales o productos certificados y no certificados incluidos en el alcance del certificado hacia </w:t>
            </w:r>
            <w:r w:rsidR="001C7EAC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clientes</w:t>
            </w: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 xml:space="preserve"> externos. </w:t>
            </w:r>
          </w:p>
          <w:p w14:paraId="1CA4D427" w14:textId="7FB9B737" w:rsidR="7799AB94" w:rsidRPr="001C7EAC" w:rsidRDefault="12133D72" w:rsidP="373EDFBF">
            <w:pPr>
              <w:pStyle w:val="ListParagraph"/>
              <w:numPr>
                <w:ilvl w:val="0"/>
                <w:numId w:val="1"/>
              </w:numPr>
              <w:rPr>
                <w:rFonts w:eastAsia="PMingLiU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Control</w:t>
            </w:r>
            <w:r w:rsidR="00D85DBA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a el uso de las marcas registradas de FSC</w:t>
            </w: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.</w:t>
            </w:r>
          </w:p>
        </w:tc>
      </w:tr>
      <w:tr w:rsidR="0BD388F7" w:rsidRPr="001C7EAC" w14:paraId="79ECAB5A" w14:textId="77777777" w:rsidTr="161F442F">
        <w:trPr>
          <w:trHeight w:val="432"/>
        </w:trPr>
        <w:tc>
          <w:tcPr>
            <w:tcW w:w="10730" w:type="dxa"/>
            <w:gridSpan w:val="7"/>
            <w:shd w:val="clear" w:color="auto" w:fill="F2F2F2" w:themeFill="background1" w:themeFillShade="F2"/>
            <w:vAlign w:val="center"/>
          </w:tcPr>
          <w:p w14:paraId="6337B71C" w14:textId="5ADD76E2" w:rsidR="3CF01445" w:rsidRPr="001C7EAC" w:rsidRDefault="3CF01445" w:rsidP="00D85DBA">
            <w:pPr>
              <w:pStyle w:val="p1"/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D85DBA" w:rsidRPr="001C7EAC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ertificación individual – Dos (2) o más sitios – FSC-STD-40-004</w:t>
            </w:r>
          </w:p>
        </w:tc>
      </w:tr>
      <w:tr w:rsidR="0BD388F7" w:rsidRPr="001C7EAC" w14:paraId="5A113AFF" w14:textId="77777777" w:rsidTr="161F442F">
        <w:trPr>
          <w:trHeight w:val="1008"/>
        </w:trPr>
        <w:tc>
          <w:tcPr>
            <w:tcW w:w="10730" w:type="dxa"/>
            <w:gridSpan w:val="7"/>
          </w:tcPr>
          <w:p w14:paraId="118E0158" w14:textId="235A26E0" w:rsidR="54E10350" w:rsidRPr="001C7EAC" w:rsidRDefault="00D85DBA" w:rsidP="373EDFBF">
            <w:pPr>
              <w:pStyle w:val="ListParagraph"/>
              <w:numPr>
                <w:ilvl w:val="0"/>
                <w:numId w:val="1"/>
              </w:numPr>
              <w:rPr>
                <w:rFonts w:eastAsia="PMingLiU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Todos los sitios operan bajo una misma estructura de propiedad.</w:t>
            </w:r>
          </w:p>
          <w:p w14:paraId="08965F3B" w14:textId="6BB44F47" w:rsidR="54E10350" w:rsidRPr="001C7EAC" w:rsidRDefault="00D85DBA" w:rsidP="373EDFBF">
            <w:pPr>
              <w:pStyle w:val="ListParagraph"/>
              <w:numPr>
                <w:ilvl w:val="0"/>
                <w:numId w:val="1"/>
              </w:numPr>
              <w:tabs>
                <w:tab w:val="center" w:pos="3437"/>
              </w:tabs>
              <w:rPr>
                <w:rFonts w:eastAsia="PMingLiU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Todos los sitios están gestionados bajo el control directo del titular del certificado.</w:t>
            </w:r>
          </w:p>
          <w:p w14:paraId="3D6FCA8B" w14:textId="2273CCC2" w:rsidR="54E10350" w:rsidRPr="001C7EAC" w:rsidRDefault="00D85DBA" w:rsidP="373EDFBF">
            <w:pPr>
              <w:pStyle w:val="ListParagraph"/>
              <w:numPr>
                <w:ilvl w:val="0"/>
                <w:numId w:val="1"/>
              </w:numPr>
              <w:tabs>
                <w:tab w:val="center" w:pos="3437"/>
              </w:tabs>
              <w:rPr>
                <w:rFonts w:eastAsia="PMingLiU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 xml:space="preserve">Mantienen una relación </w:t>
            </w:r>
            <w:r w:rsidR="001C7EAC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comercial</w:t>
            </w: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 xml:space="preserve"> exclusive entre sí para los materiales o productos cubiertos por el alcance del certificado.</w:t>
            </w:r>
          </w:p>
          <w:p w14:paraId="23F44BC7" w14:textId="73FE41A7" w:rsidR="54E10350" w:rsidRPr="001C7EAC" w:rsidRDefault="00D85DBA" w:rsidP="373EDFBF">
            <w:pPr>
              <w:pStyle w:val="ListParagraph"/>
              <w:numPr>
                <w:ilvl w:val="0"/>
                <w:numId w:val="1"/>
              </w:numPr>
              <w:rPr>
                <w:rFonts w:eastAsia="PMingLiU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Están ubicados en el mismo país.</w:t>
            </w:r>
          </w:p>
        </w:tc>
      </w:tr>
      <w:tr w:rsidR="0BD388F7" w:rsidRPr="001C7EAC" w14:paraId="21249C41" w14:textId="77777777" w:rsidTr="161F442F">
        <w:trPr>
          <w:trHeight w:val="432"/>
        </w:trPr>
        <w:tc>
          <w:tcPr>
            <w:tcW w:w="10730" w:type="dxa"/>
            <w:gridSpan w:val="7"/>
            <w:shd w:val="clear" w:color="auto" w:fill="F2F2F2" w:themeFill="background1" w:themeFillShade="F2"/>
            <w:vAlign w:val="center"/>
          </w:tcPr>
          <w:p w14:paraId="32C39AD9" w14:textId="184F2ACD" w:rsidR="3D5A1431" w:rsidRPr="001C7EAC" w:rsidRDefault="3D5A1431" w:rsidP="00D85DBA">
            <w:pPr>
              <w:pStyle w:val="p1"/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t>☐</w:t>
            </w:r>
            <w:r w:rsidRPr="001C7EAC">
              <w:rPr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D85DBA" w:rsidRPr="001C7EAC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ertificación multisitio – Dos (2) o más sitios o entidades legales – FSC-STD-40-003</w:t>
            </w:r>
          </w:p>
        </w:tc>
      </w:tr>
      <w:tr w:rsidR="0BD388F7" w:rsidRPr="001C7EAC" w14:paraId="3DB111D5" w14:textId="77777777" w:rsidTr="00D85DBA">
        <w:trPr>
          <w:trHeight w:val="1285"/>
        </w:trPr>
        <w:tc>
          <w:tcPr>
            <w:tcW w:w="10730" w:type="dxa"/>
            <w:gridSpan w:val="7"/>
          </w:tcPr>
          <w:p w14:paraId="7CA59F65" w14:textId="77777777" w:rsidR="00D85DBA" w:rsidRPr="001C7EAC" w:rsidRDefault="00D85DBA" w:rsidP="00D85DBA">
            <w:pPr>
              <w:pStyle w:val="p1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ascii="Arial" w:hAnsi="Arial" w:cs="Arial"/>
                <w:i/>
                <w:iCs/>
                <w:sz w:val="16"/>
                <w:szCs w:val="16"/>
                <w:lang w:val="es-ES"/>
              </w:rPr>
              <w:t>Todos los sitios y la organización titular del certificado están vinculados por una propiedad común; o</w:t>
            </w:r>
          </w:p>
          <w:p w14:paraId="51EB4385" w14:textId="3ED5D7F1" w:rsidR="00D85DBA" w:rsidRPr="001C7EAC" w:rsidRDefault="00D85DBA" w:rsidP="00D85DBA">
            <w:pPr>
              <w:pStyle w:val="p1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ascii="Arial" w:hAnsi="Arial" w:cs="Arial"/>
                <w:i/>
                <w:iCs/>
                <w:sz w:val="16"/>
                <w:szCs w:val="16"/>
                <w:lang w:val="es-ES"/>
              </w:rPr>
              <w:t>Todos los sitios participantes: mantienen una relación legal y/o contractual con la organización; y cuentan con procedimientos operativos comunes.</w:t>
            </w:r>
          </w:p>
          <w:p w14:paraId="2B1B2702" w14:textId="5DEE667C" w:rsidR="00D85DBA" w:rsidRPr="001C7EAC" w:rsidRDefault="00D85DBA" w:rsidP="00D85DBA">
            <w:pPr>
              <w:numPr>
                <w:ilvl w:val="0"/>
                <w:numId w:val="1"/>
              </w:numPr>
              <w:spacing w:beforeAutospacing="1" w:afterAutospacing="1"/>
              <w:rPr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i/>
                <w:iCs/>
                <w:sz w:val="16"/>
                <w:szCs w:val="16"/>
                <w:lang w:val="es-ES"/>
              </w:rPr>
              <w:t>Están sujetos a un sistema de gestión centralizado, administrado y controlado por la organización, que tiene autoridad y responsabilidades más allá de las relacionadas únicamente con la certificación, incluyendo al menos uno de los siguientes elementos:</w:t>
            </w:r>
          </w:p>
          <w:p w14:paraId="12A2546F" w14:textId="7B86A0D7" w:rsidR="00D85DBA" w:rsidRPr="001C7EAC" w:rsidRDefault="00D85DBA" w:rsidP="00D85DBA">
            <w:pPr>
              <w:numPr>
                <w:ilvl w:val="0"/>
                <w:numId w:val="1"/>
              </w:numPr>
              <w:spacing w:beforeAutospacing="1" w:afterAutospacing="1"/>
              <w:rPr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i/>
                <w:iCs/>
                <w:sz w:val="16"/>
                <w:szCs w:val="16"/>
                <w:lang w:val="es-ES"/>
              </w:rPr>
              <w:t>función centralizada de compra o venta de productos forestales.</w:t>
            </w:r>
          </w:p>
          <w:p w14:paraId="42C28BBF" w14:textId="77777777" w:rsidR="52E72278" w:rsidRPr="001C7EAC" w:rsidRDefault="00D85DBA" w:rsidP="00D85DBA">
            <w:pPr>
              <w:numPr>
                <w:ilvl w:val="0"/>
                <w:numId w:val="1"/>
              </w:numPr>
              <w:spacing w:beforeAutospacing="1" w:afterAutospacing="1"/>
              <w:rPr>
                <w:lang w:val="es-ES"/>
              </w:rPr>
            </w:pPr>
            <w:r w:rsidRPr="001C7EAC">
              <w:rPr>
                <w:i/>
                <w:iCs/>
                <w:sz w:val="16"/>
                <w:szCs w:val="16"/>
                <w:lang w:val="es-ES"/>
              </w:rPr>
              <w:t xml:space="preserve">Operación bajo una misma marca (franquicia, minorista) </w:t>
            </w:r>
          </w:p>
          <w:p w14:paraId="6399E24C" w14:textId="77777777" w:rsidR="00D85DBA" w:rsidRPr="001C7EAC" w:rsidRDefault="00D85DBA" w:rsidP="00D85DBA">
            <w:pPr>
              <w:spacing w:beforeAutospacing="1" w:afterAutospacing="1"/>
              <w:rPr>
                <w:lang w:val="es-ES"/>
              </w:rPr>
            </w:pPr>
          </w:p>
          <w:p w14:paraId="571EA84C" w14:textId="491A186C" w:rsidR="00D85DBA" w:rsidRPr="001C7EAC" w:rsidRDefault="00D85DBA" w:rsidP="00D85DBA">
            <w:pPr>
              <w:spacing w:beforeAutospacing="1" w:afterAutospacing="1"/>
              <w:rPr>
                <w:lang w:val="es-ES"/>
              </w:rPr>
            </w:pPr>
          </w:p>
        </w:tc>
      </w:tr>
      <w:tr w:rsidR="0BD388F7" w:rsidRPr="001C7EAC" w14:paraId="6A9F26E8" w14:textId="77777777" w:rsidTr="161F442F">
        <w:trPr>
          <w:trHeight w:val="432"/>
        </w:trPr>
        <w:tc>
          <w:tcPr>
            <w:tcW w:w="10730" w:type="dxa"/>
            <w:gridSpan w:val="7"/>
            <w:shd w:val="clear" w:color="auto" w:fill="F2F2F2" w:themeFill="background1" w:themeFillShade="F2"/>
            <w:vAlign w:val="center"/>
          </w:tcPr>
          <w:p w14:paraId="1121D9F2" w14:textId="3A27B8B3" w:rsidR="18B89D9D" w:rsidRPr="001C7EAC" w:rsidRDefault="18B89D9D" w:rsidP="00D85DBA">
            <w:pPr>
              <w:pStyle w:val="p1"/>
              <w:rPr>
                <w:lang w:val="es-ES"/>
              </w:rPr>
            </w:pPr>
            <w:r w:rsidRPr="001C7EAC">
              <w:rPr>
                <w:rFonts w:ascii="MS Gothic" w:eastAsia="MS Gothic" w:hAnsi="MS Gothic" w:cs="MS Gothic"/>
                <w:sz w:val="22"/>
                <w:szCs w:val="22"/>
                <w:lang w:val="es-ES"/>
              </w:rPr>
              <w:lastRenderedPageBreak/>
              <w:t>☐</w:t>
            </w:r>
            <w:r w:rsidRPr="001C7EAC">
              <w:rPr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D85DBA" w:rsidRPr="001C7EAC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>Certificación de grupo – FSC-STD-40-003</w:t>
            </w:r>
          </w:p>
        </w:tc>
      </w:tr>
      <w:tr w:rsidR="0BD388F7" w:rsidRPr="001C7EAC" w14:paraId="314C65D9" w14:textId="77777777" w:rsidTr="161F442F">
        <w:trPr>
          <w:trHeight w:val="576"/>
        </w:trPr>
        <w:tc>
          <w:tcPr>
            <w:tcW w:w="10730" w:type="dxa"/>
            <w:gridSpan w:val="7"/>
          </w:tcPr>
          <w:p w14:paraId="78588D65" w14:textId="77777777" w:rsidR="00D85DBA" w:rsidRPr="001C7EAC" w:rsidRDefault="00D85DBA" w:rsidP="00D85DBA">
            <w:pPr>
              <w:pStyle w:val="p1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ascii="Arial" w:hAnsi="Arial" w:cs="Arial"/>
                <w:i/>
                <w:iCs/>
                <w:sz w:val="16"/>
                <w:szCs w:val="16"/>
                <w:lang w:val="es-ES"/>
              </w:rPr>
              <w:t>Para empresas independientes “pequeñas”, gestionadas por una oficina central y ubicadas en el mismo país.</w:t>
            </w:r>
          </w:p>
          <w:p w14:paraId="14EF037C" w14:textId="494B835F" w:rsidR="473735DA" w:rsidRPr="001C7EAC" w:rsidRDefault="00D85DBA" w:rsidP="00D85DBA">
            <w:pPr>
              <w:pStyle w:val="p1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ascii="Arial" w:hAnsi="Arial" w:cs="Arial"/>
                <w:i/>
                <w:iCs/>
                <w:sz w:val="16"/>
                <w:szCs w:val="16"/>
                <w:lang w:val="es-ES"/>
              </w:rPr>
              <w:t>Actualmente disponible en Bosnia, Herzegovina, Croacia y Eslovenia.</w:t>
            </w:r>
          </w:p>
        </w:tc>
      </w:tr>
      <w:tr w:rsidR="001537FB" w:rsidRPr="001C7EAC" w14:paraId="34C80115" w14:textId="77777777" w:rsidTr="161F442F">
        <w:trPr>
          <w:trHeight w:val="293"/>
        </w:trPr>
        <w:tc>
          <w:tcPr>
            <w:tcW w:w="10730" w:type="dxa"/>
            <w:gridSpan w:val="7"/>
            <w:shd w:val="clear" w:color="auto" w:fill="D9D9D9" w:themeFill="background1" w:themeFillShade="D9"/>
          </w:tcPr>
          <w:p w14:paraId="716E6FE8" w14:textId="6CA72DDA" w:rsidR="0009777E" w:rsidRPr="001C7EAC" w:rsidRDefault="44C29DE9" w:rsidP="0BD388F7">
            <w:pPr>
              <w:tabs>
                <w:tab w:val="center" w:pos="3437"/>
              </w:tabs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shd w:val="clear" w:color="auto" w:fill="F2F2F2" w:themeFill="background1" w:themeFillShade="F2"/>
                <w:lang w:val="es-ES" w:eastAsia="zh-CN"/>
              </w:rPr>
              <w:t>3</w:t>
            </w:r>
            <w:r w:rsidR="2B2842D8" w:rsidRPr="001C7EAC">
              <w:rPr>
                <w:rFonts w:eastAsia="PMingLiU"/>
                <w:b/>
                <w:bCs/>
                <w:sz w:val="20"/>
                <w:szCs w:val="20"/>
                <w:shd w:val="clear" w:color="auto" w:fill="F2F2F2" w:themeFill="background1" w:themeFillShade="F2"/>
                <w:lang w:val="es-ES" w:eastAsia="zh-CN"/>
              </w:rPr>
              <w:t>.3</w:t>
            </w:r>
            <w:r w:rsidRPr="001C7EAC">
              <w:rPr>
                <w:rFonts w:eastAsia="PMingLiU"/>
                <w:b/>
                <w:bCs/>
                <w:sz w:val="20"/>
                <w:szCs w:val="20"/>
                <w:shd w:val="clear" w:color="auto" w:fill="F2F2F2" w:themeFill="background1" w:themeFillShade="F2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shd w:val="clear" w:color="auto" w:fill="F2F2F2" w:themeFill="background1" w:themeFillShade="F2"/>
                <w:lang w:val="es-ES" w:eastAsia="zh-CN"/>
              </w:rPr>
              <w:t xml:space="preserve">¿Su empresa tiene previsto </w:t>
            </w:r>
            <w:r w:rsidR="001C7EAC" w:rsidRPr="001C7EAC">
              <w:rPr>
                <w:rFonts w:eastAsia="PMingLiU"/>
                <w:b/>
                <w:bCs/>
                <w:sz w:val="20"/>
                <w:szCs w:val="20"/>
                <w:shd w:val="clear" w:color="auto" w:fill="F2F2F2" w:themeFill="background1" w:themeFillShade="F2"/>
                <w:lang w:val="es-ES" w:eastAsia="zh-CN"/>
              </w:rPr>
              <w:t>utilizar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shd w:val="clear" w:color="auto" w:fill="F2F2F2" w:themeFill="background1" w:themeFillShade="F2"/>
                <w:lang w:val="es-ES" w:eastAsia="zh-CN"/>
              </w:rPr>
              <w:t xml:space="preserve"> las marcas del esquema/etiquetas FSC</w:t>
            </w:r>
            <w:r w:rsidRPr="001C7EAC">
              <w:rPr>
                <w:rFonts w:eastAsia="PMingLiU"/>
                <w:b/>
                <w:bCs/>
                <w:sz w:val="20"/>
                <w:szCs w:val="20"/>
                <w:shd w:val="clear" w:color="auto" w:fill="F2F2F2" w:themeFill="background1" w:themeFillShade="F2"/>
                <w:lang w:val="es-ES" w:eastAsia="zh-CN"/>
              </w:rPr>
              <w:t>?</w:t>
            </w:r>
            <w:r w:rsidR="770DC6E9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</w:t>
            </w: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1587222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6CAFC369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</w:t>
            </w: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No </w:t>
            </w:r>
            <w:r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 </w:t>
            </w: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595827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6CAFC369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sz w:val="20"/>
                <w:szCs w:val="20"/>
                <w:lang w:val="es-ES" w:eastAsia="zh-CN"/>
              </w:rPr>
              <w:t>Sí</w:t>
            </w:r>
            <w:r w:rsidR="2445BBF1" w:rsidRPr="001C7EAC">
              <w:rPr>
                <w:noProof/>
                <w:lang w:val="es-ES"/>
              </w:rPr>
              <w:t xml:space="preserve"> </w:t>
            </w:r>
          </w:p>
        </w:tc>
      </w:tr>
      <w:tr w:rsidR="007320E6" w:rsidRPr="001C7EAC" w14:paraId="1F10171A" w14:textId="77777777" w:rsidTr="161F442F">
        <w:trPr>
          <w:trHeight w:val="292"/>
        </w:trPr>
        <w:tc>
          <w:tcPr>
            <w:tcW w:w="10730" w:type="dxa"/>
            <w:gridSpan w:val="7"/>
          </w:tcPr>
          <w:p w14:paraId="425702B8" w14:textId="4478AD40" w:rsidR="007320E6" w:rsidRPr="001C7EAC" w:rsidRDefault="00D85DBA" w:rsidP="0BD388F7">
            <w:pPr>
              <w:tabs>
                <w:tab w:val="center" w:pos="3437"/>
              </w:tabs>
              <w:rPr>
                <w:rFonts w:eastAsia="PMingLiU"/>
                <w:b/>
                <w:bCs/>
                <w:sz w:val="20"/>
                <w:szCs w:val="20"/>
                <w:shd w:val="clear" w:color="auto" w:fill="F2F2F2" w:themeFill="background1" w:themeFillShade="F2"/>
                <w:lang w:val="es-ES" w:eastAsia="zh-CN"/>
              </w:rPr>
            </w:pPr>
            <w:r w:rsidRPr="001C7EAC">
              <w:rPr>
                <w:rFonts w:eastAsia="PMingLiU"/>
                <w:sz w:val="20"/>
                <w:szCs w:val="20"/>
                <w:shd w:val="clear" w:color="auto" w:fill="F2F2F2" w:themeFill="background1" w:themeFillShade="F2"/>
                <w:lang w:val="es-ES" w:eastAsia="zh-CN"/>
              </w:rPr>
              <w:t>En caso afirmativo, indique el uso previsto:</w:t>
            </w:r>
            <w:r w:rsidR="61644FBE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</w:t>
            </w: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611313006"/>
                <w:placeholder>
                  <w:docPart w:val="45A461464B8F49D0B5DD83FCFC48A07C"/>
                </w:placeholder>
                <w:showingPlcHdr/>
                <w:text/>
              </w:sdtPr>
              <w:sdtContent>
                <w:r w:rsidR="61644FBE"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  <w:r w:rsidR="61644FBE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  </w:t>
            </w:r>
          </w:p>
        </w:tc>
      </w:tr>
      <w:tr w:rsidR="00E523CE" w:rsidRPr="001C7EAC" w14:paraId="68B5D6DC" w14:textId="77777777" w:rsidTr="00332805">
        <w:trPr>
          <w:trHeight w:val="864"/>
        </w:trPr>
        <w:tc>
          <w:tcPr>
            <w:tcW w:w="2245" w:type="dxa"/>
            <w:shd w:val="clear" w:color="auto" w:fill="D9D9D9" w:themeFill="background1" w:themeFillShade="D9"/>
          </w:tcPr>
          <w:p w14:paraId="26ECA02C" w14:textId="687279E7" w:rsidR="00E523CE" w:rsidRPr="001C7EAC" w:rsidRDefault="23A5AB14" w:rsidP="0BD388F7">
            <w:pPr>
              <w:tabs>
                <w:tab w:val="center" w:pos="3437"/>
              </w:tabs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3.4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Sistema de control utilizado: </w:t>
            </w:r>
          </w:p>
        </w:tc>
        <w:tc>
          <w:tcPr>
            <w:tcW w:w="8485" w:type="dxa"/>
            <w:gridSpan w:val="6"/>
          </w:tcPr>
          <w:p w14:paraId="7C972511" w14:textId="76A494AD" w:rsidR="00E523CE" w:rsidRPr="001C7EAC" w:rsidRDefault="00000000" w:rsidP="0BD388F7">
            <w:pPr>
              <w:tabs>
                <w:tab w:val="center" w:pos="3437"/>
              </w:tabs>
              <w:rPr>
                <w:rFonts w:eastAsia="PMingLiU"/>
                <w:sz w:val="20"/>
                <w:szCs w:val="20"/>
                <w:lang w:val="es-ES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203283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5AB14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23A5AB14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>Sistema de transferencia</w:t>
            </w:r>
            <w:r w:rsidR="23A5AB14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="00ED5E7A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separación completa entre insumos FSC y no FSC en todas las etapas del proceso)</w:t>
            </w:r>
          </w:p>
          <w:p w14:paraId="1F64F17B" w14:textId="220FB18C" w:rsidR="00E523CE" w:rsidRPr="001C7EAC" w:rsidRDefault="00000000" w:rsidP="0BD388F7">
            <w:pPr>
              <w:tabs>
                <w:tab w:val="center" w:pos="3437"/>
              </w:tabs>
              <w:rPr>
                <w:rFonts w:eastAsia="PMingLiU"/>
                <w:i/>
                <w:iCs/>
                <w:sz w:val="20"/>
                <w:szCs w:val="20"/>
                <w:lang w:val="es-ES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587495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5AB14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23A5AB14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Sistema de Porcentaje</w:t>
            </w:r>
            <w:r w:rsidR="00ED5E7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ED5E7A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porcentaje calculado de insumos FSC frente a insumos no FSC</w:t>
            </w:r>
            <w:r w:rsidR="008A1EF2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)</w:t>
            </w:r>
          </w:p>
          <w:p w14:paraId="26E63617" w14:textId="02E6ADEE" w:rsidR="00E523CE" w:rsidRPr="001C7EAC" w:rsidRDefault="00000000" w:rsidP="0BD388F7">
            <w:pPr>
              <w:tabs>
                <w:tab w:val="center" w:pos="3437"/>
              </w:tabs>
              <w:rPr>
                <w:rFonts w:eastAsia="PMingLiU"/>
                <w:i/>
                <w:iCs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600064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3A5AB14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6E171B37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>Sistema de Créditos</w:t>
            </w:r>
            <w:r w:rsidR="008A1EF2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="008A1EF2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 xml:space="preserve">cantidad de insumos que contribuyen a la declaración y factores de </w:t>
            </w:r>
            <w:r w:rsidR="001C7EAC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conversión</w:t>
            </w:r>
            <w:r w:rsidR="00D85DBA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 xml:space="preserve"> aplicables al </w:t>
            </w:r>
            <w:r w:rsidR="001C7EAC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grupo</w:t>
            </w:r>
            <w:r w:rsidR="00D85DBA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 xml:space="preserve"> de productos</w:t>
            </w:r>
            <w:r w:rsidR="008A1EF2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)</w:t>
            </w:r>
          </w:p>
        </w:tc>
      </w:tr>
      <w:tr w:rsidR="00321136" w:rsidRPr="001C7EAC" w14:paraId="0FB6CF8E" w14:textId="77777777" w:rsidTr="00332805">
        <w:trPr>
          <w:trHeight w:val="305"/>
        </w:trPr>
        <w:tc>
          <w:tcPr>
            <w:tcW w:w="2245" w:type="dxa"/>
            <w:shd w:val="clear" w:color="auto" w:fill="D9D9D9" w:themeFill="background1" w:themeFillShade="D9"/>
          </w:tcPr>
          <w:p w14:paraId="2688F12F" w14:textId="08754403" w:rsidR="00321136" w:rsidRPr="001C7EAC" w:rsidRDefault="54A13909" w:rsidP="0BD388F7">
            <w:pPr>
              <w:tabs>
                <w:tab w:val="center" w:pos="3437"/>
              </w:tabs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3.5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Declaración de los productos a certificar</w:t>
            </w: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:</w:t>
            </w:r>
          </w:p>
        </w:tc>
        <w:tc>
          <w:tcPr>
            <w:tcW w:w="8485" w:type="dxa"/>
            <w:gridSpan w:val="6"/>
          </w:tcPr>
          <w:p w14:paraId="7B4E234B" w14:textId="0058EDBB" w:rsidR="00321136" w:rsidRPr="001C7EAC" w:rsidRDefault="00000000" w:rsidP="0BD388F7">
            <w:pPr>
              <w:tabs>
                <w:tab w:val="center" w:pos="3437"/>
              </w:tabs>
              <w:rPr>
                <w:rFonts w:eastAsia="PMingLiU"/>
                <w:sz w:val="20"/>
                <w:szCs w:val="20"/>
                <w:lang w:val="es-ES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1626767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28775F0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428775F0" w:rsidRPr="001C7EAC">
              <w:rPr>
                <w:rFonts w:eastAsia="PMingLiU"/>
                <w:sz w:val="20"/>
                <w:szCs w:val="20"/>
                <w:lang w:val="es-ES"/>
              </w:rPr>
              <w:t xml:space="preserve"> FSC 100%</w:t>
            </w:r>
            <w:r w:rsidR="1DBE205A" w:rsidRPr="001C7EAC">
              <w:rPr>
                <w:rFonts w:eastAsia="PMingLiU"/>
                <w:sz w:val="20"/>
                <w:szCs w:val="20"/>
                <w:lang w:val="es-ES"/>
              </w:rPr>
              <w:t xml:space="preserve">  </w:t>
            </w:r>
            <w:r w:rsidR="428775F0" w:rsidRPr="001C7EAC">
              <w:rPr>
                <w:rFonts w:eastAsia="PMingLiU"/>
                <w:sz w:val="20"/>
                <w:szCs w:val="20"/>
                <w:lang w:val="es-ES"/>
              </w:rPr>
              <w:t xml:space="preserve">  </w:t>
            </w: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88487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28775F0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428775F0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="00404DB4" w:rsidRPr="001C7EAC">
              <w:rPr>
                <w:rFonts w:eastAsia="PMingLiU"/>
                <w:sz w:val="20"/>
                <w:szCs w:val="20"/>
                <w:lang w:val="es-ES"/>
              </w:rPr>
              <w:t xml:space="preserve">FSC Mix </w:t>
            </w:r>
            <w:r w:rsidR="5F8C1CA6" w:rsidRPr="001C7EAC">
              <w:rPr>
                <w:rFonts w:eastAsia="PMingLiU"/>
                <w:sz w:val="20"/>
                <w:szCs w:val="20"/>
                <w:lang w:val="es-ES"/>
              </w:rPr>
              <w:t xml:space="preserve">  </w:t>
            </w:r>
            <w:r w:rsidR="00404DB4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601531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4DB4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404DB4" w:rsidRPr="001C7EAC">
              <w:rPr>
                <w:rFonts w:eastAsia="PMingLiU"/>
                <w:sz w:val="20"/>
                <w:szCs w:val="20"/>
                <w:lang w:val="es-ES"/>
              </w:rPr>
              <w:t xml:space="preserve"> FSC </w:t>
            </w:r>
            <w:r w:rsidR="4544D253" w:rsidRPr="001C7EAC">
              <w:rPr>
                <w:rFonts w:eastAsia="PMingLiU"/>
                <w:sz w:val="20"/>
                <w:szCs w:val="20"/>
                <w:lang w:val="es-ES"/>
              </w:rPr>
              <w:t>Mix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="4544D253" w:rsidRPr="001C7EAC">
              <w:rPr>
                <w:rFonts w:eastAsia="PMingLiU"/>
                <w:sz w:val="20"/>
                <w:szCs w:val="20"/>
                <w:lang w:val="es-ES"/>
              </w:rPr>
              <w:t>Cr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>é</w:t>
            </w:r>
            <w:r w:rsidR="4544D253" w:rsidRPr="001C7EAC">
              <w:rPr>
                <w:rFonts w:eastAsia="PMingLiU"/>
                <w:sz w:val="20"/>
                <w:szCs w:val="20"/>
                <w:lang w:val="es-ES"/>
              </w:rPr>
              <w:t>dit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>o</w:t>
            </w:r>
          </w:p>
          <w:p w14:paraId="23F70AFA" w14:textId="0043012F" w:rsidR="00321136" w:rsidRPr="001C7EAC" w:rsidRDefault="00000000" w:rsidP="0BD388F7">
            <w:pPr>
              <w:tabs>
                <w:tab w:val="center" w:pos="3437"/>
              </w:tabs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998658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4DB4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404DB4" w:rsidRPr="001C7EAC">
              <w:rPr>
                <w:rFonts w:eastAsia="PMingLiU"/>
                <w:sz w:val="20"/>
                <w:szCs w:val="20"/>
                <w:lang w:val="es-ES"/>
              </w:rPr>
              <w:t xml:space="preserve"> FSC 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>Reciclado</w:t>
            </w:r>
            <w:r w:rsidR="4544D253" w:rsidRPr="001C7EAC">
              <w:rPr>
                <w:rFonts w:eastAsia="PMingLiU"/>
                <w:sz w:val="20"/>
                <w:szCs w:val="20"/>
                <w:lang w:val="es-ES"/>
              </w:rPr>
              <w:t xml:space="preserve"> “x” %</w:t>
            </w:r>
          </w:p>
          <w:p w14:paraId="6D2EA61A" w14:textId="621E9314" w:rsidR="005242EA" w:rsidRPr="001C7EAC" w:rsidRDefault="00000000" w:rsidP="0BD388F7">
            <w:pPr>
              <w:tabs>
                <w:tab w:val="center" w:pos="3437"/>
              </w:tabs>
              <w:rPr>
                <w:rFonts w:eastAsia="PMingLiU"/>
                <w:sz w:val="20"/>
                <w:szCs w:val="20"/>
                <w:lang w:val="es-ES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53187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544D253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4544D253" w:rsidRPr="001C7EAC">
              <w:rPr>
                <w:rFonts w:eastAsia="PMingLiU"/>
                <w:sz w:val="20"/>
                <w:szCs w:val="20"/>
                <w:lang w:val="es-ES"/>
              </w:rPr>
              <w:t xml:space="preserve"> FSC Rec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>iclado</w:t>
            </w:r>
            <w:r w:rsidR="55861498" w:rsidRPr="001C7EAC">
              <w:rPr>
                <w:rFonts w:eastAsia="PMingLiU"/>
                <w:sz w:val="20"/>
                <w:szCs w:val="20"/>
                <w:lang w:val="es-ES"/>
              </w:rPr>
              <w:t xml:space="preserve"> Cr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>é</w:t>
            </w:r>
            <w:r w:rsidR="55861498" w:rsidRPr="001C7EAC">
              <w:rPr>
                <w:rFonts w:eastAsia="PMingLiU"/>
                <w:sz w:val="20"/>
                <w:szCs w:val="20"/>
                <w:lang w:val="es-ES"/>
              </w:rPr>
              <w:t>dit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>o</w:t>
            </w:r>
          </w:p>
          <w:p w14:paraId="0A48FE43" w14:textId="52897412" w:rsidR="005242EA" w:rsidRPr="001C7EAC" w:rsidRDefault="00000000" w:rsidP="0BD388F7">
            <w:pPr>
              <w:tabs>
                <w:tab w:val="center" w:pos="3437"/>
              </w:tabs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108692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5861498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55861498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 xml:space="preserve">Madera o papel recuperado postconsumo. </w:t>
            </w:r>
          </w:p>
          <w:p w14:paraId="0AF6C1BD" w14:textId="422FF966" w:rsidR="009D50BA" w:rsidRPr="001C7EAC" w:rsidRDefault="00000000" w:rsidP="0BD388F7">
            <w:pPr>
              <w:tabs>
                <w:tab w:val="center" w:pos="3437"/>
              </w:tabs>
              <w:rPr>
                <w:rFonts w:eastAsia="PMingLiU"/>
                <w:sz w:val="20"/>
                <w:szCs w:val="20"/>
                <w:lang w:val="es-ES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435133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5861498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17FFEA41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>Papel recuperado preconsumo</w:t>
            </w:r>
            <w:r w:rsidR="17FFEA41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</w:p>
          <w:p w14:paraId="6E9971FC" w14:textId="473464FF" w:rsidR="009D50BA" w:rsidRPr="001C7EAC" w:rsidRDefault="00000000" w:rsidP="0BD388F7">
            <w:pPr>
              <w:tabs>
                <w:tab w:val="center" w:pos="3437"/>
              </w:tabs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-916482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7FFEA41" w:rsidRPr="001C7EAC">
                  <w:rPr>
                    <w:rFonts w:ascii="MS Gothic" w:eastAsia="MS Gothic" w:hAnsi="MS Gothic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 xml:space="preserve"> Material controlado.</w:t>
            </w:r>
            <w:r w:rsidR="17FFEA41" w:rsidRPr="001C7EAC">
              <w:rPr>
                <w:rFonts w:eastAsia="PMingLiU"/>
                <w:sz w:val="20"/>
                <w:szCs w:val="20"/>
                <w:lang w:val="es-ES"/>
              </w:rPr>
              <w:t xml:space="preserve"> </w:t>
            </w:r>
          </w:p>
        </w:tc>
      </w:tr>
      <w:tr w:rsidR="7161FF70" w:rsidRPr="001C7EAC" w14:paraId="426D4E51" w14:textId="77777777" w:rsidTr="161F442F">
        <w:trPr>
          <w:trHeight w:val="576"/>
        </w:trPr>
        <w:tc>
          <w:tcPr>
            <w:tcW w:w="10730" w:type="dxa"/>
            <w:gridSpan w:val="7"/>
            <w:shd w:val="clear" w:color="auto" w:fill="D9D9D9" w:themeFill="background1" w:themeFillShade="D9"/>
            <w:vAlign w:val="center"/>
          </w:tcPr>
          <w:p w14:paraId="5E9ED1AF" w14:textId="307B7B2E" w:rsidR="7161FF70" w:rsidRPr="001C7EAC" w:rsidRDefault="7161FF70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3.6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Compra de materias primas FSC</w:t>
            </w:r>
          </w:p>
          <w:p w14:paraId="5F7C0469" w14:textId="7F00D51A" w:rsidR="7161FF70" w:rsidRPr="001C7EAC" w:rsidRDefault="7161FF70" w:rsidP="7161FF70">
            <w:pPr>
              <w:rPr>
                <w:rFonts w:eastAsia="Arial"/>
                <w:i/>
                <w:iCs/>
                <w:sz w:val="20"/>
                <w:szCs w:val="20"/>
                <w:lang w:val="es-ES"/>
              </w:rPr>
            </w:pPr>
            <w:r w:rsidRPr="001C7EAC">
              <w:rPr>
                <w:rFonts w:eastAsia="Arial"/>
                <w:i/>
                <w:iCs/>
                <w:sz w:val="20"/>
                <w:szCs w:val="20"/>
                <w:lang w:val="es-ES"/>
              </w:rPr>
              <w:t>(material</w:t>
            </w:r>
            <w:r w:rsidR="00D85DBA" w:rsidRPr="001C7EAC">
              <w:rPr>
                <w:rFonts w:eastAsia="Arial"/>
                <w:i/>
                <w:iCs/>
                <w:sz w:val="20"/>
                <w:szCs w:val="20"/>
                <w:lang w:val="es-ES"/>
              </w:rPr>
              <w:t>e</w:t>
            </w:r>
            <w:r w:rsidRPr="001C7EAC">
              <w:rPr>
                <w:rFonts w:eastAsia="Arial"/>
                <w:i/>
                <w:iCs/>
                <w:sz w:val="20"/>
                <w:szCs w:val="20"/>
                <w:lang w:val="es-ES"/>
              </w:rPr>
              <w:t>s</w:t>
            </w:r>
            <w:r w:rsidR="00D85DBA" w:rsidRPr="001C7EAC">
              <w:rPr>
                <w:rFonts w:eastAsia="Arial"/>
                <w:i/>
                <w:iCs/>
                <w:sz w:val="20"/>
                <w:szCs w:val="20"/>
                <w:lang w:val="es-ES"/>
              </w:rPr>
              <w:t xml:space="preserve"> adquiridos por su organización para su uso en productos de origen forestal</w:t>
            </w:r>
            <w:r w:rsidRPr="001C7EAC">
              <w:rPr>
                <w:rFonts w:eastAsia="Arial"/>
                <w:i/>
                <w:iCs/>
                <w:sz w:val="20"/>
                <w:szCs w:val="20"/>
                <w:lang w:val="es-ES"/>
              </w:rPr>
              <w:t>)</w:t>
            </w:r>
          </w:p>
        </w:tc>
      </w:tr>
      <w:tr w:rsidR="7161FF70" w:rsidRPr="001C7EAC" w14:paraId="7E685735" w14:textId="77777777" w:rsidTr="161F442F">
        <w:trPr>
          <w:trHeight w:val="300"/>
        </w:trPr>
        <w:tc>
          <w:tcPr>
            <w:tcW w:w="4680" w:type="dxa"/>
            <w:gridSpan w:val="4"/>
            <w:shd w:val="clear" w:color="auto" w:fill="F2F2F2" w:themeFill="background1" w:themeFillShade="F2"/>
          </w:tcPr>
          <w:p w14:paraId="14C67249" w14:textId="5F104FEE" w:rsidR="7161FF70" w:rsidRPr="001C7EAC" w:rsidRDefault="00D85DBA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Código del material</w:t>
            </w:r>
            <w:r w:rsidR="7161FF70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:</w:t>
            </w:r>
          </w:p>
          <w:p w14:paraId="2EA3FF92" w14:textId="0E169F73" w:rsidR="4184AE3D" w:rsidRPr="001C7EAC" w:rsidRDefault="59E508A4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conforme al estándar actual</w:t>
            </w: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)</w:t>
            </w:r>
          </w:p>
        </w:tc>
        <w:tc>
          <w:tcPr>
            <w:tcW w:w="6050" w:type="dxa"/>
            <w:gridSpan w:val="3"/>
            <w:shd w:val="clear" w:color="auto" w:fill="F2F2F2" w:themeFill="background1" w:themeFillShade="F2"/>
          </w:tcPr>
          <w:p w14:paraId="14C6D1C7" w14:textId="38578711" w:rsidR="2B93D941" w:rsidRPr="001C7EAC" w:rsidRDefault="00D85DBA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Descripción del material</w:t>
            </w:r>
            <w:r w:rsidR="6B735A27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:</w:t>
            </w:r>
          </w:p>
          <w:p w14:paraId="7E9C1981" w14:textId="7A32FC0A" w:rsidR="6B735A27" w:rsidRPr="001C7EAC" w:rsidRDefault="76E3EA7A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 xml:space="preserve">Si está disponible, incluya el nombre </w:t>
            </w:r>
            <w:r w:rsidR="001C7EAC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científico</w:t>
            </w:r>
            <w:r w:rsidR="00D85DB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 xml:space="preserve"> de la especie de madera según la ficha técnica del proveedor. La información puede verificarse en el sitio de cada empresa certificada </w:t>
            </w:r>
            <w:hyperlink r:id="rId13">
              <w:r w:rsidRPr="001C7EAC">
                <w:rPr>
                  <w:rStyle w:val="Hyperlink"/>
                  <w:rFonts w:eastAsia="Arial"/>
                  <w:i/>
                  <w:iCs/>
                  <w:sz w:val="16"/>
                  <w:szCs w:val="16"/>
                  <w:lang w:val="es-ES"/>
                </w:rPr>
                <w:t>https://search.fsc.org/</w:t>
              </w:r>
            </w:hyperlink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)</w:t>
            </w:r>
          </w:p>
        </w:tc>
      </w:tr>
      <w:tr w:rsidR="7161FF70" w:rsidRPr="001C7EAC" w14:paraId="1C6E2528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574492670"/>
              <w:placeholder>
                <w:docPart w:val="9A379B94921F4AA4BAF819717894A7EF"/>
              </w:placeholder>
              <w:showingPlcHdr/>
              <w:text/>
            </w:sdtPr>
            <w:sdtContent>
              <w:p w14:paraId="0300739F" w14:textId="4A520190" w:rsidR="6DCA3ED5" w:rsidRPr="001C7EAC" w:rsidRDefault="6DCA3ED5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369554912"/>
              <w:placeholder>
                <w:docPart w:val="EB3FF80A22F14333B7CA032D65613C3B"/>
              </w:placeholder>
              <w:showingPlcHdr/>
              <w:text/>
            </w:sdtPr>
            <w:sdtContent>
              <w:p w14:paraId="7BA22C7C" w14:textId="4A16BFD1" w:rsidR="6DCA3ED5" w:rsidRPr="001C7EAC" w:rsidRDefault="6DCA3ED5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5F411164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237907948"/>
              <w:placeholder>
                <w:docPart w:val="F0FD3D06A89048B39890BA87CF42D0D0"/>
              </w:placeholder>
              <w:showingPlcHdr/>
              <w:text/>
            </w:sdtPr>
            <w:sdtContent>
              <w:p w14:paraId="01E5A2B9" w14:textId="514D1E1E" w:rsidR="6DCA3ED5" w:rsidRPr="001C7EAC" w:rsidRDefault="6DCA3ED5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286834198"/>
              <w:placeholder>
                <w:docPart w:val="3D81BDFC273947D1AE54E5E9ECFCE4F4"/>
              </w:placeholder>
              <w:showingPlcHdr/>
              <w:text/>
            </w:sdtPr>
            <w:sdtContent>
              <w:p w14:paraId="4615F753" w14:textId="11F0B9CC" w:rsidR="6DCA3ED5" w:rsidRPr="001C7EAC" w:rsidRDefault="6DCA3ED5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5F3728AC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541685255"/>
              <w:placeholder>
                <w:docPart w:val="2DC3E53D66F04D868E33705626B1B7FC"/>
              </w:placeholder>
              <w:showingPlcHdr/>
              <w:text/>
            </w:sdtPr>
            <w:sdtContent>
              <w:p w14:paraId="76A33D7A" w14:textId="7CE2DF12" w:rsidR="6DCA3ED5" w:rsidRPr="001C7EAC" w:rsidRDefault="6DCA3ED5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321758020"/>
              <w:placeholder>
                <w:docPart w:val="31F93E06E40C485D8BDB421F685AF65E"/>
              </w:placeholder>
              <w:showingPlcHdr/>
              <w:text/>
            </w:sdtPr>
            <w:sdtContent>
              <w:p w14:paraId="50CCB4AF" w14:textId="1898401B" w:rsidR="6DCA3ED5" w:rsidRPr="001C7EAC" w:rsidRDefault="6DCA3ED5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4AFC67C1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257918445"/>
              <w:placeholder>
                <w:docPart w:val="FC539F0861A142AEAA69DA844E482E00"/>
              </w:placeholder>
              <w:showingPlcHdr/>
              <w:text/>
            </w:sdtPr>
            <w:sdtContent>
              <w:p w14:paraId="7C42A054" w14:textId="2957F12C" w:rsidR="6DCA3ED5" w:rsidRPr="001C7EAC" w:rsidRDefault="6DCA3ED5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2078994666"/>
              <w:placeholder>
                <w:docPart w:val="A5CE7D7A23C04744B10E2D565884FF67"/>
              </w:placeholder>
              <w:showingPlcHdr/>
              <w:text/>
            </w:sdtPr>
            <w:sdtContent>
              <w:p w14:paraId="34DEF082" w14:textId="706D5502" w:rsidR="6DCA3ED5" w:rsidRPr="001C7EAC" w:rsidRDefault="6DCA3ED5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56088BCF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072314891"/>
              <w:placeholder>
                <w:docPart w:val="84E907B63DFA40EFA9CC5C47AD76805D"/>
              </w:placeholder>
              <w:showingPlcHdr/>
              <w:text/>
            </w:sdtPr>
            <w:sdtContent>
              <w:p w14:paraId="123E5D87" w14:textId="44A69909" w:rsidR="6DCA3ED5" w:rsidRPr="001C7EAC" w:rsidRDefault="6DCA3ED5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460823363"/>
              <w:placeholder>
                <w:docPart w:val="E1908F931B464558A1F447F3E13B87BD"/>
              </w:placeholder>
              <w:showingPlcHdr/>
              <w:text/>
            </w:sdtPr>
            <w:sdtContent>
              <w:p w14:paraId="0892865F" w14:textId="6793C15C" w:rsidR="6DCA3ED5" w:rsidRPr="001C7EAC" w:rsidRDefault="6DCA3ED5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757EC1F1" w14:textId="77777777" w:rsidTr="161F442F">
        <w:trPr>
          <w:trHeight w:val="1470"/>
        </w:trPr>
        <w:tc>
          <w:tcPr>
            <w:tcW w:w="10730" w:type="dxa"/>
            <w:gridSpan w:val="7"/>
          </w:tcPr>
          <w:p w14:paraId="097C5566" w14:textId="70891415" w:rsidR="6DCA3ED5" w:rsidRPr="001C7EAC" w:rsidRDefault="00D85DBA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Agregue materiales adicionales, en caso de ser necesario: </w:t>
            </w:r>
          </w:p>
          <w:p w14:paraId="4C7EA4FA" w14:textId="30050894" w:rsidR="6DCA3ED5" w:rsidRPr="001C7EAC" w:rsidRDefault="00000000" w:rsidP="7161FF70">
            <w:pPr>
              <w:rPr>
                <w:rStyle w:val="PlaceholderText"/>
                <w:lang w:val="es-ES"/>
              </w:rPr>
            </w:pPr>
            <w:sdt>
              <w:sdtPr>
                <w:rPr>
                  <w:rFonts w:eastAsia="PMingLiU"/>
                  <w:color w:val="808080"/>
                  <w:sz w:val="20"/>
                  <w:szCs w:val="20"/>
                  <w:lang w:val="es-ES" w:eastAsia="zh-CN"/>
                </w:rPr>
                <w:id w:val="620314656"/>
                <w:placeholder>
                  <w:docPart w:val="C92374FA1DCD400291418280C87C27BE"/>
                </w:placeholder>
                <w:showingPlcHdr/>
                <w:text/>
              </w:sdtPr>
              <w:sdtContent>
                <w:r w:rsidR="6DCA3ED5"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="6DCA3ED5" w:rsidRPr="001C7EAC">
                  <w:rPr>
                    <w:rStyle w:val="PlaceholderText"/>
                    <w:lang w:val="es-ES"/>
                  </w:rPr>
                  <w:t>.</w:t>
                </w:r>
              </w:sdtContent>
            </w:sdt>
          </w:p>
        </w:tc>
      </w:tr>
      <w:tr w:rsidR="7161FF70" w:rsidRPr="001C7EAC" w14:paraId="2E71207C" w14:textId="77777777" w:rsidTr="161F442F">
        <w:trPr>
          <w:trHeight w:val="432"/>
        </w:trPr>
        <w:tc>
          <w:tcPr>
            <w:tcW w:w="10730" w:type="dxa"/>
            <w:gridSpan w:val="7"/>
            <w:shd w:val="clear" w:color="auto" w:fill="D9D9D9" w:themeFill="background1" w:themeFillShade="D9"/>
            <w:vAlign w:val="center"/>
          </w:tcPr>
          <w:p w14:paraId="5E164B80" w14:textId="25E2E3E0" w:rsidR="7161FF70" w:rsidRPr="001C7EAC" w:rsidRDefault="7161FF70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3.</w:t>
            </w:r>
            <w:r w:rsidR="4A6F5989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7</w:t>
            </w: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Proveedores FSC </w:t>
            </w:r>
          </w:p>
        </w:tc>
      </w:tr>
      <w:tr w:rsidR="7161FF70" w:rsidRPr="001C7EAC" w14:paraId="03D7DA39" w14:textId="77777777" w:rsidTr="161F442F">
        <w:trPr>
          <w:trHeight w:val="300"/>
        </w:trPr>
        <w:tc>
          <w:tcPr>
            <w:tcW w:w="4680" w:type="dxa"/>
            <w:gridSpan w:val="4"/>
            <w:shd w:val="clear" w:color="auto" w:fill="F2F2F2" w:themeFill="background1" w:themeFillShade="F2"/>
          </w:tcPr>
          <w:p w14:paraId="67AA9525" w14:textId="53BDDB89" w:rsidR="1E2A814A" w:rsidRPr="001C7EAC" w:rsidRDefault="00D85DBA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Nombre del proveedor: </w:t>
            </w:r>
          </w:p>
        </w:tc>
        <w:tc>
          <w:tcPr>
            <w:tcW w:w="6050" w:type="dxa"/>
            <w:gridSpan w:val="3"/>
            <w:shd w:val="clear" w:color="auto" w:fill="F2F2F2" w:themeFill="background1" w:themeFillShade="F2"/>
          </w:tcPr>
          <w:p w14:paraId="59401C86" w14:textId="3254E82C" w:rsidR="1C47DBEB" w:rsidRPr="001C7EAC" w:rsidRDefault="00D85DBA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Código del certificado FSC del proveedor:</w:t>
            </w:r>
          </w:p>
          <w:p w14:paraId="0D8FB51A" w14:textId="0D199A66" w:rsidR="7161FF70" w:rsidRPr="001C7EAC" w:rsidRDefault="7161FF70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 xml:space="preserve">Disponible en la base de datos pública de FSC: </w:t>
            </w:r>
            <w:r w:rsidR="44252D0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 xml:space="preserve"> </w:t>
            </w:r>
            <w:hyperlink r:id="rId14">
              <w:r w:rsidRPr="001C7EAC">
                <w:rPr>
                  <w:rStyle w:val="Hyperlink"/>
                  <w:rFonts w:eastAsia="Arial"/>
                  <w:i/>
                  <w:iCs/>
                  <w:sz w:val="16"/>
                  <w:szCs w:val="16"/>
                  <w:lang w:val="es-ES"/>
                </w:rPr>
                <w:t>https://search.fsc.org/</w:t>
              </w:r>
            </w:hyperlink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)</w:t>
            </w:r>
          </w:p>
        </w:tc>
      </w:tr>
      <w:tr w:rsidR="7161FF70" w:rsidRPr="001C7EAC" w14:paraId="4072E6F5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053616506"/>
              <w:placeholder>
                <w:docPart w:val="3EAAF2869F53494BB42BB9BB02A34B90"/>
              </w:placeholder>
              <w:showingPlcHdr/>
              <w:text/>
            </w:sdtPr>
            <w:sdtContent>
              <w:p w14:paraId="3A642167" w14:textId="4A520190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242089642"/>
              <w:placeholder>
                <w:docPart w:val="74B722040B9244CB8F4DAB568167EDD8"/>
              </w:placeholder>
              <w:showingPlcHdr/>
              <w:text/>
            </w:sdtPr>
            <w:sdtContent>
              <w:p w14:paraId="0F688F9B" w14:textId="4A16BFD1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1A36D112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937826989"/>
              <w:placeholder>
                <w:docPart w:val="383221DDABDC47C894013744B9A9B5C8"/>
              </w:placeholder>
              <w:showingPlcHdr/>
              <w:text/>
            </w:sdtPr>
            <w:sdtContent>
              <w:p w14:paraId="7B83935A" w14:textId="514D1E1E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252397464"/>
              <w:placeholder>
                <w:docPart w:val="C07BCE3B051C4181989B54F8867F69B6"/>
              </w:placeholder>
              <w:showingPlcHdr/>
              <w:text/>
            </w:sdtPr>
            <w:sdtContent>
              <w:p w14:paraId="2B0964E3" w14:textId="11F0B9CC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61240D53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847419759"/>
              <w:placeholder>
                <w:docPart w:val="5AF99E330F9A405ABB08811B1201B3A4"/>
              </w:placeholder>
              <w:showingPlcHdr/>
              <w:text/>
            </w:sdtPr>
            <w:sdtContent>
              <w:p w14:paraId="7703D059" w14:textId="7CE2DF12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146979044"/>
              <w:placeholder>
                <w:docPart w:val="9219C96DBB0E4BD68C85870E7D5E53E5"/>
              </w:placeholder>
              <w:showingPlcHdr/>
              <w:text/>
            </w:sdtPr>
            <w:sdtContent>
              <w:p w14:paraId="19862F5E" w14:textId="1898401B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49675F08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2113931237"/>
              <w:placeholder>
                <w:docPart w:val="1913FCA071564375BABC21DBE1462EFE"/>
              </w:placeholder>
              <w:showingPlcHdr/>
              <w:text/>
            </w:sdtPr>
            <w:sdtContent>
              <w:p w14:paraId="5A254640" w14:textId="2957F12C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433486359"/>
              <w:placeholder>
                <w:docPart w:val="354CBD271C554F08B348ABD49993781B"/>
              </w:placeholder>
              <w:showingPlcHdr/>
              <w:text/>
            </w:sdtPr>
            <w:sdtContent>
              <w:p w14:paraId="21169141" w14:textId="706D5502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15F88E97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282235564"/>
              <w:placeholder>
                <w:docPart w:val="A97244FB361E4F1BB8C2326A1D732369"/>
              </w:placeholder>
              <w:showingPlcHdr/>
              <w:text/>
            </w:sdtPr>
            <w:sdtContent>
              <w:p w14:paraId="3C89896C" w14:textId="44A69909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545900945"/>
              <w:placeholder>
                <w:docPart w:val="E4A5938910BC468EAE3B4F2C9A187602"/>
              </w:placeholder>
              <w:showingPlcHdr/>
              <w:text/>
            </w:sdtPr>
            <w:sdtContent>
              <w:p w14:paraId="4EAC1400" w14:textId="6793C15C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668925F5" w14:textId="77777777" w:rsidTr="161F442F">
        <w:trPr>
          <w:trHeight w:val="1470"/>
        </w:trPr>
        <w:tc>
          <w:tcPr>
            <w:tcW w:w="10730" w:type="dxa"/>
            <w:gridSpan w:val="7"/>
          </w:tcPr>
          <w:p w14:paraId="6DAAC5C6" w14:textId="0C8F63AE" w:rsidR="00D85DBA" w:rsidRPr="001C7EAC" w:rsidRDefault="00D85DBA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Indique proveedores adicionales y sus </w:t>
            </w:r>
            <w:r w:rsidR="001C7EAC" w:rsidRPr="001C7EAC">
              <w:rPr>
                <w:rFonts w:eastAsia="PMingLiU"/>
                <w:sz w:val="20"/>
                <w:szCs w:val="20"/>
                <w:lang w:val="es-ES" w:eastAsia="zh-CN"/>
              </w:rPr>
              <w:t>códigos</w:t>
            </w:r>
            <w:r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correspondientes, de ser necesario: </w:t>
            </w:r>
          </w:p>
          <w:p w14:paraId="12A57DDE" w14:textId="77777777" w:rsidR="00D85DBA" w:rsidRPr="001C7EAC" w:rsidRDefault="00D85DBA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</w:p>
          <w:p w14:paraId="7BF18751" w14:textId="77777777" w:rsidR="00D85DBA" w:rsidRPr="001C7EAC" w:rsidRDefault="00D85DBA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</w:p>
          <w:p w14:paraId="06990154" w14:textId="77777777" w:rsidR="00D85DBA" w:rsidRPr="001C7EAC" w:rsidRDefault="00D85DBA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</w:p>
          <w:p w14:paraId="17286F2C" w14:textId="77777777" w:rsidR="00D85DBA" w:rsidRPr="001C7EAC" w:rsidRDefault="00D85DBA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</w:p>
          <w:p w14:paraId="29EECFC8" w14:textId="77777777" w:rsidR="00D85DBA" w:rsidRPr="001C7EAC" w:rsidRDefault="00D85DBA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</w:p>
          <w:p w14:paraId="469BFF35" w14:textId="427847EC" w:rsidR="7161FF70" w:rsidRPr="001C7EAC" w:rsidRDefault="00000000" w:rsidP="7161FF70">
            <w:pPr>
              <w:rPr>
                <w:rStyle w:val="PlaceholderText"/>
                <w:lang w:val="es-ES"/>
              </w:rPr>
            </w:pPr>
            <w:sdt>
              <w:sdtPr>
                <w:rPr>
                  <w:rFonts w:eastAsia="PMingLiU"/>
                  <w:color w:val="808080"/>
                  <w:sz w:val="20"/>
                  <w:szCs w:val="20"/>
                  <w:lang w:val="es-ES" w:eastAsia="zh-CN"/>
                </w:rPr>
                <w:id w:val="493206066"/>
                <w:placeholder>
                  <w:docPart w:val="38D41C9EEA6D40A480ADDC3E10286E59"/>
                </w:placeholder>
                <w:showingPlcHdr/>
                <w:text/>
              </w:sdtPr>
              <w:sdtContent>
                <w:r w:rsidR="7161FF70"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="7161FF70" w:rsidRPr="001C7EAC">
                  <w:rPr>
                    <w:rStyle w:val="PlaceholderText"/>
                    <w:lang w:val="es-ES"/>
                  </w:rPr>
                  <w:t>.</w:t>
                </w:r>
              </w:sdtContent>
            </w:sdt>
          </w:p>
        </w:tc>
      </w:tr>
      <w:tr w:rsidR="7161FF70" w:rsidRPr="001C7EAC" w14:paraId="3D5570D1" w14:textId="77777777" w:rsidTr="161F442F">
        <w:trPr>
          <w:trHeight w:val="576"/>
        </w:trPr>
        <w:tc>
          <w:tcPr>
            <w:tcW w:w="10730" w:type="dxa"/>
            <w:gridSpan w:val="7"/>
            <w:shd w:val="clear" w:color="auto" w:fill="D9D9D9" w:themeFill="background1" w:themeFillShade="D9"/>
            <w:vAlign w:val="center"/>
          </w:tcPr>
          <w:p w14:paraId="4C8A634D" w14:textId="6E6A9647" w:rsidR="7161FF70" w:rsidRPr="001C7EAC" w:rsidRDefault="7161FF70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lastRenderedPageBreak/>
              <w:t>3.</w:t>
            </w:r>
            <w:r w:rsidR="3AF76C92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8 Prod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uctos vendidos</w:t>
            </w:r>
          </w:p>
          <w:p w14:paraId="0108B397" w14:textId="165E4701" w:rsidR="3AF76C92" w:rsidRPr="001C7EAC" w:rsidRDefault="3AF76C92" w:rsidP="7161FF70">
            <w:pPr>
              <w:rPr>
                <w:rFonts w:eastAsia="Arial"/>
                <w:i/>
                <w:iCs/>
                <w:sz w:val="20"/>
                <w:szCs w:val="20"/>
                <w:lang w:val="es-ES"/>
              </w:rPr>
            </w:pPr>
            <w:r w:rsidRPr="001C7EAC">
              <w:rPr>
                <w:rFonts w:eastAsia="Arial"/>
                <w:i/>
                <w:iCs/>
                <w:sz w:val="20"/>
                <w:szCs w:val="20"/>
                <w:lang w:val="es-ES"/>
              </w:rPr>
              <w:t>(product</w:t>
            </w:r>
            <w:r w:rsidR="00D85DBA" w:rsidRPr="001C7EAC">
              <w:rPr>
                <w:rFonts w:eastAsia="Arial"/>
                <w:i/>
                <w:iCs/>
                <w:sz w:val="20"/>
                <w:szCs w:val="20"/>
                <w:lang w:val="es-ES"/>
              </w:rPr>
              <w:t>os que desea incluir dentro del alcance de la certificación</w:t>
            </w:r>
            <w:r w:rsidRPr="001C7EAC">
              <w:rPr>
                <w:rFonts w:eastAsia="Arial"/>
                <w:i/>
                <w:iCs/>
                <w:sz w:val="20"/>
                <w:szCs w:val="20"/>
                <w:lang w:val="es-ES"/>
              </w:rPr>
              <w:t>)</w:t>
            </w:r>
          </w:p>
        </w:tc>
      </w:tr>
      <w:tr w:rsidR="7161FF70" w:rsidRPr="001C7EAC" w14:paraId="716AA2E3" w14:textId="77777777" w:rsidTr="161F442F">
        <w:trPr>
          <w:trHeight w:val="300"/>
        </w:trPr>
        <w:tc>
          <w:tcPr>
            <w:tcW w:w="4680" w:type="dxa"/>
            <w:gridSpan w:val="4"/>
            <w:shd w:val="clear" w:color="auto" w:fill="F2F2F2" w:themeFill="background1" w:themeFillShade="F2"/>
          </w:tcPr>
          <w:p w14:paraId="1167FA85" w14:textId="225065EC" w:rsidR="3AF76C92" w:rsidRPr="001C7EAC" w:rsidRDefault="00D85DBA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Código del producto: </w:t>
            </w:r>
          </w:p>
          <w:p w14:paraId="5A7348A2" w14:textId="7278BFD4" w:rsidR="7161FF70" w:rsidRPr="001C7EAC" w:rsidRDefault="3107A2BA" w:rsidP="00D85DBA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conforme al estándar actual)</w:t>
            </w:r>
          </w:p>
        </w:tc>
        <w:tc>
          <w:tcPr>
            <w:tcW w:w="6050" w:type="dxa"/>
            <w:gridSpan w:val="3"/>
            <w:shd w:val="clear" w:color="auto" w:fill="F2F2F2" w:themeFill="background1" w:themeFillShade="F2"/>
          </w:tcPr>
          <w:p w14:paraId="42F6E555" w14:textId="3540E20B" w:rsidR="3AF76C92" w:rsidRPr="001C7EAC" w:rsidRDefault="00D85DBA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Descripción del producto</w:t>
            </w:r>
            <w:r w:rsidR="3AF76C92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:</w:t>
            </w:r>
          </w:p>
          <w:p w14:paraId="3C048C24" w14:textId="50D1ED96" w:rsidR="3AF76C92" w:rsidRPr="001C7EAC" w:rsidRDefault="3107A2BA" w:rsidP="161F442F">
            <w:pPr>
              <w:rPr>
                <w:rFonts w:eastAsia="Arial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 xml:space="preserve">incluya el nombre </w:t>
            </w:r>
            <w:r w:rsidR="001C7EAC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científico</w:t>
            </w:r>
            <w:r w:rsidR="00D85DB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 xml:space="preserve"> de la especie de madera que compone el producto, según la información indicada en la sección </w:t>
            </w: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3.6)</w:t>
            </w:r>
          </w:p>
        </w:tc>
      </w:tr>
      <w:tr w:rsidR="7161FF70" w:rsidRPr="001C7EAC" w14:paraId="13A732F7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997691935"/>
              <w:placeholder>
                <w:docPart w:val="99C853892F6348378D2F92201C439003"/>
              </w:placeholder>
              <w:showingPlcHdr/>
              <w:text/>
            </w:sdtPr>
            <w:sdtContent>
              <w:p w14:paraId="5DD0E9C3" w14:textId="4A520190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284007006"/>
              <w:placeholder>
                <w:docPart w:val="A80193A4E6204007A1EA4689C78A884E"/>
              </w:placeholder>
              <w:showingPlcHdr/>
              <w:text/>
            </w:sdtPr>
            <w:sdtContent>
              <w:p w14:paraId="3209436B" w14:textId="4A16BFD1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3E30FFC8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273417903"/>
              <w:placeholder>
                <w:docPart w:val="A07B3E130ACB424BA607DD109E168A32"/>
              </w:placeholder>
              <w:showingPlcHdr/>
              <w:text/>
            </w:sdtPr>
            <w:sdtContent>
              <w:p w14:paraId="22683C22" w14:textId="514D1E1E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335164029"/>
              <w:placeholder>
                <w:docPart w:val="36A3B735AD5F45D48D7360DCFEB77DED"/>
              </w:placeholder>
              <w:showingPlcHdr/>
              <w:text/>
            </w:sdtPr>
            <w:sdtContent>
              <w:p w14:paraId="5927313C" w14:textId="11F0B9CC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756F7FD0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91347544"/>
              <w:placeholder>
                <w:docPart w:val="40D22F9A9D484DB98F4818C5A77BEF24"/>
              </w:placeholder>
              <w:showingPlcHdr/>
              <w:text/>
            </w:sdtPr>
            <w:sdtContent>
              <w:p w14:paraId="0F2E502A" w14:textId="7CE2DF12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313223171"/>
              <w:placeholder>
                <w:docPart w:val="2BBAF6D594E247BFAE5E2BF21E044FF1"/>
              </w:placeholder>
              <w:showingPlcHdr/>
              <w:text/>
            </w:sdtPr>
            <w:sdtContent>
              <w:p w14:paraId="0F7DD71E" w14:textId="1898401B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33069816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975828255"/>
              <w:placeholder>
                <w:docPart w:val="482380D8838349AA8B26BC452101F646"/>
              </w:placeholder>
              <w:showingPlcHdr/>
              <w:text/>
            </w:sdtPr>
            <w:sdtContent>
              <w:p w14:paraId="1950C0CA" w14:textId="2957F12C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589538533"/>
              <w:placeholder>
                <w:docPart w:val="CDD8655DB6CA48FBBC4EAF74D4DA3E8A"/>
              </w:placeholder>
              <w:showingPlcHdr/>
              <w:text/>
            </w:sdtPr>
            <w:sdtContent>
              <w:p w14:paraId="5E976532" w14:textId="706D5502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6A1F4B17" w14:textId="77777777" w:rsidTr="161F442F">
        <w:trPr>
          <w:trHeight w:val="300"/>
        </w:trPr>
        <w:tc>
          <w:tcPr>
            <w:tcW w:w="4680" w:type="dxa"/>
            <w:gridSpan w:val="4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796006172"/>
              <w:placeholder>
                <w:docPart w:val="C2631D3C1557467995A60233E29E4874"/>
              </w:placeholder>
              <w:showingPlcHdr/>
              <w:text/>
            </w:sdtPr>
            <w:sdtContent>
              <w:p w14:paraId="4760FF1A" w14:textId="44A69909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  <w:tc>
          <w:tcPr>
            <w:tcW w:w="6050" w:type="dxa"/>
            <w:gridSpan w:val="3"/>
          </w:tcPr>
          <w:sdt>
            <w:sdtPr>
              <w:rPr>
                <w:rFonts w:eastAsia="PMingLiU"/>
                <w:sz w:val="20"/>
                <w:szCs w:val="20"/>
                <w:lang w:val="es-ES" w:eastAsia="zh-CN"/>
              </w:rPr>
              <w:id w:val="1212392596"/>
              <w:placeholder>
                <w:docPart w:val="75150181B4DB47A3A22296A7688CECAF"/>
              </w:placeholder>
              <w:showingPlcHdr/>
              <w:text/>
            </w:sdtPr>
            <w:sdtContent>
              <w:p w14:paraId="5B5B5731" w14:textId="6793C15C" w:rsidR="7161FF70" w:rsidRPr="001C7EAC" w:rsidRDefault="7161FF70" w:rsidP="7161FF70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Pr="001C7EAC">
                  <w:rPr>
                    <w:rStyle w:val="PlaceholderText"/>
                    <w:lang w:val="es-ES"/>
                  </w:rPr>
                  <w:t>.</w:t>
                </w:r>
              </w:p>
            </w:sdtContent>
          </w:sdt>
        </w:tc>
      </w:tr>
      <w:tr w:rsidR="7161FF70" w:rsidRPr="001C7EAC" w14:paraId="1CEF52DC" w14:textId="77777777" w:rsidTr="161F442F">
        <w:trPr>
          <w:trHeight w:val="1470"/>
        </w:trPr>
        <w:tc>
          <w:tcPr>
            <w:tcW w:w="10730" w:type="dxa"/>
            <w:gridSpan w:val="7"/>
          </w:tcPr>
          <w:p w14:paraId="2FDF897E" w14:textId="77777777" w:rsidR="00D85DBA" w:rsidRPr="001C7EAC" w:rsidRDefault="00D85DBA" w:rsidP="00D85DBA">
            <w:pPr>
              <w:pStyle w:val="p1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Agregue productos </w:t>
            </w:r>
            <w:r w:rsidRPr="001C7EAC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adicionales</w:t>
            </w:r>
            <w:r w:rsidRPr="001C7EAC"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  <w:t xml:space="preserve"> si aplica:</w:t>
            </w:r>
          </w:p>
          <w:p w14:paraId="4CFF24CD" w14:textId="30050894" w:rsidR="7161FF70" w:rsidRPr="001C7EAC" w:rsidRDefault="00000000" w:rsidP="7161FF70">
            <w:pPr>
              <w:rPr>
                <w:rStyle w:val="PlaceholderText"/>
                <w:lang w:val="es-ES"/>
              </w:rPr>
            </w:pPr>
            <w:sdt>
              <w:sdtPr>
                <w:rPr>
                  <w:rFonts w:eastAsia="PMingLiU"/>
                  <w:color w:val="808080"/>
                  <w:sz w:val="20"/>
                  <w:szCs w:val="20"/>
                  <w:lang w:val="es-ES" w:eastAsia="zh-CN"/>
                </w:rPr>
                <w:id w:val="71525671"/>
                <w:placeholder>
                  <w:docPart w:val="7F26C884C6E041E4BD7F99970F528B05"/>
                </w:placeholder>
                <w:showingPlcHdr/>
                <w:text/>
              </w:sdtPr>
              <w:sdtContent>
                <w:r w:rsidR="7161FF70" w:rsidRPr="001C7EAC">
                  <w:rPr>
                    <w:rStyle w:val="PlaceholderText"/>
                    <w:sz w:val="20"/>
                    <w:szCs w:val="20"/>
                    <w:lang w:val="es-ES"/>
                  </w:rPr>
                  <w:t>Click here to enter text</w:t>
                </w:r>
                <w:r w:rsidR="7161FF70" w:rsidRPr="001C7EAC">
                  <w:rPr>
                    <w:rStyle w:val="PlaceholderText"/>
                    <w:lang w:val="es-ES"/>
                  </w:rPr>
                  <w:t>.</w:t>
                </w:r>
              </w:sdtContent>
            </w:sdt>
          </w:p>
        </w:tc>
      </w:tr>
    </w:tbl>
    <w:p w14:paraId="37E28B77" w14:textId="5B0890FD" w:rsidR="373EDFBF" w:rsidRPr="001C7EAC" w:rsidRDefault="373EDFBF">
      <w:pPr>
        <w:rPr>
          <w:lang w:val="es-ES"/>
        </w:rPr>
      </w:pPr>
    </w:p>
    <w:p w14:paraId="4AF9DD66" w14:textId="77777777" w:rsidR="007F70F7" w:rsidRPr="001C7EAC" w:rsidRDefault="007F70F7">
      <w:pPr>
        <w:rPr>
          <w:sz w:val="16"/>
          <w:szCs w:val="16"/>
          <w:lang w:val="es-ES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4585"/>
        <w:gridCol w:w="6162"/>
      </w:tblGrid>
      <w:tr w:rsidR="00863FDF" w:rsidRPr="001C7EAC" w14:paraId="41D6C953" w14:textId="77777777" w:rsidTr="161F442F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1BC07860" w14:textId="3DC30D0E" w:rsidR="00863FDF" w:rsidRPr="001C7EAC" w:rsidRDefault="3D871C9E" w:rsidP="7161FF70">
            <w:pPr>
              <w:rPr>
                <w:b/>
                <w:bCs/>
                <w:color w:val="FFFFFF" w:themeColor="background1"/>
                <w:sz w:val="20"/>
                <w:szCs w:val="20"/>
                <w:lang w:val="es-ES" w:eastAsia="zh-CN"/>
              </w:rPr>
            </w:pPr>
            <w:r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SEC</w:t>
            </w:r>
            <w:r w:rsidR="00D85DBA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C</w:t>
            </w:r>
            <w:r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I</w:t>
            </w:r>
            <w:r w:rsidR="00D85DBA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Ó</w:t>
            </w:r>
            <w:r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 xml:space="preserve">N 4. </w:t>
            </w:r>
            <w:r w:rsidR="00D85DBA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Facturación anual de productos forestales (productos de madera/fibra de madera)</w:t>
            </w:r>
          </w:p>
        </w:tc>
      </w:tr>
      <w:tr w:rsidR="00863FDF" w:rsidRPr="001C7EAC" w14:paraId="6713BC5A" w14:textId="77777777" w:rsidTr="161F442F">
        <w:trPr>
          <w:trHeight w:val="2448"/>
        </w:trPr>
        <w:tc>
          <w:tcPr>
            <w:tcW w:w="10747" w:type="dxa"/>
            <w:gridSpan w:val="2"/>
            <w:vAlign w:val="center"/>
          </w:tcPr>
          <w:p w14:paraId="31DEB804" w14:textId="10FBF5E2" w:rsidR="00D85DBA" w:rsidRPr="001C7EAC" w:rsidRDefault="00D85DBA" w:rsidP="00D85DBA">
            <w:pPr>
              <w:rPr>
                <w:sz w:val="20"/>
                <w:szCs w:val="20"/>
                <w:lang w:val="es-ES"/>
              </w:rPr>
            </w:pPr>
            <w:r w:rsidRPr="001C7EAC">
              <w:rPr>
                <w:sz w:val="20"/>
                <w:szCs w:val="20"/>
                <w:lang w:val="es-ES"/>
              </w:rPr>
              <w:t>Cada organización certificada FSC debe pagar una cuota anual de administración (AAF) a FSC International. Esta cuota es recaudada por el organismo de certificación correspondiente (IDFL) y se transfiere en su totalidad a FSC International.</w:t>
            </w:r>
            <w:r w:rsidR="001C7EAC">
              <w:rPr>
                <w:sz w:val="20"/>
                <w:szCs w:val="20"/>
                <w:lang w:val="es-ES"/>
              </w:rPr>
              <w:t xml:space="preserve"> </w:t>
            </w:r>
            <w:r w:rsidRPr="001C7EAC">
              <w:rPr>
                <w:sz w:val="20"/>
                <w:szCs w:val="20"/>
                <w:lang w:val="es-ES"/>
              </w:rPr>
              <w:t>La AAF se incluirá en nuestra factura correspondiente a la auditoría FSC CoC. El tipo de cambio aplicable será el vigente en la fecha de emisión de la factura.</w:t>
            </w:r>
          </w:p>
          <w:p w14:paraId="0C4899FF" w14:textId="77777777" w:rsidR="00D85DBA" w:rsidRPr="001C7EAC" w:rsidRDefault="00D85DBA" w:rsidP="00D85DBA">
            <w:pPr>
              <w:rPr>
                <w:sz w:val="20"/>
                <w:szCs w:val="20"/>
                <w:lang w:val="es-ES"/>
              </w:rPr>
            </w:pPr>
          </w:p>
          <w:p w14:paraId="6CAB052C" w14:textId="39CBDF54" w:rsidR="005D76B0" w:rsidRPr="001C7EAC" w:rsidRDefault="00D85DBA" w:rsidP="00D85DBA">
            <w:pPr>
              <w:rPr>
                <w:rFonts w:eastAsia="Arial"/>
                <w:sz w:val="20"/>
                <w:szCs w:val="20"/>
                <w:lang w:val="es-ES"/>
              </w:rPr>
            </w:pPr>
            <w:r w:rsidRPr="001C7EAC">
              <w:rPr>
                <w:sz w:val="20"/>
                <w:szCs w:val="20"/>
                <w:lang w:val="es-ES"/>
              </w:rPr>
              <w:t>El cálculo de la AAF para la certificación de Cadena de Custodia (CoC) se basa en la facturación anual de productos forestales (madera o fibra de madera) de la empresa certificada, independientemente de su certificación FSC. Además, las tarifas dependen del tipo de certificación (individual, multisitio, grupal, o certificación excepcional de sitio único para empresas comercializadoras, así como certificación multisitio para empresas comercializadoras).</w:t>
            </w:r>
            <w:r w:rsidR="001C7EAC" w:rsidRPr="001C7EAC">
              <w:rPr>
                <w:sz w:val="20"/>
                <w:szCs w:val="20"/>
                <w:lang w:val="es-ES"/>
              </w:rPr>
              <w:t xml:space="preserve"> </w:t>
            </w:r>
            <w:r w:rsidRPr="001C7EAC">
              <w:rPr>
                <w:sz w:val="20"/>
                <w:szCs w:val="20"/>
                <w:lang w:val="es-ES"/>
              </w:rPr>
              <w:t>Puede consultar la estructura de tarifas vigente publicada por FSC aquí:</w:t>
            </w:r>
            <w:r w:rsidR="001C7EAC" w:rsidRPr="001C7EAC">
              <w:rPr>
                <w:sz w:val="20"/>
                <w:szCs w:val="20"/>
                <w:lang w:val="es-ES"/>
              </w:rPr>
              <w:t xml:space="preserve"> </w:t>
            </w:r>
            <w:hyperlink r:id="rId15">
              <w:r w:rsidR="3BEDFA07" w:rsidRPr="001C7EAC">
                <w:rPr>
                  <w:rStyle w:val="Hyperlink"/>
                  <w:rFonts w:eastAsia="Arial"/>
                  <w:sz w:val="20"/>
                  <w:szCs w:val="20"/>
                  <w:lang w:val="es-ES"/>
                </w:rPr>
                <w:t>AAF</w:t>
              </w:r>
            </w:hyperlink>
            <w:r w:rsidR="768DEC1F" w:rsidRPr="001C7EAC">
              <w:rPr>
                <w:rFonts w:eastAsia="Arial"/>
                <w:sz w:val="20"/>
                <w:szCs w:val="20"/>
                <w:lang w:val="es-ES"/>
              </w:rPr>
              <w:t xml:space="preserve">. </w:t>
            </w:r>
          </w:p>
          <w:p w14:paraId="73B9853E" w14:textId="77777777" w:rsidR="00D85DBA" w:rsidRPr="001C7EAC" w:rsidRDefault="00D85DBA" w:rsidP="00D85DBA">
            <w:pPr>
              <w:rPr>
                <w:rFonts w:eastAsia="Times New Roman"/>
                <w:sz w:val="20"/>
                <w:szCs w:val="20"/>
                <w:lang w:val="es-ES"/>
              </w:rPr>
            </w:pPr>
          </w:p>
          <w:p w14:paraId="7046CC2D" w14:textId="1BC15FBB" w:rsidR="00D85DBA" w:rsidRPr="001C7EAC" w:rsidRDefault="00D85DBA" w:rsidP="00D85DBA">
            <w:pPr>
              <w:rPr>
                <w:rFonts w:eastAsia="Times New Roman"/>
                <w:lang w:val="es-ES"/>
              </w:rPr>
            </w:pPr>
            <w:r w:rsidRPr="001C7EAC">
              <w:rPr>
                <w:sz w:val="20"/>
                <w:szCs w:val="20"/>
                <w:lang w:val="es-ES"/>
              </w:rPr>
              <w:t>Por lo tanto, le solicitamos indicar su facturación anual total de productos de madera y fibra de madera para todos los sitios de la organización que se incluirán en la certificación FSC.</w:t>
            </w:r>
          </w:p>
        </w:tc>
      </w:tr>
      <w:tr w:rsidR="00863FDF" w:rsidRPr="001C7EAC" w14:paraId="081BFD54" w14:textId="77777777" w:rsidTr="00D85DBA">
        <w:trPr>
          <w:trHeight w:val="738"/>
        </w:trPr>
        <w:tc>
          <w:tcPr>
            <w:tcW w:w="10747" w:type="dxa"/>
            <w:gridSpan w:val="2"/>
            <w:shd w:val="clear" w:color="auto" w:fill="F2F2F2" w:themeFill="background1" w:themeFillShade="F2"/>
          </w:tcPr>
          <w:p w14:paraId="02D39E1A" w14:textId="5FED324D" w:rsidR="00D85DBA" w:rsidRPr="001C7EAC" w:rsidRDefault="00D85DBA" w:rsidP="00D85DBA">
            <w:pPr>
              <w:rPr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Style w:val="s1"/>
                <w:b/>
                <w:bCs/>
                <w:i/>
                <w:iCs/>
                <w:sz w:val="16"/>
                <w:szCs w:val="16"/>
                <w:lang w:val="es-ES"/>
              </w:rPr>
              <w:t>Nota:</w:t>
            </w:r>
            <w:r w:rsidRPr="001C7EAC">
              <w:rPr>
                <w:i/>
                <w:iCs/>
                <w:sz w:val="16"/>
                <w:szCs w:val="16"/>
                <w:lang w:val="es-ES"/>
              </w:rPr>
              <w:t xml:space="preserve"> Para la certificación CoC grupal, asegúrese de incluir a todos los miembros en el total. Para las CoC que no venden material o productos certificados (por ejemplo, catálogos certificados gratuitos o empaques para productos vendidos), el cálculo se basa en el costo anual total de compra de materiales y productos certificados, en lugar de la facturación de productos forestales.</w:t>
            </w:r>
          </w:p>
          <w:p w14:paraId="04A6A531" w14:textId="48807349" w:rsidR="00B97007" w:rsidRPr="001C7EAC" w:rsidRDefault="00B97007" w:rsidP="00D85DBA">
            <w:pPr>
              <w:rPr>
                <w:rFonts w:eastAsia="Arial"/>
                <w:i/>
                <w:iCs/>
                <w:sz w:val="16"/>
                <w:szCs w:val="16"/>
                <w:lang w:val="es-ES" w:eastAsia="de-DE"/>
              </w:rPr>
            </w:pPr>
          </w:p>
        </w:tc>
      </w:tr>
      <w:tr w:rsidR="00863FDF" w:rsidRPr="001C7EAC" w14:paraId="2CB60704" w14:textId="77777777" w:rsidTr="161F442F">
        <w:trPr>
          <w:trHeight w:val="576"/>
        </w:trPr>
        <w:tc>
          <w:tcPr>
            <w:tcW w:w="4585" w:type="dxa"/>
            <w:shd w:val="clear" w:color="auto" w:fill="F2F2F2" w:themeFill="background1" w:themeFillShade="F2"/>
            <w:vAlign w:val="center"/>
          </w:tcPr>
          <w:p w14:paraId="2D53845E" w14:textId="5D6FDBF8" w:rsidR="00863FDF" w:rsidRPr="001C7EAC" w:rsidRDefault="00D85DBA" w:rsidP="7161FF70">
            <w:pPr>
              <w:jc w:val="center"/>
              <w:rPr>
                <w:rFonts w:eastAsia="Arial"/>
                <w:b/>
                <w:bCs/>
                <w:lang w:val="es-ES" w:eastAsia="de-DE"/>
              </w:rPr>
            </w:pP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Año Fiscal</w:t>
            </w:r>
            <w:r w:rsidR="21FA0346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:</w:t>
            </w:r>
            <w:r w:rsidR="071DCC92" w:rsidRPr="001C7EAC">
              <w:rPr>
                <w:rFonts w:eastAsia="Arial"/>
                <w:b/>
                <w:bCs/>
                <w:lang w:val="es-ES"/>
              </w:rPr>
              <w:t xml:space="preserve"> </w:t>
            </w:r>
            <w:r w:rsidR="071DCC92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(</w:t>
            </w: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último año fiscal completo</w:t>
            </w:r>
            <w:r w:rsidR="071DCC92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)</w:t>
            </w:r>
          </w:p>
        </w:tc>
        <w:tc>
          <w:tcPr>
            <w:tcW w:w="6162" w:type="dxa"/>
            <w:shd w:val="clear" w:color="auto" w:fill="F2F2F2" w:themeFill="background1" w:themeFillShade="F2"/>
            <w:vAlign w:val="center"/>
          </w:tcPr>
          <w:p w14:paraId="548013F0" w14:textId="19C43A06" w:rsidR="00642F1B" w:rsidRPr="001C7EAC" w:rsidRDefault="00D85DBA" w:rsidP="7161FF70">
            <w:pPr>
              <w:jc w:val="center"/>
              <w:rPr>
                <w:rFonts w:eastAsia="Arial"/>
                <w:b/>
                <w:bCs/>
                <w:lang w:val="es-ES" w:eastAsia="de-DE"/>
              </w:rPr>
            </w:pP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Facturación exacta de productos forestales</w:t>
            </w:r>
            <w:r w:rsidR="21FA0346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(</w:t>
            </w:r>
            <w:r w:rsidR="21FA0346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USD</w:t>
            </w:r>
            <w:r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)</w:t>
            </w:r>
            <w:r w:rsidR="300727E7" w:rsidRPr="001C7EAC">
              <w:rPr>
                <w:rFonts w:eastAsia="Arial"/>
                <w:b/>
                <w:bCs/>
                <w:sz w:val="20"/>
                <w:szCs w:val="20"/>
                <w:lang w:val="es-ES"/>
              </w:rPr>
              <w:t>:</w:t>
            </w:r>
          </w:p>
          <w:p w14:paraId="7809D825" w14:textId="79713145" w:rsidR="00863FDF" w:rsidRPr="001C7EAC" w:rsidRDefault="21FA0346" w:rsidP="7161FF70">
            <w:pPr>
              <w:jc w:val="center"/>
              <w:rPr>
                <w:rFonts w:eastAsia="Arial"/>
                <w:b/>
                <w:bCs/>
                <w:lang w:val="es-ES" w:eastAsia="de-DE"/>
              </w:rPr>
            </w:pP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redondear al monto entero más cercano en dólares estadounidenses</w:t>
            </w: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)</w:t>
            </w:r>
          </w:p>
        </w:tc>
      </w:tr>
      <w:tr w:rsidR="00C849AA" w:rsidRPr="001C7EAC" w14:paraId="48D8FE15" w14:textId="77777777" w:rsidTr="161F442F">
        <w:tc>
          <w:tcPr>
            <w:tcW w:w="4585" w:type="dxa"/>
            <w:vAlign w:val="center"/>
          </w:tcPr>
          <w:p w14:paraId="1D3B54F6" w14:textId="48BD2EE4" w:rsidR="00C849AA" w:rsidRPr="001C7EAC" w:rsidRDefault="00000000" w:rsidP="7161FF70">
            <w:pPr>
              <w:pStyle w:val="ListParagraph"/>
              <w:ind w:left="-30"/>
              <w:rPr>
                <w:rFonts w:eastAsia="Arial"/>
                <w:lang w:val="es-ES" w:eastAsia="de-DE"/>
              </w:rPr>
            </w:pPr>
            <w:sdt>
              <w:sdtPr>
                <w:rPr>
                  <w:rFonts w:eastAsia="Arial"/>
                  <w:lang w:val="es-ES" w:eastAsia="de-DE"/>
                </w:rPr>
                <w:id w:val="2034018481"/>
                <w:placeholder>
                  <w:docPart w:val="0ECD131DD0874EF2BE51F702245F1248"/>
                </w:placeholder>
                <w:showingPlcHdr/>
              </w:sdtPr>
              <w:sdtContent>
                <w:r w:rsidR="0434A1A3" w:rsidRPr="001C7EAC">
                  <w:rPr>
                    <w:rStyle w:val="PlaceholderText"/>
                    <w:rFonts w:eastAsia="Arial"/>
                    <w:sz w:val="20"/>
                    <w:szCs w:val="20"/>
                    <w:lang w:val="es-ES"/>
                  </w:rPr>
                  <w:t>Click or tap here to enter amount in USD.</w:t>
                </w:r>
              </w:sdtContent>
            </w:sdt>
          </w:p>
        </w:tc>
        <w:tc>
          <w:tcPr>
            <w:tcW w:w="6162" w:type="dxa"/>
            <w:vAlign w:val="center"/>
          </w:tcPr>
          <w:p w14:paraId="0837342B" w14:textId="5F0EBC4B" w:rsidR="00C849AA" w:rsidRPr="001C7EAC" w:rsidRDefault="330314BD" w:rsidP="7161FF70">
            <w:pPr>
              <w:rPr>
                <w:rFonts w:eastAsia="Arial"/>
                <w:lang w:val="es-ES" w:eastAsia="de-DE"/>
              </w:rPr>
            </w:pPr>
            <w:r w:rsidRPr="001C7EAC">
              <w:rPr>
                <w:rFonts w:eastAsia="Arial"/>
                <w:sz w:val="20"/>
                <w:szCs w:val="20"/>
                <w:lang w:val="es-ES"/>
              </w:rPr>
              <w:t>$</w:t>
            </w:r>
            <w:r w:rsidRPr="001C7EAC">
              <w:rPr>
                <w:rFonts w:eastAsia="Arial"/>
                <w:lang w:val="es-ES"/>
              </w:rPr>
              <w:t xml:space="preserve"> </w:t>
            </w:r>
            <w:sdt>
              <w:sdtPr>
                <w:rPr>
                  <w:rFonts w:eastAsia="Arial"/>
                  <w:lang w:val="es-ES" w:eastAsia="de-DE"/>
                </w:rPr>
                <w:id w:val="731972184"/>
                <w:placeholder>
                  <w:docPart w:val="C98B7759A3B941AE8E54639CB2876467"/>
                </w:placeholder>
                <w:showingPlcHdr/>
              </w:sdtPr>
              <w:sdtContent>
                <w:r w:rsidRPr="001C7EAC">
                  <w:rPr>
                    <w:rStyle w:val="PlaceholderText"/>
                    <w:rFonts w:eastAsia="Arial"/>
                    <w:sz w:val="20"/>
                    <w:szCs w:val="20"/>
                    <w:lang w:val="es-ES"/>
                  </w:rPr>
                  <w:t>Click or tap here to enter amount in USD.</w:t>
                </w:r>
              </w:sdtContent>
            </w:sdt>
          </w:p>
        </w:tc>
      </w:tr>
    </w:tbl>
    <w:p w14:paraId="7BFA8011" w14:textId="2774FA0B" w:rsidR="7161FF70" w:rsidRPr="001C7EAC" w:rsidRDefault="7161FF70">
      <w:pPr>
        <w:rPr>
          <w:lang w:val="es-ES"/>
        </w:rPr>
      </w:pPr>
    </w:p>
    <w:p w14:paraId="4ED87E61" w14:textId="77777777" w:rsidR="00B8270E" w:rsidRPr="001C7EAC" w:rsidRDefault="00B8270E" w:rsidP="0BD388F7">
      <w:pPr>
        <w:rPr>
          <w:rFonts w:asciiTheme="minorHAnsi" w:hAnsiTheme="minorHAnsi" w:cstheme="minorBidi"/>
          <w:lang w:val="es-ES" w:eastAsia="de-DE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025"/>
        <w:gridCol w:w="1725"/>
        <w:gridCol w:w="2865"/>
        <w:gridCol w:w="2295"/>
        <w:gridCol w:w="1837"/>
      </w:tblGrid>
      <w:tr w:rsidR="000202C7" w:rsidRPr="001C7EAC" w14:paraId="0EB8ACE6" w14:textId="77777777" w:rsidTr="7161FF70">
        <w:trPr>
          <w:trHeight w:val="288"/>
        </w:trPr>
        <w:tc>
          <w:tcPr>
            <w:tcW w:w="10747" w:type="dxa"/>
            <w:gridSpan w:val="5"/>
            <w:shd w:val="clear" w:color="auto" w:fill="0060AF"/>
          </w:tcPr>
          <w:p w14:paraId="1DC81D46" w14:textId="1CCDAB84" w:rsidR="000202C7" w:rsidRPr="001C7EAC" w:rsidRDefault="000202C7" w:rsidP="7161FF70">
            <w:pPr>
              <w:rPr>
                <w:b/>
                <w:bCs/>
                <w:color w:val="FFFFFF" w:themeColor="background1"/>
                <w:sz w:val="20"/>
                <w:szCs w:val="20"/>
                <w:lang w:val="es-ES" w:eastAsia="zh-CN"/>
              </w:rPr>
            </w:pPr>
            <w:r w:rsidRPr="001C7EAC">
              <w:rPr>
                <w:sz w:val="18"/>
                <w:szCs w:val="18"/>
                <w:lang w:val="es-ES"/>
              </w:rPr>
              <w:br w:type="page"/>
            </w:r>
            <w:r w:rsidR="08F0FA6C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SEC</w:t>
            </w:r>
            <w:r w:rsidR="00D85DBA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CIÓ</w:t>
            </w:r>
            <w:r w:rsidR="08F0FA6C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N 5. Lis</w:t>
            </w:r>
            <w:r w:rsidR="00D85DBA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tado de sitios adicionales a incluir (certificación multisitio o grupal)</w:t>
            </w:r>
          </w:p>
          <w:p w14:paraId="7F80E406" w14:textId="1D3EAF70" w:rsidR="000202C7" w:rsidRPr="001C7EAC" w:rsidRDefault="08F0FA6C" w:rsidP="7161FF70">
            <w:pPr>
              <w:rPr>
                <w:rFonts w:eastAsia="PMingLiU"/>
                <w:i/>
                <w:iCs/>
                <w:color w:val="FFFFFF" w:themeColor="background1"/>
                <w:sz w:val="20"/>
                <w:szCs w:val="20"/>
                <w:lang w:val="es-ES" w:eastAsia="zh-CN"/>
              </w:rPr>
            </w:pPr>
            <w:r w:rsidRPr="001C7EAC">
              <w:rPr>
                <w:i/>
                <w:iCs/>
                <w:color w:val="FFFFFF" w:themeColor="background1"/>
                <w:sz w:val="20"/>
                <w:szCs w:val="20"/>
                <w:lang w:val="es-ES"/>
              </w:rPr>
              <w:t>(</w:t>
            </w:r>
            <w:r w:rsidR="00D85DBA" w:rsidRPr="001C7EAC">
              <w:rPr>
                <w:i/>
                <w:iCs/>
                <w:color w:val="FFFFFF" w:themeColor="background1"/>
                <w:sz w:val="20"/>
                <w:szCs w:val="20"/>
                <w:lang w:val="es-ES"/>
              </w:rPr>
              <w:t>incluyendo ubicaciones temporales y procesos subcontratados</w:t>
            </w:r>
            <w:r w:rsidRPr="001C7EAC">
              <w:rPr>
                <w:i/>
                <w:iCs/>
                <w:color w:val="FFFFFF" w:themeColor="background1"/>
                <w:sz w:val="20"/>
                <w:szCs w:val="20"/>
                <w:lang w:val="es-ES"/>
              </w:rPr>
              <w:t>)</w:t>
            </w:r>
          </w:p>
        </w:tc>
      </w:tr>
      <w:tr w:rsidR="000202C7" w:rsidRPr="001C7EAC" w14:paraId="44C974E8" w14:textId="77777777" w:rsidTr="00332805">
        <w:trPr>
          <w:cantSplit/>
          <w:trHeight w:val="1385"/>
        </w:trPr>
        <w:tc>
          <w:tcPr>
            <w:tcW w:w="2025" w:type="dxa"/>
            <w:shd w:val="clear" w:color="auto" w:fill="F2F2F2" w:themeFill="background1" w:themeFillShade="F2"/>
            <w:vAlign w:val="center"/>
          </w:tcPr>
          <w:p w14:paraId="4521B6FF" w14:textId="26EB3DA4" w:rsidR="000202C7" w:rsidRPr="001C7EAC" w:rsidRDefault="00D85DBA" w:rsidP="0BD388F7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Nombre del sitio</w:t>
            </w:r>
          </w:p>
        </w:tc>
        <w:tc>
          <w:tcPr>
            <w:tcW w:w="1725" w:type="dxa"/>
            <w:shd w:val="clear" w:color="auto" w:fill="F2F2F2" w:themeFill="background1" w:themeFillShade="F2"/>
            <w:vAlign w:val="center"/>
          </w:tcPr>
          <w:p w14:paraId="6CEB4B22" w14:textId="61C09EE0" w:rsidR="000202C7" w:rsidRPr="001C7EAC" w:rsidRDefault="1CEE0465" w:rsidP="00332805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sz w:val="20"/>
                <w:szCs w:val="20"/>
                <w:lang w:val="es-ES"/>
              </w:rPr>
              <w:t>N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>úmero de empleados</w:t>
            </w:r>
          </w:p>
          <w:p w14:paraId="061D2BC5" w14:textId="0AABDAC8" w:rsidR="003110FF" w:rsidRPr="001C7EAC" w:rsidRDefault="08F0FA6C" w:rsidP="00332805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sz w:val="20"/>
                <w:szCs w:val="20"/>
                <w:lang w:val="es-ES"/>
              </w:rPr>
              <w:t>(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>tiempo complete / medio tiempo</w:t>
            </w:r>
            <w:r w:rsidR="451D1EFB" w:rsidRPr="001C7EAC">
              <w:rPr>
                <w:rFonts w:eastAsia="PMingLiU"/>
                <w:sz w:val="20"/>
                <w:szCs w:val="20"/>
                <w:lang w:val="es-ES"/>
              </w:rPr>
              <w:t>)</w:t>
            </w:r>
          </w:p>
        </w:tc>
        <w:tc>
          <w:tcPr>
            <w:tcW w:w="2865" w:type="dxa"/>
            <w:shd w:val="clear" w:color="auto" w:fill="F2F2F2" w:themeFill="background1" w:themeFillShade="F2"/>
            <w:vAlign w:val="center"/>
          </w:tcPr>
          <w:p w14:paraId="39763DC3" w14:textId="2B33C744" w:rsidR="000202C7" w:rsidRPr="001C7EAC" w:rsidRDefault="00D85DBA" w:rsidP="0BD388F7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Dirección del sitio</w:t>
            </w:r>
          </w:p>
        </w:tc>
        <w:tc>
          <w:tcPr>
            <w:tcW w:w="2295" w:type="dxa"/>
            <w:shd w:val="clear" w:color="auto" w:fill="F2F2F2" w:themeFill="background1" w:themeFillShade="F2"/>
            <w:vAlign w:val="center"/>
          </w:tcPr>
          <w:p w14:paraId="52A22E29" w14:textId="4DB2B78E" w:rsidR="000202C7" w:rsidRPr="001C7EAC" w:rsidRDefault="00D85DBA" w:rsidP="0BD388F7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Actividades del sitio</w:t>
            </w:r>
          </w:p>
          <w:p w14:paraId="082C359D" w14:textId="7E48A8B3" w:rsidR="000202C7" w:rsidRPr="001C7EAC" w:rsidRDefault="2A9F6168" w:rsidP="0BD388F7">
            <w:pPr>
              <w:rPr>
                <w:rFonts w:eastAsia="PMingLiU"/>
                <w:i/>
                <w:iCs/>
                <w:sz w:val="16"/>
                <w:szCs w:val="16"/>
                <w:lang w:val="es-ES" w:eastAsia="zh-CN"/>
              </w:rPr>
            </w:pP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 xml:space="preserve">Indique todas las que apliquen: oficina central, manufactura, oficina de ventas, uso de marca, comercializador, procesador, </w:t>
            </w:r>
            <w:r w:rsidR="001C7EAC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impresión</w:t>
            </w:r>
            <w:r w:rsidR="00D85DBA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 xml:space="preserve">, </w:t>
            </w:r>
            <w:r w:rsidR="001C7EAC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conversión</w:t>
            </w:r>
            <w:r w:rsidR="00D85DBA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, publicación,</w:t>
            </w: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 xml:space="preserve"> etc.)</w:t>
            </w:r>
          </w:p>
        </w:tc>
        <w:tc>
          <w:tcPr>
            <w:tcW w:w="1837" w:type="dxa"/>
            <w:shd w:val="clear" w:color="auto" w:fill="F2F2F2" w:themeFill="background1" w:themeFillShade="F2"/>
            <w:vAlign w:val="center"/>
          </w:tcPr>
          <w:p w14:paraId="3191DD75" w14:textId="2545C05C" w:rsidR="000202C7" w:rsidRPr="001C7EAC" w:rsidRDefault="00D85DBA" w:rsidP="0BD388F7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Código de certificado FSC</w:t>
            </w:r>
          </w:p>
          <w:p w14:paraId="3617A95F" w14:textId="678595DA" w:rsidR="000202C7" w:rsidRPr="001C7EAC" w:rsidRDefault="08F0FA6C" w:rsidP="7161FF70">
            <w:pPr>
              <w:rPr>
                <w:rFonts w:eastAsia="Arial"/>
                <w:i/>
                <w:iCs/>
                <w:sz w:val="16"/>
                <w:szCs w:val="16"/>
                <w:lang w:val="es-ES" w:eastAsia="zh-CN"/>
              </w:rPr>
            </w:pP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si cuenta actualmente o ha tenido certificación</w:t>
            </w: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)</w:t>
            </w:r>
          </w:p>
        </w:tc>
      </w:tr>
      <w:tr w:rsidR="000202C7" w:rsidRPr="001C7EAC" w14:paraId="15B592B0" w14:textId="77777777" w:rsidTr="7161FF70">
        <w:trPr>
          <w:trHeight w:val="548"/>
        </w:trPr>
        <w:sdt>
          <w:sdtPr>
            <w:rPr>
              <w:rFonts w:eastAsia="PMingLiU"/>
              <w:sz w:val="18"/>
              <w:szCs w:val="18"/>
              <w:lang w:val="es-ES" w:eastAsia="zh-CN"/>
            </w:rPr>
            <w:id w:val="2079391635"/>
            <w:placeholder>
              <w:docPart w:val="2CB5B7BF83934926957CE742AFD86888"/>
            </w:placeholder>
            <w:showingPlcHdr/>
            <w:text/>
          </w:sdtPr>
          <w:sdtContent>
            <w:tc>
              <w:tcPr>
                <w:tcW w:w="2025" w:type="dxa"/>
              </w:tcPr>
              <w:p w14:paraId="6FA7A038" w14:textId="2935B0F0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tc>
          <w:tcPr>
            <w:tcW w:w="172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409941392"/>
              <w:placeholder>
                <w:docPart w:val="D19224639A734D7EB613C655C01E9610"/>
              </w:placeholder>
              <w:showingPlcHdr/>
              <w:text/>
            </w:sdtPr>
            <w:sdtContent>
              <w:p w14:paraId="570BF11B" w14:textId="15DC2002" w:rsidR="000202C7" w:rsidRPr="001C7EAC" w:rsidRDefault="0D5EFD4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eastAsia="PMingLiU"/>
              <w:sz w:val="18"/>
              <w:szCs w:val="18"/>
              <w:lang w:val="es-ES" w:eastAsia="zh-CN"/>
            </w:rPr>
            <w:id w:val="1599373835"/>
            <w:placeholder>
              <w:docPart w:val="D42D41C8CDDF420CB1EF69D4F5E90F5C"/>
            </w:placeholder>
            <w:showingPlcHdr/>
            <w:text/>
          </w:sdtPr>
          <w:sdtContent>
            <w:tc>
              <w:tcPr>
                <w:tcW w:w="2865" w:type="dxa"/>
              </w:tcPr>
              <w:p w14:paraId="0CBA72F1" w14:textId="3058BB08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1097138271"/>
            <w:placeholder>
              <w:docPart w:val="1A301BE989DE4871B8462971963C6C97"/>
            </w:placeholder>
            <w:showingPlcHdr/>
            <w:text/>
          </w:sdtPr>
          <w:sdtContent>
            <w:tc>
              <w:tcPr>
                <w:tcW w:w="2295" w:type="dxa"/>
              </w:tcPr>
              <w:p w14:paraId="67D83EEC" w14:textId="4260750A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-16932509"/>
            <w:placeholder>
              <w:docPart w:val="4972179C97B841D2B23D6E1EA8FA74B2"/>
            </w:placeholder>
            <w:showingPlcHdr/>
            <w:text/>
          </w:sdtPr>
          <w:sdtContent>
            <w:tc>
              <w:tcPr>
                <w:tcW w:w="1837" w:type="dxa"/>
              </w:tcPr>
              <w:p w14:paraId="6DF2C67D" w14:textId="5CE913CC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0202C7" w:rsidRPr="001C7EAC" w14:paraId="41EBAD96" w14:textId="77777777" w:rsidTr="7161FF70">
        <w:trPr>
          <w:trHeight w:val="548"/>
        </w:trPr>
        <w:sdt>
          <w:sdtPr>
            <w:rPr>
              <w:rFonts w:eastAsia="PMingLiU"/>
              <w:sz w:val="18"/>
              <w:szCs w:val="18"/>
              <w:lang w:val="es-ES" w:eastAsia="zh-CN"/>
            </w:rPr>
            <w:id w:val="1946265856"/>
            <w:placeholder>
              <w:docPart w:val="A25076D4F5344E3DBAF14ADA3A7BD7AE"/>
            </w:placeholder>
            <w:showingPlcHdr/>
            <w:text/>
          </w:sdtPr>
          <w:sdtContent>
            <w:tc>
              <w:tcPr>
                <w:tcW w:w="2025" w:type="dxa"/>
              </w:tcPr>
              <w:p w14:paraId="04671302" w14:textId="5F415D5B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tc>
          <w:tcPr>
            <w:tcW w:w="172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454301713"/>
              <w:placeholder>
                <w:docPart w:val="6D623D433B4540C79B4069EAFF59355F"/>
              </w:placeholder>
              <w:showingPlcHdr/>
              <w:text/>
            </w:sdtPr>
            <w:sdtContent>
              <w:p w14:paraId="158F46A0" w14:textId="152413D3" w:rsidR="000202C7" w:rsidRPr="001C7EAC" w:rsidRDefault="215BBA0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eastAsia="PMingLiU"/>
              <w:sz w:val="18"/>
              <w:szCs w:val="18"/>
              <w:lang w:val="es-ES" w:eastAsia="zh-CN"/>
            </w:rPr>
            <w:id w:val="-672875152"/>
            <w:placeholder>
              <w:docPart w:val="0307149EBE294674B9007DF6B1844B33"/>
            </w:placeholder>
            <w:showingPlcHdr/>
            <w:text/>
          </w:sdtPr>
          <w:sdtContent>
            <w:tc>
              <w:tcPr>
                <w:tcW w:w="2865" w:type="dxa"/>
              </w:tcPr>
              <w:p w14:paraId="0150F3F2" w14:textId="042EE18B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1637528016"/>
            <w:placeholder>
              <w:docPart w:val="2FA1476648D74D59B2C334D0A2AAF435"/>
            </w:placeholder>
            <w:showingPlcHdr/>
            <w:text/>
          </w:sdtPr>
          <w:sdtContent>
            <w:tc>
              <w:tcPr>
                <w:tcW w:w="2295" w:type="dxa"/>
              </w:tcPr>
              <w:p w14:paraId="19AB3194" w14:textId="75DDC40A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1809978493"/>
            <w:placeholder>
              <w:docPart w:val="27869FD9C9FA449497DC69EC48D36188"/>
            </w:placeholder>
            <w:showingPlcHdr/>
            <w:text/>
          </w:sdtPr>
          <w:sdtContent>
            <w:tc>
              <w:tcPr>
                <w:tcW w:w="1837" w:type="dxa"/>
              </w:tcPr>
              <w:p w14:paraId="5799CA1D" w14:textId="2768B0CB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0202C7" w:rsidRPr="001C7EAC" w14:paraId="32B45181" w14:textId="77777777" w:rsidTr="7161FF70">
        <w:trPr>
          <w:trHeight w:val="548"/>
        </w:trPr>
        <w:sdt>
          <w:sdtPr>
            <w:rPr>
              <w:rFonts w:eastAsia="PMingLiU"/>
              <w:sz w:val="18"/>
              <w:szCs w:val="18"/>
              <w:lang w:val="es-ES" w:eastAsia="zh-CN"/>
            </w:rPr>
            <w:id w:val="-1423481070"/>
            <w:placeholder>
              <w:docPart w:val="F23B4E6100414C2A9F0EB8521F383097"/>
            </w:placeholder>
            <w:showingPlcHdr/>
            <w:text/>
          </w:sdtPr>
          <w:sdtContent>
            <w:tc>
              <w:tcPr>
                <w:tcW w:w="2025" w:type="dxa"/>
              </w:tcPr>
              <w:p w14:paraId="484439AF" w14:textId="08D6F68C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tc>
          <w:tcPr>
            <w:tcW w:w="172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51458881"/>
              <w:placeholder>
                <w:docPart w:val="D21BAA07396140D8BA11E6002DDEDF59"/>
              </w:placeholder>
              <w:showingPlcHdr/>
              <w:text/>
            </w:sdtPr>
            <w:sdtContent>
              <w:p w14:paraId="647E4F19" w14:textId="0AF36D2C" w:rsidR="000202C7" w:rsidRPr="001C7EAC" w:rsidRDefault="215BBA0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eastAsia="PMingLiU"/>
              <w:sz w:val="18"/>
              <w:szCs w:val="18"/>
              <w:lang w:val="es-ES" w:eastAsia="zh-CN"/>
            </w:rPr>
            <w:id w:val="1124277265"/>
            <w:placeholder>
              <w:docPart w:val="ED7C346276B443B4B5DBF540A54A39E9"/>
            </w:placeholder>
            <w:showingPlcHdr/>
            <w:text/>
          </w:sdtPr>
          <w:sdtContent>
            <w:tc>
              <w:tcPr>
                <w:tcW w:w="2865" w:type="dxa"/>
              </w:tcPr>
              <w:p w14:paraId="7C65CCD5" w14:textId="7DA600EC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213774437"/>
            <w:placeholder>
              <w:docPart w:val="45E2321FF5074C6C88A535338170591D"/>
            </w:placeholder>
            <w:showingPlcHdr/>
            <w:text/>
          </w:sdtPr>
          <w:sdtContent>
            <w:tc>
              <w:tcPr>
                <w:tcW w:w="2295" w:type="dxa"/>
              </w:tcPr>
              <w:p w14:paraId="686FF48C" w14:textId="580838F3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-2110500535"/>
            <w:placeholder>
              <w:docPart w:val="384C04DF66AE494E8C92C6849F942974"/>
            </w:placeholder>
            <w:showingPlcHdr/>
            <w:text/>
          </w:sdtPr>
          <w:sdtContent>
            <w:tc>
              <w:tcPr>
                <w:tcW w:w="1837" w:type="dxa"/>
              </w:tcPr>
              <w:p w14:paraId="2A0591BA" w14:textId="4FEFB5AD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0202C7" w:rsidRPr="001C7EAC" w14:paraId="66FDBA14" w14:textId="77777777" w:rsidTr="7161FF70">
        <w:trPr>
          <w:trHeight w:val="548"/>
        </w:trPr>
        <w:sdt>
          <w:sdtPr>
            <w:rPr>
              <w:rFonts w:eastAsia="PMingLiU"/>
              <w:sz w:val="18"/>
              <w:szCs w:val="18"/>
              <w:lang w:val="es-ES" w:eastAsia="zh-CN"/>
            </w:rPr>
            <w:id w:val="-1155756580"/>
            <w:placeholder>
              <w:docPart w:val="FD6AD9FF754E4EE1B8AB7D3411FF8238"/>
            </w:placeholder>
            <w:showingPlcHdr/>
            <w:text/>
          </w:sdtPr>
          <w:sdtContent>
            <w:tc>
              <w:tcPr>
                <w:tcW w:w="2025" w:type="dxa"/>
              </w:tcPr>
              <w:p w14:paraId="267EF551" w14:textId="4BF4DBDD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tc>
          <w:tcPr>
            <w:tcW w:w="172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356380634"/>
              <w:placeholder>
                <w:docPart w:val="544FAC9BD1DB44CBBE839854CD4B2FEB"/>
              </w:placeholder>
              <w:showingPlcHdr/>
              <w:text/>
            </w:sdtPr>
            <w:sdtContent>
              <w:p w14:paraId="1C304CC8" w14:textId="4EFF40F2" w:rsidR="000202C7" w:rsidRPr="001C7EAC" w:rsidRDefault="101BA24E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eastAsia="PMingLiU"/>
              <w:sz w:val="18"/>
              <w:szCs w:val="18"/>
              <w:lang w:val="es-ES" w:eastAsia="zh-CN"/>
            </w:rPr>
            <w:id w:val="-935675857"/>
            <w:placeholder>
              <w:docPart w:val="1B047CEAE1DB4157BE54E1B08835A26B"/>
            </w:placeholder>
            <w:showingPlcHdr/>
            <w:text/>
          </w:sdtPr>
          <w:sdtContent>
            <w:tc>
              <w:tcPr>
                <w:tcW w:w="2865" w:type="dxa"/>
              </w:tcPr>
              <w:p w14:paraId="6F95FB0A" w14:textId="1418F309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-1857881792"/>
            <w:placeholder>
              <w:docPart w:val="73ED5C7D2D1644E4B1C20358B86AD0C9"/>
            </w:placeholder>
            <w:showingPlcHdr/>
            <w:text/>
          </w:sdtPr>
          <w:sdtContent>
            <w:tc>
              <w:tcPr>
                <w:tcW w:w="2295" w:type="dxa"/>
              </w:tcPr>
              <w:p w14:paraId="67CCADEF" w14:textId="3C8ACA2D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891779338"/>
            <w:placeholder>
              <w:docPart w:val="C2F89489D136417FA9764B63D7186FD5"/>
            </w:placeholder>
            <w:showingPlcHdr/>
            <w:text/>
          </w:sdtPr>
          <w:sdtContent>
            <w:tc>
              <w:tcPr>
                <w:tcW w:w="1837" w:type="dxa"/>
              </w:tcPr>
              <w:p w14:paraId="32399B0B" w14:textId="67C50042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0202C7" w:rsidRPr="001C7EAC" w14:paraId="0B0573B0" w14:textId="77777777" w:rsidTr="7161FF70">
        <w:trPr>
          <w:trHeight w:val="548"/>
        </w:trPr>
        <w:sdt>
          <w:sdtPr>
            <w:rPr>
              <w:rFonts w:eastAsia="PMingLiU"/>
              <w:sz w:val="18"/>
              <w:szCs w:val="18"/>
              <w:lang w:val="es-ES" w:eastAsia="zh-CN"/>
            </w:rPr>
            <w:id w:val="504639010"/>
            <w:placeholder>
              <w:docPart w:val="65E0D15312464CE5BC7D2010F5BC36B1"/>
            </w:placeholder>
            <w:showingPlcHdr/>
            <w:text/>
          </w:sdtPr>
          <w:sdtContent>
            <w:tc>
              <w:tcPr>
                <w:tcW w:w="2025" w:type="dxa"/>
              </w:tcPr>
              <w:p w14:paraId="2F07340A" w14:textId="1885A4E2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tc>
          <w:tcPr>
            <w:tcW w:w="172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774613788"/>
              <w:placeholder>
                <w:docPart w:val="C9B45C466FF44ED9A925872444CE17D1"/>
              </w:placeholder>
              <w:showingPlcHdr/>
              <w:text/>
            </w:sdtPr>
            <w:sdtContent>
              <w:p w14:paraId="6C6C4950" w14:textId="51747102" w:rsidR="000202C7" w:rsidRPr="001C7EAC" w:rsidRDefault="101BA24E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eastAsia="PMingLiU"/>
              <w:sz w:val="18"/>
              <w:szCs w:val="18"/>
              <w:lang w:val="es-ES" w:eastAsia="zh-CN"/>
            </w:rPr>
            <w:id w:val="-1983923138"/>
            <w:placeholder>
              <w:docPart w:val="3510DEEE7C3F4BD9A04BAAA9489830F2"/>
            </w:placeholder>
            <w:showingPlcHdr/>
            <w:text/>
          </w:sdtPr>
          <w:sdtContent>
            <w:tc>
              <w:tcPr>
                <w:tcW w:w="2865" w:type="dxa"/>
              </w:tcPr>
              <w:p w14:paraId="4264306F" w14:textId="6C3FF379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1854608891"/>
            <w:placeholder>
              <w:docPart w:val="34DEAE9B464E4CA98CD226545D9E1C88"/>
            </w:placeholder>
            <w:showingPlcHdr/>
            <w:text/>
          </w:sdtPr>
          <w:sdtContent>
            <w:tc>
              <w:tcPr>
                <w:tcW w:w="2295" w:type="dxa"/>
              </w:tcPr>
              <w:p w14:paraId="18A2F322" w14:textId="3CC971DC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-189535548"/>
            <w:placeholder>
              <w:docPart w:val="C4E0B187A557479AB655C3B2569C2F6F"/>
            </w:placeholder>
            <w:showingPlcHdr/>
            <w:text/>
          </w:sdtPr>
          <w:sdtContent>
            <w:tc>
              <w:tcPr>
                <w:tcW w:w="1837" w:type="dxa"/>
              </w:tcPr>
              <w:p w14:paraId="3E562CE7" w14:textId="60ACC454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0202C7" w:rsidRPr="001C7EAC" w14:paraId="39E054B3" w14:textId="77777777" w:rsidTr="7161FF70">
        <w:trPr>
          <w:trHeight w:val="548"/>
        </w:trPr>
        <w:sdt>
          <w:sdtPr>
            <w:rPr>
              <w:rFonts w:eastAsia="PMingLiU"/>
              <w:sz w:val="18"/>
              <w:szCs w:val="18"/>
              <w:lang w:val="es-ES" w:eastAsia="zh-CN"/>
            </w:rPr>
            <w:id w:val="-1654525649"/>
            <w:placeholder>
              <w:docPart w:val="04234A6345854BA9982A32D6A527058B"/>
            </w:placeholder>
            <w:showingPlcHdr/>
            <w:text/>
          </w:sdtPr>
          <w:sdtContent>
            <w:tc>
              <w:tcPr>
                <w:tcW w:w="2025" w:type="dxa"/>
              </w:tcPr>
              <w:p w14:paraId="6B33CB47" w14:textId="09DCF6F2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tc>
          <w:tcPr>
            <w:tcW w:w="172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2100142250"/>
              <w:placeholder>
                <w:docPart w:val="CCAC1D509D3C48C99FA89587140F6C9D"/>
              </w:placeholder>
              <w:showingPlcHdr/>
              <w:text/>
            </w:sdtPr>
            <w:sdtContent>
              <w:p w14:paraId="489F26A5" w14:textId="374AE210" w:rsidR="000202C7" w:rsidRPr="001C7EAC" w:rsidRDefault="5807654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eastAsia="PMingLiU"/>
              <w:sz w:val="18"/>
              <w:szCs w:val="18"/>
              <w:lang w:val="es-ES" w:eastAsia="zh-CN"/>
            </w:rPr>
            <w:id w:val="-259686791"/>
            <w:placeholder>
              <w:docPart w:val="8C5C8D59D4234CE19A5FCDD4C49E2A91"/>
            </w:placeholder>
            <w:showingPlcHdr/>
            <w:text/>
          </w:sdtPr>
          <w:sdtContent>
            <w:tc>
              <w:tcPr>
                <w:tcW w:w="2865" w:type="dxa"/>
              </w:tcPr>
              <w:p w14:paraId="3D0A404E" w14:textId="221CDEE1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608472630"/>
            <w:placeholder>
              <w:docPart w:val="BAAD00D7C155418E9084F1F08BC2F1AD"/>
            </w:placeholder>
            <w:showingPlcHdr/>
            <w:text/>
          </w:sdtPr>
          <w:sdtContent>
            <w:tc>
              <w:tcPr>
                <w:tcW w:w="2295" w:type="dxa"/>
              </w:tcPr>
              <w:p w14:paraId="4D51BE30" w14:textId="7F5F21F2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1367179422"/>
            <w:placeholder>
              <w:docPart w:val="FCD16FE0DCF14078805131848DBE779D"/>
            </w:placeholder>
            <w:showingPlcHdr/>
            <w:text/>
          </w:sdtPr>
          <w:sdtContent>
            <w:tc>
              <w:tcPr>
                <w:tcW w:w="1837" w:type="dxa"/>
              </w:tcPr>
              <w:p w14:paraId="53FA06B6" w14:textId="43D097B5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0202C7" w:rsidRPr="001C7EAC" w14:paraId="3F03FC4B" w14:textId="77777777" w:rsidTr="7161FF70">
        <w:trPr>
          <w:trHeight w:val="548"/>
        </w:trPr>
        <w:sdt>
          <w:sdtPr>
            <w:rPr>
              <w:rFonts w:eastAsia="PMingLiU"/>
              <w:sz w:val="18"/>
              <w:szCs w:val="18"/>
              <w:lang w:val="es-ES" w:eastAsia="zh-CN"/>
            </w:rPr>
            <w:id w:val="735899689"/>
            <w:placeholder>
              <w:docPart w:val="2C2E4C6F578A4A108911A846E601F33E"/>
            </w:placeholder>
            <w:showingPlcHdr/>
            <w:text/>
          </w:sdtPr>
          <w:sdtContent>
            <w:tc>
              <w:tcPr>
                <w:tcW w:w="2025" w:type="dxa"/>
              </w:tcPr>
              <w:p w14:paraId="6E1E3609" w14:textId="610975C1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tc>
          <w:tcPr>
            <w:tcW w:w="172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375621582"/>
              <w:placeholder>
                <w:docPart w:val="174047F038E044B5B972CE03D66B5C4D"/>
              </w:placeholder>
              <w:showingPlcHdr/>
              <w:text/>
            </w:sdtPr>
            <w:sdtContent>
              <w:p w14:paraId="3C2F1922" w14:textId="5528925F" w:rsidR="000202C7" w:rsidRPr="001C7EAC" w:rsidRDefault="71748821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eastAsia="PMingLiU"/>
              <w:sz w:val="18"/>
              <w:szCs w:val="18"/>
              <w:lang w:val="es-ES" w:eastAsia="zh-CN"/>
            </w:rPr>
            <w:id w:val="-721597504"/>
            <w:placeholder>
              <w:docPart w:val="03CBDF4FD1BE44CBAB17DC800A4DF82E"/>
            </w:placeholder>
            <w:showingPlcHdr/>
            <w:text/>
          </w:sdtPr>
          <w:sdtContent>
            <w:tc>
              <w:tcPr>
                <w:tcW w:w="2865" w:type="dxa"/>
              </w:tcPr>
              <w:p w14:paraId="180BDD66" w14:textId="7A5223AA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1568452502"/>
            <w:placeholder>
              <w:docPart w:val="16E62B47E56742CABAB9B86B7DEE6322"/>
            </w:placeholder>
            <w:showingPlcHdr/>
            <w:text/>
          </w:sdtPr>
          <w:sdtContent>
            <w:tc>
              <w:tcPr>
                <w:tcW w:w="2295" w:type="dxa"/>
              </w:tcPr>
              <w:p w14:paraId="1A395BB6" w14:textId="32E3A5FB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1913199220"/>
            <w:placeholder>
              <w:docPart w:val="07E79DFFCC404CC88F79E0A7BBAB004F"/>
            </w:placeholder>
            <w:showingPlcHdr/>
            <w:text/>
          </w:sdtPr>
          <w:sdtContent>
            <w:tc>
              <w:tcPr>
                <w:tcW w:w="1837" w:type="dxa"/>
              </w:tcPr>
              <w:p w14:paraId="25801DCD" w14:textId="075C68F5" w:rsidR="000202C7" w:rsidRPr="001C7EAC" w:rsidRDefault="08F0FA6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0202C7" w:rsidRPr="001C7EAC" w14:paraId="033D8A8C" w14:textId="77777777" w:rsidTr="7161FF70">
        <w:trPr>
          <w:trHeight w:val="548"/>
        </w:trPr>
        <w:sdt>
          <w:sdtPr>
            <w:rPr>
              <w:rFonts w:eastAsia="PMingLiU"/>
              <w:sz w:val="18"/>
              <w:szCs w:val="18"/>
              <w:lang w:val="es-ES" w:eastAsia="zh-CN"/>
            </w:rPr>
            <w:id w:val="664676328"/>
            <w:placeholder>
              <w:docPart w:val="716E005BDC2144F0BB3E8773B806D777"/>
            </w:placeholder>
            <w:showingPlcHdr/>
            <w:text/>
          </w:sdtPr>
          <w:sdtContent>
            <w:tc>
              <w:tcPr>
                <w:tcW w:w="2025" w:type="dxa"/>
              </w:tcPr>
              <w:p w14:paraId="16F29347" w14:textId="1BD0040A" w:rsidR="000202C7" w:rsidRPr="001C7EAC" w:rsidRDefault="2A9F6168" w:rsidP="0BD388F7">
                <w:pPr>
                  <w:jc w:val="both"/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tc>
          <w:tcPr>
            <w:tcW w:w="172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2032542074"/>
              <w:placeholder>
                <w:docPart w:val="32A069A7857F4473BAD02FB5515A7BD2"/>
              </w:placeholder>
              <w:showingPlcHdr/>
              <w:text/>
            </w:sdtPr>
            <w:sdtContent>
              <w:p w14:paraId="30CF0A66" w14:textId="56B86067" w:rsidR="000202C7" w:rsidRPr="001C7EAC" w:rsidRDefault="71748821" w:rsidP="7161FF70">
                <w:pPr>
                  <w:jc w:val="both"/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eastAsia="PMingLiU"/>
              <w:sz w:val="18"/>
              <w:szCs w:val="18"/>
              <w:lang w:val="es-ES" w:eastAsia="zh-CN"/>
            </w:rPr>
            <w:id w:val="-1295522433"/>
            <w:placeholder>
              <w:docPart w:val="EFE4B79661FE4B38A081978068BFA4BD"/>
            </w:placeholder>
            <w:showingPlcHdr/>
            <w:text/>
          </w:sdtPr>
          <w:sdtContent>
            <w:tc>
              <w:tcPr>
                <w:tcW w:w="2865" w:type="dxa"/>
              </w:tcPr>
              <w:p w14:paraId="7308CFF3" w14:textId="199629D2" w:rsidR="000202C7" w:rsidRPr="001C7EAC" w:rsidRDefault="2A9F6168" w:rsidP="0BD388F7">
                <w:pPr>
                  <w:jc w:val="both"/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-1923024658"/>
            <w:placeholder>
              <w:docPart w:val="988697BBF02F45C5AD455A46418374AE"/>
            </w:placeholder>
            <w:showingPlcHdr/>
            <w:text/>
          </w:sdtPr>
          <w:sdtContent>
            <w:tc>
              <w:tcPr>
                <w:tcW w:w="2295" w:type="dxa"/>
              </w:tcPr>
              <w:p w14:paraId="341E9038" w14:textId="10A4625C" w:rsidR="000202C7" w:rsidRPr="001C7EAC" w:rsidRDefault="2A9F6168" w:rsidP="0BD388F7">
                <w:pPr>
                  <w:jc w:val="both"/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val="es-ES" w:eastAsia="zh-CN"/>
            </w:rPr>
            <w:id w:val="-1208103898"/>
            <w:placeholder>
              <w:docPart w:val="9EB79445E8274363BCBB8F0F6E7F86AC"/>
            </w:placeholder>
            <w:showingPlcHdr/>
            <w:text/>
          </w:sdtPr>
          <w:sdtContent>
            <w:tc>
              <w:tcPr>
                <w:tcW w:w="1837" w:type="dxa"/>
              </w:tcPr>
              <w:p w14:paraId="138F8066" w14:textId="11D6C02C" w:rsidR="000202C7" w:rsidRPr="001C7EAC" w:rsidRDefault="2A9F6168" w:rsidP="0BD388F7">
                <w:pPr>
                  <w:jc w:val="both"/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tc>
          </w:sdtContent>
        </w:sdt>
      </w:tr>
    </w:tbl>
    <w:p w14:paraId="61F6C1B1" w14:textId="6B89ED9B" w:rsidR="0023181D" w:rsidRPr="001C7EAC" w:rsidRDefault="00D85DBA" w:rsidP="0BD388F7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es-ES" w:eastAsia="zh-CN"/>
        </w:rPr>
      </w:pPr>
      <w:r w:rsidRPr="001C7EAC">
        <w:rPr>
          <w:rFonts w:eastAsia="SimSun"/>
          <w:i/>
          <w:iCs/>
          <w:color w:val="C00000"/>
          <w:sz w:val="19"/>
          <w:szCs w:val="19"/>
          <w:lang w:val="es-ES"/>
        </w:rPr>
        <w:t xml:space="preserve">* </w:t>
      </w:r>
      <w:r w:rsidR="00315557" w:rsidRPr="001C7EAC">
        <w:rPr>
          <w:rFonts w:eastAsia="SimSun"/>
          <w:i/>
          <w:iCs/>
          <w:color w:val="C00000"/>
          <w:sz w:val="19"/>
          <w:szCs w:val="19"/>
          <w:lang w:val="es-ES"/>
        </w:rPr>
        <w:t xml:space="preserve">Si necesita espacio adicional, por favor utilice hojas de otros documentos (preferiblemente Excel o Word) para proporcionar la información anterior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10"/>
        <w:gridCol w:w="1743"/>
        <w:gridCol w:w="2863"/>
        <w:gridCol w:w="2294"/>
        <w:gridCol w:w="1837"/>
      </w:tblGrid>
      <w:tr w:rsidR="7161FF70" w:rsidRPr="001C7EAC" w14:paraId="0CD60134" w14:textId="77777777" w:rsidTr="7161FF70">
        <w:trPr>
          <w:trHeight w:val="288"/>
        </w:trPr>
        <w:tc>
          <w:tcPr>
            <w:tcW w:w="10747" w:type="dxa"/>
            <w:gridSpan w:val="5"/>
            <w:shd w:val="clear" w:color="auto" w:fill="D9D9D9" w:themeFill="background1" w:themeFillShade="D9"/>
          </w:tcPr>
          <w:p w14:paraId="4E517D0A" w14:textId="3FA54FBE" w:rsidR="7161FF70" w:rsidRPr="001C7EAC" w:rsidRDefault="7161FF70" w:rsidP="7161FF70">
            <w:pPr>
              <w:spacing w:line="259" w:lineRule="auto"/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5.</w:t>
            </w:r>
            <w:r w:rsidR="2AF40794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1</w:t>
            </w: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 List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a de subcontratistas </w:t>
            </w:r>
          </w:p>
        </w:tc>
      </w:tr>
      <w:tr w:rsidR="7161FF70" w:rsidRPr="001C7EAC" w14:paraId="39CFB980" w14:textId="77777777" w:rsidTr="7161FF70">
        <w:trPr>
          <w:trHeight w:val="1385"/>
        </w:trPr>
        <w:tc>
          <w:tcPr>
            <w:tcW w:w="2010" w:type="dxa"/>
            <w:shd w:val="clear" w:color="auto" w:fill="F2F2F2" w:themeFill="background1" w:themeFillShade="F2"/>
            <w:vAlign w:val="center"/>
          </w:tcPr>
          <w:p w14:paraId="39804490" w14:textId="7DACCA6E" w:rsidR="7161FF70" w:rsidRPr="001C7EAC" w:rsidRDefault="00D85DBA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Nombre del subcontratista</w:t>
            </w:r>
          </w:p>
        </w:tc>
        <w:tc>
          <w:tcPr>
            <w:tcW w:w="1740" w:type="dxa"/>
            <w:shd w:val="clear" w:color="auto" w:fill="F2F2F2" w:themeFill="background1" w:themeFillShade="F2"/>
            <w:vAlign w:val="center"/>
          </w:tcPr>
          <w:p w14:paraId="5E68ADEE" w14:textId="16C70BF7" w:rsidR="7161FF70" w:rsidRPr="001C7EAC" w:rsidRDefault="00D85DBA" w:rsidP="7161FF70">
            <w:pPr>
              <w:ind w:left="113" w:right="113"/>
              <w:rPr>
                <w:rFonts w:eastAsia="PMingLiU"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sz w:val="20"/>
                <w:szCs w:val="20"/>
                <w:lang w:val="es-ES"/>
              </w:rPr>
              <w:t xml:space="preserve">Número de empleados </w:t>
            </w:r>
          </w:p>
          <w:p w14:paraId="2CF42ADD" w14:textId="0B1F28BE" w:rsidR="7161FF70" w:rsidRPr="001C7EAC" w:rsidRDefault="7161FF70" w:rsidP="7161FF70">
            <w:pPr>
              <w:ind w:left="113" w:right="113"/>
              <w:rPr>
                <w:rFonts w:eastAsia="PMingLiU"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sz w:val="20"/>
                <w:szCs w:val="20"/>
                <w:lang w:val="es-ES"/>
              </w:rPr>
              <w:t>(</w:t>
            </w:r>
            <w:r w:rsidR="00D85DBA" w:rsidRPr="001C7EAC">
              <w:rPr>
                <w:rFonts w:eastAsia="PMingLiU"/>
                <w:sz w:val="20"/>
                <w:szCs w:val="20"/>
                <w:lang w:val="es-ES"/>
              </w:rPr>
              <w:t>tiempo completo/medi tiempo</w:t>
            </w:r>
            <w:r w:rsidRPr="001C7EAC">
              <w:rPr>
                <w:rFonts w:eastAsia="PMingLiU"/>
                <w:sz w:val="20"/>
                <w:szCs w:val="20"/>
                <w:lang w:val="es-ES"/>
              </w:rPr>
              <w:t>)</w:t>
            </w:r>
          </w:p>
        </w:tc>
        <w:tc>
          <w:tcPr>
            <w:tcW w:w="2865" w:type="dxa"/>
            <w:shd w:val="clear" w:color="auto" w:fill="F2F2F2" w:themeFill="background1" w:themeFillShade="F2"/>
            <w:vAlign w:val="center"/>
          </w:tcPr>
          <w:p w14:paraId="27FB108C" w14:textId="3502DFB8" w:rsidR="7161FF70" w:rsidRPr="001C7EAC" w:rsidRDefault="00D85DBA" w:rsidP="00D85DBA">
            <w:pPr>
              <w:jc w:val="center"/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Dirección del subcontratista</w:t>
            </w:r>
          </w:p>
        </w:tc>
        <w:tc>
          <w:tcPr>
            <w:tcW w:w="2295" w:type="dxa"/>
            <w:shd w:val="clear" w:color="auto" w:fill="F2F2F2" w:themeFill="background1" w:themeFillShade="F2"/>
            <w:vAlign w:val="center"/>
          </w:tcPr>
          <w:p w14:paraId="6F52D872" w14:textId="5FA99A49" w:rsidR="0147056E" w:rsidRPr="001C7EAC" w:rsidRDefault="00D85DBA" w:rsidP="00D85DBA">
            <w:pPr>
              <w:spacing w:line="259" w:lineRule="auto"/>
              <w:jc w:val="center"/>
              <w:rPr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Procesos subcontratados</w:t>
            </w:r>
          </w:p>
        </w:tc>
        <w:tc>
          <w:tcPr>
            <w:tcW w:w="1837" w:type="dxa"/>
            <w:shd w:val="clear" w:color="auto" w:fill="F2F2F2" w:themeFill="background1" w:themeFillShade="F2"/>
            <w:vAlign w:val="center"/>
          </w:tcPr>
          <w:p w14:paraId="297A5A63" w14:textId="0D17E8B7" w:rsidR="7161FF70" w:rsidRPr="001C7EAC" w:rsidRDefault="00D85DBA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Código del certificado FSC</w:t>
            </w:r>
          </w:p>
          <w:p w14:paraId="3E7D2760" w14:textId="68904AE1" w:rsidR="7161FF70" w:rsidRPr="001C7EAC" w:rsidRDefault="7161FF70" w:rsidP="7161FF70">
            <w:pPr>
              <w:rPr>
                <w:rFonts w:eastAsia="Arial"/>
                <w:i/>
                <w:iCs/>
                <w:sz w:val="16"/>
                <w:szCs w:val="16"/>
                <w:lang w:val="es-ES" w:eastAsia="zh-CN"/>
              </w:rPr>
            </w:pP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si cuenta o ha contado con certificación</w:t>
            </w: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)</w:t>
            </w:r>
          </w:p>
        </w:tc>
      </w:tr>
      <w:tr w:rsidR="7161FF70" w:rsidRPr="001C7EAC" w14:paraId="74B58977" w14:textId="77777777" w:rsidTr="7161FF70">
        <w:trPr>
          <w:trHeight w:val="548"/>
        </w:trPr>
        <w:tc>
          <w:tcPr>
            <w:tcW w:w="201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676662774"/>
              <w:placeholder>
                <w:docPart w:val="180B023344EE4E409339E338043513CE"/>
              </w:placeholder>
              <w:showingPlcHdr/>
              <w:text/>
            </w:sdtPr>
            <w:sdtContent>
              <w:p w14:paraId="08679703" w14:textId="2935B0F0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74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23877399"/>
              <w:placeholder>
                <w:docPart w:val="CDDD44C3ABFF4EA6B18B02B81485E666"/>
              </w:placeholder>
              <w:showingPlcHdr/>
              <w:text/>
            </w:sdtPr>
            <w:sdtContent>
              <w:p w14:paraId="08B59041" w14:textId="6F03A80B" w:rsidR="6A384C90" w:rsidRPr="001C7EAC" w:rsidRDefault="6A384C9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86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267102880"/>
              <w:placeholder>
                <w:docPart w:val="FF57133BA6DF47A9B80CBA623B56DC94"/>
              </w:placeholder>
              <w:showingPlcHdr/>
              <w:text/>
            </w:sdtPr>
            <w:sdtContent>
              <w:p w14:paraId="1060CF27" w14:textId="3058BB08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29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48204770"/>
              <w:placeholder>
                <w:docPart w:val="15AE21FF451D4961B5A4F1F669DDAE53"/>
              </w:placeholder>
              <w:showingPlcHdr/>
              <w:text/>
            </w:sdtPr>
            <w:sdtContent>
              <w:p w14:paraId="0751CEF9" w14:textId="4260750A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837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818436111"/>
              <w:placeholder>
                <w:docPart w:val="D3A3E7F696894D38B5B4C6D48D925DE4"/>
              </w:placeholder>
              <w:showingPlcHdr/>
              <w:text/>
            </w:sdtPr>
            <w:sdtContent>
              <w:p w14:paraId="403043E3" w14:textId="5CE913CC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</w:tr>
      <w:tr w:rsidR="7161FF70" w:rsidRPr="001C7EAC" w14:paraId="16110677" w14:textId="77777777" w:rsidTr="7161FF70">
        <w:trPr>
          <w:trHeight w:val="548"/>
        </w:trPr>
        <w:tc>
          <w:tcPr>
            <w:tcW w:w="201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49874599"/>
              <w:placeholder>
                <w:docPart w:val="C66F2B23CB744AEAA86E86FBFB98A6CB"/>
              </w:placeholder>
              <w:showingPlcHdr/>
              <w:text/>
            </w:sdtPr>
            <w:sdtContent>
              <w:p w14:paraId="234D9DF6" w14:textId="5F415D5B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74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673038461"/>
              <w:placeholder>
                <w:docPart w:val="489BEACB44754B3CB80140191A371A12"/>
              </w:placeholder>
              <w:showingPlcHdr/>
              <w:text/>
            </w:sdtPr>
            <w:sdtContent>
              <w:p w14:paraId="2EE68F58" w14:textId="7A8C7F7F" w:rsidR="5B3D0DF7" w:rsidRPr="001C7EAC" w:rsidRDefault="5B3D0DF7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86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62248031"/>
              <w:placeholder>
                <w:docPart w:val="42C803351C784CB0B962B1A45F29D087"/>
              </w:placeholder>
              <w:showingPlcHdr/>
              <w:text/>
            </w:sdtPr>
            <w:sdtContent>
              <w:p w14:paraId="1C3152F4" w14:textId="042EE18B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29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573883952"/>
              <w:placeholder>
                <w:docPart w:val="C00E950857C44B3EA7F7B4BDC37912B7"/>
              </w:placeholder>
              <w:showingPlcHdr/>
              <w:text/>
            </w:sdtPr>
            <w:sdtContent>
              <w:p w14:paraId="4D55EA86" w14:textId="75DDC40A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837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688007812"/>
              <w:placeholder>
                <w:docPart w:val="4265A3EA5D5E4E85BA8585C190EA42F1"/>
              </w:placeholder>
              <w:showingPlcHdr/>
              <w:text/>
            </w:sdtPr>
            <w:sdtContent>
              <w:p w14:paraId="03BEE882" w14:textId="2768B0CB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</w:tr>
      <w:tr w:rsidR="7161FF70" w:rsidRPr="001C7EAC" w14:paraId="17A7919D" w14:textId="77777777" w:rsidTr="7161FF70">
        <w:trPr>
          <w:trHeight w:val="548"/>
        </w:trPr>
        <w:tc>
          <w:tcPr>
            <w:tcW w:w="201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717658675"/>
              <w:placeholder>
                <w:docPart w:val="16BE14E34A424875B090DEC9023C24A1"/>
              </w:placeholder>
              <w:showingPlcHdr/>
              <w:text/>
            </w:sdtPr>
            <w:sdtContent>
              <w:p w14:paraId="592BF5E9" w14:textId="08D6F68C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74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268728794"/>
              <w:placeholder>
                <w:docPart w:val="E51E8B77EF434C5D91892359413AF4CD"/>
              </w:placeholder>
              <w:showingPlcHdr/>
              <w:text/>
            </w:sdtPr>
            <w:sdtContent>
              <w:p w14:paraId="6AFB9F78" w14:textId="01C61FF2" w:rsidR="758ACE9E" w:rsidRPr="001C7EAC" w:rsidRDefault="758ACE9E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86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207001592"/>
              <w:placeholder>
                <w:docPart w:val="3E6871216CC84FC8BC3B13A768F4481B"/>
              </w:placeholder>
              <w:showingPlcHdr/>
              <w:text/>
            </w:sdtPr>
            <w:sdtContent>
              <w:p w14:paraId="29D557FB" w14:textId="7DA600EC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29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59008584"/>
              <w:placeholder>
                <w:docPart w:val="DD8BA4B265F148A99E8052ED6740EE95"/>
              </w:placeholder>
              <w:showingPlcHdr/>
              <w:text/>
            </w:sdtPr>
            <w:sdtContent>
              <w:p w14:paraId="68CABF79" w14:textId="580838F3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837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2101976859"/>
              <w:placeholder>
                <w:docPart w:val="D2D4B28C215D4E6D840BB706515992C9"/>
              </w:placeholder>
              <w:showingPlcHdr/>
              <w:text/>
            </w:sdtPr>
            <w:sdtContent>
              <w:p w14:paraId="53E67255" w14:textId="4FEFB5AD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</w:tr>
      <w:tr w:rsidR="7161FF70" w:rsidRPr="001C7EAC" w14:paraId="33D715C3" w14:textId="77777777" w:rsidTr="7161FF70">
        <w:trPr>
          <w:trHeight w:val="548"/>
        </w:trPr>
        <w:tc>
          <w:tcPr>
            <w:tcW w:w="201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593922894"/>
              <w:placeholder>
                <w:docPart w:val="FD2B13F86482485B9FCA013ECAB2C333"/>
              </w:placeholder>
              <w:showingPlcHdr/>
              <w:text/>
            </w:sdtPr>
            <w:sdtContent>
              <w:p w14:paraId="3A07023B" w14:textId="4BF4DBDD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74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435330175"/>
              <w:placeholder>
                <w:docPart w:val="C12160B0BF3949A38D59857388E362A4"/>
              </w:placeholder>
              <w:showingPlcHdr/>
              <w:text/>
            </w:sdtPr>
            <w:sdtContent>
              <w:p w14:paraId="0628E4A3" w14:textId="2FC49A65" w:rsidR="758ACE9E" w:rsidRPr="001C7EAC" w:rsidRDefault="758ACE9E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86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2012077714"/>
              <w:placeholder>
                <w:docPart w:val="103DD0CA88B545AAA093D74A8F52EFB4"/>
              </w:placeholder>
              <w:showingPlcHdr/>
              <w:text/>
            </w:sdtPr>
            <w:sdtContent>
              <w:p w14:paraId="2F0DAFAE" w14:textId="1418F309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29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384645558"/>
              <w:placeholder>
                <w:docPart w:val="2102E0BAB5C14011A8F07A5A65026BC4"/>
              </w:placeholder>
              <w:showingPlcHdr/>
              <w:text/>
            </w:sdtPr>
            <w:sdtContent>
              <w:p w14:paraId="355A2031" w14:textId="3C8ACA2D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837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457523529"/>
              <w:placeholder>
                <w:docPart w:val="29DC1963667A425C88AD4CD5AF20CDC5"/>
              </w:placeholder>
              <w:showingPlcHdr/>
              <w:text/>
            </w:sdtPr>
            <w:sdtContent>
              <w:p w14:paraId="09549F6C" w14:textId="67C50042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</w:tr>
      <w:tr w:rsidR="7161FF70" w:rsidRPr="001C7EAC" w14:paraId="61B1577B" w14:textId="77777777" w:rsidTr="7161FF70">
        <w:trPr>
          <w:trHeight w:val="548"/>
        </w:trPr>
        <w:tc>
          <w:tcPr>
            <w:tcW w:w="201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285470470"/>
              <w:placeholder>
                <w:docPart w:val="D7F2EB7000DE477EB1F3F793B2D9441F"/>
              </w:placeholder>
              <w:showingPlcHdr/>
              <w:text/>
            </w:sdtPr>
            <w:sdtContent>
              <w:p w14:paraId="71BAB24C" w14:textId="1885A4E2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74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131130121"/>
              <w:placeholder>
                <w:docPart w:val="0D2D89C868674BBBB99EEADEA3A603E8"/>
              </w:placeholder>
              <w:showingPlcHdr/>
              <w:text/>
            </w:sdtPr>
            <w:sdtContent>
              <w:p w14:paraId="0004FC7E" w14:textId="4C79F728" w:rsidR="3F0DD2C2" w:rsidRPr="001C7EAC" w:rsidRDefault="3F0DD2C2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86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652141384"/>
              <w:placeholder>
                <w:docPart w:val="3BBB12EE241646378EB8766EEC6B437E"/>
              </w:placeholder>
              <w:showingPlcHdr/>
              <w:text/>
            </w:sdtPr>
            <w:sdtContent>
              <w:p w14:paraId="1C906282" w14:textId="6C3FF379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29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388150736"/>
              <w:placeholder>
                <w:docPart w:val="0F3B0344823C41ABB3DA1D7C16C11563"/>
              </w:placeholder>
              <w:showingPlcHdr/>
              <w:text/>
            </w:sdtPr>
            <w:sdtContent>
              <w:p w14:paraId="6AF1901B" w14:textId="3CC971DC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837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460349892"/>
              <w:placeholder>
                <w:docPart w:val="B43846C2561345318A2AD6889EF4AA95"/>
              </w:placeholder>
              <w:showingPlcHdr/>
              <w:text/>
            </w:sdtPr>
            <w:sdtContent>
              <w:p w14:paraId="1FDC7F9E" w14:textId="60ACC454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</w:tr>
      <w:tr w:rsidR="7161FF70" w:rsidRPr="001C7EAC" w14:paraId="71E937A6" w14:textId="77777777" w:rsidTr="7161FF70">
        <w:trPr>
          <w:trHeight w:val="548"/>
        </w:trPr>
        <w:tc>
          <w:tcPr>
            <w:tcW w:w="201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558538436"/>
              <w:placeholder>
                <w:docPart w:val="52C86837EF2D4FBC95AC75D57ACDE3FD"/>
              </w:placeholder>
              <w:showingPlcHdr/>
              <w:text/>
            </w:sdtPr>
            <w:sdtContent>
              <w:p w14:paraId="6A61301C" w14:textId="09DCF6F2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74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534419838"/>
              <w:placeholder>
                <w:docPart w:val="8C3EB28F81BC4C09AAF89424C5101A11"/>
              </w:placeholder>
              <w:showingPlcHdr/>
              <w:text/>
            </w:sdtPr>
            <w:sdtContent>
              <w:p w14:paraId="0DD83E73" w14:textId="5A0BD38F" w:rsidR="3F0DD2C2" w:rsidRPr="001C7EAC" w:rsidRDefault="3F0DD2C2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86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682828901"/>
              <w:placeholder>
                <w:docPart w:val="5F65FF50DE9141AC961AA6717BC922B7"/>
              </w:placeholder>
              <w:showingPlcHdr/>
              <w:text/>
            </w:sdtPr>
            <w:sdtContent>
              <w:p w14:paraId="09F8DCC3" w14:textId="221CDEE1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29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247298196"/>
              <w:placeholder>
                <w:docPart w:val="9F35A7CCCA7E46FEAC497503D15A65D8"/>
              </w:placeholder>
              <w:showingPlcHdr/>
              <w:text/>
            </w:sdtPr>
            <w:sdtContent>
              <w:p w14:paraId="6DF2162C" w14:textId="7F5F21F2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837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751808697"/>
              <w:placeholder>
                <w:docPart w:val="042A5E6F5D994A59ABA0834EE48ACEB5"/>
              </w:placeholder>
              <w:showingPlcHdr/>
              <w:text/>
            </w:sdtPr>
            <w:sdtContent>
              <w:p w14:paraId="06FDFB2E" w14:textId="43D097B5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</w:tr>
      <w:tr w:rsidR="7161FF70" w:rsidRPr="001C7EAC" w14:paraId="04CD06A3" w14:textId="77777777" w:rsidTr="7161FF70">
        <w:trPr>
          <w:trHeight w:val="548"/>
        </w:trPr>
        <w:tc>
          <w:tcPr>
            <w:tcW w:w="201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475878937"/>
              <w:placeholder>
                <w:docPart w:val="EEB05165A6154135BAECABD94F8F43A0"/>
              </w:placeholder>
              <w:showingPlcHdr/>
              <w:text/>
            </w:sdtPr>
            <w:sdtContent>
              <w:p w14:paraId="287AE587" w14:textId="610975C1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74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261701170"/>
              <w:placeholder>
                <w:docPart w:val="3AA409187B134D2CB3285DE7CD01F245"/>
              </w:placeholder>
              <w:showingPlcHdr/>
              <w:text/>
            </w:sdtPr>
            <w:sdtContent>
              <w:p w14:paraId="30AE88B9" w14:textId="416F486D" w:rsidR="5060A01C" w:rsidRPr="001C7EAC" w:rsidRDefault="5060A01C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86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496699862"/>
              <w:placeholder>
                <w:docPart w:val="DF6CD5FF83D94745AFB5EE37588045C8"/>
              </w:placeholder>
              <w:showingPlcHdr/>
              <w:text/>
            </w:sdtPr>
            <w:sdtContent>
              <w:p w14:paraId="65E2EC79" w14:textId="7A5223AA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29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936152187"/>
              <w:placeholder>
                <w:docPart w:val="F5B4DEE3D77D42A7BF197E50BCFECFB0"/>
              </w:placeholder>
              <w:showingPlcHdr/>
              <w:text/>
            </w:sdtPr>
            <w:sdtContent>
              <w:p w14:paraId="5FD5F437" w14:textId="32E3A5FB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837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711751680"/>
              <w:placeholder>
                <w:docPart w:val="CB72790DBFF34F9EA4BA6CAFE6428231"/>
              </w:placeholder>
              <w:showingPlcHdr/>
              <w:text/>
            </w:sdtPr>
            <w:sdtContent>
              <w:p w14:paraId="3343A13A" w14:textId="075C68F5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</w:tr>
      <w:tr w:rsidR="7161FF70" w:rsidRPr="001C7EAC" w14:paraId="7C9EAFC2" w14:textId="77777777" w:rsidTr="7161FF70">
        <w:trPr>
          <w:trHeight w:val="548"/>
        </w:trPr>
        <w:tc>
          <w:tcPr>
            <w:tcW w:w="201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277917739"/>
              <w:placeholder>
                <w:docPart w:val="F579D8E37AFD4417B898D7C763703EFB"/>
              </w:placeholder>
              <w:showingPlcHdr/>
              <w:text/>
            </w:sdtPr>
            <w:sdtContent>
              <w:p w14:paraId="1A3BCEF1" w14:textId="1BD0040A" w:rsidR="7161FF70" w:rsidRPr="001C7EAC" w:rsidRDefault="7161FF70" w:rsidP="7161FF70">
                <w:pPr>
                  <w:jc w:val="both"/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74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989057675"/>
              <w:placeholder>
                <w:docPart w:val="03AA0EA7545F4C718FDF902D3A2C8FF1"/>
              </w:placeholder>
              <w:showingPlcHdr/>
              <w:text/>
            </w:sdtPr>
            <w:sdtContent>
              <w:p w14:paraId="26D6C99F" w14:textId="5E8ED6EB" w:rsidR="5060A01C" w:rsidRPr="001C7EAC" w:rsidRDefault="5060A01C" w:rsidP="7161FF70">
                <w:pPr>
                  <w:jc w:val="both"/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86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2044610456"/>
              <w:placeholder>
                <w:docPart w:val="0867531C82CE4475923A5FBC287B52C3"/>
              </w:placeholder>
              <w:showingPlcHdr/>
              <w:text/>
            </w:sdtPr>
            <w:sdtContent>
              <w:p w14:paraId="0DC330D3" w14:textId="199629D2" w:rsidR="7161FF70" w:rsidRPr="001C7EAC" w:rsidRDefault="7161FF70" w:rsidP="7161FF70">
                <w:pPr>
                  <w:jc w:val="both"/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2295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952402830"/>
              <w:placeholder>
                <w:docPart w:val="08C8950A987846739EB7999C1E8313E4"/>
              </w:placeholder>
              <w:showingPlcHdr/>
              <w:text/>
            </w:sdtPr>
            <w:sdtContent>
              <w:p w14:paraId="5EDDC48F" w14:textId="10A4625C" w:rsidR="7161FF70" w:rsidRPr="001C7EAC" w:rsidRDefault="7161FF70" w:rsidP="7161FF70">
                <w:pPr>
                  <w:jc w:val="both"/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837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334155788"/>
              <w:placeholder>
                <w:docPart w:val="60506191F50C4980903CC7172F1760BC"/>
              </w:placeholder>
              <w:showingPlcHdr/>
              <w:text/>
            </w:sdtPr>
            <w:sdtContent>
              <w:p w14:paraId="126F95A7" w14:textId="11D6C02C" w:rsidR="7161FF70" w:rsidRPr="001C7EAC" w:rsidRDefault="7161FF70" w:rsidP="7161FF70">
                <w:pPr>
                  <w:jc w:val="both"/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</w:tr>
      <w:tr w:rsidR="7161FF70" w:rsidRPr="001C7EAC" w14:paraId="0443CAD2" w14:textId="77777777" w:rsidTr="7161FF70">
        <w:trPr>
          <w:trHeight w:val="288"/>
        </w:trPr>
        <w:tc>
          <w:tcPr>
            <w:tcW w:w="10747" w:type="dxa"/>
            <w:gridSpan w:val="5"/>
            <w:shd w:val="clear" w:color="auto" w:fill="D9D9D9" w:themeFill="background1" w:themeFillShade="D9"/>
          </w:tcPr>
          <w:p w14:paraId="2EEC5FC5" w14:textId="5A3423C0" w:rsidR="7161FF70" w:rsidRPr="001C7EAC" w:rsidRDefault="7161FF70" w:rsidP="7161FF70">
            <w:pPr>
              <w:spacing w:line="259" w:lineRule="auto"/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5.</w:t>
            </w:r>
            <w:r w:rsidR="4394E531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2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 Detalles adicionales de los subcontratistas</w:t>
            </w:r>
          </w:p>
        </w:tc>
      </w:tr>
      <w:tr w:rsidR="7161FF70" w:rsidRPr="001C7EAC" w14:paraId="50AA556F" w14:textId="77777777" w:rsidTr="7161FF70">
        <w:trPr>
          <w:trHeight w:val="1385"/>
        </w:trPr>
        <w:tc>
          <w:tcPr>
            <w:tcW w:w="2010" w:type="dxa"/>
            <w:shd w:val="clear" w:color="auto" w:fill="F2F2F2" w:themeFill="background1" w:themeFillShade="F2"/>
            <w:vAlign w:val="center"/>
          </w:tcPr>
          <w:p w14:paraId="57EA8E30" w14:textId="27647A7C" w:rsidR="7161FF70" w:rsidRPr="001C7EAC" w:rsidRDefault="7161FF70" w:rsidP="7161FF70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N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ombre del subcontratista</w:t>
            </w:r>
          </w:p>
          <w:p w14:paraId="437FC7AC" w14:textId="3E18A8AD" w:rsidR="2C67286F" w:rsidRPr="001C7EAC" w:rsidRDefault="2C67286F" w:rsidP="7161FF70">
            <w:pPr>
              <w:rPr>
                <w:rFonts w:eastAsia="Arial"/>
                <w:i/>
                <w:iCs/>
                <w:sz w:val="16"/>
                <w:szCs w:val="16"/>
                <w:lang w:val="es-ES"/>
              </w:rPr>
            </w:pP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(</w:t>
            </w:r>
            <w:r w:rsidR="00D85DBA"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copie la misma lista de la sección 5.1 y proporcione más detalles</w:t>
            </w:r>
            <w:r w:rsidRPr="001C7EAC">
              <w:rPr>
                <w:rFonts w:eastAsia="Arial"/>
                <w:i/>
                <w:iCs/>
                <w:sz w:val="16"/>
                <w:szCs w:val="16"/>
                <w:lang w:val="es-ES"/>
              </w:rPr>
              <w:t>)</w:t>
            </w:r>
          </w:p>
        </w:tc>
        <w:tc>
          <w:tcPr>
            <w:tcW w:w="1740" w:type="dxa"/>
            <w:shd w:val="clear" w:color="auto" w:fill="F2F2F2" w:themeFill="background1" w:themeFillShade="F2"/>
            <w:vAlign w:val="center"/>
          </w:tcPr>
          <w:p w14:paraId="24C1935E" w14:textId="7BABBD51" w:rsidR="69D7F7C9" w:rsidRPr="001C7EAC" w:rsidRDefault="00D85DBA" w:rsidP="7161FF70">
            <w:pPr>
              <w:spacing w:line="259" w:lineRule="auto"/>
              <w:ind w:left="113" w:right="113"/>
              <w:rPr>
                <w:rFonts w:eastAsia="PMingLiU"/>
                <w:sz w:val="20"/>
                <w:szCs w:val="20"/>
                <w:lang w:val="es-ES"/>
              </w:rPr>
            </w:pPr>
            <w:r w:rsidRPr="001C7EAC">
              <w:rPr>
                <w:rFonts w:eastAsia="PMingLiU"/>
                <w:sz w:val="20"/>
                <w:szCs w:val="20"/>
                <w:lang w:val="es-ES"/>
              </w:rPr>
              <w:t>¿El subcontratista mezclará diferentes materiales?</w:t>
            </w:r>
          </w:p>
        </w:tc>
        <w:tc>
          <w:tcPr>
            <w:tcW w:w="2865" w:type="dxa"/>
            <w:shd w:val="clear" w:color="auto" w:fill="F2F2F2" w:themeFill="background1" w:themeFillShade="F2"/>
            <w:vAlign w:val="center"/>
          </w:tcPr>
          <w:p w14:paraId="613BBC32" w14:textId="72C2A2A5" w:rsidR="69D7F7C9" w:rsidRPr="001C7EAC" w:rsidRDefault="00D85DBA" w:rsidP="7161FF70">
            <w:pPr>
              <w:spacing w:line="259" w:lineRule="auto"/>
              <w:rPr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¿El subcontratista aplicará el logotipo de FSC?</w:t>
            </w:r>
          </w:p>
        </w:tc>
        <w:tc>
          <w:tcPr>
            <w:tcW w:w="2295" w:type="dxa"/>
            <w:shd w:val="clear" w:color="auto" w:fill="F2F2F2" w:themeFill="background1" w:themeFillShade="F2"/>
            <w:vAlign w:val="center"/>
          </w:tcPr>
          <w:p w14:paraId="4D22421B" w14:textId="71623D83" w:rsidR="69D7F7C9" w:rsidRPr="001C7EAC" w:rsidRDefault="00D85DBA" w:rsidP="7161FF70">
            <w:pPr>
              <w:spacing w:line="259" w:lineRule="auto"/>
              <w:rPr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¿El subcontratista enviará el producto directamente a su cliente después del proceso de fabricación por contrato?</w:t>
            </w:r>
          </w:p>
        </w:tc>
        <w:tc>
          <w:tcPr>
            <w:tcW w:w="1837" w:type="dxa"/>
            <w:shd w:val="clear" w:color="auto" w:fill="F2F2F2" w:themeFill="background1" w:themeFillShade="F2"/>
            <w:vAlign w:val="center"/>
          </w:tcPr>
          <w:p w14:paraId="5349C586" w14:textId="2AC826B5" w:rsidR="69D7F7C9" w:rsidRPr="001C7EAC" w:rsidRDefault="00D85DBA" w:rsidP="7161FF70">
            <w:pPr>
              <w:spacing w:line="259" w:lineRule="auto"/>
              <w:rPr>
                <w:lang w:val="es-ES"/>
              </w:rPr>
            </w:pPr>
            <w:r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>¿El subcontratista cuenta con otras certificaciones o auditorías sociales?</w:t>
            </w:r>
            <w:r w:rsidR="69D7F7C9" w:rsidRPr="001C7EAC">
              <w:rPr>
                <w:rFonts w:eastAsia="PMingLiU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69D7F7C9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(C</w:t>
            </w:r>
            <w:r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ertificaciones CoC, responsabilidad social, auditorías sociales de primera o segunda parte</w:t>
            </w:r>
            <w:r w:rsidR="69D7F7C9" w:rsidRPr="001C7EAC">
              <w:rPr>
                <w:rFonts w:eastAsia="PMingLiU"/>
                <w:i/>
                <w:iCs/>
                <w:sz w:val="16"/>
                <w:szCs w:val="16"/>
                <w:lang w:val="es-ES"/>
              </w:rPr>
              <w:t>)</w:t>
            </w:r>
          </w:p>
        </w:tc>
      </w:tr>
      <w:tr w:rsidR="7161FF70" w:rsidRPr="001C7EAC" w14:paraId="0424F6C1" w14:textId="77777777" w:rsidTr="7161FF70">
        <w:trPr>
          <w:trHeight w:val="548"/>
        </w:trPr>
        <w:tc>
          <w:tcPr>
            <w:tcW w:w="201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075312403"/>
              <w:placeholder>
                <w:docPart w:val="649C876939EA4E19831CFAB1F56D712F"/>
              </w:placeholder>
              <w:showingPlcHdr/>
              <w:text/>
            </w:sdtPr>
            <w:sdtContent>
              <w:p w14:paraId="4D919905" w14:textId="2935B0F0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740" w:type="dxa"/>
          </w:tcPr>
          <w:p w14:paraId="0E49611F" w14:textId="2D7C463B" w:rsidR="13AFEC5E" w:rsidRPr="001C7EAC" w:rsidRDefault="00000000" w:rsidP="7161FF70">
            <w:pPr>
              <w:rPr>
                <w:noProof/>
                <w:lang w:val="es-ES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496474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3AFEC5E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13AFEC5E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</w:t>
            </w:r>
            <w:r w:rsidR="13AFEC5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No </w:t>
            </w:r>
            <w:r w:rsidR="13AFEC5E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 </w:t>
            </w: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864236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3AFEC5E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13AFEC5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865" w:type="dxa"/>
          </w:tcPr>
          <w:p w14:paraId="2391B49B" w14:textId="190EC16C" w:rsidR="13AFEC5E" w:rsidRPr="001C7EAC" w:rsidRDefault="00000000" w:rsidP="7161FF70">
            <w:pPr>
              <w:rPr>
                <w:noProof/>
                <w:lang w:val="es-ES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824008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3AFEC5E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13AFEC5E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</w:t>
            </w:r>
            <w:r w:rsidR="13AFEC5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No </w:t>
            </w:r>
            <w:r w:rsidR="13AFEC5E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029903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3AFEC5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13AFEC5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295" w:type="dxa"/>
          </w:tcPr>
          <w:p w14:paraId="5027BDBF" w14:textId="53114D62" w:rsidR="13AFEC5E" w:rsidRPr="001C7EAC" w:rsidRDefault="00000000" w:rsidP="7161FF70">
            <w:pPr>
              <w:rPr>
                <w:noProof/>
                <w:lang w:val="es-ES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18194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3AFEC5E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13AFEC5E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</w:t>
            </w:r>
            <w:r w:rsidR="13AFEC5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No </w:t>
            </w:r>
            <w:r w:rsidR="13AFEC5E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 </w:t>
            </w: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420096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3AFEC5E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13AFEC5E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1837" w:type="dxa"/>
          </w:tcPr>
          <w:p w14:paraId="5E98796A" w14:textId="73410E8A" w:rsidR="13AFEC5E" w:rsidRPr="001C7EAC" w:rsidRDefault="00000000" w:rsidP="7161FF70">
            <w:pPr>
              <w:rPr>
                <w:noProof/>
                <w:lang w:val="es-ES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510631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3AFEC5E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13AFEC5E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</w:t>
            </w:r>
            <w:r w:rsidR="13AFEC5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No </w:t>
            </w:r>
            <w:r w:rsidR="13AFEC5E" w:rsidRPr="001C7EAC">
              <w:rPr>
                <w:rFonts w:eastAsia="PMingLiU"/>
                <w:sz w:val="20"/>
                <w:szCs w:val="20"/>
                <w:lang w:val="es-ES" w:eastAsia="zh-CN"/>
              </w:rPr>
              <w:t xml:space="preserve">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578779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3AFEC5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13AFEC5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</w:tr>
      <w:tr w:rsidR="7161FF70" w:rsidRPr="001C7EAC" w14:paraId="15820713" w14:textId="77777777" w:rsidTr="7161FF70">
        <w:trPr>
          <w:trHeight w:val="548"/>
        </w:trPr>
        <w:tc>
          <w:tcPr>
            <w:tcW w:w="201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1679347"/>
              <w:placeholder>
                <w:docPart w:val="98F0DD909461420BB7708528FF910228"/>
              </w:placeholder>
              <w:showingPlcHdr/>
              <w:text/>
            </w:sdtPr>
            <w:sdtContent>
              <w:p w14:paraId="548034DE" w14:textId="5F415D5B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740" w:type="dxa"/>
          </w:tcPr>
          <w:p w14:paraId="7F95F31A" w14:textId="567DC8EB" w:rsidR="64F7D9B8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607564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4F7D9B8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64F7D9B8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5577996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85DBA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☒</w:t>
                </w:r>
              </w:sdtContent>
            </w:sdt>
            <w:r w:rsidR="64F7D9B8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865" w:type="dxa"/>
          </w:tcPr>
          <w:p w14:paraId="05D6AC9A" w14:textId="2D80E242" w:rsidR="64F7D9B8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319616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4F7D9B8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64F7D9B8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850241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4F7D9B8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64F7D9B8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295" w:type="dxa"/>
          </w:tcPr>
          <w:p w14:paraId="06CF56CD" w14:textId="462D7DE3" w:rsidR="64F7D9B8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095661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4F7D9B8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64F7D9B8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918754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4F7D9B8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64F7D9B8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1837" w:type="dxa"/>
          </w:tcPr>
          <w:p w14:paraId="1B1DA670" w14:textId="55D8E1BE" w:rsidR="64F7D9B8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907404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4F7D9B8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64F7D9B8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258736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4F7D9B8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64F7D9B8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</w:tr>
      <w:tr w:rsidR="7161FF70" w:rsidRPr="001C7EAC" w14:paraId="47396533" w14:textId="77777777" w:rsidTr="7161FF70">
        <w:trPr>
          <w:trHeight w:val="548"/>
        </w:trPr>
        <w:tc>
          <w:tcPr>
            <w:tcW w:w="2010" w:type="dxa"/>
          </w:tcPr>
          <w:sdt>
            <w:sdtPr>
              <w:rPr>
                <w:rFonts w:eastAsia="PMingLiU"/>
                <w:sz w:val="18"/>
                <w:szCs w:val="18"/>
                <w:lang w:val="es-ES" w:eastAsia="zh-CN"/>
              </w:rPr>
              <w:id w:val="1620772385"/>
              <w:placeholder>
                <w:docPart w:val="7379E2861CF740FE96666AA2156FDE86"/>
              </w:placeholder>
              <w:showingPlcHdr/>
              <w:text/>
            </w:sdtPr>
            <w:sdtContent>
              <w:p w14:paraId="353F7481" w14:textId="08D6F68C" w:rsidR="7161FF70" w:rsidRPr="001C7EAC" w:rsidRDefault="7161FF70" w:rsidP="7161FF70">
                <w:pPr>
                  <w:rPr>
                    <w:rFonts w:eastAsia="PMingLiU"/>
                    <w:sz w:val="18"/>
                    <w:szCs w:val="18"/>
                    <w:lang w:val="es-ES" w:eastAsia="zh-CN"/>
                  </w:rPr>
                </w:pPr>
                <w:r w:rsidRPr="001C7EAC">
                  <w:rPr>
                    <w:rStyle w:val="PlaceholderText"/>
                    <w:sz w:val="18"/>
                    <w:szCs w:val="18"/>
                    <w:lang w:val="es-ES"/>
                  </w:rPr>
                  <w:t>Click or tap here to enter text.</w:t>
                </w:r>
              </w:p>
            </w:sdtContent>
          </w:sdt>
        </w:tc>
        <w:tc>
          <w:tcPr>
            <w:tcW w:w="1740" w:type="dxa"/>
          </w:tcPr>
          <w:p w14:paraId="2AC7EC48" w14:textId="17D334C5" w:rsidR="7B657C00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336749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B657C00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7B657C00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72141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B657C00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7B657C00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865" w:type="dxa"/>
          </w:tcPr>
          <w:p w14:paraId="504F1FA9" w14:textId="20F9C59F" w:rsidR="73134D2A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586437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134D2A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73134D2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787291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134D2A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73134D2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295" w:type="dxa"/>
          </w:tcPr>
          <w:p w14:paraId="73207A97" w14:textId="643A72A2" w:rsidR="73134D2A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10844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134D2A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73134D2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668203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134D2A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73134D2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1837" w:type="dxa"/>
          </w:tcPr>
          <w:p w14:paraId="32B0B4C4" w14:textId="4501E82E" w:rsidR="56AFFE71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19538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6AFFE71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56AFFE71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56523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6AFFE71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56AFFE71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</w:tr>
      <w:tr w:rsidR="7161FF70" w:rsidRPr="001C7EAC" w14:paraId="3ACC1080" w14:textId="77777777" w:rsidTr="7161FF70">
        <w:trPr>
          <w:trHeight w:val="548"/>
        </w:trPr>
        <w:tc>
          <w:tcPr>
            <w:tcW w:w="2010" w:type="dxa"/>
          </w:tcPr>
          <w:p w14:paraId="48E5889A" w14:textId="4BF4DBDD" w:rsidR="7161FF70" w:rsidRPr="001C7EAC" w:rsidRDefault="7161FF70" w:rsidP="7161FF70">
            <w:pPr>
              <w:rPr>
                <w:rFonts w:eastAsia="PMingLiU"/>
                <w:sz w:val="18"/>
                <w:szCs w:val="18"/>
                <w:lang w:val="es-ES" w:eastAsia="zh-CN"/>
              </w:rPr>
            </w:pPr>
            <w:r w:rsidRPr="001C7EAC">
              <w:rPr>
                <w:rStyle w:val="PlaceholderText"/>
                <w:sz w:val="18"/>
                <w:szCs w:val="18"/>
                <w:lang w:val="es-ES"/>
              </w:rPr>
              <w:t>Click or tap here to enter text.</w:t>
            </w:r>
          </w:p>
        </w:tc>
        <w:tc>
          <w:tcPr>
            <w:tcW w:w="1740" w:type="dxa"/>
          </w:tcPr>
          <w:p w14:paraId="510F6F3E" w14:textId="5BF800FB" w:rsidR="648D71AA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373368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48D71AA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648D71A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360129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48D71AA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648D71A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865" w:type="dxa"/>
          </w:tcPr>
          <w:p w14:paraId="630E9343" w14:textId="596718CD" w:rsidR="2D66C344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571426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D66C344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2D66C344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33255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D66C344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2D66C344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295" w:type="dxa"/>
          </w:tcPr>
          <w:p w14:paraId="5D74C3D9" w14:textId="2E902C69" w:rsidR="0BA9E3D7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279369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BA9E3D7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BA9E3D7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72503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BA9E3D7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BA9E3D7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1837" w:type="dxa"/>
          </w:tcPr>
          <w:p w14:paraId="1B0A5D01" w14:textId="5A584467" w:rsidR="73B59C73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629123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B59C73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73B59C73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333907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B59C73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73B59C73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</w:tr>
      <w:tr w:rsidR="7161FF70" w:rsidRPr="001C7EAC" w14:paraId="7EA080B8" w14:textId="77777777" w:rsidTr="7161FF70">
        <w:trPr>
          <w:trHeight w:val="548"/>
        </w:trPr>
        <w:tc>
          <w:tcPr>
            <w:tcW w:w="2010" w:type="dxa"/>
          </w:tcPr>
          <w:p w14:paraId="147B948F" w14:textId="1885A4E2" w:rsidR="7161FF70" w:rsidRPr="001C7EAC" w:rsidRDefault="7161FF70" w:rsidP="7161FF70">
            <w:pPr>
              <w:rPr>
                <w:rFonts w:eastAsia="PMingLiU"/>
                <w:sz w:val="18"/>
                <w:szCs w:val="18"/>
                <w:lang w:val="es-ES" w:eastAsia="zh-CN"/>
              </w:rPr>
            </w:pPr>
            <w:r w:rsidRPr="001C7EAC">
              <w:rPr>
                <w:rStyle w:val="PlaceholderText"/>
                <w:sz w:val="18"/>
                <w:szCs w:val="18"/>
                <w:lang w:val="es-ES"/>
              </w:rPr>
              <w:t>Click or tap here to enter text.</w:t>
            </w:r>
          </w:p>
        </w:tc>
        <w:tc>
          <w:tcPr>
            <w:tcW w:w="1740" w:type="dxa"/>
          </w:tcPr>
          <w:p w14:paraId="63BD5630" w14:textId="6DF860B2" w:rsidR="0919366C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070642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919366C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919366C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618837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919366C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919366C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865" w:type="dxa"/>
          </w:tcPr>
          <w:p w14:paraId="752E7D96" w14:textId="28690DEC" w:rsidR="2D66C344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31501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D66C344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2D66C344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52781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D66C344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2D66C344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295" w:type="dxa"/>
          </w:tcPr>
          <w:p w14:paraId="7783DC0D" w14:textId="497D17CD" w:rsidR="0BA9E3D7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817281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BA9E3D7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BA9E3D7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780263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BA9E3D7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BA9E3D7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1837" w:type="dxa"/>
          </w:tcPr>
          <w:p w14:paraId="05805590" w14:textId="1F38177E" w:rsidR="73B59C73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396910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B59C73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73B59C73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644829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B59C73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73B59C73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</w:tr>
      <w:tr w:rsidR="7161FF70" w:rsidRPr="001C7EAC" w14:paraId="4E5F6449" w14:textId="77777777" w:rsidTr="7161FF70">
        <w:trPr>
          <w:trHeight w:val="548"/>
        </w:trPr>
        <w:tc>
          <w:tcPr>
            <w:tcW w:w="2010" w:type="dxa"/>
          </w:tcPr>
          <w:p w14:paraId="7CBB717E" w14:textId="09DCF6F2" w:rsidR="7161FF70" w:rsidRPr="001C7EAC" w:rsidRDefault="7161FF70" w:rsidP="7161FF70">
            <w:pPr>
              <w:rPr>
                <w:rFonts w:eastAsia="PMingLiU"/>
                <w:sz w:val="18"/>
                <w:szCs w:val="18"/>
                <w:lang w:val="es-ES" w:eastAsia="zh-CN"/>
              </w:rPr>
            </w:pPr>
            <w:r w:rsidRPr="001C7EAC">
              <w:rPr>
                <w:rStyle w:val="PlaceholderText"/>
                <w:sz w:val="18"/>
                <w:szCs w:val="18"/>
                <w:lang w:val="es-ES"/>
              </w:rPr>
              <w:t>Click or tap here to enter text.</w:t>
            </w:r>
          </w:p>
        </w:tc>
        <w:tc>
          <w:tcPr>
            <w:tcW w:w="1740" w:type="dxa"/>
          </w:tcPr>
          <w:p w14:paraId="3B1A4764" w14:textId="5AB7C63E" w:rsidR="0919366C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504522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919366C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919366C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70343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919366C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919366C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865" w:type="dxa"/>
          </w:tcPr>
          <w:p w14:paraId="42FC97AE" w14:textId="6013E939" w:rsidR="2D66C344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90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D66C344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2D66C344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50759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D66C344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2D66C344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295" w:type="dxa"/>
          </w:tcPr>
          <w:p w14:paraId="2E6FEB99" w14:textId="288B432E" w:rsidR="0BA9E3D7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186498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BA9E3D7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BA9E3D7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2026528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BA9E3D7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BA9E3D7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1837" w:type="dxa"/>
          </w:tcPr>
          <w:p w14:paraId="06D2B736" w14:textId="43F464AC" w:rsidR="73B59C73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948664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B59C73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73B59C73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2109568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B59C73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73B59C73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</w:tr>
      <w:tr w:rsidR="7161FF70" w:rsidRPr="001C7EAC" w14:paraId="054795BF" w14:textId="77777777" w:rsidTr="7161FF70">
        <w:trPr>
          <w:trHeight w:val="548"/>
        </w:trPr>
        <w:tc>
          <w:tcPr>
            <w:tcW w:w="2010" w:type="dxa"/>
          </w:tcPr>
          <w:p w14:paraId="29961505" w14:textId="610975C1" w:rsidR="7161FF70" w:rsidRPr="001C7EAC" w:rsidRDefault="7161FF70" w:rsidP="7161FF70">
            <w:pPr>
              <w:rPr>
                <w:rFonts w:eastAsia="PMingLiU"/>
                <w:sz w:val="18"/>
                <w:szCs w:val="18"/>
                <w:lang w:val="es-ES" w:eastAsia="zh-CN"/>
              </w:rPr>
            </w:pPr>
            <w:r w:rsidRPr="001C7EAC">
              <w:rPr>
                <w:rStyle w:val="PlaceholderText"/>
                <w:sz w:val="18"/>
                <w:szCs w:val="18"/>
                <w:lang w:val="es-ES"/>
              </w:rPr>
              <w:t>Click or tap here to enter text.</w:t>
            </w:r>
          </w:p>
        </w:tc>
        <w:tc>
          <w:tcPr>
            <w:tcW w:w="1740" w:type="dxa"/>
          </w:tcPr>
          <w:p w14:paraId="186469A8" w14:textId="00B90326" w:rsidR="38DE82DE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932283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8DE82D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38DE82D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862311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8DE82D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38DE82D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865" w:type="dxa"/>
          </w:tcPr>
          <w:p w14:paraId="74A9220A" w14:textId="71E07E3C" w:rsidR="38DE82DE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190599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8DE82D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38DE82D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523485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8DE82D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Sí</w:t>
            </w:r>
          </w:p>
        </w:tc>
        <w:tc>
          <w:tcPr>
            <w:tcW w:w="2295" w:type="dxa"/>
          </w:tcPr>
          <w:p w14:paraId="06C6CC75" w14:textId="2C01E03E" w:rsidR="16245D78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664146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6245D78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16245D78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32574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6245D78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16245D78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1837" w:type="dxa"/>
          </w:tcPr>
          <w:p w14:paraId="6309414D" w14:textId="6C35A61C" w:rsidR="16245D78" w:rsidRPr="001C7EAC" w:rsidRDefault="00000000" w:rsidP="7161FF70">
            <w:pPr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216851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6245D78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16245D78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226782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6245D78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16245D78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</w:tr>
      <w:tr w:rsidR="7161FF70" w:rsidRPr="001C7EAC" w14:paraId="030A1B32" w14:textId="77777777" w:rsidTr="7161FF70">
        <w:trPr>
          <w:trHeight w:val="548"/>
        </w:trPr>
        <w:tc>
          <w:tcPr>
            <w:tcW w:w="2010" w:type="dxa"/>
          </w:tcPr>
          <w:p w14:paraId="12487888" w14:textId="1BD0040A" w:rsidR="7161FF70" w:rsidRPr="001C7EAC" w:rsidRDefault="7161FF70" w:rsidP="7161FF70">
            <w:pPr>
              <w:jc w:val="both"/>
              <w:rPr>
                <w:rFonts w:eastAsia="PMingLiU"/>
                <w:sz w:val="18"/>
                <w:szCs w:val="18"/>
                <w:lang w:val="es-ES" w:eastAsia="zh-CN"/>
              </w:rPr>
            </w:pPr>
            <w:r w:rsidRPr="001C7EAC">
              <w:rPr>
                <w:rStyle w:val="PlaceholderText"/>
                <w:sz w:val="18"/>
                <w:szCs w:val="18"/>
                <w:lang w:val="es-ES"/>
              </w:rPr>
              <w:t>Click or tap here to enter text.</w:t>
            </w:r>
          </w:p>
        </w:tc>
        <w:tc>
          <w:tcPr>
            <w:tcW w:w="1740" w:type="dxa"/>
          </w:tcPr>
          <w:p w14:paraId="2C008297" w14:textId="506FBB4B" w:rsidR="38DE82DE" w:rsidRPr="001C7EAC" w:rsidRDefault="00000000" w:rsidP="7161FF70">
            <w:pPr>
              <w:jc w:val="both"/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282468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8DE82D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38DE82D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14655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8DE82D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38DE82D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865" w:type="dxa"/>
          </w:tcPr>
          <w:p w14:paraId="461D7980" w14:textId="6F7C5ACA" w:rsidR="38DE82DE" w:rsidRPr="001C7EAC" w:rsidRDefault="00000000" w:rsidP="7161FF70">
            <w:pPr>
              <w:jc w:val="both"/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72170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8DE82D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38DE82D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381941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8DE82D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38DE82D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2295" w:type="dxa"/>
          </w:tcPr>
          <w:p w14:paraId="2B6DC26B" w14:textId="73E4516D" w:rsidR="38DE82DE" w:rsidRPr="001C7EAC" w:rsidRDefault="00000000" w:rsidP="7161FF70">
            <w:pPr>
              <w:jc w:val="both"/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63054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8DE82D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38DE82D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127029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8DE82D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38DE82D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>Sí</w:t>
            </w:r>
          </w:p>
        </w:tc>
        <w:tc>
          <w:tcPr>
            <w:tcW w:w="1837" w:type="dxa"/>
          </w:tcPr>
          <w:p w14:paraId="3ABB6973" w14:textId="2E3A1A5C" w:rsidR="38DE82DE" w:rsidRPr="001C7EAC" w:rsidRDefault="00000000" w:rsidP="7161FF70">
            <w:pPr>
              <w:jc w:val="both"/>
              <w:rPr>
                <w:b/>
                <w:bCs/>
                <w:noProof/>
                <w:lang w:val="es-ES"/>
              </w:rPr>
            </w:pP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749896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8DE82D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38DE82D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No   </w:t>
            </w:r>
            <w:sdt>
              <w:sdtPr>
                <w:rPr>
                  <w:rFonts w:eastAsia="PMingLiU"/>
                  <w:b/>
                  <w:bCs/>
                  <w:sz w:val="20"/>
                  <w:szCs w:val="20"/>
                  <w:lang w:val="es-ES" w:eastAsia="zh-CN"/>
                </w:rPr>
                <w:id w:val="144872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38DE82DE" w:rsidRPr="001C7EAC">
                  <w:rPr>
                    <w:rFonts w:ascii="MS Gothic" w:eastAsia="MS Gothic" w:hAnsi="MS Gothic"/>
                    <w:b/>
                    <w:bCs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38DE82DE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 </w:t>
            </w:r>
            <w:r w:rsidR="00D85DBA" w:rsidRPr="001C7EAC"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  <w:t xml:space="preserve">Sí </w:t>
            </w:r>
          </w:p>
        </w:tc>
      </w:tr>
    </w:tbl>
    <w:p w14:paraId="28E64AEA" w14:textId="401477A6" w:rsidR="00B8270E" w:rsidRPr="001C7EAC" w:rsidRDefault="00B8270E">
      <w:pPr>
        <w:rPr>
          <w:lang w:val="es-ES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10814"/>
      </w:tblGrid>
      <w:tr w:rsidR="00542D47" w:rsidRPr="001C7EAC" w14:paraId="2B3138C4" w14:textId="77777777" w:rsidTr="7161FF70">
        <w:trPr>
          <w:trHeight w:val="288"/>
        </w:trPr>
        <w:tc>
          <w:tcPr>
            <w:tcW w:w="10814" w:type="dxa"/>
            <w:shd w:val="clear" w:color="auto" w:fill="0060AF"/>
            <w:vAlign w:val="center"/>
          </w:tcPr>
          <w:p w14:paraId="0D55AF42" w14:textId="7FDC4574" w:rsidR="00797767" w:rsidRPr="001C7EAC" w:rsidRDefault="5BAC90D4" w:rsidP="0BD388F7">
            <w:pPr>
              <w:rPr>
                <w:b/>
                <w:bCs/>
                <w:color w:val="FFFFFF" w:themeColor="background1"/>
                <w:sz w:val="20"/>
                <w:szCs w:val="20"/>
                <w:lang w:val="es-ES" w:eastAsia="zh-CN"/>
              </w:rPr>
            </w:pPr>
            <w:bookmarkStart w:id="2" w:name="_Hlk70596124"/>
            <w:r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SEC</w:t>
            </w:r>
            <w:r w:rsidR="00D85DBA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CIÓN</w:t>
            </w:r>
            <w:r w:rsidR="03936B40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 xml:space="preserve"> 6</w:t>
            </w:r>
            <w:r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 xml:space="preserve">. </w:t>
            </w:r>
            <w:r w:rsidR="00D85DBA" w:rsidRPr="001C7EAC">
              <w:rPr>
                <w:b/>
                <w:bCs/>
                <w:color w:val="FFFFFF" w:themeColor="background1"/>
                <w:sz w:val="20"/>
                <w:szCs w:val="20"/>
                <w:lang w:val="es-ES"/>
              </w:rPr>
              <w:t>Requisitos Adicionales</w:t>
            </w:r>
            <w:bookmarkEnd w:id="2"/>
          </w:p>
        </w:tc>
      </w:tr>
    </w:tbl>
    <w:p w14:paraId="59854D8B" w14:textId="47D635D7" w:rsidR="003512C0" w:rsidRPr="001C7EAC" w:rsidRDefault="00D85DBA" w:rsidP="003512C0">
      <w:pPr>
        <w:numPr>
          <w:ilvl w:val="0"/>
          <w:numId w:val="37"/>
        </w:numPr>
        <w:tabs>
          <w:tab w:val="left" w:pos="567"/>
        </w:tabs>
        <w:spacing w:before="120" w:after="120"/>
        <w:ind w:left="357" w:hanging="357"/>
        <w:rPr>
          <w:b/>
          <w:bCs/>
          <w:sz w:val="22"/>
          <w:szCs w:val="22"/>
          <w:lang w:val="es-ES"/>
        </w:rPr>
      </w:pPr>
      <w:r w:rsidRPr="001C7EAC">
        <w:rPr>
          <w:b/>
          <w:bCs/>
          <w:sz w:val="22"/>
          <w:szCs w:val="22"/>
          <w:lang w:val="es-ES"/>
        </w:rPr>
        <w:t xml:space="preserve">Certificaciones adicionales que desea solicitar: </w:t>
      </w:r>
    </w:p>
    <w:tbl>
      <w:tblPr>
        <w:tblW w:w="10081" w:type="dxa"/>
        <w:tblInd w:w="8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5"/>
        <w:gridCol w:w="4424"/>
        <w:gridCol w:w="495"/>
        <w:gridCol w:w="4637"/>
      </w:tblGrid>
      <w:tr w:rsidR="001F2CC5" w:rsidRPr="001C7EAC" w14:paraId="24E29CC4" w14:textId="77777777" w:rsidTr="7161FF70">
        <w:trPr>
          <w:trHeight w:val="284"/>
        </w:trPr>
        <w:tc>
          <w:tcPr>
            <w:tcW w:w="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67400" w14:textId="1FE81299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52944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49BC261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D0449" w14:textId="25FE2D2D" w:rsidR="001F2CC5" w:rsidRPr="001C7EAC" w:rsidRDefault="029DDABF" w:rsidP="00B9204B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Organic Claim Standard (OCS)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02847" w14:textId="6BE13D2F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944348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717B2DD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61A51" w14:textId="7CE87352" w:rsidR="001F2CC5" w:rsidRPr="001C7EAC" w:rsidRDefault="029DDABF" w:rsidP="00B9204B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Global Recycled Standard (GRS)</w:t>
            </w:r>
          </w:p>
        </w:tc>
      </w:tr>
      <w:tr w:rsidR="001F2CC5" w:rsidRPr="001C7EAC" w14:paraId="10F20C2E" w14:textId="77777777" w:rsidTr="7161FF70">
        <w:trPr>
          <w:trHeight w:val="284"/>
        </w:trPr>
        <w:tc>
          <w:tcPr>
            <w:tcW w:w="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6DA98" w14:textId="3568FBB1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584812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959053B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CD6BB" w14:textId="66CA9BCA" w:rsidR="001F2CC5" w:rsidRPr="001C7EAC" w:rsidRDefault="029DDABF" w:rsidP="00B9204B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Global Organic Textile Standard (GOTS)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39B4B" w14:textId="6E3FD788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365363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717B2DD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96CD5" w14:textId="3E503107" w:rsidR="001F2CC5" w:rsidRPr="001C7EAC" w:rsidRDefault="029DDABF" w:rsidP="00B9204B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Recycled Claim Standard (RCS)</w:t>
            </w:r>
          </w:p>
        </w:tc>
      </w:tr>
      <w:tr w:rsidR="001F2CC5" w:rsidRPr="001C7EAC" w14:paraId="06570602" w14:textId="77777777" w:rsidTr="7161FF70">
        <w:trPr>
          <w:trHeight w:val="284"/>
        </w:trPr>
        <w:tc>
          <w:tcPr>
            <w:tcW w:w="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A062C" w14:textId="0E9FF9F8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496567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97FC305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B8812" w14:textId="0325A775" w:rsidR="001F2CC5" w:rsidRPr="001C7EAC" w:rsidRDefault="029DDABF" w:rsidP="00B9204B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Responsible Wool Standard (RWS)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FB134" w14:textId="483F62BE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920206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717B2DD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DE273" w14:textId="106FB09E" w:rsidR="001F2CC5" w:rsidRPr="001C7EAC" w:rsidRDefault="029DDABF" w:rsidP="00B9204B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Responsible Down Standard (RDS)</w:t>
            </w:r>
          </w:p>
        </w:tc>
      </w:tr>
      <w:tr w:rsidR="001F2CC5" w:rsidRPr="001C7EAC" w14:paraId="088647D1" w14:textId="77777777" w:rsidTr="7161FF70">
        <w:trPr>
          <w:trHeight w:val="284"/>
        </w:trPr>
        <w:tc>
          <w:tcPr>
            <w:tcW w:w="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F06C6" w14:textId="09FBFFC1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85769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97FC305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3C90C" w14:textId="40A74046" w:rsidR="001F2CC5" w:rsidRPr="001C7EAC" w:rsidRDefault="029DDABF" w:rsidP="00B9204B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Higgs Facilities Social Labor Module (FSLM)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D9C7F" w14:textId="196ABA5B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73155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104F94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9A009" w14:textId="2321E36E" w:rsidR="001F2CC5" w:rsidRPr="001C7EAC" w:rsidRDefault="029DDABF" w:rsidP="00B9204B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 xml:space="preserve">BSCI </w:t>
            </w:r>
            <w:r w:rsidR="00D85DBA" w:rsidRPr="001C7EAC">
              <w:rPr>
                <w:sz w:val="16"/>
                <w:szCs w:val="16"/>
                <w:lang w:val="es-ES"/>
              </w:rPr>
              <w:t>Auditoría social</w:t>
            </w:r>
          </w:p>
        </w:tc>
      </w:tr>
      <w:tr w:rsidR="001F2CC5" w:rsidRPr="001C7EAC" w14:paraId="094BC8FD" w14:textId="77777777" w:rsidTr="7161FF70">
        <w:trPr>
          <w:trHeight w:val="284"/>
        </w:trPr>
        <w:tc>
          <w:tcPr>
            <w:tcW w:w="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11CE2" w14:textId="6F9DF486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22606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35AF865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DC7D7" w14:textId="25CD1065" w:rsidR="001F2CC5" w:rsidRPr="001C7EAC" w:rsidRDefault="029DDABF" w:rsidP="00B9204B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ISO 14001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F5519" w14:textId="59E6B1E0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644774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104F94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07B6C" w14:textId="332F9F3E" w:rsidR="001F2CC5" w:rsidRPr="001C7EAC" w:rsidRDefault="029DDABF" w:rsidP="00B9204B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SA 8000 Audit</w:t>
            </w:r>
          </w:p>
        </w:tc>
      </w:tr>
      <w:tr w:rsidR="001F2CC5" w:rsidRPr="001C7EAC" w14:paraId="76DD522D" w14:textId="77777777" w:rsidTr="7161FF70">
        <w:trPr>
          <w:trHeight w:val="305"/>
        </w:trPr>
        <w:tc>
          <w:tcPr>
            <w:tcW w:w="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CB053" w14:textId="684AA95C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19521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35AF865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55066" w14:textId="3D39D57B" w:rsidR="001F2CC5" w:rsidRPr="001C7EAC" w:rsidRDefault="029DDABF" w:rsidP="00F24559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OBP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F489D" w14:textId="3D08A798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892139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3104F94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17A31" w14:textId="77777777" w:rsidR="001F2CC5" w:rsidRPr="001C7EAC" w:rsidRDefault="029DDABF" w:rsidP="00F24559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ISO 9001</w:t>
            </w:r>
          </w:p>
        </w:tc>
      </w:tr>
      <w:tr w:rsidR="001F2CC5" w:rsidRPr="001C7EAC" w14:paraId="654A9CF1" w14:textId="77777777" w:rsidTr="7161FF70">
        <w:trPr>
          <w:trHeight w:val="284"/>
        </w:trPr>
        <w:tc>
          <w:tcPr>
            <w:tcW w:w="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6803C" w14:textId="6316FCB2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95251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35AF865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4940" w14:textId="7CACB6F8" w:rsidR="001F2CC5" w:rsidRPr="001C7EAC" w:rsidRDefault="029DDABF" w:rsidP="00F24559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 xml:space="preserve">Blauer Engel – 100% </w:t>
            </w:r>
            <w:r w:rsidR="00D85DBA" w:rsidRPr="001C7EAC">
              <w:rPr>
                <w:sz w:val="16"/>
                <w:szCs w:val="16"/>
                <w:lang w:val="es-ES"/>
              </w:rPr>
              <w:t>papel reciclado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C47D8" w14:textId="5F6FB08B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4338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42EC837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D22DA" w14:textId="77777777" w:rsidR="001F2CC5" w:rsidRPr="001C7EAC" w:rsidRDefault="029DDABF" w:rsidP="00F24559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ISO 50001</w:t>
            </w:r>
          </w:p>
        </w:tc>
      </w:tr>
      <w:tr w:rsidR="001F2CC5" w:rsidRPr="001C7EAC" w14:paraId="718F828F" w14:textId="77777777" w:rsidTr="7161FF70">
        <w:trPr>
          <w:trHeight w:val="284"/>
        </w:trPr>
        <w:tc>
          <w:tcPr>
            <w:tcW w:w="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3C960" w14:textId="099C2F21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90385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8AE723D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1636F" w14:textId="71B0AD3E" w:rsidR="001F2CC5" w:rsidRPr="001C7EAC" w:rsidRDefault="029DDABF" w:rsidP="00F24559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 xml:space="preserve">RAL -  </w:t>
            </w:r>
            <w:r w:rsidR="00D85DBA" w:rsidRPr="001C7EAC">
              <w:rPr>
                <w:sz w:val="16"/>
                <w:szCs w:val="16"/>
                <w:lang w:val="es-ES"/>
              </w:rPr>
              <w:t>Aseguramiento de la Calidad técnica forestal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74339" w14:textId="445F1F19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522371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42EC837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AE150" w14:textId="780ED18C" w:rsidR="001F2CC5" w:rsidRPr="001C7EAC" w:rsidRDefault="00D85DBA" w:rsidP="00F24559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Huella de Carbono</w:t>
            </w:r>
          </w:p>
        </w:tc>
      </w:tr>
      <w:tr w:rsidR="001F2CC5" w:rsidRPr="001C7EAC" w14:paraId="402240A8" w14:textId="77777777" w:rsidTr="7161FF70">
        <w:trPr>
          <w:trHeight w:val="284"/>
        </w:trPr>
        <w:tc>
          <w:tcPr>
            <w:tcW w:w="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09592" w14:textId="002C0037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96710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8AE723D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6D1FD" w14:textId="66C89728" w:rsidR="001F2CC5" w:rsidRPr="001C7EAC" w:rsidRDefault="029DDABF" w:rsidP="00F24559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ISO 45001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CB3F7" w14:textId="0AE4DB09" w:rsidR="001F2CC5" w:rsidRPr="001C7EAC" w:rsidRDefault="00000000" w:rsidP="7161FF70">
            <w:pPr>
              <w:rPr>
                <w:rFonts w:eastAsia="PMingLiU"/>
                <w:sz w:val="20"/>
                <w:szCs w:val="20"/>
                <w:lang w:val="es-ES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val="es-ES" w:eastAsia="zh-CN"/>
                </w:rPr>
                <w:id w:val="1204554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42EC837" w:rsidRPr="001C7EAC">
                  <w:rPr>
                    <w:rFonts w:ascii="MS Gothic" w:eastAsia="MS Gothic" w:hAnsi="MS Gothic"/>
                    <w:sz w:val="20"/>
                    <w:szCs w:val="20"/>
                    <w:lang w:val="es-ES" w:eastAsia="zh-CN"/>
                  </w:rPr>
                  <w:t>☐</w:t>
                </w:r>
              </w:sdtContent>
            </w:sdt>
            <w:r w:rsidR="001F2CC5" w:rsidRPr="001C7EAC">
              <w:rPr>
                <w:sz w:val="18"/>
                <w:szCs w:val="18"/>
                <w:lang w:val="es-ES"/>
              </w:rPr>
              <w:fldChar w:fldCharType="begin"/>
            </w:r>
            <w:r w:rsidR="001F2CC5" w:rsidRPr="001C7EAC">
              <w:rPr>
                <w:sz w:val="18"/>
                <w:szCs w:val="18"/>
                <w:lang w:val="es-ES"/>
              </w:rPr>
              <w:instrText xml:space="preserve"> FORMCHECKBOX </w:instrText>
            </w:r>
            <w:r w:rsidR="001F2CC5" w:rsidRPr="001C7EAC">
              <w:rPr>
                <w:sz w:val="18"/>
                <w:szCs w:val="18"/>
                <w:lang w:val="es-ES"/>
              </w:rPr>
              <w:fldChar w:fldCharType="separate"/>
            </w:r>
            <w:r w:rsidR="001F2CC5" w:rsidRPr="001C7EAC">
              <w:rPr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0F43B" w14:textId="219EC132" w:rsidR="001F2CC5" w:rsidRPr="001C7EAC" w:rsidRDefault="029DDABF" w:rsidP="00F24559">
            <w:pPr>
              <w:rPr>
                <w:sz w:val="16"/>
                <w:szCs w:val="16"/>
                <w:lang w:val="es-ES"/>
              </w:rPr>
            </w:pPr>
            <w:r w:rsidRPr="001C7EAC">
              <w:rPr>
                <w:sz w:val="16"/>
                <w:szCs w:val="16"/>
                <w:lang w:val="es-ES"/>
              </w:rPr>
              <w:t>O</w:t>
            </w:r>
            <w:r w:rsidR="00D85DBA" w:rsidRPr="001C7EAC">
              <w:rPr>
                <w:sz w:val="16"/>
                <w:szCs w:val="16"/>
                <w:lang w:val="es-ES"/>
              </w:rPr>
              <w:t xml:space="preserve">tra </w:t>
            </w:r>
            <w:r w:rsidRPr="001C7EAC">
              <w:rPr>
                <w:sz w:val="16"/>
                <w:szCs w:val="16"/>
                <w:lang w:val="es-ES"/>
              </w:rPr>
              <w:t xml:space="preserve"> </w:t>
            </w:r>
            <w:sdt>
              <w:sdtPr>
                <w:rPr>
                  <w:sz w:val="16"/>
                  <w:szCs w:val="16"/>
                  <w:lang w:val="es-ES"/>
                </w:rPr>
                <w:id w:val="1686790852"/>
                <w:placeholder>
                  <w:docPart w:val="141D1B75A3A24E618F49BB46AD9D63E7"/>
                </w:placeholder>
                <w:showingPlcHdr/>
                <w:text/>
              </w:sdtPr>
              <w:sdtContent>
                <w:r w:rsidR="4C57B4FA" w:rsidRPr="001C7EAC">
                  <w:rPr>
                    <w:rStyle w:val="PlaceholderText"/>
                    <w:sz w:val="16"/>
                    <w:szCs w:val="16"/>
                    <w:lang w:val="es-ES"/>
                  </w:rPr>
                  <w:t>Click or tap here to enter text.</w:t>
                </w:r>
              </w:sdtContent>
            </w:sdt>
          </w:p>
        </w:tc>
      </w:tr>
    </w:tbl>
    <w:p w14:paraId="39ADA335" w14:textId="77777777" w:rsidR="00191E37" w:rsidRPr="001C7EAC" w:rsidRDefault="00191E37" w:rsidP="00191E37">
      <w:pPr>
        <w:tabs>
          <w:tab w:val="left" w:pos="567"/>
        </w:tabs>
        <w:spacing w:after="120"/>
        <w:ind w:left="357"/>
        <w:rPr>
          <w:b/>
          <w:bCs/>
          <w:sz w:val="22"/>
          <w:szCs w:val="22"/>
          <w:lang w:val="es-ES"/>
        </w:rPr>
      </w:pPr>
    </w:p>
    <w:p w14:paraId="7AA79DD7" w14:textId="4AD4C41C" w:rsidR="003512C0" w:rsidRPr="001C7EAC" w:rsidRDefault="00D85DBA" w:rsidP="003512C0">
      <w:pPr>
        <w:numPr>
          <w:ilvl w:val="0"/>
          <w:numId w:val="37"/>
        </w:numPr>
        <w:tabs>
          <w:tab w:val="left" w:pos="567"/>
        </w:tabs>
        <w:spacing w:after="120"/>
        <w:ind w:left="357" w:hanging="357"/>
        <w:rPr>
          <w:b/>
          <w:bCs/>
          <w:sz w:val="22"/>
          <w:szCs w:val="22"/>
          <w:lang w:val="es-ES"/>
        </w:rPr>
      </w:pPr>
      <w:r w:rsidRPr="001C7EAC">
        <w:rPr>
          <w:b/>
          <w:bCs/>
          <w:sz w:val="22"/>
          <w:szCs w:val="22"/>
          <w:lang w:val="es-ES"/>
        </w:rPr>
        <w:t>¿Hay alguna información adicional que considere importante para nosotros?</w:t>
      </w:r>
    </w:p>
    <w:tbl>
      <w:tblPr>
        <w:tblW w:w="1008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80"/>
      </w:tblGrid>
      <w:tr w:rsidR="003512C0" w:rsidRPr="001C7EAC" w14:paraId="5EBB5811" w14:textId="77777777" w:rsidTr="0BD388F7">
        <w:trPr>
          <w:cantSplit/>
          <w:trHeight w:hRule="exact" w:val="2242"/>
        </w:trPr>
        <w:sdt>
          <w:sdtPr>
            <w:rPr>
              <w:sz w:val="22"/>
              <w:szCs w:val="22"/>
              <w:lang w:val="es-ES"/>
            </w:rPr>
            <w:id w:val="-2113962090"/>
            <w:placeholder>
              <w:docPart w:val="58657A6C336747989084AAD20BA7AD9F"/>
            </w:placeholder>
            <w:showingPlcHdr/>
            <w:text/>
          </w:sdtPr>
          <w:sdtContent>
            <w:tc>
              <w:tcPr>
                <w:tcW w:w="100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B5F3686" w14:textId="7689DDEF" w:rsidR="003512C0" w:rsidRPr="001C7EAC" w:rsidRDefault="4C57B4FA" w:rsidP="00C4793D">
                <w:pPr>
                  <w:tabs>
                    <w:tab w:val="left" w:pos="284"/>
                  </w:tabs>
                  <w:spacing w:before="60" w:after="40"/>
                  <w:ind w:left="350"/>
                  <w:rPr>
                    <w:sz w:val="22"/>
                    <w:szCs w:val="22"/>
                    <w:lang w:val="es-ES"/>
                  </w:rPr>
                </w:pPr>
                <w:r w:rsidRPr="001C7EAC">
                  <w:rPr>
                    <w:rStyle w:val="PlaceholderText"/>
                    <w:lang w:val="es-ES"/>
                  </w:rPr>
                  <w:t>Click or tap here to enter text.</w:t>
                </w:r>
              </w:p>
            </w:tc>
          </w:sdtContent>
        </w:sdt>
      </w:tr>
    </w:tbl>
    <w:p w14:paraId="22568A3D" w14:textId="77777777" w:rsidR="003512C0" w:rsidRPr="001C7EAC" w:rsidRDefault="003512C0" w:rsidP="003512C0">
      <w:pPr>
        <w:rPr>
          <w:sz w:val="18"/>
          <w:szCs w:val="18"/>
          <w:lang w:val="es-ES"/>
        </w:rPr>
      </w:pPr>
    </w:p>
    <w:p w14:paraId="7B988F87" w14:textId="7EE43B75" w:rsidR="00191E37" w:rsidRPr="001C7EAC" w:rsidRDefault="00191E37">
      <w:pPr>
        <w:rPr>
          <w:sz w:val="18"/>
          <w:szCs w:val="18"/>
          <w:lang w:val="es-ES"/>
        </w:rPr>
      </w:pPr>
    </w:p>
    <w:p w14:paraId="1E806EFF" w14:textId="77777777" w:rsidR="003512C0" w:rsidRPr="001C7EAC" w:rsidRDefault="003512C0" w:rsidP="003512C0">
      <w:pPr>
        <w:tabs>
          <w:tab w:val="left" w:pos="567"/>
        </w:tabs>
        <w:spacing w:after="120"/>
        <w:rPr>
          <w:sz w:val="18"/>
          <w:szCs w:val="18"/>
          <w:lang w:val="es-ES"/>
        </w:rPr>
      </w:pPr>
    </w:p>
    <w:p w14:paraId="435E8DAD" w14:textId="1CA7C4A6" w:rsidR="7161FF70" w:rsidRPr="001C7EAC" w:rsidRDefault="7161FF70">
      <w:pPr>
        <w:rPr>
          <w:lang w:val="es-ES"/>
        </w:rPr>
      </w:pPr>
      <w:r w:rsidRPr="001C7EAC">
        <w:rPr>
          <w:lang w:val="es-ES"/>
        </w:rPr>
        <w:br w:type="page"/>
      </w: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592D35" w:rsidRPr="001C7EAC" w14:paraId="1F612016" w14:textId="77777777" w:rsidTr="0BD388F7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6267E628" w14:textId="27CE00DD" w:rsidR="00592D35" w:rsidRPr="001C7EAC" w:rsidRDefault="00D85DBA" w:rsidP="00C4793D">
            <w:pPr>
              <w:rPr>
                <w:rFonts w:eastAsia="PMingLiU"/>
                <w:b/>
                <w:bCs/>
                <w:sz w:val="18"/>
                <w:szCs w:val="18"/>
                <w:lang w:val="es-ES" w:eastAsia="zh-CN"/>
              </w:rPr>
            </w:pPr>
            <w:bookmarkStart w:id="3" w:name="_Hlk71560578"/>
            <w:r w:rsidRPr="001C7EAC">
              <w:rPr>
                <w:rFonts w:eastAsia="SimSun"/>
                <w:b/>
                <w:bCs/>
                <w:sz w:val="18"/>
                <w:szCs w:val="18"/>
                <w:lang w:val="es-ES"/>
              </w:rPr>
              <w:lastRenderedPageBreak/>
              <w:t xml:space="preserve">Al firmar, se confirma que toda la información proporcionada en este formulario es correcta. Proporcionar información falsa de forma intencional puede resultar en la cancelación de la certificación. </w:t>
            </w:r>
          </w:p>
          <w:p w14:paraId="52C09584" w14:textId="77777777" w:rsidR="00592D35" w:rsidRPr="001C7EAC" w:rsidRDefault="00592D35" w:rsidP="00C4793D">
            <w:pPr>
              <w:rPr>
                <w:rFonts w:eastAsia="PMingLiU"/>
                <w:b/>
                <w:bCs/>
                <w:sz w:val="18"/>
                <w:szCs w:val="18"/>
                <w:lang w:val="es-ES"/>
              </w:rPr>
            </w:pPr>
          </w:p>
          <w:p w14:paraId="4134BDC6" w14:textId="77777777" w:rsidR="00592D35" w:rsidRPr="001C7EAC" w:rsidRDefault="00592D35" w:rsidP="00C4793D">
            <w:pPr>
              <w:rPr>
                <w:rFonts w:eastAsia="PMingLiU"/>
                <w:b/>
                <w:bCs/>
                <w:lang w:val="es-ES"/>
              </w:rPr>
            </w:pPr>
          </w:p>
        </w:tc>
      </w:tr>
      <w:tr w:rsidR="00592D35" w:rsidRPr="001C7EAC" w14:paraId="218EA5C8" w14:textId="77777777" w:rsidTr="0BD388F7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6C18A695" w14:textId="2CA108AE" w:rsidR="00592D35" w:rsidRPr="001C7EAC" w:rsidRDefault="00D85DBA" w:rsidP="00C4793D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SimSun"/>
                <w:b/>
                <w:bCs/>
                <w:sz w:val="20"/>
                <w:szCs w:val="20"/>
                <w:lang w:val="es-ES"/>
              </w:rPr>
              <w:t>Nombre de la empresa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08BBA3FC" w14:textId="6B02FAB8" w:rsidR="00592D35" w:rsidRPr="001C7EAC" w:rsidRDefault="00D85DBA" w:rsidP="00C4793D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SimSun"/>
                <w:b/>
                <w:bCs/>
                <w:sz w:val="20"/>
                <w:szCs w:val="20"/>
                <w:lang w:val="es-ES"/>
              </w:rPr>
              <w:t>Sello de la empresa (si cuenta con uno)</w:t>
            </w:r>
          </w:p>
        </w:tc>
      </w:tr>
      <w:tr w:rsidR="00592D35" w:rsidRPr="001C7EAC" w14:paraId="4212DB7D" w14:textId="77777777" w:rsidTr="0BD388F7">
        <w:trPr>
          <w:trHeight w:val="980"/>
          <w:jc w:val="center"/>
        </w:trPr>
        <w:sdt>
          <w:sdtPr>
            <w:rPr>
              <w:rFonts w:eastAsia="PMingLiU"/>
              <w:b/>
              <w:bCs/>
              <w:sz w:val="20"/>
              <w:szCs w:val="20"/>
              <w:lang w:val="es-ES" w:eastAsia="zh-CN"/>
            </w:rPr>
            <w:id w:val="153037549"/>
            <w:placeholder>
              <w:docPart w:val="33F8C108EE944ACF9D931A30CB8D8762"/>
            </w:placeholder>
            <w:showingPlcHdr/>
            <w:text/>
          </w:sdtPr>
          <w:sdtContent>
            <w:tc>
              <w:tcPr>
                <w:tcW w:w="5425" w:type="dxa"/>
                <w:gridSpan w:val="3"/>
                <w:shd w:val="clear" w:color="auto" w:fill="F2F2F2" w:themeFill="background1" w:themeFillShade="F2"/>
                <w:hideMark/>
              </w:tcPr>
              <w:p w14:paraId="787ABC13" w14:textId="01D3C649" w:rsidR="00592D35" w:rsidRPr="001C7EAC" w:rsidRDefault="379F0D0E" w:rsidP="0BD388F7">
                <w:pPr>
                  <w:rPr>
                    <w:rFonts w:eastAsia="PMingLiU"/>
                    <w:b/>
                    <w:bCs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lang w:val="es-E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PMingLiU"/>
              <w:sz w:val="22"/>
              <w:szCs w:val="22"/>
              <w:lang w:val="es-ES" w:eastAsia="zh-CN"/>
            </w:rPr>
            <w:id w:val="-1428650798"/>
            <w:placeholder>
              <w:docPart w:val="145E359FC3EB4AA6888560A9F325F83E"/>
            </w:placeholder>
            <w:showingPlcHdr/>
            <w:text/>
          </w:sdtPr>
          <w:sdtContent>
            <w:tc>
              <w:tcPr>
                <w:tcW w:w="5345" w:type="dxa"/>
                <w:shd w:val="clear" w:color="auto" w:fill="F2F2F2" w:themeFill="background1" w:themeFillShade="F2"/>
              </w:tcPr>
              <w:p w14:paraId="178E1D9D" w14:textId="65D9EA93" w:rsidR="00592D35" w:rsidRPr="001C7EAC" w:rsidRDefault="379F0D0E" w:rsidP="00C4793D">
                <w:pPr>
                  <w:rPr>
                    <w:rFonts w:eastAsia="PMingLiU"/>
                    <w:sz w:val="22"/>
                    <w:szCs w:val="22"/>
                    <w:lang w:val="es-ES" w:eastAsia="zh-CN"/>
                  </w:rPr>
                </w:pPr>
                <w:r w:rsidRPr="001C7EAC">
                  <w:rPr>
                    <w:rStyle w:val="PlaceholderText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592D35" w:rsidRPr="001C7EAC" w14:paraId="56A922BE" w14:textId="77777777" w:rsidTr="0BD388F7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87B20E0" w14:textId="1832701F" w:rsidR="00592D35" w:rsidRPr="001C7EAC" w:rsidRDefault="00D85DBA" w:rsidP="00C4793D">
            <w:pPr>
              <w:rPr>
                <w:rFonts w:eastAsia="PMingLiU"/>
                <w:b/>
                <w:bCs/>
                <w:sz w:val="22"/>
                <w:szCs w:val="22"/>
                <w:lang w:val="es-ES" w:eastAsia="zh-CN"/>
              </w:rPr>
            </w:pPr>
            <w:r w:rsidRPr="001C7EAC">
              <w:rPr>
                <w:rFonts w:eastAsia="SimSun"/>
                <w:b/>
                <w:bCs/>
                <w:sz w:val="20"/>
                <w:szCs w:val="20"/>
                <w:lang w:val="es-ES"/>
              </w:rPr>
              <w:t xml:space="preserve">Firma Autorizada: </w:t>
            </w:r>
          </w:p>
        </w:tc>
      </w:tr>
      <w:tr w:rsidR="00592D35" w:rsidRPr="001C7EAC" w14:paraId="613CD7B9" w14:textId="77777777" w:rsidTr="0BD388F7">
        <w:trPr>
          <w:trHeight w:val="602"/>
          <w:jc w:val="center"/>
        </w:trPr>
        <w:tc>
          <w:tcPr>
            <w:tcW w:w="10770" w:type="dxa"/>
            <w:gridSpan w:val="4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1A6A60C" w14:textId="77777777" w:rsidR="00592D35" w:rsidRPr="001C7EAC" w:rsidRDefault="00592D35" w:rsidP="00C4793D">
            <w:pPr>
              <w:rPr>
                <w:rFonts w:eastAsia="PMingLiU"/>
                <w:sz w:val="22"/>
                <w:szCs w:val="22"/>
                <w:lang w:val="es-ES"/>
              </w:rPr>
            </w:pPr>
          </w:p>
        </w:tc>
      </w:tr>
      <w:tr w:rsidR="00592D35" w:rsidRPr="001C7EAC" w14:paraId="1FE7CB9F" w14:textId="77777777" w:rsidTr="0BD388F7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62CCB57" w14:textId="473D468D" w:rsidR="00592D35" w:rsidRPr="001C7EAC" w:rsidRDefault="00D85DBA" w:rsidP="00C4793D">
            <w:pPr>
              <w:rPr>
                <w:rFonts w:eastAsia="PMingLiU"/>
                <w:b/>
                <w:bCs/>
                <w:sz w:val="20"/>
                <w:szCs w:val="20"/>
                <w:lang w:val="es-ES" w:eastAsia="zh-TW"/>
              </w:rPr>
            </w:pPr>
            <w:r w:rsidRPr="001C7EAC">
              <w:rPr>
                <w:rFonts w:eastAsia="SimSun"/>
                <w:b/>
                <w:bCs/>
                <w:sz w:val="20"/>
                <w:szCs w:val="20"/>
                <w:lang w:val="es-ES"/>
              </w:rPr>
              <w:t>Nombre y cargo de quien firma:</w:t>
            </w:r>
          </w:p>
        </w:tc>
        <w:sdt>
          <w:sdtPr>
            <w:rPr>
              <w:rFonts w:eastAsia="PMingLiU"/>
              <w:sz w:val="20"/>
              <w:szCs w:val="20"/>
              <w:lang w:val="es-ES"/>
            </w:rPr>
            <w:id w:val="-2059622793"/>
            <w:placeholder>
              <w:docPart w:val="E6C3D079516246868EC1B7C79421E2C9"/>
            </w:placeholder>
            <w:showingPlcHdr/>
            <w:text/>
          </w:sdtPr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F81C177" w14:textId="3E5D73E7" w:rsidR="00592D35" w:rsidRPr="001C7EAC" w:rsidRDefault="379F0D0E" w:rsidP="00C4793D">
                <w:pPr>
                  <w:rPr>
                    <w:rFonts w:eastAsia="PMingLiU"/>
                    <w:sz w:val="20"/>
                    <w:szCs w:val="20"/>
                    <w:lang w:val="es-ES"/>
                  </w:rPr>
                </w:pPr>
                <w:r w:rsidRPr="001C7EAC">
                  <w:rPr>
                    <w:rStyle w:val="PlaceholderText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592D35" w:rsidRPr="001C7EAC" w14:paraId="042E66BD" w14:textId="77777777" w:rsidTr="0BD388F7">
        <w:trPr>
          <w:cantSplit/>
          <w:trHeight w:val="377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A7B60FD" w14:textId="23FE6FE5" w:rsidR="00592D35" w:rsidRPr="001C7EAC" w:rsidRDefault="00D85DBA" w:rsidP="00C4793D">
            <w:pPr>
              <w:rPr>
                <w:rFonts w:eastAsia="PMingLiU"/>
                <w:b/>
                <w:bCs/>
                <w:sz w:val="20"/>
                <w:szCs w:val="20"/>
                <w:lang w:val="es-ES"/>
              </w:rPr>
            </w:pPr>
            <w:r w:rsidRPr="001C7EAC">
              <w:rPr>
                <w:rFonts w:eastAsia="SimSun"/>
                <w:b/>
                <w:bCs/>
                <w:sz w:val="20"/>
                <w:szCs w:val="20"/>
                <w:lang w:val="es-ES"/>
              </w:rPr>
              <w:t xml:space="preserve">Fecha: </w:t>
            </w:r>
          </w:p>
        </w:tc>
        <w:sdt>
          <w:sdtPr>
            <w:rPr>
              <w:rFonts w:eastAsia="PMingLiU"/>
              <w:sz w:val="20"/>
              <w:szCs w:val="20"/>
              <w:lang w:val="es-ES" w:eastAsia="zh-CN"/>
            </w:rPr>
            <w:id w:val="326641392"/>
            <w:placeholder>
              <w:docPart w:val="87ED7E041B934EED84FFD0645AF3FC38"/>
            </w:placeholder>
            <w:showingPlcHdr/>
            <w:text/>
          </w:sdtPr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0A4495AB" w14:textId="07592FD7" w:rsidR="00592D35" w:rsidRPr="001C7EAC" w:rsidRDefault="379F0D0E" w:rsidP="00C4793D">
                <w:pPr>
                  <w:rPr>
                    <w:rFonts w:eastAsia="PMingLiU"/>
                    <w:sz w:val="20"/>
                    <w:szCs w:val="20"/>
                    <w:lang w:val="es-ES" w:eastAsia="zh-CN"/>
                  </w:rPr>
                </w:pPr>
                <w:r w:rsidRPr="001C7EAC">
                  <w:rPr>
                    <w:rStyle w:val="PlaceholderText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592D35" w:rsidRPr="001C7EAC" w14:paraId="1A221515" w14:textId="77777777" w:rsidTr="0BD388F7">
        <w:trPr>
          <w:cantSplit/>
          <w:trHeight w:val="341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3281B2F" w14:textId="63BA7E32" w:rsidR="00592D35" w:rsidRPr="001C7EAC" w:rsidRDefault="0AC332AC" w:rsidP="00C4793D">
            <w:pPr>
              <w:rPr>
                <w:rFonts w:eastAsia="SimSun"/>
                <w:color w:val="C00000"/>
                <w:sz w:val="18"/>
                <w:szCs w:val="18"/>
                <w:lang w:val="es-ES" w:eastAsia="zh-CN"/>
              </w:rPr>
            </w:pPr>
            <w:r w:rsidRPr="001C7EAC">
              <w:rPr>
                <w:rFonts w:eastAsia="SimSun"/>
                <w:color w:val="C00000"/>
                <w:sz w:val="18"/>
                <w:szCs w:val="18"/>
                <w:lang w:val="es-ES"/>
              </w:rPr>
              <w:t xml:space="preserve">* </w:t>
            </w:r>
            <w:r w:rsidR="00D85DBA" w:rsidRPr="001C7EAC">
              <w:rPr>
                <w:rFonts w:eastAsia="SimSun"/>
                <w:color w:val="C00000"/>
                <w:sz w:val="18"/>
                <w:szCs w:val="18"/>
                <w:lang w:val="es-ES"/>
              </w:rPr>
              <w:t>En caso de que otra empresa esté apoyando esta solicitud, proporcione la siguiente información:</w:t>
            </w:r>
          </w:p>
          <w:p w14:paraId="34A7883B" w14:textId="6B21C406" w:rsidR="00592D35" w:rsidRPr="001C7EAC" w:rsidRDefault="00592D35" w:rsidP="00C4793D">
            <w:pPr>
              <w:rPr>
                <w:rFonts w:eastAsia="PMingLiU"/>
                <w:color w:val="C00000"/>
                <w:sz w:val="18"/>
                <w:szCs w:val="18"/>
                <w:lang w:val="es-ES"/>
              </w:rPr>
            </w:pPr>
          </w:p>
        </w:tc>
      </w:tr>
      <w:tr w:rsidR="00592D35" w:rsidRPr="001C7EAC" w14:paraId="1F07DB0C" w14:textId="77777777" w:rsidTr="0BD388F7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88F8259" w14:textId="6F924D78" w:rsidR="00592D35" w:rsidRPr="001C7EAC" w:rsidRDefault="00D85DBA" w:rsidP="00C4793D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SimSun"/>
                <w:b/>
                <w:bCs/>
                <w:sz w:val="20"/>
                <w:szCs w:val="20"/>
                <w:lang w:val="es-ES"/>
              </w:rPr>
              <w:t>Empresa representante de la solicitud:</w:t>
            </w:r>
          </w:p>
        </w:tc>
        <w:sdt>
          <w:sdtPr>
            <w:rPr>
              <w:rFonts w:eastAsia="PMingLiU"/>
              <w:sz w:val="20"/>
              <w:szCs w:val="20"/>
              <w:lang w:val="es-ES"/>
            </w:rPr>
            <w:id w:val="-218286651"/>
            <w:placeholder>
              <w:docPart w:val="E962B7CB3AE7488DA49D29C9488F762C"/>
            </w:placeholder>
            <w:showingPlcHdr/>
            <w:text/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4886142" w14:textId="06827215" w:rsidR="00592D35" w:rsidRPr="001C7EAC" w:rsidRDefault="475A518C" w:rsidP="00C4793D">
                <w:pPr>
                  <w:rPr>
                    <w:rFonts w:eastAsia="PMingLiU"/>
                    <w:sz w:val="20"/>
                    <w:szCs w:val="20"/>
                    <w:lang w:val="es-ES"/>
                  </w:rPr>
                </w:pPr>
                <w:r w:rsidRPr="001C7EAC">
                  <w:rPr>
                    <w:rStyle w:val="PlaceholderText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592D35" w:rsidRPr="001C7EAC" w14:paraId="3D2693B6" w14:textId="77777777" w:rsidTr="0BD388F7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B6B2C6F" w14:textId="362F8D83" w:rsidR="00592D35" w:rsidRPr="001C7EAC" w:rsidRDefault="00D85DBA" w:rsidP="00C4793D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SimSun"/>
                <w:b/>
                <w:bCs/>
                <w:sz w:val="20"/>
                <w:szCs w:val="20"/>
                <w:lang w:val="es-ES"/>
              </w:rPr>
              <w:t>Nombre del contacto de la empresa:</w:t>
            </w:r>
          </w:p>
        </w:tc>
        <w:sdt>
          <w:sdtPr>
            <w:rPr>
              <w:rFonts w:eastAsia="PMingLiU"/>
              <w:sz w:val="20"/>
              <w:szCs w:val="20"/>
              <w:lang w:val="es-ES"/>
            </w:rPr>
            <w:id w:val="-1554374402"/>
            <w:placeholder>
              <w:docPart w:val="D5E9EC93ACD543F4B4E5EC10C0A096F1"/>
            </w:placeholder>
            <w:showingPlcHdr/>
            <w:text/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9946655" w14:textId="775824DB" w:rsidR="00592D35" w:rsidRPr="001C7EAC" w:rsidRDefault="475A518C" w:rsidP="00C4793D">
                <w:pPr>
                  <w:rPr>
                    <w:rFonts w:eastAsia="PMingLiU"/>
                    <w:sz w:val="20"/>
                    <w:szCs w:val="20"/>
                    <w:lang w:val="es-ES"/>
                  </w:rPr>
                </w:pPr>
                <w:r w:rsidRPr="001C7EAC">
                  <w:rPr>
                    <w:rStyle w:val="PlaceholderText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592D35" w:rsidRPr="001C7EAC" w14:paraId="2F9B152B" w14:textId="77777777" w:rsidTr="0BD388F7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BFD75E0" w14:textId="5498D697" w:rsidR="00592D35" w:rsidRPr="001C7EAC" w:rsidRDefault="00D85DBA" w:rsidP="00C4793D">
            <w:pPr>
              <w:rPr>
                <w:rFonts w:eastAsia="PMingLiU"/>
                <w:b/>
                <w:bCs/>
                <w:sz w:val="20"/>
                <w:szCs w:val="20"/>
                <w:lang w:val="es-ES" w:eastAsia="zh-CN"/>
              </w:rPr>
            </w:pPr>
            <w:r w:rsidRPr="001C7EAC">
              <w:rPr>
                <w:rFonts w:eastAsia="SimSun"/>
                <w:b/>
                <w:bCs/>
                <w:sz w:val="20"/>
                <w:szCs w:val="20"/>
                <w:lang w:val="es-ES"/>
              </w:rPr>
              <w:t>Correo electrónico del contacto:</w:t>
            </w:r>
          </w:p>
        </w:tc>
        <w:sdt>
          <w:sdtPr>
            <w:rPr>
              <w:rFonts w:eastAsia="PMingLiU"/>
              <w:sz w:val="20"/>
              <w:szCs w:val="20"/>
              <w:lang w:val="es-ES"/>
            </w:rPr>
            <w:id w:val="-1983684951"/>
            <w:placeholder>
              <w:docPart w:val="4DB19A98558A4B63AF0812AA93AD068D"/>
            </w:placeholder>
            <w:showingPlcHdr/>
            <w:text/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59FD42A" w14:textId="66AB92FC" w:rsidR="00592D35" w:rsidRPr="001C7EAC" w:rsidRDefault="475A518C" w:rsidP="00C4793D">
                <w:pPr>
                  <w:rPr>
                    <w:rFonts w:eastAsia="PMingLiU"/>
                    <w:sz w:val="20"/>
                    <w:szCs w:val="20"/>
                    <w:lang w:val="es-ES"/>
                  </w:rPr>
                </w:pPr>
                <w:r w:rsidRPr="001C7EAC">
                  <w:rPr>
                    <w:rStyle w:val="PlaceholderText"/>
                    <w:lang w:val="es-ES"/>
                  </w:rPr>
                  <w:t>Click or tap here to enter text.</w:t>
                </w:r>
              </w:p>
            </w:tc>
          </w:sdtContent>
        </w:sdt>
      </w:tr>
      <w:bookmarkEnd w:id="3"/>
    </w:tbl>
    <w:p w14:paraId="2D7E4A1A" w14:textId="77777777" w:rsidR="00D518FA" w:rsidRPr="001C7EAC" w:rsidRDefault="00D518FA" w:rsidP="007C0884">
      <w:pPr>
        <w:rPr>
          <w:rFonts w:eastAsia="PMingLiU"/>
          <w:sz w:val="16"/>
          <w:szCs w:val="16"/>
          <w:lang w:val="es-ES"/>
        </w:rPr>
      </w:pPr>
    </w:p>
    <w:p w14:paraId="53FE2DCB" w14:textId="77777777" w:rsidR="00A26DB4" w:rsidRPr="001C7EAC" w:rsidRDefault="00A26DB4" w:rsidP="007C0884">
      <w:pPr>
        <w:rPr>
          <w:rFonts w:eastAsia="PMingLiU"/>
          <w:sz w:val="16"/>
          <w:szCs w:val="16"/>
          <w:lang w:val="es-ES"/>
        </w:rPr>
      </w:pPr>
    </w:p>
    <w:p w14:paraId="19F7E492" w14:textId="5F0A081A" w:rsidR="00A37A9F" w:rsidRPr="00426B93" w:rsidRDefault="00A37A9F" w:rsidP="007C0884">
      <w:pPr>
        <w:rPr>
          <w:rFonts w:eastAsia="PMingLiU"/>
          <w:sz w:val="2"/>
          <w:szCs w:val="2"/>
          <w:lang w:eastAsia="zh-TW"/>
        </w:rPr>
      </w:pPr>
    </w:p>
    <w:sectPr w:rsidR="00A37A9F" w:rsidRPr="00426B93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46A6F" w14:textId="77777777" w:rsidR="00C16B60" w:rsidRDefault="00C16B60">
      <w:r>
        <w:separator/>
      </w:r>
    </w:p>
  </w:endnote>
  <w:endnote w:type="continuationSeparator" w:id="0">
    <w:p w14:paraId="33B0C029" w14:textId="77777777" w:rsidR="00C16B60" w:rsidRDefault="00C16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C1F8E" w14:textId="03FFCD3D" w:rsidR="00995822" w:rsidRPr="00994734" w:rsidRDefault="00995822">
    <w:pPr>
      <w:rPr>
        <w:sz w:val="18"/>
        <w:szCs w:val="18"/>
      </w:rPr>
    </w:pPr>
  </w:p>
  <w:tbl>
    <w:tblPr>
      <w:tblStyle w:val="TableGrid"/>
      <w:tblW w:w="10782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72" w:type="dxa"/>
        <w:bottom w:w="72" w:type="dxa"/>
      </w:tblCellMar>
      <w:tblLook w:val="01E0" w:firstRow="1" w:lastRow="1" w:firstColumn="1" w:lastColumn="1" w:noHBand="0" w:noVBand="0"/>
    </w:tblPr>
    <w:tblGrid>
      <w:gridCol w:w="7722"/>
      <w:gridCol w:w="1620"/>
      <w:gridCol w:w="1440"/>
    </w:tblGrid>
    <w:tr w:rsidR="00B53AAA" w14:paraId="04B861C9" w14:textId="77777777" w:rsidTr="7161FF70">
      <w:trPr>
        <w:trHeight w:val="180"/>
      </w:trPr>
      <w:tc>
        <w:tcPr>
          <w:tcW w:w="7722" w:type="dxa"/>
          <w:vMerge w:val="restart"/>
          <w:shd w:val="clear" w:color="auto" w:fill="0060AF"/>
          <w:vAlign w:val="center"/>
        </w:tcPr>
        <w:p w14:paraId="016A7116" w14:textId="1DE80C9C" w:rsidR="00B53AAA" w:rsidRPr="001C7EAC" w:rsidRDefault="00D85DBA" w:rsidP="0BD388F7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i/>
              <w:iCs/>
              <w:color w:val="FFFFFF" w:themeColor="background1"/>
              <w:sz w:val="20"/>
              <w:szCs w:val="20"/>
              <w:lang w:val="es-ES"/>
            </w:rPr>
          </w:pPr>
          <w:r w:rsidRPr="001C7EAC">
            <w:rPr>
              <w:b/>
              <w:bCs/>
              <w:i/>
              <w:iCs/>
              <w:color w:val="FFFFFF" w:themeColor="background1"/>
              <w:sz w:val="20"/>
              <w:szCs w:val="20"/>
              <w:lang w:val="es-ES"/>
            </w:rPr>
            <w:t>Contacto de todas las oficinas de IDFL está disponible en:</w:t>
          </w:r>
          <w:r w:rsidR="0BD388F7" w:rsidRPr="001C7EAC">
            <w:rPr>
              <w:b/>
              <w:bCs/>
              <w:i/>
              <w:iCs/>
              <w:color w:val="FFFFFF" w:themeColor="background1"/>
              <w:sz w:val="20"/>
              <w:szCs w:val="20"/>
              <w:lang w:val="es-ES"/>
            </w:rPr>
            <w:t xml:space="preserve"> idfl.com/directory</w:t>
          </w:r>
        </w:p>
      </w:tc>
      <w:tc>
        <w:tcPr>
          <w:tcW w:w="1620" w:type="dxa"/>
          <w:shd w:val="clear" w:color="auto" w:fill="0060AF"/>
        </w:tcPr>
        <w:p w14:paraId="6E739029" w14:textId="77777777" w:rsidR="00B53AAA" w:rsidRPr="001C7EAC" w:rsidRDefault="00B53AAA" w:rsidP="0BD388F7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rFonts w:eastAsia="SimSun"/>
              <w:b/>
              <w:bCs/>
              <w:color w:val="FFFFFF" w:themeColor="background1"/>
              <w:sz w:val="18"/>
              <w:szCs w:val="18"/>
              <w:lang w:val="es-ES" w:eastAsia="zh-CN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088842B3" w:rsidR="00B53AAA" w:rsidRPr="001C7EAC" w:rsidRDefault="0BD388F7" w:rsidP="0BD388F7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bCs/>
              <w:color w:val="FFFFFF" w:themeColor="background1"/>
              <w:sz w:val="18"/>
              <w:szCs w:val="18"/>
              <w:lang w:val="es-ES"/>
            </w:rPr>
          </w:pPr>
          <w:r w:rsidRPr="001C7EAC">
            <w:rPr>
              <w:rFonts w:eastAsia="SimSun"/>
              <w:b/>
              <w:bCs/>
              <w:color w:val="FFFFFF" w:themeColor="background1"/>
              <w:sz w:val="18"/>
              <w:szCs w:val="18"/>
              <w:lang w:val="es-ES"/>
            </w:rPr>
            <w:t>www.idfl.com</w:t>
          </w:r>
        </w:p>
      </w:tc>
    </w:tr>
    <w:tr w:rsidR="00B53AAA" w14:paraId="1443AEAD" w14:textId="77777777" w:rsidTr="7161FF70">
      <w:trPr>
        <w:trHeight w:val="867"/>
      </w:trPr>
      <w:tc>
        <w:tcPr>
          <w:tcW w:w="7722" w:type="dxa"/>
          <w:vMerge/>
        </w:tcPr>
        <w:p w14:paraId="4EC5CAE2" w14:textId="03485B03" w:rsidR="00B53AAA" w:rsidRPr="001C7EAC" w:rsidRDefault="00B53AAA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  <w:lang w:val="es-ES"/>
            </w:rPr>
          </w:pPr>
        </w:p>
      </w:tc>
      <w:tc>
        <w:tcPr>
          <w:tcW w:w="1620" w:type="dxa"/>
          <w:shd w:val="clear" w:color="auto" w:fill="0060AF"/>
        </w:tcPr>
        <w:p w14:paraId="411F2262" w14:textId="38E39FC1" w:rsidR="00B53AAA" w:rsidRPr="001C7EAC" w:rsidRDefault="00A85A47" w:rsidP="0BD388F7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Fonts w:eastAsia="SimSun"/>
              <w:b/>
              <w:bCs/>
              <w:color w:val="FFFFFF" w:themeColor="background1"/>
              <w:sz w:val="20"/>
              <w:szCs w:val="20"/>
              <w:lang w:val="es-ES" w:eastAsia="zh-CN"/>
            </w:rPr>
          </w:pPr>
          <w:r w:rsidRPr="001C7EAC">
            <w:rPr>
              <w:rFonts w:ascii="Arial Narrow" w:hAnsi="Arial Narrow"/>
              <w:b/>
              <w:i/>
              <w:iCs/>
              <w:noProof/>
              <w:color w:val="FFFFFF" w:themeColor="background1"/>
              <w:sz w:val="18"/>
              <w:szCs w:val="18"/>
              <w:lang w:val="es-ES"/>
            </w:rPr>
            <w:drawing>
              <wp:anchor distT="0" distB="0" distL="114300" distR="114300" simplePos="0" relativeHeight="251659264" behindDoc="0" locked="0" layoutInCell="1" allowOverlap="1" wp14:anchorId="0F748223" wp14:editId="2E442187">
                <wp:simplePos x="0" y="0"/>
                <wp:positionH relativeFrom="column">
                  <wp:posOffset>60960</wp:posOffset>
                </wp:positionH>
                <wp:positionV relativeFrom="paragraph">
                  <wp:posOffset>-170815</wp:posOffset>
                </wp:positionV>
                <wp:extent cx="652780" cy="652780"/>
                <wp:effectExtent l="0" t="0" r="0" b="0"/>
                <wp:wrapNone/>
                <wp:docPr id="143466818" name="Picture 143466818" descr="Qr cod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Qr cod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2780" cy="6527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440" w:type="dxa"/>
          <w:shd w:val="clear" w:color="auto" w:fill="0060AF"/>
          <w:vAlign w:val="center"/>
        </w:tcPr>
        <w:p w14:paraId="07826364" w14:textId="626E6B81" w:rsidR="00B53AAA" w:rsidRPr="001C7EAC" w:rsidRDefault="0BD388F7" w:rsidP="0BD388F7">
          <w:pPr>
            <w:pStyle w:val="Footer"/>
            <w:tabs>
              <w:tab w:val="clear" w:pos="4320"/>
              <w:tab w:val="left" w:pos="2880"/>
              <w:tab w:val="left" w:pos="5580"/>
            </w:tabs>
            <w:jc w:val="right"/>
            <w:rPr>
              <w:rStyle w:val="PageNumber"/>
              <w:b/>
              <w:bCs/>
              <w:color w:val="FFFFFF" w:themeColor="background1"/>
              <w:sz w:val="20"/>
              <w:szCs w:val="20"/>
              <w:lang w:val="es-ES"/>
            </w:rPr>
          </w:pPr>
          <w:r w:rsidRPr="001C7EAC">
            <w:rPr>
              <w:rFonts w:eastAsia="SimSun"/>
              <w:b/>
              <w:bCs/>
              <w:color w:val="FFFFFF" w:themeColor="background1"/>
              <w:sz w:val="20"/>
              <w:szCs w:val="20"/>
              <w:lang w:val="es-ES"/>
            </w:rPr>
            <w:t xml:space="preserve">Page </w:t>
          </w:r>
          <w:r w:rsidR="00B53AAA" w:rsidRPr="001C7EAC">
            <w:rPr>
              <w:rStyle w:val="PageNumber"/>
              <w:b/>
              <w:bCs/>
              <w:color w:val="FFFFFF" w:themeColor="background1"/>
              <w:sz w:val="20"/>
              <w:szCs w:val="20"/>
              <w:lang w:val="es-ES"/>
            </w:rPr>
            <w:fldChar w:fldCharType="begin"/>
          </w:r>
          <w:r w:rsidR="00B53AAA" w:rsidRPr="001C7EAC">
            <w:rPr>
              <w:rStyle w:val="PageNumber"/>
              <w:b/>
              <w:bCs/>
              <w:color w:val="FFFFFF" w:themeColor="background1"/>
              <w:sz w:val="20"/>
              <w:szCs w:val="20"/>
              <w:lang w:val="es-ES"/>
            </w:rPr>
            <w:instrText xml:space="preserve"> PAGE </w:instrText>
          </w:r>
          <w:r w:rsidR="00B53AAA" w:rsidRPr="001C7EAC">
            <w:rPr>
              <w:rStyle w:val="PageNumber"/>
              <w:b/>
              <w:bCs/>
              <w:color w:val="FFFFFF" w:themeColor="background1"/>
              <w:sz w:val="20"/>
              <w:szCs w:val="20"/>
              <w:lang w:val="es-ES"/>
            </w:rPr>
            <w:fldChar w:fldCharType="separate"/>
          </w:r>
          <w:r w:rsidRPr="001C7EAC">
            <w:rPr>
              <w:rStyle w:val="PageNumber"/>
              <w:b/>
              <w:bCs/>
              <w:color w:val="FFFFFF" w:themeColor="background1"/>
              <w:sz w:val="20"/>
              <w:szCs w:val="20"/>
              <w:lang w:val="es-ES"/>
            </w:rPr>
            <w:t>6</w:t>
          </w:r>
          <w:r w:rsidR="00B53AAA" w:rsidRPr="001C7EAC">
            <w:rPr>
              <w:rStyle w:val="PageNumber"/>
              <w:b/>
              <w:bCs/>
              <w:color w:val="FFFFFF" w:themeColor="background1"/>
              <w:sz w:val="20"/>
              <w:szCs w:val="20"/>
              <w:lang w:val="es-ES"/>
            </w:rPr>
            <w:fldChar w:fldCharType="end"/>
          </w:r>
          <w:r w:rsidRPr="001C7EAC">
            <w:rPr>
              <w:rStyle w:val="PageNumber"/>
              <w:rFonts w:eastAsia="SimSun"/>
              <w:b/>
              <w:bCs/>
              <w:color w:val="FFFFFF" w:themeColor="background1"/>
              <w:sz w:val="20"/>
              <w:szCs w:val="20"/>
              <w:lang w:val="es-ES"/>
            </w:rPr>
            <w:t xml:space="preserve"> of </w:t>
          </w:r>
          <w:r w:rsidR="00B53AAA" w:rsidRPr="001C7EAC">
            <w:rPr>
              <w:rStyle w:val="PageNumber"/>
              <w:b/>
              <w:bCs/>
              <w:color w:val="FFFFFF" w:themeColor="background1"/>
              <w:sz w:val="20"/>
              <w:szCs w:val="20"/>
              <w:lang w:val="es-ES"/>
            </w:rPr>
            <w:fldChar w:fldCharType="begin"/>
          </w:r>
          <w:r w:rsidR="00B53AAA" w:rsidRPr="001C7EAC">
            <w:rPr>
              <w:rStyle w:val="PageNumber"/>
              <w:b/>
              <w:bCs/>
              <w:color w:val="FFFFFF" w:themeColor="background1"/>
              <w:sz w:val="20"/>
              <w:szCs w:val="20"/>
              <w:lang w:val="es-ES"/>
            </w:rPr>
            <w:instrText xml:space="preserve"> NUMPAGES </w:instrText>
          </w:r>
          <w:r w:rsidR="00B53AAA" w:rsidRPr="001C7EAC">
            <w:rPr>
              <w:rStyle w:val="PageNumber"/>
              <w:b/>
              <w:bCs/>
              <w:color w:val="FFFFFF" w:themeColor="background1"/>
              <w:sz w:val="20"/>
              <w:szCs w:val="20"/>
              <w:lang w:val="es-ES"/>
            </w:rPr>
            <w:fldChar w:fldCharType="separate"/>
          </w:r>
          <w:r w:rsidRPr="001C7EAC">
            <w:rPr>
              <w:rStyle w:val="PageNumber"/>
              <w:b/>
              <w:bCs/>
              <w:color w:val="FFFFFF" w:themeColor="background1"/>
              <w:sz w:val="20"/>
              <w:szCs w:val="20"/>
              <w:lang w:val="es-ES"/>
            </w:rPr>
            <w:t>7</w:t>
          </w:r>
          <w:r w:rsidR="00B53AAA" w:rsidRPr="001C7EAC">
            <w:rPr>
              <w:rStyle w:val="PageNumber"/>
              <w:b/>
              <w:bCs/>
              <w:color w:val="FFFFFF" w:themeColor="background1"/>
              <w:sz w:val="20"/>
              <w:szCs w:val="20"/>
              <w:lang w:val="es-ES"/>
            </w:rPr>
            <w:fldChar w:fldCharType="end"/>
          </w:r>
        </w:p>
        <w:p w14:paraId="39304D3F" w14:textId="55290247" w:rsidR="00A85A47" w:rsidRPr="001C7EAC" w:rsidRDefault="7161FF70" w:rsidP="7161FF70">
          <w:pPr>
            <w:pStyle w:val="Footer"/>
            <w:tabs>
              <w:tab w:val="clear" w:pos="4320"/>
              <w:tab w:val="left" w:pos="2880"/>
              <w:tab w:val="left" w:pos="5580"/>
            </w:tabs>
            <w:jc w:val="right"/>
            <w:rPr>
              <w:rStyle w:val="PageNumber"/>
              <w:b/>
              <w:bCs/>
              <w:color w:val="FFFFFF" w:themeColor="background1"/>
              <w:sz w:val="16"/>
              <w:szCs w:val="16"/>
              <w:lang w:val="es-ES"/>
            </w:rPr>
          </w:pPr>
          <w:r w:rsidRPr="001C7EAC">
            <w:rPr>
              <w:rStyle w:val="PageNumber"/>
              <w:b/>
              <w:bCs/>
              <w:color w:val="FFFFFF" w:themeColor="background1"/>
              <w:sz w:val="16"/>
              <w:szCs w:val="16"/>
              <w:lang w:val="es-ES"/>
            </w:rPr>
            <w:t>TYR 2026/0</w:t>
          </w:r>
          <w:r w:rsidR="001C7EAC" w:rsidRPr="001C7EAC">
            <w:rPr>
              <w:rStyle w:val="PageNumber"/>
              <w:b/>
              <w:bCs/>
              <w:color w:val="FFFFFF" w:themeColor="background1"/>
              <w:sz w:val="16"/>
              <w:szCs w:val="16"/>
              <w:lang w:val="es-ES"/>
            </w:rPr>
            <w:t>4</w:t>
          </w:r>
          <w:r w:rsidRPr="001C7EAC">
            <w:rPr>
              <w:rStyle w:val="PageNumber"/>
              <w:b/>
              <w:bCs/>
              <w:color w:val="FFFFFF" w:themeColor="background1"/>
              <w:sz w:val="16"/>
              <w:szCs w:val="16"/>
              <w:lang w:val="es-ES"/>
            </w:rPr>
            <w:t>/</w:t>
          </w:r>
          <w:r w:rsidR="001C7EAC" w:rsidRPr="001C7EAC">
            <w:rPr>
              <w:rStyle w:val="PageNumber"/>
              <w:b/>
              <w:bCs/>
              <w:color w:val="FFFFFF" w:themeColor="background1"/>
              <w:sz w:val="16"/>
              <w:szCs w:val="16"/>
              <w:lang w:val="es-ES"/>
            </w:rPr>
            <w:t>3</w:t>
          </w:r>
          <w:r w:rsidR="00DE515A" w:rsidRPr="001C7EAC">
            <w:rPr>
              <w:rStyle w:val="PageNumber"/>
              <w:b/>
              <w:bCs/>
              <w:color w:val="FFFFFF" w:themeColor="background1"/>
              <w:sz w:val="16"/>
              <w:szCs w:val="16"/>
              <w:lang w:val="es-ES"/>
            </w:rPr>
            <w:t>0</w:t>
          </w:r>
        </w:p>
        <w:p w14:paraId="302B9D70" w14:textId="348483AF" w:rsidR="00B53AAA" w:rsidRPr="001C7EAC" w:rsidRDefault="0BD388F7" w:rsidP="0BD388F7">
          <w:pPr>
            <w:pStyle w:val="Footer"/>
            <w:tabs>
              <w:tab w:val="clear" w:pos="4320"/>
              <w:tab w:val="left" w:pos="2880"/>
              <w:tab w:val="left" w:pos="5580"/>
            </w:tabs>
            <w:jc w:val="right"/>
            <w:rPr>
              <w:b/>
              <w:bCs/>
              <w:color w:val="FFFFFF" w:themeColor="background1"/>
              <w:sz w:val="16"/>
              <w:szCs w:val="16"/>
              <w:lang w:val="es-ES"/>
            </w:rPr>
          </w:pPr>
          <w:r w:rsidRPr="001C7EAC">
            <w:rPr>
              <w:rFonts w:eastAsia="SimSun"/>
              <w:b/>
              <w:bCs/>
              <w:color w:val="FFFFFF" w:themeColor="background1"/>
              <w:sz w:val="16"/>
              <w:szCs w:val="16"/>
              <w:lang w:val="es-ES"/>
            </w:rPr>
            <w:t>© IDFL</w:t>
          </w:r>
        </w:p>
      </w:tc>
    </w:tr>
  </w:tbl>
  <w:p w14:paraId="0390E64A" w14:textId="77777777" w:rsidR="00995822" w:rsidRPr="00B87BDD" w:rsidRDefault="00995822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23EC0F" w14:textId="77777777" w:rsidR="00C16B60" w:rsidRDefault="00C16B60">
      <w:r>
        <w:separator/>
      </w:r>
    </w:p>
  </w:footnote>
  <w:footnote w:type="continuationSeparator" w:id="0">
    <w:p w14:paraId="4B1950CC" w14:textId="77777777" w:rsidR="00C16B60" w:rsidRDefault="00C16B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B53FD" w14:textId="77777777" w:rsidR="00995822" w:rsidRPr="00B87BDD" w:rsidRDefault="00995822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995822" w14:paraId="14989B7F" w14:textId="77777777" w:rsidTr="0BD388F7">
      <w:trPr>
        <w:trHeight w:val="986"/>
      </w:trPr>
      <w:tc>
        <w:tcPr>
          <w:tcW w:w="1980" w:type="dxa"/>
          <w:vAlign w:val="center"/>
        </w:tcPr>
        <w:p w14:paraId="0C31D686" w14:textId="77777777" w:rsidR="00995822" w:rsidRPr="00EF2DAB" w:rsidRDefault="0BD388F7" w:rsidP="0BD388F7">
          <w:pPr>
            <w:pStyle w:val="Header"/>
            <w:jc w:val="center"/>
            <w:rPr>
              <w:rFonts w:asciiTheme="majorHAnsi" w:hAnsiTheme="majorHAnsi"/>
              <w:b/>
              <w:bCs/>
              <w:sz w:val="36"/>
              <w:szCs w:val="36"/>
              <w:lang w:eastAsia="zh-CN"/>
            </w:rPr>
          </w:pPr>
          <w:r>
            <w:rPr>
              <w:noProof/>
            </w:rPr>
            <w:drawing>
              <wp:inline distT="0" distB="0" distL="0" distR="0" wp14:anchorId="5859FE69" wp14:editId="07B8DF80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995822" w:rsidRPr="00F806E7" w14:paraId="744CF9AF" w14:textId="77777777" w:rsidTr="0BD388F7">
            <w:tc>
              <w:tcPr>
                <w:tcW w:w="6619" w:type="dxa"/>
                <w:vAlign w:val="center"/>
              </w:tcPr>
              <w:p w14:paraId="4D859FF3" w14:textId="2DF936EC" w:rsidR="00995822" w:rsidRPr="001C7EAC" w:rsidRDefault="0BD388F7" w:rsidP="0BD388F7">
                <w:pPr>
                  <w:pStyle w:val="Header"/>
                  <w:rPr>
                    <w:rFonts w:ascii="Arial Black" w:hAnsi="Arial Black"/>
                    <w:b/>
                    <w:bCs/>
                    <w:sz w:val="28"/>
                    <w:szCs w:val="28"/>
                    <w:lang w:val="es-ES" w:eastAsia="zh-CN"/>
                  </w:rPr>
                </w:pPr>
                <w:r w:rsidRPr="001C7EAC">
                  <w:rPr>
                    <w:rFonts w:ascii="Arial Black" w:eastAsia="SimSun" w:hAnsi="Arial Black"/>
                    <w:b/>
                    <w:bCs/>
                    <w:sz w:val="28"/>
                    <w:szCs w:val="28"/>
                    <w:lang w:val="es-ES"/>
                  </w:rPr>
                  <w:t>F</w:t>
                </w:r>
                <w:r w:rsidR="00090C89" w:rsidRPr="001C7EAC">
                  <w:rPr>
                    <w:rFonts w:ascii="Arial Black" w:eastAsia="SimSun" w:hAnsi="Arial Black"/>
                    <w:b/>
                    <w:bCs/>
                    <w:sz w:val="28"/>
                    <w:szCs w:val="28"/>
                    <w:lang w:val="es-ES"/>
                  </w:rPr>
                  <w:t>ORMULARIO DE SOLICITUD FSC COC</w:t>
                </w:r>
                <w:r w:rsidRPr="001C7EAC">
                  <w:rPr>
                    <w:rFonts w:ascii="Arial Black" w:eastAsia="SimSun" w:hAnsi="Arial Black"/>
                    <w:b/>
                    <w:bCs/>
                    <w:sz w:val="28"/>
                    <w:szCs w:val="28"/>
                    <w:lang w:val="es-ES"/>
                  </w:rPr>
                  <w:t xml:space="preserve"> </w:t>
                </w:r>
              </w:p>
            </w:tc>
            <w:tc>
              <w:tcPr>
                <w:tcW w:w="2622" w:type="dxa"/>
                <w:vMerge w:val="restart"/>
              </w:tcPr>
              <w:p w14:paraId="1A561AC0" w14:textId="7B695E6F" w:rsidR="00401119" w:rsidRPr="0058497B" w:rsidRDefault="0BD388F7" w:rsidP="0058497B">
                <w:pPr>
                  <w:pStyle w:val="Header"/>
                  <w:jc w:val="right"/>
                  <w:rPr>
                    <w:b/>
                    <w:bCs/>
                    <w:sz w:val="16"/>
                    <w:szCs w:val="16"/>
                    <w:lang w:eastAsia="zh-CN"/>
                  </w:rPr>
                </w:pPr>
                <w:r w:rsidRPr="0BD388F7">
                  <w:rPr>
                    <w:b/>
                    <w:bCs/>
                    <w:sz w:val="16"/>
                    <w:szCs w:val="16"/>
                  </w:rPr>
                  <w:t>IDFLAS-FF-FSC-4600</w:t>
                </w:r>
              </w:p>
            </w:tc>
          </w:tr>
          <w:tr w:rsidR="00995822" w14:paraId="024CD481" w14:textId="77777777" w:rsidTr="0BD388F7">
            <w:trPr>
              <w:trHeight w:val="237"/>
            </w:trPr>
            <w:tc>
              <w:tcPr>
                <w:tcW w:w="6619" w:type="dxa"/>
              </w:tcPr>
              <w:p w14:paraId="1AB22EF8" w14:textId="3A1BFD49" w:rsidR="006D5859" w:rsidRPr="001C7EAC" w:rsidRDefault="00090C89" w:rsidP="007E77DC">
                <w:pPr>
                  <w:pStyle w:val="Header"/>
                  <w:rPr>
                    <w:b/>
                    <w:bCs/>
                    <w:sz w:val="22"/>
                    <w:szCs w:val="22"/>
                    <w:lang w:val="es-ES"/>
                  </w:rPr>
                </w:pPr>
                <w:r w:rsidRPr="001C7EAC">
                  <w:rPr>
                    <w:b/>
                    <w:bCs/>
                    <w:sz w:val="22"/>
                    <w:szCs w:val="22"/>
                    <w:lang w:val="es-ES"/>
                  </w:rPr>
                  <w:t>Cadena de Custodia</w:t>
                </w:r>
                <w:r w:rsidR="0BD388F7" w:rsidRPr="001C7EAC">
                  <w:rPr>
                    <w:b/>
                    <w:bCs/>
                    <w:sz w:val="22"/>
                    <w:szCs w:val="22"/>
                    <w:lang w:val="es-ES"/>
                  </w:rPr>
                  <w:t xml:space="preserve"> (FSC-STD-40-004)</w:t>
                </w:r>
              </w:p>
              <w:p w14:paraId="375A68C3" w14:textId="5691B6E5" w:rsidR="00995822" w:rsidRPr="001C7EAC" w:rsidRDefault="0BD388F7" w:rsidP="0BD388F7">
                <w:pPr>
                  <w:pStyle w:val="Header"/>
                  <w:rPr>
                    <w:b/>
                    <w:bCs/>
                    <w:sz w:val="20"/>
                    <w:szCs w:val="20"/>
                    <w:highlight w:val="yellow"/>
                    <w:lang w:val="es-ES" w:eastAsia="zh-CN"/>
                  </w:rPr>
                </w:pPr>
                <w:r w:rsidRPr="001C7EAC">
                  <w:rPr>
                    <w:sz w:val="22"/>
                    <w:szCs w:val="22"/>
                    <w:lang w:val="es-ES"/>
                  </w:rPr>
                  <w:t>(</w:t>
                </w:r>
                <w:r w:rsidR="00D85DBA" w:rsidRPr="001C7EAC">
                  <w:rPr>
                    <w:sz w:val="22"/>
                    <w:szCs w:val="22"/>
                    <w:lang w:val="es-ES"/>
                  </w:rPr>
                  <w:t xml:space="preserve">Sin incluir la </w:t>
                </w:r>
                <w:r w:rsidR="00090C89" w:rsidRPr="001C7EAC">
                  <w:rPr>
                    <w:sz w:val="22"/>
                    <w:szCs w:val="22"/>
                    <w:lang w:val="es-ES"/>
                  </w:rPr>
                  <w:t>Cadena de Custodia de Madera Controlada</w:t>
                </w:r>
                <w:r w:rsidRPr="001C7EAC">
                  <w:rPr>
                    <w:sz w:val="22"/>
                    <w:szCs w:val="22"/>
                    <w:lang w:val="es-ES"/>
                  </w:rPr>
                  <w:t>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995822" w:rsidRPr="00E16B2E" w:rsidRDefault="00995822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59E2A5C0" w:rsidR="00995822" w:rsidRPr="006A51D4" w:rsidRDefault="00995822" w:rsidP="451B6959">
          <w:pPr>
            <w:pStyle w:val="Header"/>
            <w:rPr>
              <w:b/>
              <w:bCs/>
              <w:sz w:val="20"/>
              <w:szCs w:val="20"/>
              <w:lang w:eastAsia="zh-CN"/>
            </w:rPr>
          </w:pPr>
        </w:p>
      </w:tc>
    </w:tr>
  </w:tbl>
  <w:p w14:paraId="3D92254A" w14:textId="216E3DA1" w:rsidR="00995822" w:rsidRPr="007E77DC" w:rsidRDefault="00995822" w:rsidP="0BD388F7">
    <w:pPr>
      <w:pStyle w:val="Header"/>
      <w:rPr>
        <w:sz w:val="18"/>
        <w:szCs w:val="18"/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644296"/>
    <w:multiLevelType w:val="hybridMultilevel"/>
    <w:tmpl w:val="0298DE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1A80DA"/>
    <w:multiLevelType w:val="hybridMultilevel"/>
    <w:tmpl w:val="FFFFFFFF"/>
    <w:lvl w:ilvl="0" w:tplc="2468F5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56C4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2477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26AF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BE98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2603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E07A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187A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2801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B2625A"/>
    <w:multiLevelType w:val="multilevel"/>
    <w:tmpl w:val="CEB22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06DAEE"/>
    <w:multiLevelType w:val="hybridMultilevel"/>
    <w:tmpl w:val="FFFFFFFF"/>
    <w:lvl w:ilvl="0" w:tplc="8B48E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5285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9A9B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9E20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E274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7432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6A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6852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581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10C84"/>
    <w:multiLevelType w:val="multilevel"/>
    <w:tmpl w:val="8B5CB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616C17"/>
    <w:multiLevelType w:val="hybridMultilevel"/>
    <w:tmpl w:val="5994126E"/>
    <w:lvl w:ilvl="0" w:tplc="F030F0D2">
      <w:start w:val="8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0B910C1"/>
    <w:multiLevelType w:val="multilevel"/>
    <w:tmpl w:val="BBDC9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4CF5DA6"/>
    <w:multiLevelType w:val="multilevel"/>
    <w:tmpl w:val="D138E4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5864D93"/>
    <w:multiLevelType w:val="hybridMultilevel"/>
    <w:tmpl w:val="6104764E"/>
    <w:lvl w:ilvl="0" w:tplc="242C2FB2">
      <w:start w:val="1"/>
      <w:numFmt w:val="bullet"/>
      <w:pStyle w:val="StandardAuflistu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181DD9"/>
    <w:multiLevelType w:val="hybridMultilevel"/>
    <w:tmpl w:val="A9FE274C"/>
    <w:lvl w:ilvl="0" w:tplc="0772198E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/>
      </w:rPr>
    </w:lvl>
    <w:lvl w:ilvl="1" w:tplc="0407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7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7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7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7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7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7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7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1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976759"/>
    <w:multiLevelType w:val="multilevel"/>
    <w:tmpl w:val="3D44E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CFF5005"/>
    <w:multiLevelType w:val="hybridMultilevel"/>
    <w:tmpl w:val="0CC68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F407DA"/>
    <w:multiLevelType w:val="multilevel"/>
    <w:tmpl w:val="BE649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2323703"/>
    <w:multiLevelType w:val="multilevel"/>
    <w:tmpl w:val="75A6D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4B335BC"/>
    <w:multiLevelType w:val="multilevel"/>
    <w:tmpl w:val="7C24D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73026D"/>
    <w:multiLevelType w:val="multilevel"/>
    <w:tmpl w:val="7A6C1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BEA10F9"/>
    <w:multiLevelType w:val="multilevel"/>
    <w:tmpl w:val="A5986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987764">
    <w:abstractNumId w:val="9"/>
  </w:num>
  <w:num w:numId="2" w16cid:durableId="606349970">
    <w:abstractNumId w:val="4"/>
  </w:num>
  <w:num w:numId="3" w16cid:durableId="1447966535">
    <w:abstractNumId w:val="0"/>
  </w:num>
  <w:num w:numId="4" w16cid:durableId="1828324479">
    <w:abstractNumId w:val="28"/>
  </w:num>
  <w:num w:numId="5" w16cid:durableId="1199510716">
    <w:abstractNumId w:val="45"/>
  </w:num>
  <w:num w:numId="6" w16cid:durableId="2024166295">
    <w:abstractNumId w:val="2"/>
  </w:num>
  <w:num w:numId="7" w16cid:durableId="604850254">
    <w:abstractNumId w:val="22"/>
  </w:num>
  <w:num w:numId="8" w16cid:durableId="21246713">
    <w:abstractNumId w:val="19"/>
  </w:num>
  <w:num w:numId="9" w16cid:durableId="2133862391">
    <w:abstractNumId w:val="10"/>
  </w:num>
  <w:num w:numId="10" w16cid:durableId="1208027985">
    <w:abstractNumId w:val="16"/>
  </w:num>
  <w:num w:numId="11" w16cid:durableId="1001810079">
    <w:abstractNumId w:val="35"/>
  </w:num>
  <w:num w:numId="12" w16cid:durableId="1697150258">
    <w:abstractNumId w:val="14"/>
  </w:num>
  <w:num w:numId="13" w16cid:durableId="1596287759">
    <w:abstractNumId w:val="18"/>
  </w:num>
  <w:num w:numId="14" w16cid:durableId="126776465">
    <w:abstractNumId w:val="33"/>
  </w:num>
  <w:num w:numId="15" w16cid:durableId="1454834251">
    <w:abstractNumId w:val="32"/>
  </w:num>
  <w:num w:numId="16" w16cid:durableId="1903952402">
    <w:abstractNumId w:val="44"/>
  </w:num>
  <w:num w:numId="17" w16cid:durableId="2082559145">
    <w:abstractNumId w:val="20"/>
  </w:num>
  <w:num w:numId="18" w16cid:durableId="887035961">
    <w:abstractNumId w:val="11"/>
  </w:num>
  <w:num w:numId="19" w16cid:durableId="389230077">
    <w:abstractNumId w:val="47"/>
  </w:num>
  <w:num w:numId="20" w16cid:durableId="1523350743">
    <w:abstractNumId w:val="5"/>
  </w:num>
  <w:num w:numId="21" w16cid:durableId="1975401841">
    <w:abstractNumId w:val="3"/>
  </w:num>
  <w:num w:numId="22" w16cid:durableId="1539733678">
    <w:abstractNumId w:val="27"/>
  </w:num>
  <w:num w:numId="23" w16cid:durableId="298806935">
    <w:abstractNumId w:val="15"/>
  </w:num>
  <w:num w:numId="24" w16cid:durableId="946622620">
    <w:abstractNumId w:val="23"/>
  </w:num>
  <w:num w:numId="25" w16cid:durableId="551815010">
    <w:abstractNumId w:val="34"/>
  </w:num>
  <w:num w:numId="26" w16cid:durableId="362484527">
    <w:abstractNumId w:val="46"/>
  </w:num>
  <w:num w:numId="27" w16cid:durableId="885486837">
    <w:abstractNumId w:val="31"/>
  </w:num>
  <w:num w:numId="28" w16cid:durableId="1373530778">
    <w:abstractNumId w:val="8"/>
  </w:num>
  <w:num w:numId="29" w16cid:durableId="48263906">
    <w:abstractNumId w:val="37"/>
  </w:num>
  <w:num w:numId="30" w16cid:durableId="680934252">
    <w:abstractNumId w:val="6"/>
  </w:num>
  <w:num w:numId="31" w16cid:durableId="349452300">
    <w:abstractNumId w:val="36"/>
  </w:num>
  <w:num w:numId="32" w16cid:durableId="1773089685">
    <w:abstractNumId w:val="29"/>
  </w:num>
  <w:num w:numId="33" w16cid:durableId="775365983">
    <w:abstractNumId w:val="50"/>
  </w:num>
  <w:num w:numId="34" w16cid:durableId="919942878">
    <w:abstractNumId w:val="21"/>
  </w:num>
  <w:num w:numId="35" w16cid:durableId="790251319">
    <w:abstractNumId w:val="13"/>
  </w:num>
  <w:num w:numId="36" w16cid:durableId="1980574743">
    <w:abstractNumId w:val="41"/>
  </w:num>
  <w:num w:numId="37" w16cid:durableId="1114250323">
    <w:abstractNumId w:val="30"/>
  </w:num>
  <w:num w:numId="38" w16cid:durableId="1933394885">
    <w:abstractNumId w:val="26"/>
  </w:num>
  <w:num w:numId="39" w16cid:durableId="431054666">
    <w:abstractNumId w:val="25"/>
  </w:num>
  <w:num w:numId="40" w16cid:durableId="947928924">
    <w:abstractNumId w:val="39"/>
  </w:num>
  <w:num w:numId="41" w16cid:durableId="617218461">
    <w:abstractNumId w:val="1"/>
  </w:num>
  <w:num w:numId="42" w16cid:durableId="1327510727">
    <w:abstractNumId w:val="17"/>
  </w:num>
  <w:num w:numId="43" w16cid:durableId="1131938819">
    <w:abstractNumId w:val="43"/>
  </w:num>
  <w:num w:numId="44" w16cid:durableId="1024476275">
    <w:abstractNumId w:val="40"/>
  </w:num>
  <w:num w:numId="45" w16cid:durableId="866866702">
    <w:abstractNumId w:val="7"/>
  </w:num>
  <w:num w:numId="46" w16cid:durableId="1580946796">
    <w:abstractNumId w:val="12"/>
  </w:num>
  <w:num w:numId="47" w16cid:durableId="1658994643">
    <w:abstractNumId w:val="24"/>
  </w:num>
  <w:num w:numId="48" w16cid:durableId="972444766">
    <w:abstractNumId w:val="48"/>
  </w:num>
  <w:num w:numId="49" w16cid:durableId="1819151180">
    <w:abstractNumId w:val="42"/>
  </w:num>
  <w:num w:numId="50" w16cid:durableId="2071154447">
    <w:abstractNumId w:val="38"/>
  </w:num>
  <w:num w:numId="51" w16cid:durableId="484054552">
    <w:abstractNumId w:val="4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DC9"/>
    <w:rsid w:val="0000458D"/>
    <w:rsid w:val="000045E2"/>
    <w:rsid w:val="00005650"/>
    <w:rsid w:val="00005860"/>
    <w:rsid w:val="000058BA"/>
    <w:rsid w:val="00011BC7"/>
    <w:rsid w:val="000127C7"/>
    <w:rsid w:val="00012C1C"/>
    <w:rsid w:val="00014769"/>
    <w:rsid w:val="0001797E"/>
    <w:rsid w:val="00017B62"/>
    <w:rsid w:val="000202C7"/>
    <w:rsid w:val="0002078D"/>
    <w:rsid w:val="00020801"/>
    <w:rsid w:val="0002185C"/>
    <w:rsid w:val="00022E19"/>
    <w:rsid w:val="0002353D"/>
    <w:rsid w:val="0002425E"/>
    <w:rsid w:val="0002515D"/>
    <w:rsid w:val="00026391"/>
    <w:rsid w:val="00027805"/>
    <w:rsid w:val="00030BA8"/>
    <w:rsid w:val="00032845"/>
    <w:rsid w:val="0003314B"/>
    <w:rsid w:val="00036844"/>
    <w:rsid w:val="000370EC"/>
    <w:rsid w:val="0003780A"/>
    <w:rsid w:val="00040706"/>
    <w:rsid w:val="00042676"/>
    <w:rsid w:val="000433A9"/>
    <w:rsid w:val="00045109"/>
    <w:rsid w:val="00045D7B"/>
    <w:rsid w:val="0004648E"/>
    <w:rsid w:val="000475F0"/>
    <w:rsid w:val="00050A31"/>
    <w:rsid w:val="00050E4D"/>
    <w:rsid w:val="000540F4"/>
    <w:rsid w:val="000548DB"/>
    <w:rsid w:val="000575B7"/>
    <w:rsid w:val="0006277C"/>
    <w:rsid w:val="00062BF6"/>
    <w:rsid w:val="00064A5D"/>
    <w:rsid w:val="00064BF4"/>
    <w:rsid w:val="00065A92"/>
    <w:rsid w:val="000663BF"/>
    <w:rsid w:val="00070788"/>
    <w:rsid w:val="00071CC9"/>
    <w:rsid w:val="0007282F"/>
    <w:rsid w:val="0007381C"/>
    <w:rsid w:val="00073B2E"/>
    <w:rsid w:val="00074F36"/>
    <w:rsid w:val="00077575"/>
    <w:rsid w:val="00083650"/>
    <w:rsid w:val="0008409E"/>
    <w:rsid w:val="00084C73"/>
    <w:rsid w:val="00084D6F"/>
    <w:rsid w:val="00085F6D"/>
    <w:rsid w:val="0008615C"/>
    <w:rsid w:val="000865EF"/>
    <w:rsid w:val="00087223"/>
    <w:rsid w:val="00090230"/>
    <w:rsid w:val="00090C89"/>
    <w:rsid w:val="00091287"/>
    <w:rsid w:val="000947F8"/>
    <w:rsid w:val="00095414"/>
    <w:rsid w:val="00095422"/>
    <w:rsid w:val="0009777E"/>
    <w:rsid w:val="00097D34"/>
    <w:rsid w:val="00097FB0"/>
    <w:rsid w:val="000A1C1A"/>
    <w:rsid w:val="000A2D0A"/>
    <w:rsid w:val="000A379D"/>
    <w:rsid w:val="000A37AB"/>
    <w:rsid w:val="000A5348"/>
    <w:rsid w:val="000A5C34"/>
    <w:rsid w:val="000A5DB8"/>
    <w:rsid w:val="000A5E22"/>
    <w:rsid w:val="000A5F02"/>
    <w:rsid w:val="000A6560"/>
    <w:rsid w:val="000A798F"/>
    <w:rsid w:val="000B19E2"/>
    <w:rsid w:val="000B443F"/>
    <w:rsid w:val="000B4FB2"/>
    <w:rsid w:val="000B6B4F"/>
    <w:rsid w:val="000C1E02"/>
    <w:rsid w:val="000C3E06"/>
    <w:rsid w:val="000C49C1"/>
    <w:rsid w:val="000C4FFD"/>
    <w:rsid w:val="000C5D89"/>
    <w:rsid w:val="000C5E64"/>
    <w:rsid w:val="000C6370"/>
    <w:rsid w:val="000D028A"/>
    <w:rsid w:val="000D0950"/>
    <w:rsid w:val="000D50F3"/>
    <w:rsid w:val="000D56BD"/>
    <w:rsid w:val="000D5FF7"/>
    <w:rsid w:val="000E08C7"/>
    <w:rsid w:val="000E4CB4"/>
    <w:rsid w:val="000E5535"/>
    <w:rsid w:val="000E65E2"/>
    <w:rsid w:val="000E68C2"/>
    <w:rsid w:val="000E74A3"/>
    <w:rsid w:val="000E7975"/>
    <w:rsid w:val="000E7B70"/>
    <w:rsid w:val="000F4919"/>
    <w:rsid w:val="000F6669"/>
    <w:rsid w:val="00101803"/>
    <w:rsid w:val="00102A07"/>
    <w:rsid w:val="00104580"/>
    <w:rsid w:val="00104915"/>
    <w:rsid w:val="00104E7D"/>
    <w:rsid w:val="00106A55"/>
    <w:rsid w:val="00107040"/>
    <w:rsid w:val="0011002B"/>
    <w:rsid w:val="001113A0"/>
    <w:rsid w:val="0011173B"/>
    <w:rsid w:val="00114A9C"/>
    <w:rsid w:val="001155EB"/>
    <w:rsid w:val="00115F26"/>
    <w:rsid w:val="00117155"/>
    <w:rsid w:val="00117D3F"/>
    <w:rsid w:val="00120886"/>
    <w:rsid w:val="001210DD"/>
    <w:rsid w:val="001214BD"/>
    <w:rsid w:val="00121811"/>
    <w:rsid w:val="00121C65"/>
    <w:rsid w:val="00122F31"/>
    <w:rsid w:val="00126B5C"/>
    <w:rsid w:val="00126F67"/>
    <w:rsid w:val="00126F7B"/>
    <w:rsid w:val="00127D7A"/>
    <w:rsid w:val="00130473"/>
    <w:rsid w:val="001304D7"/>
    <w:rsid w:val="001322E6"/>
    <w:rsid w:val="00132871"/>
    <w:rsid w:val="00132B48"/>
    <w:rsid w:val="00134D89"/>
    <w:rsid w:val="001350B2"/>
    <w:rsid w:val="00136024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03B"/>
    <w:rsid w:val="0014314A"/>
    <w:rsid w:val="001435F7"/>
    <w:rsid w:val="00143770"/>
    <w:rsid w:val="001455CA"/>
    <w:rsid w:val="00147F41"/>
    <w:rsid w:val="00150AD5"/>
    <w:rsid w:val="00153791"/>
    <w:rsid w:val="001537FB"/>
    <w:rsid w:val="00155458"/>
    <w:rsid w:val="00157DF9"/>
    <w:rsid w:val="001606CB"/>
    <w:rsid w:val="00160F95"/>
    <w:rsid w:val="0016125F"/>
    <w:rsid w:val="001628C6"/>
    <w:rsid w:val="00162A4E"/>
    <w:rsid w:val="00162F35"/>
    <w:rsid w:val="0016727E"/>
    <w:rsid w:val="00167457"/>
    <w:rsid w:val="001704C0"/>
    <w:rsid w:val="00170E4C"/>
    <w:rsid w:val="001717F5"/>
    <w:rsid w:val="00171E8A"/>
    <w:rsid w:val="001733DD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8750D"/>
    <w:rsid w:val="00187BA1"/>
    <w:rsid w:val="00190727"/>
    <w:rsid w:val="00190EAB"/>
    <w:rsid w:val="001910E7"/>
    <w:rsid w:val="001913E4"/>
    <w:rsid w:val="0019145A"/>
    <w:rsid w:val="00191DCB"/>
    <w:rsid w:val="00191E37"/>
    <w:rsid w:val="00191F55"/>
    <w:rsid w:val="00192239"/>
    <w:rsid w:val="0019225A"/>
    <w:rsid w:val="0019292E"/>
    <w:rsid w:val="00193D74"/>
    <w:rsid w:val="00196A2E"/>
    <w:rsid w:val="001A33E2"/>
    <w:rsid w:val="001A3605"/>
    <w:rsid w:val="001A4145"/>
    <w:rsid w:val="001A5172"/>
    <w:rsid w:val="001B563D"/>
    <w:rsid w:val="001B727D"/>
    <w:rsid w:val="001B76C6"/>
    <w:rsid w:val="001C06C0"/>
    <w:rsid w:val="001C3414"/>
    <w:rsid w:val="001C3D7F"/>
    <w:rsid w:val="001C585C"/>
    <w:rsid w:val="001C5969"/>
    <w:rsid w:val="001C6CF6"/>
    <w:rsid w:val="001C7EAC"/>
    <w:rsid w:val="001D0011"/>
    <w:rsid w:val="001D08C0"/>
    <w:rsid w:val="001D1837"/>
    <w:rsid w:val="001D2993"/>
    <w:rsid w:val="001D3686"/>
    <w:rsid w:val="001D37D6"/>
    <w:rsid w:val="001D4800"/>
    <w:rsid w:val="001E090C"/>
    <w:rsid w:val="001E2AAC"/>
    <w:rsid w:val="001E38C6"/>
    <w:rsid w:val="001E45F8"/>
    <w:rsid w:val="001E5206"/>
    <w:rsid w:val="001E63E0"/>
    <w:rsid w:val="001E6400"/>
    <w:rsid w:val="001E72DC"/>
    <w:rsid w:val="001F20C0"/>
    <w:rsid w:val="001F2719"/>
    <w:rsid w:val="001F2CC5"/>
    <w:rsid w:val="001F4360"/>
    <w:rsid w:val="001F58BA"/>
    <w:rsid w:val="001F640C"/>
    <w:rsid w:val="001F76E7"/>
    <w:rsid w:val="00200379"/>
    <w:rsid w:val="00202FA3"/>
    <w:rsid w:val="00203CDB"/>
    <w:rsid w:val="0020449D"/>
    <w:rsid w:val="00204C01"/>
    <w:rsid w:val="00205899"/>
    <w:rsid w:val="00207575"/>
    <w:rsid w:val="00210430"/>
    <w:rsid w:val="00213E74"/>
    <w:rsid w:val="00215373"/>
    <w:rsid w:val="002169DD"/>
    <w:rsid w:val="0021761E"/>
    <w:rsid w:val="00223AF6"/>
    <w:rsid w:val="0022447F"/>
    <w:rsid w:val="00225A8A"/>
    <w:rsid w:val="00226070"/>
    <w:rsid w:val="00226EA7"/>
    <w:rsid w:val="00227693"/>
    <w:rsid w:val="002316D7"/>
    <w:rsid w:val="0023181D"/>
    <w:rsid w:val="002337C8"/>
    <w:rsid w:val="00235066"/>
    <w:rsid w:val="00235ED7"/>
    <w:rsid w:val="00235F1E"/>
    <w:rsid w:val="002400A0"/>
    <w:rsid w:val="00241C5F"/>
    <w:rsid w:val="00241E48"/>
    <w:rsid w:val="002420C6"/>
    <w:rsid w:val="00242C18"/>
    <w:rsid w:val="0024335C"/>
    <w:rsid w:val="00246367"/>
    <w:rsid w:val="00250317"/>
    <w:rsid w:val="002525E9"/>
    <w:rsid w:val="0025553C"/>
    <w:rsid w:val="00255E6F"/>
    <w:rsid w:val="00256476"/>
    <w:rsid w:val="002564AB"/>
    <w:rsid w:val="00256ACF"/>
    <w:rsid w:val="0025715E"/>
    <w:rsid w:val="00263208"/>
    <w:rsid w:val="00263BC5"/>
    <w:rsid w:val="0026569D"/>
    <w:rsid w:val="00266CEF"/>
    <w:rsid w:val="002672DC"/>
    <w:rsid w:val="002679B4"/>
    <w:rsid w:val="002701A8"/>
    <w:rsid w:val="00270D2E"/>
    <w:rsid w:val="002711D8"/>
    <w:rsid w:val="00271E7F"/>
    <w:rsid w:val="0027473A"/>
    <w:rsid w:val="00274D4A"/>
    <w:rsid w:val="002757CA"/>
    <w:rsid w:val="00276FC3"/>
    <w:rsid w:val="002817F6"/>
    <w:rsid w:val="00282B73"/>
    <w:rsid w:val="0028498F"/>
    <w:rsid w:val="00284EC2"/>
    <w:rsid w:val="0028776F"/>
    <w:rsid w:val="0029028C"/>
    <w:rsid w:val="0029119C"/>
    <w:rsid w:val="00291916"/>
    <w:rsid w:val="00293313"/>
    <w:rsid w:val="00294C84"/>
    <w:rsid w:val="0029554F"/>
    <w:rsid w:val="00295666"/>
    <w:rsid w:val="00295F46"/>
    <w:rsid w:val="002961F5"/>
    <w:rsid w:val="00296991"/>
    <w:rsid w:val="00296C81"/>
    <w:rsid w:val="002A0094"/>
    <w:rsid w:val="002A1A55"/>
    <w:rsid w:val="002A26D9"/>
    <w:rsid w:val="002A2C73"/>
    <w:rsid w:val="002A4F88"/>
    <w:rsid w:val="002A5939"/>
    <w:rsid w:val="002A6717"/>
    <w:rsid w:val="002A7AD6"/>
    <w:rsid w:val="002B0918"/>
    <w:rsid w:val="002B0FEA"/>
    <w:rsid w:val="002B185B"/>
    <w:rsid w:val="002B267D"/>
    <w:rsid w:val="002B31D8"/>
    <w:rsid w:val="002B3289"/>
    <w:rsid w:val="002B3624"/>
    <w:rsid w:val="002B51CE"/>
    <w:rsid w:val="002B6CE7"/>
    <w:rsid w:val="002B6D69"/>
    <w:rsid w:val="002B702A"/>
    <w:rsid w:val="002B7051"/>
    <w:rsid w:val="002C0D38"/>
    <w:rsid w:val="002C27C3"/>
    <w:rsid w:val="002C393E"/>
    <w:rsid w:val="002C4E38"/>
    <w:rsid w:val="002C6E57"/>
    <w:rsid w:val="002C7874"/>
    <w:rsid w:val="002D2694"/>
    <w:rsid w:val="002D5326"/>
    <w:rsid w:val="002D59E2"/>
    <w:rsid w:val="002D7096"/>
    <w:rsid w:val="002D75EE"/>
    <w:rsid w:val="002D7CF3"/>
    <w:rsid w:val="002E0047"/>
    <w:rsid w:val="002E0B0E"/>
    <w:rsid w:val="002E3319"/>
    <w:rsid w:val="002E3381"/>
    <w:rsid w:val="002E33A5"/>
    <w:rsid w:val="002E351D"/>
    <w:rsid w:val="002E3959"/>
    <w:rsid w:val="002E3FE1"/>
    <w:rsid w:val="002E62C8"/>
    <w:rsid w:val="002E6513"/>
    <w:rsid w:val="002E765F"/>
    <w:rsid w:val="002F0747"/>
    <w:rsid w:val="002F31EE"/>
    <w:rsid w:val="002F4ADF"/>
    <w:rsid w:val="002F6603"/>
    <w:rsid w:val="002F6FCA"/>
    <w:rsid w:val="00303119"/>
    <w:rsid w:val="00303708"/>
    <w:rsid w:val="00303C19"/>
    <w:rsid w:val="00305145"/>
    <w:rsid w:val="00306B6E"/>
    <w:rsid w:val="0031033A"/>
    <w:rsid w:val="003110FF"/>
    <w:rsid w:val="0031322A"/>
    <w:rsid w:val="0031358A"/>
    <w:rsid w:val="00315557"/>
    <w:rsid w:val="003157DF"/>
    <w:rsid w:val="00315FA4"/>
    <w:rsid w:val="003200F6"/>
    <w:rsid w:val="00321136"/>
    <w:rsid w:val="0032113F"/>
    <w:rsid w:val="00321BDD"/>
    <w:rsid w:val="00323145"/>
    <w:rsid w:val="00330AA7"/>
    <w:rsid w:val="00330DEB"/>
    <w:rsid w:val="00332027"/>
    <w:rsid w:val="00332805"/>
    <w:rsid w:val="00332F36"/>
    <w:rsid w:val="00333630"/>
    <w:rsid w:val="0033450B"/>
    <w:rsid w:val="00334A4C"/>
    <w:rsid w:val="003350CB"/>
    <w:rsid w:val="00337349"/>
    <w:rsid w:val="00337799"/>
    <w:rsid w:val="0033794F"/>
    <w:rsid w:val="00341417"/>
    <w:rsid w:val="0034284F"/>
    <w:rsid w:val="00347D48"/>
    <w:rsid w:val="003512C0"/>
    <w:rsid w:val="00353F0D"/>
    <w:rsid w:val="003553D5"/>
    <w:rsid w:val="003557C1"/>
    <w:rsid w:val="00356CE7"/>
    <w:rsid w:val="003601DF"/>
    <w:rsid w:val="003613BE"/>
    <w:rsid w:val="003626B6"/>
    <w:rsid w:val="00362A80"/>
    <w:rsid w:val="003632AE"/>
    <w:rsid w:val="00363CB2"/>
    <w:rsid w:val="0036424C"/>
    <w:rsid w:val="003644C6"/>
    <w:rsid w:val="00366A2F"/>
    <w:rsid w:val="00366A38"/>
    <w:rsid w:val="0037193C"/>
    <w:rsid w:val="00371EEF"/>
    <w:rsid w:val="00372B5C"/>
    <w:rsid w:val="003745F4"/>
    <w:rsid w:val="0037672A"/>
    <w:rsid w:val="0038095D"/>
    <w:rsid w:val="0038213A"/>
    <w:rsid w:val="00392BF4"/>
    <w:rsid w:val="003930D7"/>
    <w:rsid w:val="003946C0"/>
    <w:rsid w:val="003946FA"/>
    <w:rsid w:val="00394F97"/>
    <w:rsid w:val="00395290"/>
    <w:rsid w:val="003953D5"/>
    <w:rsid w:val="00396126"/>
    <w:rsid w:val="00397543"/>
    <w:rsid w:val="003A03A3"/>
    <w:rsid w:val="003A065A"/>
    <w:rsid w:val="003A472A"/>
    <w:rsid w:val="003A7509"/>
    <w:rsid w:val="003A765F"/>
    <w:rsid w:val="003B0327"/>
    <w:rsid w:val="003B07C8"/>
    <w:rsid w:val="003B0AB5"/>
    <w:rsid w:val="003B0BD1"/>
    <w:rsid w:val="003B1A1B"/>
    <w:rsid w:val="003B2916"/>
    <w:rsid w:val="003B2D3B"/>
    <w:rsid w:val="003B31D8"/>
    <w:rsid w:val="003B41C8"/>
    <w:rsid w:val="003B535D"/>
    <w:rsid w:val="003B6C1F"/>
    <w:rsid w:val="003C19E6"/>
    <w:rsid w:val="003C5350"/>
    <w:rsid w:val="003C7AEE"/>
    <w:rsid w:val="003D1A1E"/>
    <w:rsid w:val="003D228F"/>
    <w:rsid w:val="003D282F"/>
    <w:rsid w:val="003D2DB6"/>
    <w:rsid w:val="003D3740"/>
    <w:rsid w:val="003D42D2"/>
    <w:rsid w:val="003D4DCB"/>
    <w:rsid w:val="003D4F7B"/>
    <w:rsid w:val="003D59F8"/>
    <w:rsid w:val="003D7CA1"/>
    <w:rsid w:val="003E3956"/>
    <w:rsid w:val="003E4877"/>
    <w:rsid w:val="003E4E79"/>
    <w:rsid w:val="003E517A"/>
    <w:rsid w:val="003E565A"/>
    <w:rsid w:val="003E5716"/>
    <w:rsid w:val="003F0734"/>
    <w:rsid w:val="003F1F56"/>
    <w:rsid w:val="003F3B9C"/>
    <w:rsid w:val="003F4431"/>
    <w:rsid w:val="003F58F6"/>
    <w:rsid w:val="003F7C54"/>
    <w:rsid w:val="003F7D2C"/>
    <w:rsid w:val="00400393"/>
    <w:rsid w:val="00401119"/>
    <w:rsid w:val="004018A1"/>
    <w:rsid w:val="00404DB4"/>
    <w:rsid w:val="004051D9"/>
    <w:rsid w:val="0040622C"/>
    <w:rsid w:val="004107A9"/>
    <w:rsid w:val="00411976"/>
    <w:rsid w:val="004121DF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6B93"/>
    <w:rsid w:val="00427C1D"/>
    <w:rsid w:val="00427D69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57D79"/>
    <w:rsid w:val="00461A4E"/>
    <w:rsid w:val="00461F74"/>
    <w:rsid w:val="004628F1"/>
    <w:rsid w:val="00464391"/>
    <w:rsid w:val="00466448"/>
    <w:rsid w:val="004715CB"/>
    <w:rsid w:val="00472F00"/>
    <w:rsid w:val="004730AB"/>
    <w:rsid w:val="00474153"/>
    <w:rsid w:val="00474EDF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3434"/>
    <w:rsid w:val="00494A4F"/>
    <w:rsid w:val="0049584F"/>
    <w:rsid w:val="00495AB3"/>
    <w:rsid w:val="00497029"/>
    <w:rsid w:val="00497C07"/>
    <w:rsid w:val="00497E14"/>
    <w:rsid w:val="004A0EE3"/>
    <w:rsid w:val="004A2711"/>
    <w:rsid w:val="004A2C07"/>
    <w:rsid w:val="004A3C19"/>
    <w:rsid w:val="004B08D1"/>
    <w:rsid w:val="004B1B47"/>
    <w:rsid w:val="004B25EB"/>
    <w:rsid w:val="004B2B04"/>
    <w:rsid w:val="004B503A"/>
    <w:rsid w:val="004B58A7"/>
    <w:rsid w:val="004C06DF"/>
    <w:rsid w:val="004C1D34"/>
    <w:rsid w:val="004C275E"/>
    <w:rsid w:val="004C27C1"/>
    <w:rsid w:val="004C4620"/>
    <w:rsid w:val="004C4D91"/>
    <w:rsid w:val="004C6BF1"/>
    <w:rsid w:val="004C7148"/>
    <w:rsid w:val="004C72F7"/>
    <w:rsid w:val="004D1684"/>
    <w:rsid w:val="004D2645"/>
    <w:rsid w:val="004D2D86"/>
    <w:rsid w:val="004D3162"/>
    <w:rsid w:val="004D4D95"/>
    <w:rsid w:val="004D4FCB"/>
    <w:rsid w:val="004D55B6"/>
    <w:rsid w:val="004D685A"/>
    <w:rsid w:val="004D71A7"/>
    <w:rsid w:val="004E1110"/>
    <w:rsid w:val="004E1482"/>
    <w:rsid w:val="004E1846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01AE"/>
    <w:rsid w:val="004F24A4"/>
    <w:rsid w:val="004F2CE7"/>
    <w:rsid w:val="004F35D8"/>
    <w:rsid w:val="004F458E"/>
    <w:rsid w:val="004F4F71"/>
    <w:rsid w:val="00500388"/>
    <w:rsid w:val="00500A1F"/>
    <w:rsid w:val="005041C4"/>
    <w:rsid w:val="005055F1"/>
    <w:rsid w:val="00506138"/>
    <w:rsid w:val="00510942"/>
    <w:rsid w:val="00512C26"/>
    <w:rsid w:val="005140ED"/>
    <w:rsid w:val="00514C62"/>
    <w:rsid w:val="005168AF"/>
    <w:rsid w:val="005205BC"/>
    <w:rsid w:val="005242EA"/>
    <w:rsid w:val="00526788"/>
    <w:rsid w:val="00526A59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475FD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0717"/>
    <w:rsid w:val="005723DC"/>
    <w:rsid w:val="00572B05"/>
    <w:rsid w:val="00573515"/>
    <w:rsid w:val="005772FB"/>
    <w:rsid w:val="0057784B"/>
    <w:rsid w:val="00577897"/>
    <w:rsid w:val="00580508"/>
    <w:rsid w:val="005814EE"/>
    <w:rsid w:val="00582756"/>
    <w:rsid w:val="00583902"/>
    <w:rsid w:val="0058497B"/>
    <w:rsid w:val="005849EE"/>
    <w:rsid w:val="005856DF"/>
    <w:rsid w:val="00585BFF"/>
    <w:rsid w:val="00585CC4"/>
    <w:rsid w:val="005869C3"/>
    <w:rsid w:val="00587B67"/>
    <w:rsid w:val="00587E29"/>
    <w:rsid w:val="005922C7"/>
    <w:rsid w:val="00592D35"/>
    <w:rsid w:val="00593D0A"/>
    <w:rsid w:val="00594F2D"/>
    <w:rsid w:val="005971D2"/>
    <w:rsid w:val="005A10D9"/>
    <w:rsid w:val="005A2ABD"/>
    <w:rsid w:val="005A2B4D"/>
    <w:rsid w:val="005A3AAC"/>
    <w:rsid w:val="005A3DFF"/>
    <w:rsid w:val="005A420C"/>
    <w:rsid w:val="005A547E"/>
    <w:rsid w:val="005A5975"/>
    <w:rsid w:val="005A736F"/>
    <w:rsid w:val="005B0EC9"/>
    <w:rsid w:val="005B16D2"/>
    <w:rsid w:val="005B1C55"/>
    <w:rsid w:val="005B20A7"/>
    <w:rsid w:val="005B2344"/>
    <w:rsid w:val="005B305F"/>
    <w:rsid w:val="005B49C6"/>
    <w:rsid w:val="005B51BB"/>
    <w:rsid w:val="005B7F4B"/>
    <w:rsid w:val="005C02AF"/>
    <w:rsid w:val="005C1BC9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D76B0"/>
    <w:rsid w:val="005E14EA"/>
    <w:rsid w:val="005E1795"/>
    <w:rsid w:val="005E224D"/>
    <w:rsid w:val="005E24B1"/>
    <w:rsid w:val="005E2780"/>
    <w:rsid w:val="005E2B9E"/>
    <w:rsid w:val="005E49C8"/>
    <w:rsid w:val="005E62B2"/>
    <w:rsid w:val="005E6469"/>
    <w:rsid w:val="005E6AD3"/>
    <w:rsid w:val="005E6BE6"/>
    <w:rsid w:val="005E70BB"/>
    <w:rsid w:val="005E78C1"/>
    <w:rsid w:val="005F2AA9"/>
    <w:rsid w:val="005F3529"/>
    <w:rsid w:val="005F51DB"/>
    <w:rsid w:val="005F6C5C"/>
    <w:rsid w:val="005F75ED"/>
    <w:rsid w:val="00602887"/>
    <w:rsid w:val="00604ED2"/>
    <w:rsid w:val="00607B63"/>
    <w:rsid w:val="00610C80"/>
    <w:rsid w:val="00611CEA"/>
    <w:rsid w:val="006135EA"/>
    <w:rsid w:val="00613ACB"/>
    <w:rsid w:val="00614123"/>
    <w:rsid w:val="0061487A"/>
    <w:rsid w:val="006178BA"/>
    <w:rsid w:val="0062056B"/>
    <w:rsid w:val="00621C19"/>
    <w:rsid w:val="0062540E"/>
    <w:rsid w:val="00630037"/>
    <w:rsid w:val="00630C59"/>
    <w:rsid w:val="0063481A"/>
    <w:rsid w:val="00634955"/>
    <w:rsid w:val="00635C3A"/>
    <w:rsid w:val="00635E56"/>
    <w:rsid w:val="00637C3B"/>
    <w:rsid w:val="00637F64"/>
    <w:rsid w:val="00641566"/>
    <w:rsid w:val="006429E2"/>
    <w:rsid w:val="00642F1B"/>
    <w:rsid w:val="006454AF"/>
    <w:rsid w:val="00645714"/>
    <w:rsid w:val="00646B62"/>
    <w:rsid w:val="00646F51"/>
    <w:rsid w:val="00647652"/>
    <w:rsid w:val="00647CC1"/>
    <w:rsid w:val="0065014C"/>
    <w:rsid w:val="00651DA2"/>
    <w:rsid w:val="00653E98"/>
    <w:rsid w:val="00657976"/>
    <w:rsid w:val="006629B8"/>
    <w:rsid w:val="00663E78"/>
    <w:rsid w:val="00664EFC"/>
    <w:rsid w:val="00667A06"/>
    <w:rsid w:val="0067069C"/>
    <w:rsid w:val="00672DE4"/>
    <w:rsid w:val="006749C3"/>
    <w:rsid w:val="00677AE4"/>
    <w:rsid w:val="006807C6"/>
    <w:rsid w:val="00680F91"/>
    <w:rsid w:val="0068112B"/>
    <w:rsid w:val="00681ED3"/>
    <w:rsid w:val="00682DF2"/>
    <w:rsid w:val="006832A2"/>
    <w:rsid w:val="006846A5"/>
    <w:rsid w:val="00684A0E"/>
    <w:rsid w:val="00684B47"/>
    <w:rsid w:val="00684DCB"/>
    <w:rsid w:val="0068586E"/>
    <w:rsid w:val="0068658E"/>
    <w:rsid w:val="006872F4"/>
    <w:rsid w:val="00687DE0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2A3D"/>
    <w:rsid w:val="006A3392"/>
    <w:rsid w:val="006A3890"/>
    <w:rsid w:val="006A3F1F"/>
    <w:rsid w:val="006A51D4"/>
    <w:rsid w:val="006A5DB0"/>
    <w:rsid w:val="006A5FAA"/>
    <w:rsid w:val="006A6842"/>
    <w:rsid w:val="006A69E6"/>
    <w:rsid w:val="006B1D94"/>
    <w:rsid w:val="006B3371"/>
    <w:rsid w:val="006B3FDC"/>
    <w:rsid w:val="006B5A74"/>
    <w:rsid w:val="006B5F7E"/>
    <w:rsid w:val="006B763E"/>
    <w:rsid w:val="006B7B20"/>
    <w:rsid w:val="006B7CEB"/>
    <w:rsid w:val="006C1123"/>
    <w:rsid w:val="006C1451"/>
    <w:rsid w:val="006C1B6F"/>
    <w:rsid w:val="006C261A"/>
    <w:rsid w:val="006C63D0"/>
    <w:rsid w:val="006C6802"/>
    <w:rsid w:val="006D02A5"/>
    <w:rsid w:val="006D162C"/>
    <w:rsid w:val="006D2E04"/>
    <w:rsid w:val="006D3D69"/>
    <w:rsid w:val="006D43B1"/>
    <w:rsid w:val="006D5859"/>
    <w:rsid w:val="006D5B96"/>
    <w:rsid w:val="006D5D94"/>
    <w:rsid w:val="006D74EF"/>
    <w:rsid w:val="006D79EF"/>
    <w:rsid w:val="006E1BF8"/>
    <w:rsid w:val="006E4802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5975"/>
    <w:rsid w:val="00706203"/>
    <w:rsid w:val="0070788F"/>
    <w:rsid w:val="00715891"/>
    <w:rsid w:val="00720214"/>
    <w:rsid w:val="00720942"/>
    <w:rsid w:val="0072199A"/>
    <w:rsid w:val="00721D38"/>
    <w:rsid w:val="00722967"/>
    <w:rsid w:val="007229DE"/>
    <w:rsid w:val="00724C08"/>
    <w:rsid w:val="00724FB0"/>
    <w:rsid w:val="00726144"/>
    <w:rsid w:val="007271D9"/>
    <w:rsid w:val="00731380"/>
    <w:rsid w:val="007313F1"/>
    <w:rsid w:val="00731706"/>
    <w:rsid w:val="00731A1C"/>
    <w:rsid w:val="007320E6"/>
    <w:rsid w:val="007334C3"/>
    <w:rsid w:val="00733BC5"/>
    <w:rsid w:val="0074116F"/>
    <w:rsid w:val="00741B3E"/>
    <w:rsid w:val="00741D5C"/>
    <w:rsid w:val="00742185"/>
    <w:rsid w:val="0074417F"/>
    <w:rsid w:val="00745ED9"/>
    <w:rsid w:val="00746E7E"/>
    <w:rsid w:val="007478A2"/>
    <w:rsid w:val="007530B4"/>
    <w:rsid w:val="007531E7"/>
    <w:rsid w:val="00754B64"/>
    <w:rsid w:val="0075543C"/>
    <w:rsid w:val="00763737"/>
    <w:rsid w:val="00763D5A"/>
    <w:rsid w:val="00766986"/>
    <w:rsid w:val="007669C5"/>
    <w:rsid w:val="00766ACC"/>
    <w:rsid w:val="00772A4D"/>
    <w:rsid w:val="00774891"/>
    <w:rsid w:val="00775453"/>
    <w:rsid w:val="00775C38"/>
    <w:rsid w:val="00775D20"/>
    <w:rsid w:val="00776336"/>
    <w:rsid w:val="007773E4"/>
    <w:rsid w:val="00777F59"/>
    <w:rsid w:val="0078014E"/>
    <w:rsid w:val="00780CC8"/>
    <w:rsid w:val="0078473E"/>
    <w:rsid w:val="00785077"/>
    <w:rsid w:val="00786715"/>
    <w:rsid w:val="007874D3"/>
    <w:rsid w:val="00787F08"/>
    <w:rsid w:val="00790811"/>
    <w:rsid w:val="007919A4"/>
    <w:rsid w:val="00791B70"/>
    <w:rsid w:val="0079240F"/>
    <w:rsid w:val="00792BA9"/>
    <w:rsid w:val="0079333E"/>
    <w:rsid w:val="00794226"/>
    <w:rsid w:val="007949E4"/>
    <w:rsid w:val="00794D6F"/>
    <w:rsid w:val="00795721"/>
    <w:rsid w:val="0079640A"/>
    <w:rsid w:val="00797767"/>
    <w:rsid w:val="007979B1"/>
    <w:rsid w:val="00797A7A"/>
    <w:rsid w:val="007A20C7"/>
    <w:rsid w:val="007A3784"/>
    <w:rsid w:val="007A5432"/>
    <w:rsid w:val="007A5B05"/>
    <w:rsid w:val="007A5F58"/>
    <w:rsid w:val="007B0E20"/>
    <w:rsid w:val="007B1ABA"/>
    <w:rsid w:val="007B4B67"/>
    <w:rsid w:val="007B54C1"/>
    <w:rsid w:val="007B749A"/>
    <w:rsid w:val="007C0884"/>
    <w:rsid w:val="007C1A33"/>
    <w:rsid w:val="007C1F29"/>
    <w:rsid w:val="007C7965"/>
    <w:rsid w:val="007D1313"/>
    <w:rsid w:val="007D3168"/>
    <w:rsid w:val="007D370D"/>
    <w:rsid w:val="007D4C12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4EE"/>
    <w:rsid w:val="007E77DC"/>
    <w:rsid w:val="007F0D7C"/>
    <w:rsid w:val="007F2596"/>
    <w:rsid w:val="007F34DE"/>
    <w:rsid w:val="007F4B20"/>
    <w:rsid w:val="007F4EAB"/>
    <w:rsid w:val="007F6C26"/>
    <w:rsid w:val="007F70F7"/>
    <w:rsid w:val="007F7151"/>
    <w:rsid w:val="00800544"/>
    <w:rsid w:val="00803145"/>
    <w:rsid w:val="008045CF"/>
    <w:rsid w:val="0080699E"/>
    <w:rsid w:val="00807061"/>
    <w:rsid w:val="0080778C"/>
    <w:rsid w:val="008119FD"/>
    <w:rsid w:val="00813182"/>
    <w:rsid w:val="00815EAF"/>
    <w:rsid w:val="00816DCE"/>
    <w:rsid w:val="008219FB"/>
    <w:rsid w:val="00821AE9"/>
    <w:rsid w:val="00822A73"/>
    <w:rsid w:val="00822E69"/>
    <w:rsid w:val="0082407D"/>
    <w:rsid w:val="008255AE"/>
    <w:rsid w:val="0082613D"/>
    <w:rsid w:val="00826C6B"/>
    <w:rsid w:val="00826E4A"/>
    <w:rsid w:val="00827033"/>
    <w:rsid w:val="00833180"/>
    <w:rsid w:val="0083496F"/>
    <w:rsid w:val="00834F09"/>
    <w:rsid w:val="00835A53"/>
    <w:rsid w:val="00835B61"/>
    <w:rsid w:val="008369A5"/>
    <w:rsid w:val="00836D84"/>
    <w:rsid w:val="00836EE1"/>
    <w:rsid w:val="00844040"/>
    <w:rsid w:val="00847353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3796"/>
    <w:rsid w:val="00863FDF"/>
    <w:rsid w:val="008674B7"/>
    <w:rsid w:val="008730AA"/>
    <w:rsid w:val="008739AF"/>
    <w:rsid w:val="00875559"/>
    <w:rsid w:val="00875CC6"/>
    <w:rsid w:val="00876C2E"/>
    <w:rsid w:val="00877EF7"/>
    <w:rsid w:val="00885647"/>
    <w:rsid w:val="00887C42"/>
    <w:rsid w:val="00887E41"/>
    <w:rsid w:val="00892F10"/>
    <w:rsid w:val="00893251"/>
    <w:rsid w:val="00895345"/>
    <w:rsid w:val="00895E21"/>
    <w:rsid w:val="00895FF8"/>
    <w:rsid w:val="00896045"/>
    <w:rsid w:val="00896F84"/>
    <w:rsid w:val="008A00FA"/>
    <w:rsid w:val="008A0867"/>
    <w:rsid w:val="008A1596"/>
    <w:rsid w:val="008A1DCE"/>
    <w:rsid w:val="008A1EF2"/>
    <w:rsid w:val="008A4C03"/>
    <w:rsid w:val="008A5F9F"/>
    <w:rsid w:val="008A6D50"/>
    <w:rsid w:val="008B6CF9"/>
    <w:rsid w:val="008B7580"/>
    <w:rsid w:val="008C154D"/>
    <w:rsid w:val="008C1C4F"/>
    <w:rsid w:val="008C3E44"/>
    <w:rsid w:val="008C3EBD"/>
    <w:rsid w:val="008C6BAB"/>
    <w:rsid w:val="008C7878"/>
    <w:rsid w:val="008C7B7C"/>
    <w:rsid w:val="008D008D"/>
    <w:rsid w:val="008D0261"/>
    <w:rsid w:val="008D0F88"/>
    <w:rsid w:val="008D455E"/>
    <w:rsid w:val="008D55BF"/>
    <w:rsid w:val="008D5B0C"/>
    <w:rsid w:val="008D69FE"/>
    <w:rsid w:val="008D723D"/>
    <w:rsid w:val="008E0B43"/>
    <w:rsid w:val="008E1BF4"/>
    <w:rsid w:val="008E1E5E"/>
    <w:rsid w:val="008E2928"/>
    <w:rsid w:val="008E3AB3"/>
    <w:rsid w:val="008E4099"/>
    <w:rsid w:val="008E4662"/>
    <w:rsid w:val="008E533F"/>
    <w:rsid w:val="008F0E0C"/>
    <w:rsid w:val="008F799B"/>
    <w:rsid w:val="00900E77"/>
    <w:rsid w:val="009012BD"/>
    <w:rsid w:val="00901960"/>
    <w:rsid w:val="00902C88"/>
    <w:rsid w:val="00902CFE"/>
    <w:rsid w:val="00903984"/>
    <w:rsid w:val="00904E54"/>
    <w:rsid w:val="0090645E"/>
    <w:rsid w:val="00906907"/>
    <w:rsid w:val="00906AC3"/>
    <w:rsid w:val="00907608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3433"/>
    <w:rsid w:val="0092521C"/>
    <w:rsid w:val="00925771"/>
    <w:rsid w:val="00925853"/>
    <w:rsid w:val="009262F6"/>
    <w:rsid w:val="009278AC"/>
    <w:rsid w:val="0092796B"/>
    <w:rsid w:val="00927E03"/>
    <w:rsid w:val="0093059A"/>
    <w:rsid w:val="00930891"/>
    <w:rsid w:val="009316B4"/>
    <w:rsid w:val="00931FE0"/>
    <w:rsid w:val="00933BED"/>
    <w:rsid w:val="00935610"/>
    <w:rsid w:val="0093564E"/>
    <w:rsid w:val="0093775F"/>
    <w:rsid w:val="009400F6"/>
    <w:rsid w:val="009407BD"/>
    <w:rsid w:val="009431B9"/>
    <w:rsid w:val="00943B24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3A6"/>
    <w:rsid w:val="00953B5A"/>
    <w:rsid w:val="00953CA1"/>
    <w:rsid w:val="0095417C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5E8"/>
    <w:rsid w:val="00987EAA"/>
    <w:rsid w:val="009905EF"/>
    <w:rsid w:val="009909D9"/>
    <w:rsid w:val="00991710"/>
    <w:rsid w:val="009925DC"/>
    <w:rsid w:val="009945F8"/>
    <w:rsid w:val="00994734"/>
    <w:rsid w:val="00994AF9"/>
    <w:rsid w:val="009953EA"/>
    <w:rsid w:val="00995810"/>
    <w:rsid w:val="00995822"/>
    <w:rsid w:val="009A04D1"/>
    <w:rsid w:val="009A1617"/>
    <w:rsid w:val="009A20CB"/>
    <w:rsid w:val="009A2547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398F"/>
    <w:rsid w:val="009B513F"/>
    <w:rsid w:val="009B6150"/>
    <w:rsid w:val="009B630E"/>
    <w:rsid w:val="009B6538"/>
    <w:rsid w:val="009C0FC3"/>
    <w:rsid w:val="009C61E8"/>
    <w:rsid w:val="009C6846"/>
    <w:rsid w:val="009C6E55"/>
    <w:rsid w:val="009C7738"/>
    <w:rsid w:val="009C7D47"/>
    <w:rsid w:val="009D08E2"/>
    <w:rsid w:val="009D3DBF"/>
    <w:rsid w:val="009D4710"/>
    <w:rsid w:val="009D4F00"/>
    <w:rsid w:val="009D50BA"/>
    <w:rsid w:val="009D58F3"/>
    <w:rsid w:val="009D6BAB"/>
    <w:rsid w:val="009D6D03"/>
    <w:rsid w:val="009D7F8F"/>
    <w:rsid w:val="009E1B06"/>
    <w:rsid w:val="009E26E4"/>
    <w:rsid w:val="009E2E58"/>
    <w:rsid w:val="009E45EF"/>
    <w:rsid w:val="009E6B74"/>
    <w:rsid w:val="009E6F4D"/>
    <w:rsid w:val="009F1088"/>
    <w:rsid w:val="009F137A"/>
    <w:rsid w:val="009F18C8"/>
    <w:rsid w:val="009F2210"/>
    <w:rsid w:val="009F25CD"/>
    <w:rsid w:val="009F36C7"/>
    <w:rsid w:val="009F5496"/>
    <w:rsid w:val="009F5C57"/>
    <w:rsid w:val="00A0035A"/>
    <w:rsid w:val="00A00F50"/>
    <w:rsid w:val="00A018AA"/>
    <w:rsid w:val="00A0261B"/>
    <w:rsid w:val="00A03575"/>
    <w:rsid w:val="00A035BE"/>
    <w:rsid w:val="00A03F00"/>
    <w:rsid w:val="00A059EC"/>
    <w:rsid w:val="00A0685E"/>
    <w:rsid w:val="00A1037C"/>
    <w:rsid w:val="00A10582"/>
    <w:rsid w:val="00A10A08"/>
    <w:rsid w:val="00A117A1"/>
    <w:rsid w:val="00A14E5B"/>
    <w:rsid w:val="00A174A7"/>
    <w:rsid w:val="00A17DFB"/>
    <w:rsid w:val="00A20373"/>
    <w:rsid w:val="00A20D04"/>
    <w:rsid w:val="00A227C6"/>
    <w:rsid w:val="00A25222"/>
    <w:rsid w:val="00A257B1"/>
    <w:rsid w:val="00A25830"/>
    <w:rsid w:val="00A26DB4"/>
    <w:rsid w:val="00A27158"/>
    <w:rsid w:val="00A27DE4"/>
    <w:rsid w:val="00A3157F"/>
    <w:rsid w:val="00A317B1"/>
    <w:rsid w:val="00A31C03"/>
    <w:rsid w:val="00A31D8C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37D14"/>
    <w:rsid w:val="00A4021B"/>
    <w:rsid w:val="00A42827"/>
    <w:rsid w:val="00A451BA"/>
    <w:rsid w:val="00A463D4"/>
    <w:rsid w:val="00A47568"/>
    <w:rsid w:val="00A500FE"/>
    <w:rsid w:val="00A50A05"/>
    <w:rsid w:val="00A5144B"/>
    <w:rsid w:val="00A55D29"/>
    <w:rsid w:val="00A56332"/>
    <w:rsid w:val="00A566A9"/>
    <w:rsid w:val="00A57D72"/>
    <w:rsid w:val="00A57F7E"/>
    <w:rsid w:val="00A60CCE"/>
    <w:rsid w:val="00A61F28"/>
    <w:rsid w:val="00A62240"/>
    <w:rsid w:val="00A638C2"/>
    <w:rsid w:val="00A638C3"/>
    <w:rsid w:val="00A736D8"/>
    <w:rsid w:val="00A74460"/>
    <w:rsid w:val="00A74D96"/>
    <w:rsid w:val="00A75412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5A47"/>
    <w:rsid w:val="00A868E5"/>
    <w:rsid w:val="00A87C14"/>
    <w:rsid w:val="00A903FA"/>
    <w:rsid w:val="00A90BBC"/>
    <w:rsid w:val="00A914F8"/>
    <w:rsid w:val="00A91972"/>
    <w:rsid w:val="00A9289C"/>
    <w:rsid w:val="00A937F5"/>
    <w:rsid w:val="00A944CD"/>
    <w:rsid w:val="00A94AD4"/>
    <w:rsid w:val="00A97656"/>
    <w:rsid w:val="00AA108C"/>
    <w:rsid w:val="00AA3E43"/>
    <w:rsid w:val="00AA4819"/>
    <w:rsid w:val="00AA52D2"/>
    <w:rsid w:val="00AA56BF"/>
    <w:rsid w:val="00AA6851"/>
    <w:rsid w:val="00AB122A"/>
    <w:rsid w:val="00AB2BFA"/>
    <w:rsid w:val="00AB5278"/>
    <w:rsid w:val="00AB60F4"/>
    <w:rsid w:val="00AB7534"/>
    <w:rsid w:val="00AB77E5"/>
    <w:rsid w:val="00AB78A7"/>
    <w:rsid w:val="00AB7930"/>
    <w:rsid w:val="00AC33B4"/>
    <w:rsid w:val="00AC34A4"/>
    <w:rsid w:val="00AC50EC"/>
    <w:rsid w:val="00AC5A8A"/>
    <w:rsid w:val="00AC5DE1"/>
    <w:rsid w:val="00AD0715"/>
    <w:rsid w:val="00AD0FF3"/>
    <w:rsid w:val="00AD312E"/>
    <w:rsid w:val="00AD3A17"/>
    <w:rsid w:val="00AD3C8F"/>
    <w:rsid w:val="00AD3E83"/>
    <w:rsid w:val="00AD447B"/>
    <w:rsid w:val="00AD4B06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685"/>
    <w:rsid w:val="00AF3901"/>
    <w:rsid w:val="00AF46C3"/>
    <w:rsid w:val="00AF7453"/>
    <w:rsid w:val="00AF7564"/>
    <w:rsid w:val="00AF7B6D"/>
    <w:rsid w:val="00B02568"/>
    <w:rsid w:val="00B076B7"/>
    <w:rsid w:val="00B11A7C"/>
    <w:rsid w:val="00B12BDC"/>
    <w:rsid w:val="00B1465C"/>
    <w:rsid w:val="00B17E29"/>
    <w:rsid w:val="00B202AE"/>
    <w:rsid w:val="00B208D9"/>
    <w:rsid w:val="00B20E85"/>
    <w:rsid w:val="00B21E5A"/>
    <w:rsid w:val="00B24C98"/>
    <w:rsid w:val="00B24F1B"/>
    <w:rsid w:val="00B271C8"/>
    <w:rsid w:val="00B2790B"/>
    <w:rsid w:val="00B30189"/>
    <w:rsid w:val="00B30377"/>
    <w:rsid w:val="00B32CEF"/>
    <w:rsid w:val="00B336DF"/>
    <w:rsid w:val="00B353D6"/>
    <w:rsid w:val="00B4055A"/>
    <w:rsid w:val="00B4190D"/>
    <w:rsid w:val="00B45940"/>
    <w:rsid w:val="00B4679B"/>
    <w:rsid w:val="00B47F65"/>
    <w:rsid w:val="00B500EF"/>
    <w:rsid w:val="00B53AAA"/>
    <w:rsid w:val="00B5427D"/>
    <w:rsid w:val="00B55574"/>
    <w:rsid w:val="00B555FC"/>
    <w:rsid w:val="00B565A1"/>
    <w:rsid w:val="00B63237"/>
    <w:rsid w:val="00B634CF"/>
    <w:rsid w:val="00B642D0"/>
    <w:rsid w:val="00B64655"/>
    <w:rsid w:val="00B656B4"/>
    <w:rsid w:val="00B7065A"/>
    <w:rsid w:val="00B717D6"/>
    <w:rsid w:val="00B7257B"/>
    <w:rsid w:val="00B7368F"/>
    <w:rsid w:val="00B738EB"/>
    <w:rsid w:val="00B73CA5"/>
    <w:rsid w:val="00B77221"/>
    <w:rsid w:val="00B7794A"/>
    <w:rsid w:val="00B77AAB"/>
    <w:rsid w:val="00B77D34"/>
    <w:rsid w:val="00B809F4"/>
    <w:rsid w:val="00B81199"/>
    <w:rsid w:val="00B822B4"/>
    <w:rsid w:val="00B8270E"/>
    <w:rsid w:val="00B8503F"/>
    <w:rsid w:val="00B85627"/>
    <w:rsid w:val="00B87BDD"/>
    <w:rsid w:val="00B9204B"/>
    <w:rsid w:val="00B926BE"/>
    <w:rsid w:val="00B93897"/>
    <w:rsid w:val="00B93B94"/>
    <w:rsid w:val="00B93D12"/>
    <w:rsid w:val="00B9463B"/>
    <w:rsid w:val="00B9522F"/>
    <w:rsid w:val="00B95A6D"/>
    <w:rsid w:val="00B96C9D"/>
    <w:rsid w:val="00B97007"/>
    <w:rsid w:val="00B9767C"/>
    <w:rsid w:val="00B9791F"/>
    <w:rsid w:val="00BA05AE"/>
    <w:rsid w:val="00BA292C"/>
    <w:rsid w:val="00BA3BDE"/>
    <w:rsid w:val="00BA4C2B"/>
    <w:rsid w:val="00BA5874"/>
    <w:rsid w:val="00BA591A"/>
    <w:rsid w:val="00BA6CC8"/>
    <w:rsid w:val="00BA7377"/>
    <w:rsid w:val="00BA7DD1"/>
    <w:rsid w:val="00BB0129"/>
    <w:rsid w:val="00BB0307"/>
    <w:rsid w:val="00BB2BC9"/>
    <w:rsid w:val="00BB2D18"/>
    <w:rsid w:val="00BB3E1E"/>
    <w:rsid w:val="00BB6F30"/>
    <w:rsid w:val="00BC0D44"/>
    <w:rsid w:val="00BC0F19"/>
    <w:rsid w:val="00BC10AB"/>
    <w:rsid w:val="00BC29C9"/>
    <w:rsid w:val="00BC2AC0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2C1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BFDA30"/>
    <w:rsid w:val="00C03120"/>
    <w:rsid w:val="00C03D38"/>
    <w:rsid w:val="00C10D48"/>
    <w:rsid w:val="00C120D2"/>
    <w:rsid w:val="00C12F08"/>
    <w:rsid w:val="00C14D55"/>
    <w:rsid w:val="00C15E67"/>
    <w:rsid w:val="00C16B60"/>
    <w:rsid w:val="00C1773A"/>
    <w:rsid w:val="00C204D3"/>
    <w:rsid w:val="00C206F8"/>
    <w:rsid w:val="00C20B86"/>
    <w:rsid w:val="00C21523"/>
    <w:rsid w:val="00C21DA3"/>
    <w:rsid w:val="00C2212B"/>
    <w:rsid w:val="00C23B86"/>
    <w:rsid w:val="00C243A1"/>
    <w:rsid w:val="00C24D64"/>
    <w:rsid w:val="00C250EF"/>
    <w:rsid w:val="00C2726A"/>
    <w:rsid w:val="00C2765F"/>
    <w:rsid w:val="00C3218E"/>
    <w:rsid w:val="00C32FE7"/>
    <w:rsid w:val="00C34C62"/>
    <w:rsid w:val="00C35D54"/>
    <w:rsid w:val="00C416C8"/>
    <w:rsid w:val="00C440FA"/>
    <w:rsid w:val="00C45C0C"/>
    <w:rsid w:val="00C47CF3"/>
    <w:rsid w:val="00C50051"/>
    <w:rsid w:val="00C5034A"/>
    <w:rsid w:val="00C51FDF"/>
    <w:rsid w:val="00C52302"/>
    <w:rsid w:val="00C535B7"/>
    <w:rsid w:val="00C54C9D"/>
    <w:rsid w:val="00C57DBD"/>
    <w:rsid w:val="00C60360"/>
    <w:rsid w:val="00C61518"/>
    <w:rsid w:val="00C61FD4"/>
    <w:rsid w:val="00C623D9"/>
    <w:rsid w:val="00C63D7D"/>
    <w:rsid w:val="00C6461A"/>
    <w:rsid w:val="00C649CF"/>
    <w:rsid w:val="00C702D4"/>
    <w:rsid w:val="00C7076A"/>
    <w:rsid w:val="00C70FF5"/>
    <w:rsid w:val="00C71306"/>
    <w:rsid w:val="00C71489"/>
    <w:rsid w:val="00C72B16"/>
    <w:rsid w:val="00C73E9C"/>
    <w:rsid w:val="00C818CA"/>
    <w:rsid w:val="00C828D6"/>
    <w:rsid w:val="00C84349"/>
    <w:rsid w:val="00C849AA"/>
    <w:rsid w:val="00C851EE"/>
    <w:rsid w:val="00C85445"/>
    <w:rsid w:val="00C867F4"/>
    <w:rsid w:val="00C872B8"/>
    <w:rsid w:val="00C911C1"/>
    <w:rsid w:val="00C92514"/>
    <w:rsid w:val="00C9295F"/>
    <w:rsid w:val="00C949AE"/>
    <w:rsid w:val="00C94F77"/>
    <w:rsid w:val="00CA3305"/>
    <w:rsid w:val="00CA379F"/>
    <w:rsid w:val="00CA730C"/>
    <w:rsid w:val="00CB4252"/>
    <w:rsid w:val="00CB49FA"/>
    <w:rsid w:val="00CB6018"/>
    <w:rsid w:val="00CB7867"/>
    <w:rsid w:val="00CC26B5"/>
    <w:rsid w:val="00CC5790"/>
    <w:rsid w:val="00CC750F"/>
    <w:rsid w:val="00CC798F"/>
    <w:rsid w:val="00CD09F9"/>
    <w:rsid w:val="00CD1434"/>
    <w:rsid w:val="00CD1C60"/>
    <w:rsid w:val="00CD34AB"/>
    <w:rsid w:val="00CD3E57"/>
    <w:rsid w:val="00CE26D9"/>
    <w:rsid w:val="00CE5522"/>
    <w:rsid w:val="00CE572F"/>
    <w:rsid w:val="00CE6647"/>
    <w:rsid w:val="00CE67F0"/>
    <w:rsid w:val="00CE69FD"/>
    <w:rsid w:val="00CE6D3C"/>
    <w:rsid w:val="00CE74D2"/>
    <w:rsid w:val="00CF0397"/>
    <w:rsid w:val="00CF1B45"/>
    <w:rsid w:val="00CF1D5C"/>
    <w:rsid w:val="00CF37CB"/>
    <w:rsid w:val="00CF441E"/>
    <w:rsid w:val="00CF45E4"/>
    <w:rsid w:val="00CF4CBE"/>
    <w:rsid w:val="00CF54CB"/>
    <w:rsid w:val="00CF73DB"/>
    <w:rsid w:val="00CF7BA5"/>
    <w:rsid w:val="00D0394E"/>
    <w:rsid w:val="00D03F4C"/>
    <w:rsid w:val="00D06C2B"/>
    <w:rsid w:val="00D06D51"/>
    <w:rsid w:val="00D07599"/>
    <w:rsid w:val="00D105AA"/>
    <w:rsid w:val="00D136A5"/>
    <w:rsid w:val="00D13EC6"/>
    <w:rsid w:val="00D142E5"/>
    <w:rsid w:val="00D146F2"/>
    <w:rsid w:val="00D2161C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1C73"/>
    <w:rsid w:val="00D32F8F"/>
    <w:rsid w:val="00D33A53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47FD7"/>
    <w:rsid w:val="00D518FA"/>
    <w:rsid w:val="00D54290"/>
    <w:rsid w:val="00D57182"/>
    <w:rsid w:val="00D60D4B"/>
    <w:rsid w:val="00D6222A"/>
    <w:rsid w:val="00D62822"/>
    <w:rsid w:val="00D63A30"/>
    <w:rsid w:val="00D64BDD"/>
    <w:rsid w:val="00D656B9"/>
    <w:rsid w:val="00D6702D"/>
    <w:rsid w:val="00D739EB"/>
    <w:rsid w:val="00D75777"/>
    <w:rsid w:val="00D75DA5"/>
    <w:rsid w:val="00D7739F"/>
    <w:rsid w:val="00D80457"/>
    <w:rsid w:val="00D81161"/>
    <w:rsid w:val="00D817C4"/>
    <w:rsid w:val="00D84713"/>
    <w:rsid w:val="00D85D6D"/>
    <w:rsid w:val="00D85DBA"/>
    <w:rsid w:val="00D87218"/>
    <w:rsid w:val="00D87D5D"/>
    <w:rsid w:val="00D903EA"/>
    <w:rsid w:val="00D91852"/>
    <w:rsid w:val="00D932F8"/>
    <w:rsid w:val="00D94E0E"/>
    <w:rsid w:val="00D95A75"/>
    <w:rsid w:val="00D95E2B"/>
    <w:rsid w:val="00D96270"/>
    <w:rsid w:val="00D96769"/>
    <w:rsid w:val="00D96F8A"/>
    <w:rsid w:val="00D972AC"/>
    <w:rsid w:val="00D9784B"/>
    <w:rsid w:val="00DA14FC"/>
    <w:rsid w:val="00DA2B9B"/>
    <w:rsid w:val="00DA427C"/>
    <w:rsid w:val="00DA672F"/>
    <w:rsid w:val="00DA6D1B"/>
    <w:rsid w:val="00DA6FD1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24D"/>
    <w:rsid w:val="00DD6F1F"/>
    <w:rsid w:val="00DD7516"/>
    <w:rsid w:val="00DD7A1C"/>
    <w:rsid w:val="00DD7B0B"/>
    <w:rsid w:val="00DE0D91"/>
    <w:rsid w:val="00DE104E"/>
    <w:rsid w:val="00DE2001"/>
    <w:rsid w:val="00DE28EA"/>
    <w:rsid w:val="00DE2A47"/>
    <w:rsid w:val="00DE515A"/>
    <w:rsid w:val="00DE554C"/>
    <w:rsid w:val="00DE71B4"/>
    <w:rsid w:val="00DE723B"/>
    <w:rsid w:val="00DF015F"/>
    <w:rsid w:val="00DF0D27"/>
    <w:rsid w:val="00DF0D4C"/>
    <w:rsid w:val="00DF13D5"/>
    <w:rsid w:val="00DF2504"/>
    <w:rsid w:val="00DF338A"/>
    <w:rsid w:val="00DF5176"/>
    <w:rsid w:val="00DF5509"/>
    <w:rsid w:val="00DF5756"/>
    <w:rsid w:val="00DF7805"/>
    <w:rsid w:val="00E0014B"/>
    <w:rsid w:val="00E00635"/>
    <w:rsid w:val="00E01FE6"/>
    <w:rsid w:val="00E027C2"/>
    <w:rsid w:val="00E036CD"/>
    <w:rsid w:val="00E03D26"/>
    <w:rsid w:val="00E04574"/>
    <w:rsid w:val="00E048D8"/>
    <w:rsid w:val="00E05BB2"/>
    <w:rsid w:val="00E0768B"/>
    <w:rsid w:val="00E07952"/>
    <w:rsid w:val="00E1170E"/>
    <w:rsid w:val="00E13460"/>
    <w:rsid w:val="00E16B2E"/>
    <w:rsid w:val="00E20AA6"/>
    <w:rsid w:val="00E20CF9"/>
    <w:rsid w:val="00E21F85"/>
    <w:rsid w:val="00E2276D"/>
    <w:rsid w:val="00E279A0"/>
    <w:rsid w:val="00E27FBB"/>
    <w:rsid w:val="00E305C9"/>
    <w:rsid w:val="00E3710A"/>
    <w:rsid w:val="00E37337"/>
    <w:rsid w:val="00E401B8"/>
    <w:rsid w:val="00E40968"/>
    <w:rsid w:val="00E44A1F"/>
    <w:rsid w:val="00E44C3C"/>
    <w:rsid w:val="00E45177"/>
    <w:rsid w:val="00E464AB"/>
    <w:rsid w:val="00E46796"/>
    <w:rsid w:val="00E47C47"/>
    <w:rsid w:val="00E509B9"/>
    <w:rsid w:val="00E523CE"/>
    <w:rsid w:val="00E560B7"/>
    <w:rsid w:val="00E5645D"/>
    <w:rsid w:val="00E57C76"/>
    <w:rsid w:val="00E57F22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1D6A"/>
    <w:rsid w:val="00E724E8"/>
    <w:rsid w:val="00E76250"/>
    <w:rsid w:val="00E775B1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96BFB"/>
    <w:rsid w:val="00EA0AB2"/>
    <w:rsid w:val="00EA0D70"/>
    <w:rsid w:val="00EA0FB3"/>
    <w:rsid w:val="00EA2F11"/>
    <w:rsid w:val="00EA428A"/>
    <w:rsid w:val="00EA453F"/>
    <w:rsid w:val="00EA4AB9"/>
    <w:rsid w:val="00EB0243"/>
    <w:rsid w:val="00EB1B46"/>
    <w:rsid w:val="00EB1B98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69AA"/>
    <w:rsid w:val="00EC6C5E"/>
    <w:rsid w:val="00EC7604"/>
    <w:rsid w:val="00EC7F6A"/>
    <w:rsid w:val="00ED10F5"/>
    <w:rsid w:val="00ED1547"/>
    <w:rsid w:val="00ED3603"/>
    <w:rsid w:val="00ED3E9B"/>
    <w:rsid w:val="00ED4ACC"/>
    <w:rsid w:val="00ED5E7A"/>
    <w:rsid w:val="00ED644C"/>
    <w:rsid w:val="00ED6974"/>
    <w:rsid w:val="00EE1DB1"/>
    <w:rsid w:val="00EE5AA0"/>
    <w:rsid w:val="00EE614C"/>
    <w:rsid w:val="00EE6288"/>
    <w:rsid w:val="00EE6F4C"/>
    <w:rsid w:val="00EE792C"/>
    <w:rsid w:val="00EF02DA"/>
    <w:rsid w:val="00EF11CA"/>
    <w:rsid w:val="00EF2DAB"/>
    <w:rsid w:val="00EF4803"/>
    <w:rsid w:val="00EF4B23"/>
    <w:rsid w:val="00EF6316"/>
    <w:rsid w:val="00EF67EE"/>
    <w:rsid w:val="00F00D7B"/>
    <w:rsid w:val="00F0239E"/>
    <w:rsid w:val="00F0351A"/>
    <w:rsid w:val="00F070F1"/>
    <w:rsid w:val="00F07660"/>
    <w:rsid w:val="00F0E0C4"/>
    <w:rsid w:val="00F10640"/>
    <w:rsid w:val="00F106F1"/>
    <w:rsid w:val="00F1297E"/>
    <w:rsid w:val="00F14F41"/>
    <w:rsid w:val="00F165B8"/>
    <w:rsid w:val="00F17026"/>
    <w:rsid w:val="00F1728A"/>
    <w:rsid w:val="00F216FC"/>
    <w:rsid w:val="00F22497"/>
    <w:rsid w:val="00F24559"/>
    <w:rsid w:val="00F25843"/>
    <w:rsid w:val="00F25E14"/>
    <w:rsid w:val="00F2648E"/>
    <w:rsid w:val="00F27A45"/>
    <w:rsid w:val="00F3113F"/>
    <w:rsid w:val="00F312C8"/>
    <w:rsid w:val="00F31609"/>
    <w:rsid w:val="00F322E7"/>
    <w:rsid w:val="00F32332"/>
    <w:rsid w:val="00F32E1E"/>
    <w:rsid w:val="00F36D22"/>
    <w:rsid w:val="00F3774C"/>
    <w:rsid w:val="00F40873"/>
    <w:rsid w:val="00F4127F"/>
    <w:rsid w:val="00F41454"/>
    <w:rsid w:val="00F4169B"/>
    <w:rsid w:val="00F43251"/>
    <w:rsid w:val="00F44407"/>
    <w:rsid w:val="00F44F38"/>
    <w:rsid w:val="00F4670B"/>
    <w:rsid w:val="00F46912"/>
    <w:rsid w:val="00F47B72"/>
    <w:rsid w:val="00F500D0"/>
    <w:rsid w:val="00F506C0"/>
    <w:rsid w:val="00F50779"/>
    <w:rsid w:val="00F52342"/>
    <w:rsid w:val="00F52932"/>
    <w:rsid w:val="00F559AA"/>
    <w:rsid w:val="00F57847"/>
    <w:rsid w:val="00F6045C"/>
    <w:rsid w:val="00F60878"/>
    <w:rsid w:val="00F608EC"/>
    <w:rsid w:val="00F60B23"/>
    <w:rsid w:val="00F60D07"/>
    <w:rsid w:val="00F61757"/>
    <w:rsid w:val="00F632B0"/>
    <w:rsid w:val="00F644A2"/>
    <w:rsid w:val="00F659A8"/>
    <w:rsid w:val="00F664DE"/>
    <w:rsid w:val="00F7020E"/>
    <w:rsid w:val="00F70B5E"/>
    <w:rsid w:val="00F718C9"/>
    <w:rsid w:val="00F73F6D"/>
    <w:rsid w:val="00F745BB"/>
    <w:rsid w:val="00F74B86"/>
    <w:rsid w:val="00F75820"/>
    <w:rsid w:val="00F76397"/>
    <w:rsid w:val="00F77403"/>
    <w:rsid w:val="00F806E7"/>
    <w:rsid w:val="00F80DA8"/>
    <w:rsid w:val="00F86C86"/>
    <w:rsid w:val="00F9021D"/>
    <w:rsid w:val="00F90699"/>
    <w:rsid w:val="00F9222D"/>
    <w:rsid w:val="00F9284D"/>
    <w:rsid w:val="00F92A1A"/>
    <w:rsid w:val="00F938A5"/>
    <w:rsid w:val="00F94046"/>
    <w:rsid w:val="00F959C9"/>
    <w:rsid w:val="00F95ECB"/>
    <w:rsid w:val="00F96DAC"/>
    <w:rsid w:val="00FA071C"/>
    <w:rsid w:val="00FA0FC9"/>
    <w:rsid w:val="00FA25ED"/>
    <w:rsid w:val="00FA294C"/>
    <w:rsid w:val="00FA4674"/>
    <w:rsid w:val="00FA4AB1"/>
    <w:rsid w:val="00FA558C"/>
    <w:rsid w:val="00FA6AA6"/>
    <w:rsid w:val="00FA73F7"/>
    <w:rsid w:val="00FB0767"/>
    <w:rsid w:val="00FB12A8"/>
    <w:rsid w:val="00FB2144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58D"/>
    <w:rsid w:val="00FD18D7"/>
    <w:rsid w:val="00FD19E0"/>
    <w:rsid w:val="00FD2DD8"/>
    <w:rsid w:val="00FD32E8"/>
    <w:rsid w:val="00FD3B45"/>
    <w:rsid w:val="00FD42FE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1FA0"/>
    <w:rsid w:val="00FF2898"/>
    <w:rsid w:val="00FF54D5"/>
    <w:rsid w:val="00FF6858"/>
    <w:rsid w:val="0147056E"/>
    <w:rsid w:val="0230C9B2"/>
    <w:rsid w:val="02845119"/>
    <w:rsid w:val="029DDABF"/>
    <w:rsid w:val="02CDEF46"/>
    <w:rsid w:val="035AEBB5"/>
    <w:rsid w:val="035AF865"/>
    <w:rsid w:val="03936B40"/>
    <w:rsid w:val="040E000B"/>
    <w:rsid w:val="042EC837"/>
    <w:rsid w:val="0434A1A3"/>
    <w:rsid w:val="0462B971"/>
    <w:rsid w:val="056BD497"/>
    <w:rsid w:val="057BB689"/>
    <w:rsid w:val="05AFD264"/>
    <w:rsid w:val="066BD628"/>
    <w:rsid w:val="067CB2F7"/>
    <w:rsid w:val="06998F78"/>
    <w:rsid w:val="06D2ED92"/>
    <w:rsid w:val="06D7D814"/>
    <w:rsid w:val="071DCC92"/>
    <w:rsid w:val="073474FB"/>
    <w:rsid w:val="073B3E9D"/>
    <w:rsid w:val="077F2E98"/>
    <w:rsid w:val="07973B89"/>
    <w:rsid w:val="07DB234B"/>
    <w:rsid w:val="0801234F"/>
    <w:rsid w:val="086A297C"/>
    <w:rsid w:val="08930162"/>
    <w:rsid w:val="08B7F215"/>
    <w:rsid w:val="08F0FA6C"/>
    <w:rsid w:val="0919366C"/>
    <w:rsid w:val="0921B0A2"/>
    <w:rsid w:val="097FC305"/>
    <w:rsid w:val="09842B42"/>
    <w:rsid w:val="098DAC09"/>
    <w:rsid w:val="09945164"/>
    <w:rsid w:val="0A443967"/>
    <w:rsid w:val="0AC332AC"/>
    <w:rsid w:val="0ADA43F9"/>
    <w:rsid w:val="0AF71767"/>
    <w:rsid w:val="0B0460FF"/>
    <w:rsid w:val="0B495C75"/>
    <w:rsid w:val="0B825F32"/>
    <w:rsid w:val="0B8B7062"/>
    <w:rsid w:val="0BA9E3D7"/>
    <w:rsid w:val="0BD388F7"/>
    <w:rsid w:val="0D1383B8"/>
    <w:rsid w:val="0D5EFD4C"/>
    <w:rsid w:val="0D6792D9"/>
    <w:rsid w:val="0F0B03A0"/>
    <w:rsid w:val="0FC54358"/>
    <w:rsid w:val="0FDD2AB1"/>
    <w:rsid w:val="101BA24E"/>
    <w:rsid w:val="101DE490"/>
    <w:rsid w:val="1075A05C"/>
    <w:rsid w:val="10AB2E46"/>
    <w:rsid w:val="10B43897"/>
    <w:rsid w:val="1151EFCA"/>
    <w:rsid w:val="11759EF6"/>
    <w:rsid w:val="11E8C04F"/>
    <w:rsid w:val="12133D72"/>
    <w:rsid w:val="123CE971"/>
    <w:rsid w:val="1276E9F6"/>
    <w:rsid w:val="13419A55"/>
    <w:rsid w:val="137006AE"/>
    <w:rsid w:val="13AFEC5E"/>
    <w:rsid w:val="1405C21B"/>
    <w:rsid w:val="14E88773"/>
    <w:rsid w:val="156A39A4"/>
    <w:rsid w:val="15BD436E"/>
    <w:rsid w:val="161F442F"/>
    <w:rsid w:val="16245D78"/>
    <w:rsid w:val="1742F005"/>
    <w:rsid w:val="1750E10F"/>
    <w:rsid w:val="17B0BB29"/>
    <w:rsid w:val="17F21BD2"/>
    <w:rsid w:val="17FFEA41"/>
    <w:rsid w:val="1853D386"/>
    <w:rsid w:val="18B89D9D"/>
    <w:rsid w:val="18E11899"/>
    <w:rsid w:val="190BF7CA"/>
    <w:rsid w:val="1981376A"/>
    <w:rsid w:val="19A604B5"/>
    <w:rsid w:val="19FABCE3"/>
    <w:rsid w:val="1AC24C7F"/>
    <w:rsid w:val="1AF3DCB3"/>
    <w:rsid w:val="1B58C62A"/>
    <w:rsid w:val="1B736441"/>
    <w:rsid w:val="1BB795FF"/>
    <w:rsid w:val="1C47DBEB"/>
    <w:rsid w:val="1C4B2CEA"/>
    <w:rsid w:val="1CB2EE15"/>
    <w:rsid w:val="1CEE0465"/>
    <w:rsid w:val="1D388187"/>
    <w:rsid w:val="1DBE205A"/>
    <w:rsid w:val="1E092C70"/>
    <w:rsid w:val="1E2A814A"/>
    <w:rsid w:val="1E51EA87"/>
    <w:rsid w:val="1E53E273"/>
    <w:rsid w:val="1E79C843"/>
    <w:rsid w:val="1EDB967D"/>
    <w:rsid w:val="1F453D81"/>
    <w:rsid w:val="1F4787E3"/>
    <w:rsid w:val="2032110D"/>
    <w:rsid w:val="206444BA"/>
    <w:rsid w:val="20951A6C"/>
    <w:rsid w:val="20ED5C68"/>
    <w:rsid w:val="20FB0DE8"/>
    <w:rsid w:val="2104632D"/>
    <w:rsid w:val="215BBA00"/>
    <w:rsid w:val="216E17A0"/>
    <w:rsid w:val="21929FAD"/>
    <w:rsid w:val="21A2A3B1"/>
    <w:rsid w:val="21A7F757"/>
    <w:rsid w:val="21E63597"/>
    <w:rsid w:val="21FA0346"/>
    <w:rsid w:val="2212C682"/>
    <w:rsid w:val="22868687"/>
    <w:rsid w:val="22B511EE"/>
    <w:rsid w:val="23665A6F"/>
    <w:rsid w:val="23A5AB14"/>
    <w:rsid w:val="23D6866A"/>
    <w:rsid w:val="23E65F15"/>
    <w:rsid w:val="240C15CB"/>
    <w:rsid w:val="2415DC66"/>
    <w:rsid w:val="242A3271"/>
    <w:rsid w:val="24314043"/>
    <w:rsid w:val="2445BBF1"/>
    <w:rsid w:val="2455DB00"/>
    <w:rsid w:val="24A7A1DC"/>
    <w:rsid w:val="24C6E433"/>
    <w:rsid w:val="2510DF3B"/>
    <w:rsid w:val="2601E69B"/>
    <w:rsid w:val="2613B249"/>
    <w:rsid w:val="261BF263"/>
    <w:rsid w:val="264F17A2"/>
    <w:rsid w:val="266E6209"/>
    <w:rsid w:val="26B9CE4E"/>
    <w:rsid w:val="27398031"/>
    <w:rsid w:val="275C6E42"/>
    <w:rsid w:val="2763DAE0"/>
    <w:rsid w:val="277005DA"/>
    <w:rsid w:val="279D6DAC"/>
    <w:rsid w:val="280DF16F"/>
    <w:rsid w:val="28AE723D"/>
    <w:rsid w:val="28B17243"/>
    <w:rsid w:val="28E5C665"/>
    <w:rsid w:val="29ED23F0"/>
    <w:rsid w:val="2A0A5D92"/>
    <w:rsid w:val="2A68FCCF"/>
    <w:rsid w:val="2A690699"/>
    <w:rsid w:val="2A9F6168"/>
    <w:rsid w:val="2AD5CE17"/>
    <w:rsid w:val="2AF40794"/>
    <w:rsid w:val="2B2842D8"/>
    <w:rsid w:val="2B83DFC4"/>
    <w:rsid w:val="2B93D941"/>
    <w:rsid w:val="2BE0F7C3"/>
    <w:rsid w:val="2BFCFC21"/>
    <w:rsid w:val="2C0D0036"/>
    <w:rsid w:val="2C0F7845"/>
    <w:rsid w:val="2C36C571"/>
    <w:rsid w:val="2C67286F"/>
    <w:rsid w:val="2D66C344"/>
    <w:rsid w:val="2E127C75"/>
    <w:rsid w:val="2E3B11FD"/>
    <w:rsid w:val="2E91845A"/>
    <w:rsid w:val="2EDD1167"/>
    <w:rsid w:val="300727E7"/>
    <w:rsid w:val="302BF02B"/>
    <w:rsid w:val="30C59A39"/>
    <w:rsid w:val="310669F7"/>
    <w:rsid w:val="3107A2BA"/>
    <w:rsid w:val="3166AE0F"/>
    <w:rsid w:val="3188D510"/>
    <w:rsid w:val="319E147C"/>
    <w:rsid w:val="31CAEB39"/>
    <w:rsid w:val="3206FB63"/>
    <w:rsid w:val="32103546"/>
    <w:rsid w:val="3241DFE3"/>
    <w:rsid w:val="32AC78C7"/>
    <w:rsid w:val="330314BD"/>
    <w:rsid w:val="33783029"/>
    <w:rsid w:val="33FEAACB"/>
    <w:rsid w:val="350CEC6B"/>
    <w:rsid w:val="35743800"/>
    <w:rsid w:val="35EBC80E"/>
    <w:rsid w:val="36DA0C0E"/>
    <w:rsid w:val="36E84633"/>
    <w:rsid w:val="37144C36"/>
    <w:rsid w:val="373049DB"/>
    <w:rsid w:val="373EDFBF"/>
    <w:rsid w:val="37478A39"/>
    <w:rsid w:val="374CC586"/>
    <w:rsid w:val="3750396A"/>
    <w:rsid w:val="379F0D0E"/>
    <w:rsid w:val="383E0511"/>
    <w:rsid w:val="38DE82DE"/>
    <w:rsid w:val="38E560FD"/>
    <w:rsid w:val="394250E7"/>
    <w:rsid w:val="395B7EF1"/>
    <w:rsid w:val="3A63EA10"/>
    <w:rsid w:val="3A819AEF"/>
    <w:rsid w:val="3AEB0A28"/>
    <w:rsid w:val="3AF76C92"/>
    <w:rsid w:val="3AFF8323"/>
    <w:rsid w:val="3B591499"/>
    <w:rsid w:val="3BEDFA07"/>
    <w:rsid w:val="3CF01445"/>
    <w:rsid w:val="3D5A1431"/>
    <w:rsid w:val="3D5F1950"/>
    <w:rsid w:val="3D613081"/>
    <w:rsid w:val="3D871C9E"/>
    <w:rsid w:val="3D9452B2"/>
    <w:rsid w:val="3DAD2DD9"/>
    <w:rsid w:val="3DDCB9D8"/>
    <w:rsid w:val="3ECF6263"/>
    <w:rsid w:val="3F0DD2C2"/>
    <w:rsid w:val="3F79447D"/>
    <w:rsid w:val="3FC1585B"/>
    <w:rsid w:val="40BA7203"/>
    <w:rsid w:val="4153AF67"/>
    <w:rsid w:val="41682439"/>
    <w:rsid w:val="4184AE3D"/>
    <w:rsid w:val="41F759F8"/>
    <w:rsid w:val="423FCE67"/>
    <w:rsid w:val="428775F0"/>
    <w:rsid w:val="42A12CC7"/>
    <w:rsid w:val="42B8AD8F"/>
    <w:rsid w:val="4394E531"/>
    <w:rsid w:val="44252D0A"/>
    <w:rsid w:val="443F072D"/>
    <w:rsid w:val="4487BD2E"/>
    <w:rsid w:val="44A017B0"/>
    <w:rsid w:val="44BFC650"/>
    <w:rsid w:val="44C29DE9"/>
    <w:rsid w:val="44DE8B04"/>
    <w:rsid w:val="4511A454"/>
    <w:rsid w:val="45134FFF"/>
    <w:rsid w:val="451B6959"/>
    <w:rsid w:val="451D1EFB"/>
    <w:rsid w:val="4544D253"/>
    <w:rsid w:val="45C1B2C4"/>
    <w:rsid w:val="463C2B3F"/>
    <w:rsid w:val="4661FB66"/>
    <w:rsid w:val="46D2984D"/>
    <w:rsid w:val="46EA1193"/>
    <w:rsid w:val="46F0F718"/>
    <w:rsid w:val="473735DA"/>
    <w:rsid w:val="475A518C"/>
    <w:rsid w:val="47D3421E"/>
    <w:rsid w:val="47E9848D"/>
    <w:rsid w:val="48117243"/>
    <w:rsid w:val="481FC622"/>
    <w:rsid w:val="4853515E"/>
    <w:rsid w:val="48A77792"/>
    <w:rsid w:val="4959053B"/>
    <w:rsid w:val="4A161A12"/>
    <w:rsid w:val="4A6F5989"/>
    <w:rsid w:val="4A7ACE49"/>
    <w:rsid w:val="4A7AE81F"/>
    <w:rsid w:val="4A81C3B4"/>
    <w:rsid w:val="4A937E7B"/>
    <w:rsid w:val="4AB691D0"/>
    <w:rsid w:val="4B1D085B"/>
    <w:rsid w:val="4BEEBA8E"/>
    <w:rsid w:val="4C57B4FA"/>
    <w:rsid w:val="4C63AE02"/>
    <w:rsid w:val="4DA0FC13"/>
    <w:rsid w:val="4E00316E"/>
    <w:rsid w:val="4E3B439A"/>
    <w:rsid w:val="4EDEEFCE"/>
    <w:rsid w:val="4EEC8650"/>
    <w:rsid w:val="4EFD0CBE"/>
    <w:rsid w:val="4F539FCA"/>
    <w:rsid w:val="4F5FBD5A"/>
    <w:rsid w:val="4FC44A85"/>
    <w:rsid w:val="4FFDECF0"/>
    <w:rsid w:val="5060A01C"/>
    <w:rsid w:val="50869519"/>
    <w:rsid w:val="508FAC17"/>
    <w:rsid w:val="50DE8B9A"/>
    <w:rsid w:val="51196035"/>
    <w:rsid w:val="514689CB"/>
    <w:rsid w:val="516769CE"/>
    <w:rsid w:val="519964B6"/>
    <w:rsid w:val="522E2496"/>
    <w:rsid w:val="52301DE0"/>
    <w:rsid w:val="52E72278"/>
    <w:rsid w:val="5313F9D9"/>
    <w:rsid w:val="540D31CA"/>
    <w:rsid w:val="54864F65"/>
    <w:rsid w:val="5495DEA7"/>
    <w:rsid w:val="54A13909"/>
    <w:rsid w:val="54ACF8E6"/>
    <w:rsid w:val="54D24CAC"/>
    <w:rsid w:val="54E10350"/>
    <w:rsid w:val="5566C863"/>
    <w:rsid w:val="55861498"/>
    <w:rsid w:val="55C43B50"/>
    <w:rsid w:val="55CED985"/>
    <w:rsid w:val="56AFFE71"/>
    <w:rsid w:val="5713E5E8"/>
    <w:rsid w:val="57444900"/>
    <w:rsid w:val="57815AED"/>
    <w:rsid w:val="579057DB"/>
    <w:rsid w:val="57C26086"/>
    <w:rsid w:val="5807654C"/>
    <w:rsid w:val="58C3F6D1"/>
    <w:rsid w:val="58DE3A8E"/>
    <w:rsid w:val="5906D2DA"/>
    <w:rsid w:val="59707FCA"/>
    <w:rsid w:val="59E508A4"/>
    <w:rsid w:val="5A68D7A8"/>
    <w:rsid w:val="5A8CD601"/>
    <w:rsid w:val="5AD2F3BB"/>
    <w:rsid w:val="5AFEBF2C"/>
    <w:rsid w:val="5B3D0DF7"/>
    <w:rsid w:val="5BA2A2B4"/>
    <w:rsid w:val="5BAC90D4"/>
    <w:rsid w:val="5BCE15BA"/>
    <w:rsid w:val="5C1B5008"/>
    <w:rsid w:val="5C29E926"/>
    <w:rsid w:val="5C6C6C8D"/>
    <w:rsid w:val="5C6D768B"/>
    <w:rsid w:val="5CD60FAB"/>
    <w:rsid w:val="5CDABF96"/>
    <w:rsid w:val="5CF092FB"/>
    <w:rsid w:val="5D4FDEF6"/>
    <w:rsid w:val="5DA230AC"/>
    <w:rsid w:val="5DBBE8E8"/>
    <w:rsid w:val="5DC3C698"/>
    <w:rsid w:val="5E95873D"/>
    <w:rsid w:val="5EAC25B6"/>
    <w:rsid w:val="5EC7F763"/>
    <w:rsid w:val="5EDCF9ED"/>
    <w:rsid w:val="5EF94E90"/>
    <w:rsid w:val="5F378899"/>
    <w:rsid w:val="5F8C1CA6"/>
    <w:rsid w:val="5F9D72BD"/>
    <w:rsid w:val="5FBA5E23"/>
    <w:rsid w:val="5FBE575C"/>
    <w:rsid w:val="5FCB1E33"/>
    <w:rsid w:val="5FCD141C"/>
    <w:rsid w:val="605F3E12"/>
    <w:rsid w:val="60968703"/>
    <w:rsid w:val="60DBD0B5"/>
    <w:rsid w:val="61644FBE"/>
    <w:rsid w:val="623BA625"/>
    <w:rsid w:val="6242A690"/>
    <w:rsid w:val="629C0603"/>
    <w:rsid w:val="62B48CCF"/>
    <w:rsid w:val="62E86D95"/>
    <w:rsid w:val="62ED200B"/>
    <w:rsid w:val="63061815"/>
    <w:rsid w:val="632779E4"/>
    <w:rsid w:val="63390C40"/>
    <w:rsid w:val="633E2BB9"/>
    <w:rsid w:val="6342C21F"/>
    <w:rsid w:val="63BF29D6"/>
    <w:rsid w:val="64005D28"/>
    <w:rsid w:val="6407E321"/>
    <w:rsid w:val="645EE7A3"/>
    <w:rsid w:val="648D71AA"/>
    <w:rsid w:val="64F7D9B8"/>
    <w:rsid w:val="65841BBA"/>
    <w:rsid w:val="65A088DD"/>
    <w:rsid w:val="65A6C867"/>
    <w:rsid w:val="65D0214B"/>
    <w:rsid w:val="65D219CB"/>
    <w:rsid w:val="65E1C230"/>
    <w:rsid w:val="6619A5D9"/>
    <w:rsid w:val="66D15709"/>
    <w:rsid w:val="674CA2D2"/>
    <w:rsid w:val="6758DC95"/>
    <w:rsid w:val="67595F04"/>
    <w:rsid w:val="6777031E"/>
    <w:rsid w:val="687A3571"/>
    <w:rsid w:val="68BB56DC"/>
    <w:rsid w:val="69B01AB4"/>
    <w:rsid w:val="69D7F7C9"/>
    <w:rsid w:val="6A29CE26"/>
    <w:rsid w:val="6A384C90"/>
    <w:rsid w:val="6A71BCD5"/>
    <w:rsid w:val="6A863828"/>
    <w:rsid w:val="6B6062A5"/>
    <w:rsid w:val="6B735A27"/>
    <w:rsid w:val="6B860141"/>
    <w:rsid w:val="6BB9CC64"/>
    <w:rsid w:val="6C1964E0"/>
    <w:rsid w:val="6C266413"/>
    <w:rsid w:val="6CAD2E4E"/>
    <w:rsid w:val="6CAFC369"/>
    <w:rsid w:val="6DCA3ED5"/>
    <w:rsid w:val="6E171B37"/>
    <w:rsid w:val="6E70866E"/>
    <w:rsid w:val="6E9982EA"/>
    <w:rsid w:val="6ECD69D9"/>
    <w:rsid w:val="6F1D5F3F"/>
    <w:rsid w:val="6F947634"/>
    <w:rsid w:val="6F96CAC0"/>
    <w:rsid w:val="7003936E"/>
    <w:rsid w:val="7095F200"/>
    <w:rsid w:val="70AB8251"/>
    <w:rsid w:val="7161FF70"/>
    <w:rsid w:val="717408CC"/>
    <w:rsid w:val="71748821"/>
    <w:rsid w:val="71A19C9A"/>
    <w:rsid w:val="71BD47A8"/>
    <w:rsid w:val="72C70133"/>
    <w:rsid w:val="73104F94"/>
    <w:rsid w:val="73134D2A"/>
    <w:rsid w:val="7351A6EA"/>
    <w:rsid w:val="738FFD12"/>
    <w:rsid w:val="73B59C73"/>
    <w:rsid w:val="749BC261"/>
    <w:rsid w:val="758A76AF"/>
    <w:rsid w:val="758ACE9E"/>
    <w:rsid w:val="7591A9D9"/>
    <w:rsid w:val="75ADD9CD"/>
    <w:rsid w:val="76496AFF"/>
    <w:rsid w:val="768DEC1F"/>
    <w:rsid w:val="76BAC156"/>
    <w:rsid w:val="76BBD612"/>
    <w:rsid w:val="76CBAF82"/>
    <w:rsid w:val="76E3EA7A"/>
    <w:rsid w:val="770DC6E9"/>
    <w:rsid w:val="7717B2DD"/>
    <w:rsid w:val="771A5AA3"/>
    <w:rsid w:val="7741B78A"/>
    <w:rsid w:val="7799AB94"/>
    <w:rsid w:val="784E29CD"/>
    <w:rsid w:val="785AC33E"/>
    <w:rsid w:val="78762F58"/>
    <w:rsid w:val="7898DD94"/>
    <w:rsid w:val="78C2D5C6"/>
    <w:rsid w:val="791836AC"/>
    <w:rsid w:val="7AC2D3EB"/>
    <w:rsid w:val="7ACF8A6B"/>
    <w:rsid w:val="7ACF9CB1"/>
    <w:rsid w:val="7B1E7B88"/>
    <w:rsid w:val="7B657C00"/>
    <w:rsid w:val="7BC09BCA"/>
    <w:rsid w:val="7BCA0560"/>
    <w:rsid w:val="7BD3D5D5"/>
    <w:rsid w:val="7C57D5D7"/>
    <w:rsid w:val="7CA61A32"/>
    <w:rsid w:val="7D14D1A6"/>
    <w:rsid w:val="7D4F29C4"/>
    <w:rsid w:val="7DA729FF"/>
    <w:rsid w:val="7E575C51"/>
    <w:rsid w:val="7E843F9A"/>
    <w:rsid w:val="7F437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C57964B1-141D-4FE3-878C-BFC86837F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BD388F7"/>
    <w:rPr>
      <w:rFonts w:ascii="Arial" w:hAnsi="Arial" w:cs="Arial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BD388F7"/>
    <w:pPr>
      <w:keepNext/>
      <w:spacing w:before="240" w:after="60" w:line="276" w:lineRule="auto"/>
      <w:outlineLvl w:val="1"/>
    </w:pPr>
    <w:rPr>
      <w:rFonts w:asciiTheme="majorHAnsi" w:eastAsia="SimSun" w:hAnsiTheme="majorHAnsi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1"/>
    <w:rsid w:val="0BD388F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1"/>
    <w:rsid w:val="0BD388F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1"/>
    <w:rsid w:val="0BD388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BD388F7"/>
    <w:pPr>
      <w:ind w:left="720"/>
      <w:contextualSpacing/>
    </w:pPr>
  </w:style>
  <w:style w:type="paragraph" w:styleId="ListBullet">
    <w:name w:val="List Bullet"/>
    <w:basedOn w:val="Normal"/>
    <w:uiPriority w:val="1"/>
    <w:rsid w:val="0BD388F7"/>
    <w:pPr>
      <w:numPr>
        <w:numId w:val="3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BD388F7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1"/>
    <w:semiHidden/>
    <w:unhideWhenUsed/>
    <w:rsid w:val="0BD388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  <w:style w:type="character" w:customStyle="1" w:styleId="ts-alignment-element-highlighted">
    <w:name w:val="ts-alignment-element-highlighted"/>
    <w:basedOn w:val="DefaultParagraphFont"/>
    <w:rsid w:val="00B81199"/>
  </w:style>
  <w:style w:type="character" w:customStyle="1" w:styleId="ts-alignment-element">
    <w:name w:val="ts-alignment-element"/>
    <w:basedOn w:val="DefaultParagraphFont"/>
    <w:rsid w:val="00B81199"/>
  </w:style>
  <w:style w:type="character" w:customStyle="1" w:styleId="Heading2Char">
    <w:name w:val="Heading 2 Char"/>
    <w:basedOn w:val="DefaultParagraphFont"/>
    <w:link w:val="Heading2"/>
    <w:uiPriority w:val="9"/>
    <w:rsid w:val="00B8270E"/>
    <w:rPr>
      <w:rFonts w:asciiTheme="majorHAnsi" w:eastAsia="SimSun" w:hAnsiTheme="majorHAnsi"/>
      <w:b/>
      <w:bCs/>
      <w:i/>
      <w:iCs/>
      <w:sz w:val="28"/>
      <w:szCs w:val="28"/>
      <w:lang w:val="x-none" w:eastAsia="x-none"/>
    </w:rPr>
  </w:style>
  <w:style w:type="paragraph" w:customStyle="1" w:styleId="StandardAuflistung">
    <w:name w:val="Standard Auflistung"/>
    <w:basedOn w:val="Normal"/>
    <w:uiPriority w:val="1"/>
    <w:qFormat/>
    <w:rsid w:val="0BD388F7"/>
    <w:pPr>
      <w:numPr>
        <w:numId w:val="38"/>
      </w:numPr>
      <w:spacing w:before="120" w:after="40"/>
      <w:ind w:left="357" w:hanging="357"/>
    </w:pPr>
    <w:rPr>
      <w:rFonts w:eastAsia="Times New Roman" w:cs="Times New Roman"/>
      <w:sz w:val="22"/>
      <w:szCs w:val="22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72B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090C89"/>
    <w:rPr>
      <w:color w:val="800080" w:themeColor="followedHyperlink"/>
      <w:u w:val="single"/>
    </w:rPr>
  </w:style>
  <w:style w:type="paragraph" w:customStyle="1" w:styleId="p1">
    <w:name w:val="p1"/>
    <w:basedOn w:val="Normal"/>
    <w:rsid w:val="00D85DB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GT" w:eastAsia="es-MX"/>
    </w:rPr>
  </w:style>
  <w:style w:type="paragraph" w:customStyle="1" w:styleId="p2">
    <w:name w:val="p2"/>
    <w:basedOn w:val="Normal"/>
    <w:rsid w:val="00D85DB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GT" w:eastAsia="es-MX"/>
    </w:rPr>
  </w:style>
  <w:style w:type="character" w:customStyle="1" w:styleId="s1">
    <w:name w:val="s1"/>
    <w:basedOn w:val="DefaultParagraphFont"/>
    <w:rsid w:val="00D85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538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46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396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0164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13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716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868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9984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306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2229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43690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37672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5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2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64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4152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3282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7386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2157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7893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1702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5279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6393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1745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4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16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164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239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010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104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4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256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18448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104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823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61181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466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arch.fsc.org/it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connect.fsc.org/document-centre/documents/resource/221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earch.fsc.org/it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C2013C038FF46649767BEF872C2F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F0F49-82B3-4D05-A78D-7D410B672D68}"/>
      </w:docPartPr>
      <w:docPartBody>
        <w:p w:rsidR="0059665C" w:rsidRDefault="00137E12" w:rsidP="00137E12">
          <w:pPr>
            <w:pStyle w:val="5C2013C038FF46649767BEF872C2F6331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4C8D649B5C2A4B2FB5C717EECC45D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7A77B-A95C-4CF9-9EDF-FCB04C635122}"/>
      </w:docPartPr>
      <w:docPartBody>
        <w:p w:rsidR="0059665C" w:rsidRDefault="00137E12" w:rsidP="00137E12">
          <w:pPr>
            <w:pStyle w:val="4C8D649B5C2A4B2FB5C717EECC45D6711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9C9BCF1DE39F4267A5840E1D4E274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BD403-58D7-4A1B-ABA3-196B04BDDD3B}"/>
      </w:docPartPr>
      <w:docPartBody>
        <w:p w:rsidR="0059665C" w:rsidRDefault="00137E12" w:rsidP="00137E12">
          <w:pPr>
            <w:pStyle w:val="9C9BCF1DE39F4267A5840E1D4E2746A41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30035F0FEC8A402C8018215C937AB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0FD98-6957-44BF-9FC7-B6F16E162EDA}"/>
      </w:docPartPr>
      <w:docPartBody>
        <w:p w:rsidR="0059665C" w:rsidRDefault="00137E12" w:rsidP="00137E12">
          <w:pPr>
            <w:pStyle w:val="30035F0FEC8A402C8018215C937AB8EB1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  <w:r w:rsidRPr="006A6842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255F25F52D114234AD0394BF9811A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EA140-4729-4FE3-AED2-ACB1E0EC48C0}"/>
      </w:docPartPr>
      <w:docPartBody>
        <w:p w:rsidR="0059665C" w:rsidRDefault="00137E12" w:rsidP="00137E12">
          <w:pPr>
            <w:pStyle w:val="255F25F52D114234AD0394BF9811A7D1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90A7D967F94649F98E49363819717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4D9D9-8A2F-4D83-ABEB-CE748D19A428}"/>
      </w:docPartPr>
      <w:docPartBody>
        <w:p w:rsidR="0059665C" w:rsidRDefault="00137E12" w:rsidP="00137E12">
          <w:pPr>
            <w:pStyle w:val="90A7D967F94649F98E49363819717441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91CF843E78674D67A34EAEED69247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5BFCA-D9BA-433E-A937-E776BA3AE30E}"/>
      </w:docPartPr>
      <w:docPartBody>
        <w:p w:rsidR="0059665C" w:rsidRDefault="00137E12" w:rsidP="00137E12">
          <w:pPr>
            <w:pStyle w:val="91CF843E78674D67A34EAEED69247A94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02B1B0C978234B709B394C83FED16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F3439-F153-46AC-9DB6-A34AB1CF7D60}"/>
      </w:docPartPr>
      <w:docPartBody>
        <w:p w:rsidR="0059665C" w:rsidRDefault="00137E12" w:rsidP="00137E12">
          <w:pPr>
            <w:pStyle w:val="02B1B0C978234B709B394C83FED16D91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32A3160FC7CD4F8F930DCE8EBD5EE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8D375-FFE6-409F-BFF4-2CD62FC6BD2D}"/>
      </w:docPartPr>
      <w:docPartBody>
        <w:p w:rsidR="0059665C" w:rsidRDefault="00137E12" w:rsidP="00137E12">
          <w:pPr>
            <w:pStyle w:val="32A3160FC7CD4F8F930DCE8EBD5EEB68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28F2ADB99B9C4ACE92FF426B00428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A2108-CF43-4494-A22F-E3922640791F}"/>
      </w:docPartPr>
      <w:docPartBody>
        <w:p w:rsidR="00821319" w:rsidRDefault="00137E12" w:rsidP="00137E12">
          <w:pPr>
            <w:pStyle w:val="28F2ADB99B9C4ACE92FF426B0042866A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186BCEBC675642B0A29DAEFF33B46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CA1BC-7CD0-4F84-BC5D-1971A4BEEDA9}"/>
      </w:docPartPr>
      <w:docPartBody>
        <w:p w:rsidR="00821319" w:rsidRDefault="00137E12" w:rsidP="00137E12">
          <w:pPr>
            <w:pStyle w:val="186BCEBC675642B0A29DAEFF33B46E96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0D8E65DEEE114A73A9009AB83F9D1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43A17-11C7-40A4-848D-FC340FE24148}"/>
      </w:docPartPr>
      <w:docPartBody>
        <w:p w:rsidR="00821319" w:rsidRDefault="00137E12" w:rsidP="00137E12">
          <w:pPr>
            <w:pStyle w:val="0D8E65DEEE114A73A9009AB83F9D197C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F6E1B1ED6B22499493D21DE588D0A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F7A05-10ED-4284-9C81-CABB345622A0}"/>
      </w:docPartPr>
      <w:docPartBody>
        <w:p w:rsidR="00821319" w:rsidRDefault="00137E12" w:rsidP="00137E12">
          <w:pPr>
            <w:pStyle w:val="F6E1B1ED6B22499493D21DE588D0AF18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A76AEF0B5AA04786A62E67BB86C22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FBF9D-0AB7-4A27-92C3-95EC17700ECC}"/>
      </w:docPartPr>
      <w:docPartBody>
        <w:p w:rsidR="00821319" w:rsidRDefault="00137E12" w:rsidP="00137E12">
          <w:pPr>
            <w:pStyle w:val="A76AEF0B5AA04786A62E67BB86C2283E2"/>
          </w:pPr>
          <w:r w:rsidRPr="001A3605">
            <w:rPr>
              <w:rStyle w:val="PlaceholderText"/>
              <w:sz w:val="20"/>
              <w:szCs w:val="20"/>
              <w:shd w:val="clear" w:color="auto" w:fill="F2F2F2" w:themeFill="background1" w:themeFillShade="F2"/>
            </w:rPr>
            <w:t>Click here to enter text</w:t>
          </w:r>
          <w:r w:rsidRPr="001A3605">
            <w:rPr>
              <w:rStyle w:val="PlaceholderText"/>
              <w:shd w:val="clear" w:color="auto" w:fill="F2F2F2" w:themeFill="background1" w:themeFillShade="F2"/>
            </w:rPr>
            <w:t>.</w:t>
          </w:r>
        </w:p>
      </w:docPartBody>
    </w:docPart>
    <w:docPart>
      <w:docPartPr>
        <w:name w:val="26CF9BAF40064AE8A8018A088A48D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49E95-B1E1-4522-BABF-902188ABDABA}"/>
      </w:docPartPr>
      <w:docPartBody>
        <w:p w:rsidR="00821319" w:rsidRDefault="00137E12" w:rsidP="00137E12">
          <w:pPr>
            <w:pStyle w:val="26CF9BAF40064AE8A8018A088A48D18E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419E079C454244D582F0E35AA2A7F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C8CFF-6B29-4EA4-953E-D47A08318A3C}"/>
      </w:docPartPr>
      <w:docPartBody>
        <w:p w:rsidR="00821319" w:rsidRDefault="00137E12" w:rsidP="00137E12">
          <w:pPr>
            <w:pStyle w:val="419E079C454244D582F0E35AA2A7F6F52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2CB5B7BF83934926957CE742AFD86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284F0-0276-426E-8907-9A5BC6CB7927}"/>
      </w:docPartPr>
      <w:docPartBody>
        <w:p w:rsidR="00821319" w:rsidRDefault="00137E12" w:rsidP="00137E12">
          <w:pPr>
            <w:pStyle w:val="2CB5B7BF83934926957CE742AFD868882"/>
          </w:pPr>
          <w:r w:rsidRPr="00EC69AA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42D41C8CDDF420CB1EF69D4F5E90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97A66-0042-45C8-B824-E87AAB053700}"/>
      </w:docPartPr>
      <w:docPartBody>
        <w:p w:rsidR="00821319" w:rsidRDefault="00137E12" w:rsidP="00137E12">
          <w:pPr>
            <w:pStyle w:val="D42D41C8CDDF420CB1EF69D4F5E90F5C2"/>
          </w:pPr>
          <w:r w:rsidRPr="003E504A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A301BE989DE4871B8462971963C6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21041-0F72-42E6-9F79-4189870E380F}"/>
      </w:docPartPr>
      <w:docPartBody>
        <w:p w:rsidR="00821319" w:rsidRDefault="00137E12" w:rsidP="00137E12">
          <w:pPr>
            <w:pStyle w:val="1A301BE989DE4871B8462971963C6C972"/>
          </w:pPr>
          <w:r w:rsidRPr="003E504A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972179C97B841D2B23D6E1EA8FA7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AE454-A31F-42C6-84F1-75AA4FB10A3F}"/>
      </w:docPartPr>
      <w:docPartBody>
        <w:p w:rsidR="00821319" w:rsidRDefault="00137E12" w:rsidP="00137E12">
          <w:pPr>
            <w:pStyle w:val="4972179C97B841D2B23D6E1EA8FA74B22"/>
          </w:pPr>
          <w:r w:rsidRPr="003E504A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25076D4F5344E3DBAF14ADA3A7BD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99131-E092-4C79-B2C9-0A3E3BD6D00C}"/>
      </w:docPartPr>
      <w:docPartBody>
        <w:p w:rsidR="00821319" w:rsidRDefault="00137E12" w:rsidP="00137E12">
          <w:pPr>
            <w:pStyle w:val="A25076D4F5344E3DBAF14ADA3A7BD7AE2"/>
          </w:pPr>
          <w:r w:rsidRPr="00EC69AA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307149EBE294674B9007DF6B1844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07903-01FB-4216-BD17-1C57B6ED8A1E}"/>
      </w:docPartPr>
      <w:docPartBody>
        <w:p w:rsidR="00821319" w:rsidRDefault="00137E12" w:rsidP="00137E12">
          <w:pPr>
            <w:pStyle w:val="0307149EBE294674B9007DF6B1844B332"/>
          </w:pPr>
          <w:r w:rsidRPr="003E504A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A1476648D74D59B2C334D0A2AAF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D4B82-7732-4163-922F-08452567BA28}"/>
      </w:docPartPr>
      <w:docPartBody>
        <w:p w:rsidR="00821319" w:rsidRDefault="00137E12" w:rsidP="00137E12">
          <w:pPr>
            <w:pStyle w:val="2FA1476648D74D59B2C334D0A2AAF4352"/>
          </w:pPr>
          <w:r w:rsidRPr="003E504A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7869FD9C9FA449497DC69EC48D36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4DA98-CA77-481E-B3E5-EF7F77DE6068}"/>
      </w:docPartPr>
      <w:docPartBody>
        <w:p w:rsidR="00821319" w:rsidRDefault="00137E12" w:rsidP="00137E12">
          <w:pPr>
            <w:pStyle w:val="27869FD9C9FA449497DC69EC48D361882"/>
          </w:pPr>
          <w:r w:rsidRPr="003E504A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23B4E6100414C2A9F0EB8521F383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4A0B0-10B2-47DA-91FE-94B7AD20BD57}"/>
      </w:docPartPr>
      <w:docPartBody>
        <w:p w:rsidR="00821319" w:rsidRDefault="00137E12" w:rsidP="00137E12">
          <w:pPr>
            <w:pStyle w:val="F23B4E6100414C2A9F0EB8521F383097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D7C346276B443B4B5DBF540A54A3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BB6C3-C816-4C35-A83E-9B18E577710B}"/>
      </w:docPartPr>
      <w:docPartBody>
        <w:p w:rsidR="00821319" w:rsidRDefault="00137E12" w:rsidP="00137E12">
          <w:pPr>
            <w:pStyle w:val="ED7C346276B443B4B5DBF540A54A39E9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5E2321FF5074C6C88A5353381705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A540A-51F6-421B-8ABD-C5A23B4324BE}"/>
      </w:docPartPr>
      <w:docPartBody>
        <w:p w:rsidR="00821319" w:rsidRDefault="00137E12" w:rsidP="00137E12">
          <w:pPr>
            <w:pStyle w:val="45E2321FF5074C6C88A535338170591D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84C04DF66AE494E8C92C6849F942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56BD4-00F5-4E74-9591-DE8FDB6B6589}"/>
      </w:docPartPr>
      <w:docPartBody>
        <w:p w:rsidR="00821319" w:rsidRDefault="00137E12" w:rsidP="00137E12">
          <w:pPr>
            <w:pStyle w:val="384C04DF66AE494E8C92C6849F942974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D6AD9FF754E4EE1B8AB7D3411FF8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03243-3C66-441F-B367-3AC0D1E68A33}"/>
      </w:docPartPr>
      <w:docPartBody>
        <w:p w:rsidR="00821319" w:rsidRDefault="00137E12" w:rsidP="00137E12">
          <w:pPr>
            <w:pStyle w:val="FD6AD9FF754E4EE1B8AB7D3411FF8238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B047CEAE1DB4157BE54E1B08835A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34D27-99BC-4AB1-BDCB-B09C5B8D116E}"/>
      </w:docPartPr>
      <w:docPartBody>
        <w:p w:rsidR="00821319" w:rsidRDefault="00137E12" w:rsidP="00137E12">
          <w:pPr>
            <w:pStyle w:val="1B047CEAE1DB4157BE54E1B08835A26B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73ED5C7D2D1644E4B1C20358B86AD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3FE6F-38AF-4F6F-983D-3D2D4ADC0FCC}"/>
      </w:docPartPr>
      <w:docPartBody>
        <w:p w:rsidR="00821319" w:rsidRDefault="00137E12" w:rsidP="00137E12">
          <w:pPr>
            <w:pStyle w:val="73ED5C7D2D1644E4B1C20358B86AD0C9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2F89489D136417FA9764B63D7186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8D018-A5A4-4D29-9FF4-B5F80089FA9C}"/>
      </w:docPartPr>
      <w:docPartBody>
        <w:p w:rsidR="00821319" w:rsidRDefault="00137E12" w:rsidP="00137E12">
          <w:pPr>
            <w:pStyle w:val="C2F89489D136417FA9764B63D7186FD5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5E0D15312464CE5BC7D2010F5BC3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C989C-7166-4572-AF8D-23C523A8241A}"/>
      </w:docPartPr>
      <w:docPartBody>
        <w:p w:rsidR="00821319" w:rsidRDefault="00137E12" w:rsidP="00137E12">
          <w:pPr>
            <w:pStyle w:val="65E0D15312464CE5BC7D2010F5BC36B1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510DEEE7C3F4BD9A04BAAA948983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5C6DA-0F69-4B60-A13D-BCC11A715EE6}"/>
      </w:docPartPr>
      <w:docPartBody>
        <w:p w:rsidR="00821319" w:rsidRDefault="00137E12" w:rsidP="00137E12">
          <w:pPr>
            <w:pStyle w:val="3510DEEE7C3F4BD9A04BAAA9489830F2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4DEAE9B464E4CA98CD226545D9E1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734C1-339F-4EB5-BF07-2CCBC0670485}"/>
      </w:docPartPr>
      <w:docPartBody>
        <w:p w:rsidR="00821319" w:rsidRDefault="00137E12" w:rsidP="00137E12">
          <w:pPr>
            <w:pStyle w:val="34DEAE9B464E4CA98CD226545D9E1C88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4E0B187A557479AB655C3B2569C2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4E914-69AF-4ED7-B648-15E9ACF4C37A}"/>
      </w:docPartPr>
      <w:docPartBody>
        <w:p w:rsidR="00821319" w:rsidRDefault="00137E12" w:rsidP="00137E12">
          <w:pPr>
            <w:pStyle w:val="C4E0B187A557479AB655C3B2569C2F6F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4234A6345854BA9982A32D6A5270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340FD-E690-4781-B58B-DBA9C47F125F}"/>
      </w:docPartPr>
      <w:docPartBody>
        <w:p w:rsidR="00821319" w:rsidRDefault="00137E12" w:rsidP="00137E12">
          <w:pPr>
            <w:pStyle w:val="04234A6345854BA9982A32D6A527058B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C5C8D59D4234CE19A5FCDD4C49E2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B1215-8D8F-44E7-A162-F3889AA63A37}"/>
      </w:docPartPr>
      <w:docPartBody>
        <w:p w:rsidR="00821319" w:rsidRDefault="00137E12" w:rsidP="00137E12">
          <w:pPr>
            <w:pStyle w:val="8C5C8D59D4234CE19A5FCDD4C49E2A91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AAD00D7C155418E9084F1F08BC2F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ABD71-5733-47D1-8954-AE84F35FBDE7}"/>
      </w:docPartPr>
      <w:docPartBody>
        <w:p w:rsidR="00821319" w:rsidRDefault="00137E12" w:rsidP="00137E12">
          <w:pPr>
            <w:pStyle w:val="BAAD00D7C155418E9084F1F08BC2F1AD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CD16FE0DCF14078805131848DBE7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3FD9F-ED35-4EE1-A052-75BDF11F7FA5}"/>
      </w:docPartPr>
      <w:docPartBody>
        <w:p w:rsidR="00821319" w:rsidRDefault="00137E12" w:rsidP="00137E12">
          <w:pPr>
            <w:pStyle w:val="FCD16FE0DCF14078805131848DBE779D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C2E4C6F578A4A108911A846E601F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9D4ED-55AD-49AA-8212-7F589EA2AE22}"/>
      </w:docPartPr>
      <w:docPartBody>
        <w:p w:rsidR="00821319" w:rsidRDefault="00137E12" w:rsidP="00137E12">
          <w:pPr>
            <w:pStyle w:val="2C2E4C6F578A4A108911A846E601F33E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3CBDF4FD1BE44CBAB17DC800A4DF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6AE3A-90F5-4FEE-835A-688FCB5BFF56}"/>
      </w:docPartPr>
      <w:docPartBody>
        <w:p w:rsidR="00821319" w:rsidRDefault="00137E12" w:rsidP="00137E12">
          <w:pPr>
            <w:pStyle w:val="03CBDF4FD1BE44CBAB17DC800A4DF82E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6E62B47E56742CABAB9B86B7DEE6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A23F1-5EF9-4C1F-AB58-D0AFB8AB624F}"/>
      </w:docPartPr>
      <w:docPartBody>
        <w:p w:rsidR="00821319" w:rsidRDefault="00137E12" w:rsidP="00137E12">
          <w:pPr>
            <w:pStyle w:val="16E62B47E56742CABAB9B86B7DEE6322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7E79DFFCC404CC88F79E0A7BBAB0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190BC-08F8-45CD-950F-0D5C3069B3A8}"/>
      </w:docPartPr>
      <w:docPartBody>
        <w:p w:rsidR="00821319" w:rsidRDefault="00137E12" w:rsidP="00137E12">
          <w:pPr>
            <w:pStyle w:val="07E79DFFCC404CC88F79E0A7BBAB004F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716E005BDC2144F0BB3E8773B806D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4EE66-71C2-412D-9E58-58DB2C40D0A7}"/>
      </w:docPartPr>
      <w:docPartBody>
        <w:p w:rsidR="00821319" w:rsidRDefault="00137E12" w:rsidP="00137E12">
          <w:pPr>
            <w:pStyle w:val="716E005BDC2144F0BB3E8773B806D777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FE4B79661FE4B38A081978068BFA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91D9B-35A9-4729-8CF6-51D4060B2D15}"/>
      </w:docPartPr>
      <w:docPartBody>
        <w:p w:rsidR="00821319" w:rsidRDefault="00137E12" w:rsidP="00137E12">
          <w:pPr>
            <w:pStyle w:val="EFE4B79661FE4B38A081978068BFA4BD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88697BBF02F45C5AD455A4641837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6BD69-BE79-466E-8193-0D843A790806}"/>
      </w:docPartPr>
      <w:docPartBody>
        <w:p w:rsidR="00821319" w:rsidRDefault="00137E12" w:rsidP="00137E12">
          <w:pPr>
            <w:pStyle w:val="988697BBF02F45C5AD455A46418374AE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EB79445E8274363BCBB8F0F6E7F8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CA6AC-7AE9-4831-9A2A-FD94800555C4}"/>
      </w:docPartPr>
      <w:docPartBody>
        <w:p w:rsidR="00821319" w:rsidRDefault="00137E12" w:rsidP="00137E12">
          <w:pPr>
            <w:pStyle w:val="9EB79445E8274363BCBB8F0F6E7F86AC2"/>
          </w:pPr>
          <w:r w:rsidRPr="00BD1BBD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5A461464B8F49D0B5DD83FCFC48A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531448-C029-4A38-87BD-88FB806A23F2}"/>
      </w:docPartPr>
      <w:docPartBody>
        <w:p w:rsidR="00821319" w:rsidRDefault="00137E12" w:rsidP="00137E12">
          <w:pPr>
            <w:pStyle w:val="45A461464B8F49D0B5DD83FCFC48A07C2"/>
          </w:pPr>
          <w:r w:rsidRPr="0075543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98B7759A3B941AE8E54639CB2876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EB674-CB4A-47CE-896F-6774FC4B2A84}"/>
      </w:docPartPr>
      <w:docPartBody>
        <w:p w:rsidR="00137E12" w:rsidRDefault="00137E12" w:rsidP="00137E12">
          <w:pPr>
            <w:pStyle w:val="C98B7759A3B941AE8E54639CB28764671"/>
          </w:pPr>
          <w:r w:rsidRPr="00B53AAA">
            <w:rPr>
              <w:rStyle w:val="PlaceholderText"/>
              <w:rFonts w:asciiTheme="minorHAnsi" w:hAnsiTheme="minorHAnsi" w:cstheme="minorHAnsi"/>
            </w:rPr>
            <w:t>Click or tap here to enter amount in USD.</w:t>
          </w:r>
        </w:p>
      </w:docPartBody>
    </w:docPart>
    <w:docPart>
      <w:docPartPr>
        <w:name w:val="141D1B75A3A24E618F49BB46AD9D6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02E0E-2917-44B5-B99D-73557F8127DF}"/>
      </w:docPartPr>
      <w:docPartBody>
        <w:p w:rsidR="00137E12" w:rsidRDefault="00137E12" w:rsidP="00137E12">
          <w:pPr>
            <w:pStyle w:val="141D1B75A3A24E618F49BB46AD9D63E71"/>
          </w:pPr>
          <w:r w:rsidRPr="003D2DB6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58657A6C336747989084AAD20BA7A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38466-FE32-4E3D-B47C-AE74063229BC}"/>
      </w:docPartPr>
      <w:docPartBody>
        <w:p w:rsidR="00137E12" w:rsidRDefault="00137E12" w:rsidP="00137E12">
          <w:pPr>
            <w:pStyle w:val="58657A6C336747989084AAD20BA7AD9F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8C108EE944ACF9D931A30CB8D8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A1EBA-125F-45F2-B8CB-D034FCF16F90}"/>
      </w:docPartPr>
      <w:docPartBody>
        <w:p w:rsidR="00137E12" w:rsidRDefault="00137E12" w:rsidP="00137E12">
          <w:pPr>
            <w:pStyle w:val="33F8C108EE944ACF9D931A30CB8D8762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5E359FC3EB4AA6888560A9F325F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7D74F-7119-4B8E-B7A4-7F5701D51F25}"/>
      </w:docPartPr>
      <w:docPartBody>
        <w:p w:rsidR="00137E12" w:rsidRDefault="00137E12" w:rsidP="00137E12">
          <w:pPr>
            <w:pStyle w:val="145E359FC3EB4AA6888560A9F325F83E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C3D079516246868EC1B7C79421E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A53AA-393D-48D3-B6B4-3739A1046EF7}"/>
      </w:docPartPr>
      <w:docPartBody>
        <w:p w:rsidR="00137E12" w:rsidRDefault="00137E12" w:rsidP="00137E12">
          <w:pPr>
            <w:pStyle w:val="E6C3D079516246868EC1B7C79421E2C9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ED7E041B934EED84FFD0645AF3F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7ED23-593F-4EBF-8CB4-9999CE15BEDE}"/>
      </w:docPartPr>
      <w:docPartBody>
        <w:p w:rsidR="00137E12" w:rsidRDefault="00137E12" w:rsidP="00137E12">
          <w:pPr>
            <w:pStyle w:val="87ED7E041B934EED84FFD0645AF3FC38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62B7CB3AE7488DA49D29C9488F7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B63EE-56E0-4A78-BEF5-F0E11332CE92}"/>
      </w:docPartPr>
      <w:docPartBody>
        <w:p w:rsidR="00137E12" w:rsidRDefault="00137E12" w:rsidP="00137E12">
          <w:pPr>
            <w:pStyle w:val="E962B7CB3AE7488DA49D29C9488F762C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E9EC93ACD543F4B4E5EC10C0A09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D7745-5CDF-47E1-A8D5-BAD6FBAC2FDB}"/>
      </w:docPartPr>
      <w:docPartBody>
        <w:p w:rsidR="00137E12" w:rsidRDefault="00137E12" w:rsidP="00137E12">
          <w:pPr>
            <w:pStyle w:val="D5E9EC93ACD543F4B4E5EC10C0A096F1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B19A98558A4B63AF0812AA93AD0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D61DF-D880-4200-BA51-2AA5AAFA96C7}"/>
      </w:docPartPr>
      <w:docPartBody>
        <w:p w:rsidR="00137E12" w:rsidRDefault="00137E12" w:rsidP="00137E12">
          <w:pPr>
            <w:pStyle w:val="4DB19A98558A4B63AF0812AA93AD068D1"/>
          </w:pPr>
          <w:r w:rsidRPr="00E21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116747ADD04A2BA0B3F3AC5F4CE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8379E-8C08-4E6C-8004-BC8EB4FF04DC}"/>
      </w:docPartPr>
      <w:docPartBody>
        <w:p w:rsidR="003079A0" w:rsidRDefault="003079A0" w:rsidP="003079A0">
          <w:pPr>
            <w:pStyle w:val="9D116747ADD04A2BA0B3F3AC5F4CEA1C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FABB3F77191E4525BB04361A954E0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ACD7-F6AD-48ED-AE4B-254477AF434B}"/>
      </w:docPartPr>
      <w:docPartBody>
        <w:p w:rsidR="003079A0" w:rsidRDefault="003079A0" w:rsidP="003079A0">
          <w:pPr>
            <w:pStyle w:val="FABB3F77191E4525BB04361A954E0A6E"/>
          </w:pPr>
          <w:r w:rsidRPr="006A6842">
            <w:rPr>
              <w:rStyle w:val="PlaceholderText"/>
              <w:sz w:val="20"/>
              <w:szCs w:val="20"/>
            </w:rPr>
            <w:t>Click here to enter text</w:t>
          </w:r>
          <w:r w:rsidRPr="00ED3844">
            <w:rPr>
              <w:rStyle w:val="PlaceholderText"/>
            </w:rPr>
            <w:t>.</w:t>
          </w:r>
        </w:p>
      </w:docPartBody>
    </w:docPart>
    <w:docPart>
      <w:docPartPr>
        <w:name w:val="687A97DF5D6B4C6C8DE4424720516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AD64F-5AE4-408B-8CE2-CA0CBC54BD30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2C4C9D3568CB475F9785CE53DD7C2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D46E3-031B-47C7-B33F-7F6BCD9B4325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CDF9DF0E7CFB4A5EBE3CA45B5CB92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82A41-FEEE-4926-896D-B87744053425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66B81AC2543B4D909EAF855329F07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B482D-8D2C-416E-87F2-557495553339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E5F0DBD1EF3F49EC84A6192E74026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5A016-D7B1-43BF-AD85-AE486C7359AB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0130A13015CA4FBA90AFC00A5DA33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52801-F311-465F-B99C-B699D2E8DC74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21DFCA1490DB4B9EA69056240421F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BB86F-233D-4BA0-9E22-D1589E0FBBB8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5ED4DB0D6A13440A8C23E732EDCC9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D96AA-1D31-4965-B016-007C8734A937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CD87A5DB7FD94D46B57F771DA9F7B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6A53F-A293-496B-84F9-2A2D97C27648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32425F7CB9354E56AC20B98E6DA51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88C8A-3B4F-425C-A807-A684842695CD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55EF590B7B184EB09779BBCB21E9D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5CD4A-AB5C-4BDA-BEED-36883EFEF7C2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9C431D4F2D1247C6BAFA812B08B37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7E403-E82A-4D3A-9992-64A079FF069F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248A5E06693A414FB1520CCDF9AA4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4B682-6389-4E9E-BB30-7C799681F8AE}"/>
      </w:docPartPr>
      <w:docPartBody>
        <w:p w:rsidR="002D7AC0" w:rsidRDefault="002D7AC0">
          <w:r w:rsidRPr="0BD388F7">
            <w:rPr>
              <w:rStyle w:val="PlaceholderText"/>
              <w:sz w:val="20"/>
              <w:szCs w:val="20"/>
            </w:rPr>
            <w:t>Click here to enter text</w:t>
          </w:r>
          <w:r w:rsidRPr="0BD388F7">
            <w:rPr>
              <w:rStyle w:val="PlaceholderText"/>
            </w:rPr>
            <w:t>.</w:t>
          </w:r>
        </w:p>
      </w:docPartBody>
    </w:docPart>
    <w:docPart>
      <w:docPartPr>
        <w:name w:val="9A379B94921F4AA4BAF819717894A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3B016-535D-409E-AFFF-3E0BA705AB0F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EB3FF80A22F14333B7CA032D65613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5825D-03EC-4ECA-87D3-148DA94E9229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F0FD3D06A89048B39890BA87CF42D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679B8-FD49-4215-8B19-9F39E7CFF7AF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3D81BDFC273947D1AE54E5E9ECFCE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4AC6C-6F13-4BE2-BC4E-E1128D9F35B7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2DC3E53D66F04D868E33705626B1B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10F73-75A2-418D-8BC5-CA374D165AE6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31F93E06E40C485D8BDB421F685AF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2B4B8-8D53-454D-AF72-E7FB67FFC3EF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FC539F0861A142AEAA69DA844E482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255CD-F385-43AE-86B4-D7C8A021EA9A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A5CE7D7A23C04744B10E2D565884F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C9BFE-5121-4791-BF37-607A48CF84C3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84E907B63DFA40EFA9CC5C47AD768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D98E8-E345-4CA1-A1B8-8187AE33AE79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E1908F931B464558A1F447F3E13B8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97074-C3A5-43A7-AA4B-8C5E8AAFF02F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C92374FA1DCD400291418280C87C2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8DFBA-CA76-43C4-8DEE-C0946850E124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3EAAF2869F53494BB42BB9BB02A34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9C560-D408-4AC4-81D4-D83E156A43F3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74B722040B9244CB8F4DAB568167E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5642C-6EEB-40D8-99EE-778CE5A97E09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383221DDABDC47C894013744B9A9B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E70D1-4DA8-4055-8549-3BED70931328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C07BCE3B051C4181989B54F8867F6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47D41-A821-4C2C-AEAC-46550893BBB1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5AF99E330F9A405ABB08811B1201B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E77AA0-F7F9-48C8-9EEA-8B51F4708401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9219C96DBB0E4BD68C85870E7D5E5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548AD-5369-415B-9592-EC82A60401D1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1913FCA071564375BABC21DBE1462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847D9-DC9D-4A0A-9562-13F2C618E297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354CBD271C554F08B348ABD499937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CBC6C-CC0E-4639-B545-9B8C2558CD37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A97244FB361E4F1BB8C2326A1D732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A8C01-4C57-451C-AD5F-B9E25A9C8BB2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E4A5938910BC468EAE3B4F2C9A187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62B0F-1795-46AA-8E25-AADCD8B10323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38D41C9EEA6D40A480ADDC3E10286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8DF32-4FD2-4A3A-AAA3-22E40B0F3268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99C853892F6348378D2F92201C439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D405C-6518-413D-A9E1-A2AF17B2B0CA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A80193A4E6204007A1EA4689C78A8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64BE0-637F-427E-99FF-0DA4E58A9DC2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A07B3E130ACB424BA607DD109E168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523A4-A469-4663-A72A-C66443954569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36A3B735AD5F45D48D7360DCFEB77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D52C5-B556-451D-8F39-4A3E6DFDAD2C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40D22F9A9D484DB98F4818C5A77BE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E2DA6-F155-490A-ACE7-43D718B7232E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2BBAF6D594E247BFAE5E2BF21E044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947E0-FFE9-4D20-8AA9-58ED975DDCAD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482380D8838349AA8B26BC452101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AABAB-695C-47BE-B610-4C7FDAC42734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CDD8655DB6CA48FBBC4EAF74D4DA3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0D1C7-C986-425D-9431-C838E5693E97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C2631D3C1557467995A60233E29E4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57CDA-3180-4811-80D6-D040394BBB08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75150181B4DB47A3A22296A7688CE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B43B6-219B-4EFB-8C7C-CF276E9289F0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7F26C884C6E041E4BD7F99970F528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ADBA4-67CE-4CC4-91D3-51DB3655FAC5}"/>
      </w:docPartPr>
      <w:docPartBody>
        <w:p w:rsidR="00B22DB3" w:rsidRDefault="00B22DB3">
          <w:r w:rsidRPr="7161FF70">
            <w:rPr>
              <w:rStyle w:val="PlaceholderText"/>
              <w:sz w:val="20"/>
              <w:szCs w:val="20"/>
            </w:rPr>
            <w:t>Click here to enter text</w:t>
          </w:r>
          <w:r w:rsidRPr="7161FF70">
            <w:rPr>
              <w:rStyle w:val="PlaceholderText"/>
            </w:rPr>
            <w:t>.</w:t>
          </w:r>
        </w:p>
      </w:docPartBody>
    </w:docPart>
    <w:docPart>
      <w:docPartPr>
        <w:name w:val="0ECD131DD0874EF2BE51F702245F1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D6B72-241D-44BF-AD30-83365D1F67EF}"/>
      </w:docPartPr>
      <w:docPartBody>
        <w:p w:rsidR="00B22DB3" w:rsidRDefault="00B22DB3">
          <w:r w:rsidRPr="7161FF70">
            <w:rPr>
              <w:rStyle w:val="PlaceholderText"/>
            </w:rPr>
            <w:t>Click or tap here to enter amount in USD.</w:t>
          </w:r>
        </w:p>
      </w:docPartBody>
    </w:docPart>
    <w:docPart>
      <w:docPartPr>
        <w:name w:val="180B023344EE4E409339E33804351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8C741-0F9C-4F64-92BE-E2782E674CB8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F57133BA6DF47A9B80CBA623B56D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D4AF9-240D-4A3F-AE3C-62B803BF7BAE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5AE21FF451D4961B5A4F1F669DDA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B1E78-90AA-45C8-94A2-BAA23880F3A9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3A3E7F696894D38B5B4C6D48D925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63016-E9C2-40A7-9024-166816494C7C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66F2B23CB744AEAA86E86FBFB98A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0EE7D-FFBA-48FA-9FE2-FF00D3CC7792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2C803351C784CB0B962B1A45F29D0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0E882-A9D9-4F81-83AA-587B85BD4DD1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00E950857C44B3EA7F7B4BDC3791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CDABD-C24E-4DE4-B951-EEA5780871B8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265A3EA5D5E4E85BA8585C190EA4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A542D-74D3-4AE4-A20A-B84913E09C9C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6BE14E34A424875B090DEC9023C2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C8E1C-36C5-4D3E-8911-AF07F30F6689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E6871216CC84FC8BC3B13A768F44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32115-80BA-4FAC-AF1B-E6AC91198787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D8BA4B265F148A99E8052ED6740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DA201-C1F6-4087-BD7F-7632D94A5E96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2D4B28C215D4E6D840BB70651599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DF50A-D777-4A1F-B085-DEDDB49019D7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D2B13F86482485B9FCA013ECAB2C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C90DB-6A3D-4387-8357-2D967CFD4DCF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03DD0CA88B545AAA093D74A8F52E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EFC69A-87BA-4B23-B3B5-97C2F7AAD420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102E0BAB5C14011A8F07A5A65026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CE7AF-A80A-4BDF-B5BC-A8A9A5A9909F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9DC1963667A425C88AD4CD5AF20C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B2289-C296-46FC-8224-162B3AFAC11A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7F2EB7000DE477EB1F3F793B2D94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062B9-9A5A-4190-8D86-6121BAAE3B9A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BBB12EE241646378EB8766EEC6B4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5DC15-24C0-4C3B-B12B-1D4A6F6BC3C4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F3B0344823C41ABB3DA1D7C16C11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EA39F-5C59-4BBA-AC83-A5ADC0F9A5D9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43846C2561345318A2AD6889EF4A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8954E-C741-404D-96E1-ADAE30EA007F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2C86837EF2D4FBC95AC75D57ACDE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E6294-E78D-4A45-9E15-F4FFAAC58B60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F65FF50DE9141AC961AA6717BC92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99A4B-AC9D-45CC-98A0-EEEBC2E44872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F35A7CCCA7E46FEAC497503D15A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6E762-2559-4E78-B744-2D5CBDB81FE4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42A5E6F5D994A59ABA0834EE48AC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2E202-E2F8-4579-BA8B-00FDE0959311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EB05165A6154135BAECABD94F8F4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F66B3-E516-4773-BD5D-C487B8D7BC8D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F6CD5FF83D94745AFB5EE3758804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EA25B-7638-48FE-8E97-E609EE332CDE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5B4DEE3D77D42A7BF197E50BCFEC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4FD87-BD1A-4F3D-976E-1251AD7F9D32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B72790DBFF34F9EA4BA6CAFE6428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3BAFA-504E-4520-A29E-563C2BF2E583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579D8E37AFD4417B898D7C763703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806D1-29A9-4AB3-9535-9028280D70E8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867531C82CE4475923A5FBC287B52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7D3D4-7707-47FE-9EF7-E0DDF8719AC1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8C8950A987846739EB7999C1E831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D24A-F90D-4DEE-AC35-FD54494A8C4A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0506191F50C4980903CC7172F176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76A45-2442-4D8A-91FE-3C4C0931EA15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49C876939EA4E19831CFAB1F56D7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301B5-9BB5-4722-86A1-AB3F8EED9A3C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8F0DD909461420BB7708528FF910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E7654-CABC-4E91-AC15-A31C1DA871AC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7379E2861CF740FE96666AA2156FD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57930-A37A-45B7-9797-1B253CCD93B8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19224639A734D7EB613C655C01E9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B4AD9-87CE-444F-B1DD-DBB84B2FB720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D623D433B4540C79B4069EAFF593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4C4DE-973F-46F1-8A8E-6337AF1E6AC3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21BAA07396140D8BA11E6002DDED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8D91C-67A6-462A-8C0E-5B4EBB19D0F2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44FAC9BD1DB44CBBE839854CD4B2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8A33C-937B-4F64-81D2-2520391DF88A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9B45C466FF44ED9A925872444CE1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70D39-935B-438A-8C01-FFF80ABE1491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CAC1D509D3C48C99FA89587140F6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3F54B-D539-40B7-908A-D5C27A4F77AA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74047F038E044B5B972CE03D66B5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13605-6145-4D07-84DF-EEA401116195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2A069A7857F4473BAD02FB5515A7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850E7-E5A5-43D5-BACD-8892A7D94C60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DDD44C3ABFF4EA6B18B02B81485E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69CD6-4D7D-4F3B-A515-1464C551EAE7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89BEACB44754B3CB80140191A371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E217E-EBA8-49E6-8970-1379112CAEA4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51E8B77EF434C5D91892359413AF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92AC7-7227-462C-A862-7D7242EE604A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12160B0BF3949A38D59857388E36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3F6E9-DDA4-4909-B688-97F85904816B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D2D89C868674BBBB99EEADEA3A60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E35BE-F17D-45EB-8734-F2545983D7D3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C3EB28F81BC4C09AAF89424C5101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3F847-5E04-4548-B18B-D7E23DE39682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AA409187B134D2CB3285DE7CD01F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C553F-5E6D-4605-8D9B-69D869752AEE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3AA0EA7545F4C718FDF902D3A2C8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C0D80-1A70-4F8A-B322-D8B93D9635ED}"/>
      </w:docPartPr>
      <w:docPartBody>
        <w:p w:rsidR="00B22DB3" w:rsidRDefault="00B22DB3">
          <w:r w:rsidRPr="7161FF70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F1E6D"/>
    <w:rsid w:val="00082A87"/>
    <w:rsid w:val="00137E12"/>
    <w:rsid w:val="00210430"/>
    <w:rsid w:val="00241638"/>
    <w:rsid w:val="00252409"/>
    <w:rsid w:val="00260E5D"/>
    <w:rsid w:val="002D5792"/>
    <w:rsid w:val="002D7AC0"/>
    <w:rsid w:val="003079A0"/>
    <w:rsid w:val="00363CAA"/>
    <w:rsid w:val="00397FB2"/>
    <w:rsid w:val="003C6646"/>
    <w:rsid w:val="003D619A"/>
    <w:rsid w:val="00485274"/>
    <w:rsid w:val="005217C3"/>
    <w:rsid w:val="00526A59"/>
    <w:rsid w:val="00577083"/>
    <w:rsid w:val="0059665C"/>
    <w:rsid w:val="005B7593"/>
    <w:rsid w:val="00713DC5"/>
    <w:rsid w:val="00746E7E"/>
    <w:rsid w:val="00763D5A"/>
    <w:rsid w:val="0077383A"/>
    <w:rsid w:val="00790811"/>
    <w:rsid w:val="007D3407"/>
    <w:rsid w:val="00821319"/>
    <w:rsid w:val="008A44C6"/>
    <w:rsid w:val="00950DC4"/>
    <w:rsid w:val="009A04D1"/>
    <w:rsid w:val="00A018BF"/>
    <w:rsid w:val="00A257B1"/>
    <w:rsid w:val="00A65109"/>
    <w:rsid w:val="00A905EB"/>
    <w:rsid w:val="00AC2E5B"/>
    <w:rsid w:val="00AF1E6D"/>
    <w:rsid w:val="00B22DB3"/>
    <w:rsid w:val="00C66251"/>
    <w:rsid w:val="00CA661D"/>
    <w:rsid w:val="00D620BE"/>
    <w:rsid w:val="00E24E75"/>
    <w:rsid w:val="00F0529C"/>
    <w:rsid w:val="00F4169B"/>
    <w:rsid w:val="00F659A8"/>
    <w:rsid w:val="00F92039"/>
    <w:rsid w:val="00FF4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7083"/>
    <w:rPr>
      <w:color w:val="808080"/>
    </w:rPr>
  </w:style>
  <w:style w:type="paragraph" w:customStyle="1" w:styleId="5C2013C038FF46649767BEF872C2F6331">
    <w:name w:val="5C2013C038FF46649767BEF872C2F633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43D6D2C61794CA4B2A3E75521F4C8DC2">
    <w:name w:val="843D6D2C61794CA4B2A3E75521F4C8DC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8F2ADB99B9C4ACE92FF426B0042866A2">
    <w:name w:val="28F2ADB99B9C4ACE92FF426B0042866A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C8D649B5C2A4B2FB5C717EECC45D6711">
    <w:name w:val="4C8D649B5C2A4B2FB5C717EECC45D671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C9BCF1DE39F4267A5840E1D4E2746A41">
    <w:name w:val="9C9BCF1DE39F4267A5840E1D4E2746A4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86BCEBC675642B0A29DAEFF33B46E962">
    <w:name w:val="186BCEBC675642B0A29DAEFF33B46E96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D8E65DEEE114A73A9009AB83F9D197C2">
    <w:name w:val="0D8E65DEEE114A73A9009AB83F9D197C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0035F0FEC8A402C8018215C937AB8EB1">
    <w:name w:val="30035F0FEC8A402C8018215C937AB8EB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55F25F52D114234AD0394BF9811A7D12">
    <w:name w:val="255F25F52D114234AD0394BF9811A7D1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0A7D967F94649F98E493638197174412">
    <w:name w:val="90A7D967F94649F98E49363819717441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CF843E78674D67A34EAEED69247A942">
    <w:name w:val="91CF843E78674D67A34EAEED69247A94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2B1B0C978234B709B394C83FED16D912">
    <w:name w:val="02B1B0C978234B709B394C83FED16D91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09760802D8F49269A5C82A8C82851AB2">
    <w:name w:val="D09760802D8F49269A5C82A8C82851AB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2A3160FC7CD4F8F930DCE8EBD5EEB682">
    <w:name w:val="32A3160FC7CD4F8F930DCE8EBD5EEB68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E1B1ED6B22499493D21DE588D0AF182">
    <w:name w:val="F6E1B1ED6B22499493D21DE588D0AF18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76AEF0B5AA04786A62E67BB86C2283E2">
    <w:name w:val="A76AEF0B5AA04786A62E67BB86C2283E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6CF9BAF40064AE8A8018A088A48D18E2">
    <w:name w:val="26CF9BAF40064AE8A8018A088A48D18E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19E079C454244D582F0E35AA2A7F6F52">
    <w:name w:val="419E079C454244D582F0E35AA2A7F6F5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5A461464B8F49D0B5DD83FCFC48A07C2">
    <w:name w:val="45A461464B8F49D0B5DD83FCFC48A07C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45B940B1F664E1CB459AFAB9F5C8E271">
    <w:name w:val="C45B940B1F664E1CB459AFAB9F5C8E271"/>
    <w:rsid w:val="00137E12"/>
    <w:pPr>
      <w:spacing w:after="0" w:line="240" w:lineRule="auto"/>
      <w:ind w:left="720"/>
      <w:contextualSpacing/>
    </w:pPr>
    <w:rPr>
      <w:rFonts w:ascii="Arial" w:hAnsi="Arial" w:cs="Arial"/>
      <w:sz w:val="24"/>
      <w:szCs w:val="24"/>
    </w:rPr>
  </w:style>
  <w:style w:type="paragraph" w:customStyle="1" w:styleId="C98B7759A3B941AE8E54639CB28764671">
    <w:name w:val="C98B7759A3B941AE8E54639CB2876467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C985FFBE52A4FB88A83934EAF83CE5C1">
    <w:name w:val="2C985FFBE52A4FB88A83934EAF83CE5C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DAECB9BCD5E4DC08662660C97D7A0531">
    <w:name w:val="EDAECB9BCD5E4DC08662660C97D7A053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CB5B7BF83934926957CE742AFD868882">
    <w:name w:val="2CB5B7BF83934926957CE742AFD86888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2D41C8CDDF420CB1EF69D4F5E90F5C2">
    <w:name w:val="D42D41C8CDDF420CB1EF69D4F5E90F5C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A301BE989DE4871B8462971963C6C972">
    <w:name w:val="1A301BE989DE4871B8462971963C6C97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972179C97B841D2B23D6E1EA8FA74B22">
    <w:name w:val="4972179C97B841D2B23D6E1EA8FA74B2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25076D4F5344E3DBAF14ADA3A7BD7AE2">
    <w:name w:val="A25076D4F5344E3DBAF14ADA3A7BD7AE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307149EBE294674B9007DF6B1844B332">
    <w:name w:val="0307149EBE294674B9007DF6B1844B33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FA1476648D74D59B2C334D0A2AAF4352">
    <w:name w:val="2FA1476648D74D59B2C334D0A2AAF435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7869FD9C9FA449497DC69EC48D361882">
    <w:name w:val="27869FD9C9FA449497DC69EC48D36188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23B4E6100414C2A9F0EB8521F3830972">
    <w:name w:val="F23B4E6100414C2A9F0EB8521F383097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D7C346276B443B4B5DBF540A54A39E92">
    <w:name w:val="ED7C346276B443B4B5DBF540A54A39E9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5E2321FF5074C6C88A535338170591D2">
    <w:name w:val="45E2321FF5074C6C88A535338170591D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84C04DF66AE494E8C92C6849F9429742">
    <w:name w:val="384C04DF66AE494E8C92C6849F942974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D6AD9FF754E4EE1B8AB7D3411FF82382">
    <w:name w:val="FD6AD9FF754E4EE1B8AB7D3411FF8238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B047CEAE1DB4157BE54E1B08835A26B2">
    <w:name w:val="1B047CEAE1DB4157BE54E1B08835A26B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3ED5C7D2D1644E4B1C20358B86AD0C92">
    <w:name w:val="73ED5C7D2D1644E4B1C20358B86AD0C9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2F89489D136417FA9764B63D7186FD52">
    <w:name w:val="C2F89489D136417FA9764B63D7186FD5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5E0D15312464CE5BC7D2010F5BC36B12">
    <w:name w:val="65E0D15312464CE5BC7D2010F5BC36B1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510DEEE7C3F4BD9A04BAAA9489830F22">
    <w:name w:val="3510DEEE7C3F4BD9A04BAAA9489830F2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4DEAE9B464E4CA98CD226545D9E1C882">
    <w:name w:val="34DEAE9B464E4CA98CD226545D9E1C88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4E0B187A557479AB655C3B2569C2F6F2">
    <w:name w:val="C4E0B187A557479AB655C3B2569C2F6F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4234A6345854BA9982A32D6A527058B2">
    <w:name w:val="04234A6345854BA9982A32D6A527058B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C5C8D59D4234CE19A5FCDD4C49E2A912">
    <w:name w:val="8C5C8D59D4234CE19A5FCDD4C49E2A91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AAD00D7C155418E9084F1F08BC2F1AD2">
    <w:name w:val="BAAD00D7C155418E9084F1F08BC2F1AD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CD16FE0DCF14078805131848DBE779D2">
    <w:name w:val="FCD16FE0DCF14078805131848DBE779D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C2E4C6F578A4A108911A846E601F33E2">
    <w:name w:val="2C2E4C6F578A4A108911A846E601F33E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3CBDF4FD1BE44CBAB17DC800A4DF82E2">
    <w:name w:val="03CBDF4FD1BE44CBAB17DC800A4DF82E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6E62B47E56742CABAB9B86B7DEE63222">
    <w:name w:val="16E62B47E56742CABAB9B86B7DEE6322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7E79DFFCC404CC88F79E0A7BBAB004F2">
    <w:name w:val="07E79DFFCC404CC88F79E0A7BBAB004F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16E005BDC2144F0BB3E8773B806D7772">
    <w:name w:val="716E005BDC2144F0BB3E8773B806D777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FE4B79661FE4B38A081978068BFA4BD2">
    <w:name w:val="EFE4B79661FE4B38A081978068BFA4BD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88697BBF02F45C5AD455A46418374AE2">
    <w:name w:val="988697BBF02F45C5AD455A46418374AE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EB79445E8274363BCBB8F0F6E7F86AC2">
    <w:name w:val="9EB79445E8274363BCBB8F0F6E7F86AC2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41D1B75A3A24E618F49BB46AD9D63E71">
    <w:name w:val="141D1B75A3A24E618F49BB46AD9D63E7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8657A6C336747989084AAD20BA7AD9F1">
    <w:name w:val="58657A6C336747989084AAD20BA7AD9F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3F8C108EE944ACF9D931A30CB8D87621">
    <w:name w:val="33F8C108EE944ACF9D931A30CB8D8762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45E359FC3EB4AA6888560A9F325F83E1">
    <w:name w:val="145E359FC3EB4AA6888560A9F325F83E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6C3D079516246868EC1B7C79421E2C91">
    <w:name w:val="E6C3D079516246868EC1B7C79421E2C9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7ED7E041B934EED84FFD0645AF3FC381">
    <w:name w:val="87ED7E041B934EED84FFD0645AF3FC38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962B7CB3AE7488DA49D29C9488F762C1">
    <w:name w:val="E962B7CB3AE7488DA49D29C9488F762C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5E9EC93ACD543F4B4E5EC10C0A096F11">
    <w:name w:val="D5E9EC93ACD543F4B4E5EC10C0A096F1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DB19A98558A4B63AF0812AA93AD068D1">
    <w:name w:val="4DB19A98558A4B63AF0812AA93AD068D1"/>
    <w:rsid w:val="00137E12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26D5913242C46098C579FD906C38145">
    <w:name w:val="626D5913242C46098C579FD906C38145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DFA3B1C09674837830AAAC3DB48F433">
    <w:name w:val="0DFA3B1C09674837830AAAC3DB48F433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92598BA6B1497192FF2027D1CB38C5">
    <w:name w:val="8792598BA6B1497192FF2027D1CB38C5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C3959F2E7E457284DBF98378314133">
    <w:name w:val="2CC3959F2E7E457284DBF98378314133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3CDFC0E7E744EAAD009E5192823F80">
    <w:name w:val="A83CDFC0E7E744EAAD009E5192823F80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27D91F0B21426591FBFB88CA2554F5">
    <w:name w:val="6227D91F0B21426591FBFB88CA2554F5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5FF6FBDA731413593A5E06743F3601F">
    <w:name w:val="A5FF6FBDA731413593A5E06743F3601F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AF2C3AECC04D5887DB84431402F378">
    <w:name w:val="F0AF2C3AECC04D5887DB84431402F378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7F8F2C08B0C45D989118DEC167B9546">
    <w:name w:val="A7F8F2C08B0C45D989118DEC167B9546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EE608A1609442C9537FF3A938D097F">
    <w:name w:val="5FEE608A1609442C9537FF3A938D097F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305040B92F4C07A072026B5CC9C4A0">
    <w:name w:val="75305040B92F4C07A072026B5CC9C4A0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4D37295600843F899A078AEF1CD0EA3">
    <w:name w:val="24D37295600843F899A078AEF1CD0EA3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D6148A16614F31A143A34CE119E05F">
    <w:name w:val="D9D6148A16614F31A143A34CE119E05F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0AA327BF3E14AD89CD54A87CD2B65E4">
    <w:name w:val="10AA327BF3E14AD89CD54A87CD2B65E4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2B85388AA0C4F9B81C5B07027F3F3B3">
    <w:name w:val="C2B85388AA0C4F9B81C5B07027F3F3B3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FDE5745FED46C4A975B88B662A65C5">
    <w:name w:val="62FDE5745FED46C4A975B88B662A65C5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DFEC316DCF4982A2848465822C8583">
    <w:name w:val="83DFEC316DCF4982A2848465822C8583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BE593A32CA49208222AD0F9455E6FD">
    <w:name w:val="CEBE593A32CA49208222AD0F9455E6FD"/>
    <w:rsid w:val="00137E1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D116747ADD04A2BA0B3F3AC5F4CEA1C">
    <w:name w:val="9D116747ADD04A2BA0B3F3AC5F4CEA1C"/>
    <w:rsid w:val="003079A0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ABB3F77191E4525BB04361A954E0A6E">
    <w:name w:val="FABB3F77191E4525BB04361A954E0A6E"/>
    <w:rsid w:val="003079A0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5BC36AF9547DF744BA45199B4F701A44">
    <w:name w:val="5BC36AF9547DF744BA45199B4F701A44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68A749FEF677214AA05EF6BB087710AE">
    <w:name w:val="68A749FEF677214AA05EF6BB087710AE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3530EC3944F9B0469BB9A1711C9D3DF2">
    <w:name w:val="3530EC3944F9B0469BB9A1711C9D3DF2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2F6E9DEBF417404CA872835F4567207F">
    <w:name w:val="2F6E9DEBF417404CA872835F4567207F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BB3C6FA7ECA38B40AD8E682EA6F773EC">
    <w:name w:val="BB3C6FA7ECA38B40AD8E682EA6F773EC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C262ABEB9691FD4CB03403D552D48A14">
    <w:name w:val="C262ABEB9691FD4CB03403D552D48A14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C2C619C55D832547B6C32E15A5A74595">
    <w:name w:val="C2C619C55D832547B6C32E15A5A74595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CCE9E9E3C40B334D9CDEB8F3B2091F1F">
    <w:name w:val="CCE9E9E3C40B334D9CDEB8F3B2091F1F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EBDE594D069B7F41A49BFFBF02C621DF">
    <w:name w:val="EBDE594D069B7F41A49BFFBF02C621DF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F804983E2B384D4AAA8203A13ABEFAA2">
    <w:name w:val="F804983E2B384D4AAA8203A13ABEFAA2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0BA498982F3DBF4BA1EB7A90067254DD">
    <w:name w:val="0BA498982F3DBF4BA1EB7A90067254DD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24BA9A614991E04C9FB44969578A0670">
    <w:name w:val="24BA9A614991E04C9FB44969578A0670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F304A6105E18C3438A5C69FE490F7F68">
    <w:name w:val="F304A6105E18C3438A5C69FE490F7F68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B52DA94C6322804E99BAD7A3FED7F7EF">
    <w:name w:val="B52DA94C6322804E99BAD7A3FED7F7EF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8793A293CDA34E438B4866834980437B">
    <w:name w:val="8793A293CDA34E438B4866834980437B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C1EE472F6F3DB44EA42070F93B7239D3">
    <w:name w:val="C1EE472F6F3DB44EA42070F93B7239D3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570689ED734D58499E3CD4A95DD525D2">
    <w:name w:val="570689ED734D58499E3CD4A95DD525D2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16DA4280DCDE5C4AB390B24DEF3C804D">
    <w:name w:val="16DA4280DCDE5C4AB390B24DEF3C804D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9D15FA0A57758E4DB8F1E9D0FF48519B">
    <w:name w:val="9D15FA0A57758E4DB8F1E9D0FF48519B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DB5B28F578A7B64C9AF7E315D374B90C">
    <w:name w:val="DB5B28F578A7B64C9AF7E315D374B90C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C129294032ACF84D9AA09EC333C4C7D2">
    <w:name w:val="C129294032ACF84D9AA09EC333C4C7D2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8766DBDB4A03D940BB4F5C2F50FCC983">
    <w:name w:val="8766DBDB4A03D940BB4F5C2F50FCC983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2436237AFD428842848A25079132AD27">
    <w:name w:val="2436237AFD428842848A25079132AD27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82D7FB1732CB084EB96547DEA1621D1C">
    <w:name w:val="82D7FB1732CB084EB96547DEA1621D1C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D981522F9F781543BE97D4FF5095A874">
    <w:name w:val="D981522F9F781543BE97D4FF5095A874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935F0B2645DCB548B0988B3B8C27CBE7">
    <w:name w:val="935F0B2645DCB548B0988B3B8C27CBE7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82476BA976052A4BA1A69F7B2FAD72F4">
    <w:name w:val="82476BA976052A4BA1A69F7B2FAD72F4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C06A95555EEBA74ABA7D1F8B21E74649">
    <w:name w:val="C06A95555EEBA74ABA7D1F8B21E74649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F2268A0190D443469B4CB7B5FDFF066D">
    <w:name w:val="F2268A0190D443469B4CB7B5FDFF066D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13097F32B4FB444B82B1C07CF6D5A6E6">
    <w:name w:val="13097F32B4FB444B82B1C07CF6D5A6E6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67A7AAF6C1FE0B45A62A5B5CD34F0DA3">
    <w:name w:val="67A7AAF6C1FE0B45A62A5B5CD34F0DA3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F281C4211AEB1946B2753E233FEFE7C8">
    <w:name w:val="F281C4211AEB1946B2753E233FEFE7C8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D05C63F62E87A54C805793033B3409A7">
    <w:name w:val="D05C63F62E87A54C805793033B3409A7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A2C19A6E2E2343408DD9FD20DB2E8695">
    <w:name w:val="A2C19A6E2E2343408DD9FD20DB2E8695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FA59C9CAD0C74F4F997C0434F8417DB8">
    <w:name w:val="FA59C9CAD0C74F4F997C0434F8417DB8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D956DC55468D2743810099428EE1998B">
    <w:name w:val="D956DC55468D2743810099428EE1998B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9C78A7C950DDB747BC0F0684F2475DE5">
    <w:name w:val="9C78A7C950DDB747BC0F0684F2475DE5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A50EC73395A17B46B063EB0261832625">
    <w:name w:val="A50EC73395A17B46B063EB0261832625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8ED8A79E57082A4299F00F8AAFF2D3D8">
    <w:name w:val="8ED8A79E57082A4299F00F8AAFF2D3D8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9DD29B5DF2C2334C9005788A03DDA5A6">
    <w:name w:val="9DD29B5DF2C2334C9005788A03DDA5A6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96E3EB976B3351488266C66CFA613922">
    <w:name w:val="96E3EB976B3351488266C66CFA613922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FAFA1711B99203448B443477E1AEEB7C">
    <w:name w:val="FAFA1711B99203448B443477E1AEEB7C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CEB60C470ADD1749B39D692E1D4F66B3">
    <w:name w:val="CEB60C470ADD1749B39D692E1D4F66B3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A7546E3995B8BB4EAF22A48947B5A745">
    <w:name w:val="A7546E3995B8BB4EAF22A48947B5A745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E9044FFA698E444B817FA699A996EC4A">
    <w:name w:val="E9044FFA698E444B817FA699A996EC4A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E94EF3731CA6F741AD1145B3C5A232A5">
    <w:name w:val="E94EF3731CA6F741AD1145B3C5A232A5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B9BB3662E9E4A94A965604B7A3DC1C08">
    <w:name w:val="B9BB3662E9E4A94A965604B7A3DC1C08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F532BA0AD7E99D41B5AE74DD6A210C99">
    <w:name w:val="F532BA0AD7E99D41B5AE74DD6A210C99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  <w:style w:type="paragraph" w:customStyle="1" w:styleId="E849DE56D75BB54F961E8B2E0D63A17F">
    <w:name w:val="E849DE56D75BB54F961E8B2E0D63A17F"/>
    <w:rsid w:val="00577083"/>
    <w:pPr>
      <w:spacing w:line="278" w:lineRule="auto"/>
    </w:pPr>
    <w:rPr>
      <w:kern w:val="2"/>
      <w:sz w:val="24"/>
      <w:szCs w:val="24"/>
      <w:lang w:val="es-GT" w:eastAsia="es-MX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C489E097AC1742869A655D7E54E688" ma:contentTypeVersion="15" ma:contentTypeDescription="Create a new document." ma:contentTypeScope="" ma:versionID="694e63906151b0464b791bbfb0a03292">
  <xsd:schema xmlns:xsd="http://www.w3.org/2001/XMLSchema" xmlns:xs="http://www.w3.org/2001/XMLSchema" xmlns:p="http://schemas.microsoft.com/office/2006/metadata/properties" xmlns:ns2="95a160ff-ceff-4aef-91a1-7b857778101c" xmlns:ns3="84936650-cf82-4cca-b998-ad758d5efbaa" targetNamespace="http://schemas.microsoft.com/office/2006/metadata/properties" ma:root="true" ma:fieldsID="94699d9931a84e4639a8e0d232593b37" ns2:_="" ns3:_="">
    <xsd:import namespace="95a160ff-ceff-4aef-91a1-7b857778101c"/>
    <xsd:import namespace="84936650-cf82-4cca-b998-ad758d5ef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SendToClien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160ff-ceff-4aef-91a1-7b8577781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efd71d-1a75-4212-b00d-ef1a764cd9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endToClient" ma:index="21" nillable="true" ma:displayName="Send To Client " ma:description="Available info to send to client " ma:format="Dropdown" ma:internalName="SendToClient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36650-cf82-4cca-b998-ad758d5efb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575c0cc-6fce-416e-a485-f116e8f6e563}" ma:internalName="TaxCatchAll" ma:showField="CatchAllData" ma:web="84936650-cf82-4cca-b998-ad758d5efb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a160ff-ceff-4aef-91a1-7b857778101c">
      <Terms xmlns="http://schemas.microsoft.com/office/infopath/2007/PartnerControls"/>
    </lcf76f155ced4ddcb4097134ff3c332f>
    <TaxCatchAll xmlns="84936650-cf82-4cca-b998-ad758d5efbaa" xsi:nil="true"/>
    <SendToClient xmlns="95a160ff-ceff-4aef-91a1-7b857778101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93AE61-2731-418C-9E47-FE3284EFD7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160ff-ceff-4aef-91a1-7b857778101c"/>
    <ds:schemaRef ds:uri="84936650-cf82-4cca-b998-ad758d5efb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81096B-1C70-4999-A73C-BD73D176C390}">
  <ds:schemaRefs>
    <ds:schemaRef ds:uri="http://schemas.microsoft.com/office/2006/metadata/properties"/>
    <ds:schemaRef ds:uri="http://schemas.microsoft.com/office/infopath/2007/PartnerControls"/>
    <ds:schemaRef ds:uri="95a160ff-ceff-4aef-91a1-7b857778101c"/>
    <ds:schemaRef ds:uri="84936650-cf82-4cca-b998-ad758d5efbaa"/>
  </ds:schemaRefs>
</ds:datastoreItem>
</file>

<file path=customXml/itemProps3.xml><?xml version="1.0" encoding="utf-8"?>
<ds:datastoreItem xmlns:ds="http://schemas.openxmlformats.org/officeDocument/2006/customXml" ds:itemID="{449331BD-18DE-4E92-BF6B-B61E56D53A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BEB50D-EA52-4987-8C15-1C015C6AE1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2503</Words>
  <Characters>14268</Characters>
  <Application>Microsoft Office Word</Application>
  <DocSecurity>0</DocSecurity>
  <Lines>118</Lines>
  <Paragraphs>33</Paragraphs>
  <ScaleCrop>false</ScaleCrop>
  <Company>IDFL</Company>
  <LinksUpToDate>false</LinksUpToDate>
  <CharactersWithSpaces>16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bric_user</dc:creator>
  <cp:lastModifiedBy>Tyler Reni</cp:lastModifiedBy>
  <cp:revision>3</cp:revision>
  <cp:lastPrinted>2020-08-25T22:16:00Z</cp:lastPrinted>
  <dcterms:created xsi:type="dcterms:W3CDTF">2026-04-30T17:54:00Z</dcterms:created>
  <dcterms:modified xsi:type="dcterms:W3CDTF">2026-04-30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489E097AC1742869A655D7E54E688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Order">
    <vt:r8>141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